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0A68F" w14:textId="77777777" w:rsidR="00491134" w:rsidRDefault="00491134" w:rsidP="00491134">
      <w:pPr>
        <w:rPr>
          <w:rFonts w:ascii="Arial" w:hAnsi="Arial" w:cs="Arial"/>
          <w:b/>
          <w:color w:val="000000" w:themeColor="text1"/>
        </w:rPr>
      </w:pPr>
    </w:p>
    <w:p w14:paraId="51F2AFB6" w14:textId="77777777" w:rsidR="00491134" w:rsidRDefault="00491134" w:rsidP="00491134">
      <w:pPr>
        <w:rPr>
          <w:rFonts w:ascii="Arial" w:hAnsi="Arial" w:cs="Arial"/>
          <w:b/>
          <w:color w:val="000000" w:themeColor="text1"/>
        </w:rPr>
      </w:pPr>
    </w:p>
    <w:p w14:paraId="664BCB4E" w14:textId="77777777" w:rsidR="00491134" w:rsidRPr="00E177B1" w:rsidRDefault="00491134" w:rsidP="00491134">
      <w:pPr>
        <w:shd w:val="clear" w:color="auto" w:fill="FF0000"/>
        <w:spacing w:after="0" w:line="240" w:lineRule="auto"/>
        <w:ind w:left="1627" w:hanging="1627"/>
        <w:jc w:val="center"/>
        <w:rPr>
          <w:rFonts w:ascii="Arial" w:hAnsi="Arial" w:cs="Arial"/>
          <w:b/>
          <w:color w:val="FFFFFF" w:themeColor="background1"/>
          <w:sz w:val="28"/>
          <w:szCs w:val="28"/>
        </w:rPr>
      </w:pPr>
      <w:r w:rsidRPr="00E177B1">
        <w:rPr>
          <w:rFonts w:ascii="Arial" w:hAnsi="Arial" w:cs="Arial"/>
          <w:b/>
          <w:color w:val="FFFFFF" w:themeColor="background1"/>
          <w:sz w:val="28"/>
          <w:szCs w:val="28"/>
        </w:rPr>
        <w:t>Litigation of Cases</w:t>
      </w:r>
    </w:p>
    <w:p w14:paraId="04C368A6" w14:textId="77777777" w:rsidR="00491134" w:rsidRPr="001C0CEF" w:rsidRDefault="00491134" w:rsidP="00491134">
      <w:pPr>
        <w:pStyle w:val="ListParagraph"/>
        <w:spacing w:after="160" w:line="259" w:lineRule="auto"/>
        <w:rPr>
          <w:rFonts w:ascii="Arial" w:hAnsi="Arial" w:cs="Arial"/>
          <w:b/>
          <w:bCs/>
          <w:color w:val="000000" w:themeColor="text1"/>
        </w:rPr>
      </w:pPr>
    </w:p>
    <w:p w14:paraId="57925EB4" w14:textId="77777777" w:rsidR="00491134" w:rsidRPr="001C0CEF" w:rsidRDefault="00491134" w:rsidP="00491134">
      <w:pPr>
        <w:pStyle w:val="ListParagraph"/>
        <w:jc w:val="both"/>
        <w:rPr>
          <w:rFonts w:ascii="Arial" w:hAnsi="Arial" w:cs="Arial"/>
          <w:bCs/>
          <w:color w:val="000000" w:themeColor="text1"/>
        </w:rPr>
      </w:pPr>
      <w:r w:rsidRPr="001C0CEF">
        <w:rPr>
          <w:rFonts w:ascii="Arial" w:hAnsi="Arial" w:cs="Arial"/>
          <w:bCs/>
          <w:color w:val="000000" w:themeColor="text1"/>
        </w:rPr>
        <w:t xml:space="preserve">The </w:t>
      </w:r>
      <w:r>
        <w:rPr>
          <w:rFonts w:ascii="Arial" w:hAnsi="Arial" w:cs="Arial"/>
          <w:bCs/>
          <w:color w:val="000000" w:themeColor="text1"/>
        </w:rPr>
        <w:t>Office of the City Legal Officer</w:t>
      </w:r>
      <w:r w:rsidRPr="001C0CEF">
        <w:rPr>
          <w:rFonts w:ascii="Arial" w:hAnsi="Arial" w:cs="Arial"/>
          <w:bCs/>
          <w:color w:val="000000" w:themeColor="text1"/>
        </w:rPr>
        <w:t xml:space="preserve"> shall represent the interest of the city and its officials in the performance of their official functions on cases in courts and agencies where they are filed. </w:t>
      </w: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2641"/>
        <w:gridCol w:w="506"/>
        <w:gridCol w:w="3185"/>
        <w:gridCol w:w="1313"/>
        <w:gridCol w:w="13"/>
        <w:gridCol w:w="1427"/>
        <w:gridCol w:w="2799"/>
      </w:tblGrid>
      <w:tr w:rsidR="00491134" w:rsidRPr="001C0CEF" w14:paraId="6A357E69" w14:textId="77777777" w:rsidTr="00A82E83">
        <w:trPr>
          <w:trHeight w:val="20"/>
        </w:trPr>
        <w:tc>
          <w:tcPr>
            <w:tcW w:w="3147" w:type="dxa"/>
            <w:gridSpan w:val="2"/>
            <w:shd w:val="clear" w:color="auto" w:fill="FFEFEF"/>
            <w:vAlign w:val="center"/>
          </w:tcPr>
          <w:p w14:paraId="2547F449" w14:textId="77777777" w:rsidR="00491134" w:rsidRPr="001C0CEF" w:rsidRDefault="00491134" w:rsidP="00A82E83">
            <w:pPr>
              <w:spacing w:before="60" w:after="60"/>
              <w:rPr>
                <w:rFonts w:ascii="Arial" w:hAnsi="Arial" w:cs="Arial"/>
                <w:b/>
                <w:color w:val="000000" w:themeColor="text1"/>
              </w:rPr>
            </w:pPr>
            <w:r w:rsidRPr="001C0CEF">
              <w:rPr>
                <w:rFonts w:ascii="Arial" w:hAnsi="Arial" w:cs="Arial"/>
                <w:b/>
                <w:color w:val="000000" w:themeColor="text1"/>
              </w:rPr>
              <w:t>Office or Division:</w:t>
            </w:r>
          </w:p>
        </w:tc>
        <w:tc>
          <w:tcPr>
            <w:tcW w:w="8737" w:type="dxa"/>
            <w:gridSpan w:val="5"/>
            <w:vAlign w:val="center"/>
          </w:tcPr>
          <w:p w14:paraId="547366A4" w14:textId="77777777" w:rsidR="00491134" w:rsidRPr="001C0CEF" w:rsidRDefault="00491134" w:rsidP="00A82E83">
            <w:pPr>
              <w:spacing w:before="60" w:after="60"/>
              <w:rPr>
                <w:rFonts w:ascii="Arial" w:hAnsi="Arial" w:cs="Arial"/>
                <w:color w:val="000000" w:themeColor="text1"/>
              </w:rPr>
            </w:pPr>
            <w:r>
              <w:rPr>
                <w:rFonts w:ascii="Arial" w:hAnsi="Arial" w:cs="Arial"/>
                <w:color w:val="000000" w:themeColor="text1"/>
              </w:rPr>
              <w:t>Office of the City Legal Officer</w:t>
            </w:r>
          </w:p>
        </w:tc>
      </w:tr>
      <w:tr w:rsidR="00491134" w:rsidRPr="001C0CEF" w14:paraId="72C1C4CC" w14:textId="77777777" w:rsidTr="00A82E83">
        <w:trPr>
          <w:trHeight w:val="20"/>
        </w:trPr>
        <w:tc>
          <w:tcPr>
            <w:tcW w:w="3147" w:type="dxa"/>
            <w:gridSpan w:val="2"/>
            <w:shd w:val="clear" w:color="auto" w:fill="FFEFEF"/>
            <w:vAlign w:val="center"/>
          </w:tcPr>
          <w:p w14:paraId="213F845F" w14:textId="77777777" w:rsidR="00491134" w:rsidRPr="001C0CEF" w:rsidRDefault="00491134" w:rsidP="00A82E83">
            <w:pPr>
              <w:spacing w:before="60" w:after="60"/>
              <w:rPr>
                <w:rFonts w:ascii="Arial" w:hAnsi="Arial" w:cs="Arial"/>
                <w:b/>
                <w:color w:val="000000" w:themeColor="text1"/>
              </w:rPr>
            </w:pPr>
            <w:r w:rsidRPr="001C0CEF">
              <w:rPr>
                <w:rFonts w:ascii="Arial" w:hAnsi="Arial" w:cs="Arial"/>
                <w:b/>
                <w:color w:val="000000" w:themeColor="text1"/>
              </w:rPr>
              <w:t>Classification:</w:t>
            </w:r>
          </w:p>
        </w:tc>
        <w:tc>
          <w:tcPr>
            <w:tcW w:w="8737" w:type="dxa"/>
            <w:gridSpan w:val="5"/>
            <w:vAlign w:val="center"/>
          </w:tcPr>
          <w:p w14:paraId="1CC5FE84" w14:textId="77777777" w:rsidR="00491134" w:rsidRPr="001C0CEF" w:rsidRDefault="00491134" w:rsidP="00A82E83">
            <w:pPr>
              <w:spacing w:before="60" w:after="60"/>
              <w:rPr>
                <w:rFonts w:ascii="Arial" w:hAnsi="Arial" w:cs="Arial"/>
                <w:color w:val="000000" w:themeColor="text1"/>
              </w:rPr>
            </w:pPr>
            <w:r w:rsidRPr="001C0CEF">
              <w:rPr>
                <w:rFonts w:ascii="Arial" w:hAnsi="Arial" w:cs="Arial"/>
                <w:color w:val="000000" w:themeColor="text1"/>
              </w:rPr>
              <w:t>Highly Technical</w:t>
            </w:r>
          </w:p>
        </w:tc>
      </w:tr>
      <w:tr w:rsidR="00491134" w:rsidRPr="001C0CEF" w14:paraId="1D2AEBBF" w14:textId="77777777" w:rsidTr="00A82E83">
        <w:trPr>
          <w:trHeight w:val="20"/>
        </w:trPr>
        <w:tc>
          <w:tcPr>
            <w:tcW w:w="3147" w:type="dxa"/>
            <w:gridSpan w:val="2"/>
            <w:shd w:val="clear" w:color="auto" w:fill="FFEFEF"/>
            <w:vAlign w:val="center"/>
          </w:tcPr>
          <w:p w14:paraId="0EA7C4D1" w14:textId="77777777" w:rsidR="00491134" w:rsidRPr="001C0CEF" w:rsidRDefault="00491134" w:rsidP="00A82E83">
            <w:pPr>
              <w:spacing w:before="60" w:after="60"/>
              <w:rPr>
                <w:rFonts w:ascii="Arial" w:hAnsi="Arial" w:cs="Arial"/>
                <w:b/>
                <w:color w:val="000000" w:themeColor="text1"/>
              </w:rPr>
            </w:pPr>
            <w:r w:rsidRPr="001C0CEF">
              <w:rPr>
                <w:rFonts w:ascii="Arial" w:hAnsi="Arial" w:cs="Arial"/>
                <w:b/>
                <w:color w:val="000000" w:themeColor="text1"/>
              </w:rPr>
              <w:t>Type of Transaction:</w:t>
            </w:r>
          </w:p>
        </w:tc>
        <w:tc>
          <w:tcPr>
            <w:tcW w:w="8737" w:type="dxa"/>
            <w:gridSpan w:val="5"/>
          </w:tcPr>
          <w:p w14:paraId="55363F65" w14:textId="77777777" w:rsidR="00491134" w:rsidRPr="001C0CEF" w:rsidRDefault="00491134" w:rsidP="00A82E83">
            <w:pPr>
              <w:spacing w:before="60" w:after="60"/>
              <w:rPr>
                <w:rFonts w:ascii="Arial" w:hAnsi="Arial" w:cs="Arial"/>
                <w:color w:val="000000" w:themeColor="text1"/>
              </w:rPr>
            </w:pPr>
            <w:r w:rsidRPr="001C0CEF">
              <w:rPr>
                <w:rFonts w:ascii="Arial" w:hAnsi="Arial" w:cs="Arial"/>
                <w:color w:val="000000" w:themeColor="text1"/>
              </w:rPr>
              <w:t xml:space="preserve">G2C – Government to Citizen, </w:t>
            </w:r>
            <w:r w:rsidRPr="001C0CEF">
              <w:rPr>
                <w:rFonts w:ascii="Arial" w:hAnsi="Arial" w:cs="Arial"/>
                <w:color w:val="000000" w:themeColor="text1"/>
              </w:rPr>
              <w:br/>
              <w:t>G2G – Government to Government</w:t>
            </w:r>
          </w:p>
        </w:tc>
      </w:tr>
      <w:tr w:rsidR="00491134" w:rsidRPr="001C0CEF" w14:paraId="1D54EA4F" w14:textId="77777777" w:rsidTr="00A82E83">
        <w:trPr>
          <w:trHeight w:val="20"/>
        </w:trPr>
        <w:tc>
          <w:tcPr>
            <w:tcW w:w="3147" w:type="dxa"/>
            <w:gridSpan w:val="2"/>
            <w:shd w:val="clear" w:color="auto" w:fill="FFEFEF"/>
            <w:vAlign w:val="center"/>
          </w:tcPr>
          <w:p w14:paraId="12A2C100" w14:textId="77777777" w:rsidR="00491134" w:rsidRPr="001C0CEF" w:rsidRDefault="00491134" w:rsidP="00A82E83">
            <w:pPr>
              <w:spacing w:before="60" w:after="60"/>
              <w:rPr>
                <w:rFonts w:ascii="Arial" w:hAnsi="Arial" w:cs="Arial"/>
                <w:b/>
                <w:color w:val="000000" w:themeColor="text1"/>
              </w:rPr>
            </w:pPr>
            <w:r w:rsidRPr="001C0CEF">
              <w:rPr>
                <w:rFonts w:ascii="Arial" w:hAnsi="Arial" w:cs="Arial"/>
                <w:b/>
                <w:color w:val="000000" w:themeColor="text1"/>
              </w:rPr>
              <w:t>Who may avail:</w:t>
            </w:r>
          </w:p>
        </w:tc>
        <w:tc>
          <w:tcPr>
            <w:tcW w:w="8737" w:type="dxa"/>
            <w:gridSpan w:val="5"/>
            <w:vAlign w:val="center"/>
          </w:tcPr>
          <w:p w14:paraId="08D2E2D6" w14:textId="77777777" w:rsidR="00491134" w:rsidRPr="001C0CEF" w:rsidRDefault="00491134" w:rsidP="00A82E83">
            <w:pPr>
              <w:spacing w:before="60" w:after="60"/>
              <w:rPr>
                <w:rFonts w:ascii="Arial" w:hAnsi="Arial" w:cs="Arial"/>
                <w:color w:val="000000" w:themeColor="text1"/>
              </w:rPr>
            </w:pPr>
            <w:r w:rsidRPr="001C0CEF">
              <w:rPr>
                <w:rFonts w:ascii="Arial" w:hAnsi="Arial" w:cs="Arial"/>
                <w:color w:val="000000" w:themeColor="text1"/>
              </w:rPr>
              <w:t>Primarily the LGU-</w:t>
            </w:r>
            <w:proofErr w:type="spellStart"/>
            <w:r w:rsidRPr="001C0CEF">
              <w:rPr>
                <w:rFonts w:ascii="Arial" w:hAnsi="Arial" w:cs="Arial"/>
                <w:color w:val="000000" w:themeColor="text1"/>
              </w:rPr>
              <w:t>Gingoog</w:t>
            </w:r>
            <w:proofErr w:type="spellEnd"/>
            <w:r w:rsidRPr="001C0CEF">
              <w:rPr>
                <w:rFonts w:ascii="Arial" w:hAnsi="Arial" w:cs="Arial"/>
                <w:color w:val="000000" w:themeColor="text1"/>
              </w:rPr>
              <w:t xml:space="preserve"> City and/or its official sued in their official capacity</w:t>
            </w:r>
          </w:p>
        </w:tc>
      </w:tr>
      <w:tr w:rsidR="00491134" w:rsidRPr="001C0CEF" w14:paraId="3A7FB5B4" w14:textId="77777777" w:rsidTr="00A82E83">
        <w:trPr>
          <w:trHeight w:val="20"/>
        </w:trPr>
        <w:tc>
          <w:tcPr>
            <w:tcW w:w="7658" w:type="dxa"/>
            <w:gridSpan w:val="5"/>
            <w:shd w:val="clear" w:color="auto" w:fill="FFEFEF"/>
            <w:vAlign w:val="center"/>
          </w:tcPr>
          <w:p w14:paraId="5DADA5E0" w14:textId="77777777" w:rsidR="00491134" w:rsidRPr="001C0CEF" w:rsidRDefault="00491134" w:rsidP="00A82E83">
            <w:pPr>
              <w:spacing w:before="60" w:after="60"/>
              <w:jc w:val="center"/>
              <w:rPr>
                <w:rFonts w:ascii="Arial" w:hAnsi="Arial" w:cs="Arial"/>
                <w:b/>
                <w:color w:val="000000" w:themeColor="text1"/>
              </w:rPr>
            </w:pPr>
            <w:r w:rsidRPr="001C0CEF">
              <w:rPr>
                <w:rFonts w:ascii="Arial" w:hAnsi="Arial" w:cs="Arial"/>
                <w:b/>
                <w:color w:val="000000" w:themeColor="text1"/>
              </w:rPr>
              <w:t>CHECKLIST OF REQUIREMENTS</w:t>
            </w:r>
          </w:p>
        </w:tc>
        <w:tc>
          <w:tcPr>
            <w:tcW w:w="4226" w:type="dxa"/>
            <w:gridSpan w:val="2"/>
            <w:shd w:val="clear" w:color="auto" w:fill="FFEFEF"/>
            <w:vAlign w:val="center"/>
          </w:tcPr>
          <w:p w14:paraId="69C15FA9" w14:textId="77777777" w:rsidR="00491134" w:rsidRPr="001C0CEF" w:rsidRDefault="00491134" w:rsidP="00A82E83">
            <w:pPr>
              <w:spacing w:before="60" w:after="60"/>
              <w:jc w:val="center"/>
              <w:rPr>
                <w:rFonts w:ascii="Arial" w:hAnsi="Arial" w:cs="Arial"/>
                <w:b/>
                <w:color w:val="000000" w:themeColor="text1"/>
              </w:rPr>
            </w:pPr>
            <w:r w:rsidRPr="001C0CEF">
              <w:rPr>
                <w:rFonts w:ascii="Arial" w:hAnsi="Arial" w:cs="Arial"/>
                <w:b/>
                <w:color w:val="000000" w:themeColor="text1"/>
              </w:rPr>
              <w:t>WHERE TO SECURE</w:t>
            </w:r>
          </w:p>
        </w:tc>
      </w:tr>
      <w:tr w:rsidR="00491134" w:rsidRPr="001C0CEF" w14:paraId="6BD8BD9E" w14:textId="77777777" w:rsidTr="00A82E83">
        <w:trPr>
          <w:trHeight w:val="20"/>
        </w:trPr>
        <w:tc>
          <w:tcPr>
            <w:tcW w:w="7658" w:type="dxa"/>
            <w:gridSpan w:val="5"/>
            <w:shd w:val="clear" w:color="auto" w:fill="auto"/>
            <w:vAlign w:val="center"/>
          </w:tcPr>
          <w:p w14:paraId="506A9607" w14:textId="77777777" w:rsidR="00491134" w:rsidRPr="001C0CEF" w:rsidRDefault="00491134" w:rsidP="00A82E83">
            <w:pPr>
              <w:spacing w:before="60" w:after="60"/>
              <w:rPr>
                <w:rFonts w:ascii="Arial" w:hAnsi="Arial" w:cs="Arial"/>
                <w:color w:val="000000" w:themeColor="text1"/>
              </w:rPr>
            </w:pPr>
            <w:r w:rsidRPr="001C0CEF">
              <w:rPr>
                <w:rFonts w:ascii="Arial" w:hAnsi="Arial" w:cs="Arial"/>
                <w:color w:val="000000" w:themeColor="text1"/>
              </w:rPr>
              <w:t>1. If defendant: Summon and copy of the complaint</w:t>
            </w:r>
          </w:p>
          <w:p w14:paraId="240A6A01" w14:textId="77777777" w:rsidR="00491134" w:rsidRPr="001C0CEF" w:rsidRDefault="00491134" w:rsidP="00A82E83">
            <w:pPr>
              <w:spacing w:before="60" w:after="60"/>
              <w:rPr>
                <w:rFonts w:ascii="Arial" w:hAnsi="Arial" w:cs="Arial"/>
                <w:color w:val="000000" w:themeColor="text1"/>
              </w:rPr>
            </w:pPr>
            <w:r w:rsidRPr="001C0CEF">
              <w:rPr>
                <w:rFonts w:ascii="Arial" w:hAnsi="Arial" w:cs="Arial"/>
                <w:color w:val="000000" w:themeColor="text1"/>
              </w:rPr>
              <w:t>2 If Plaintiff:  Endorsement from particular office with appropriate documents to support claim</w:t>
            </w:r>
          </w:p>
        </w:tc>
        <w:tc>
          <w:tcPr>
            <w:tcW w:w="4226" w:type="dxa"/>
            <w:gridSpan w:val="2"/>
            <w:vAlign w:val="center"/>
          </w:tcPr>
          <w:p w14:paraId="3E916B93" w14:textId="77777777" w:rsidR="00491134" w:rsidRPr="001C0CEF" w:rsidRDefault="00491134" w:rsidP="00A82E83">
            <w:pPr>
              <w:spacing w:before="60" w:after="60"/>
              <w:rPr>
                <w:rFonts w:ascii="Arial" w:hAnsi="Arial" w:cs="Arial"/>
                <w:color w:val="000000" w:themeColor="text1"/>
              </w:rPr>
            </w:pPr>
            <w:r w:rsidRPr="001C0CEF">
              <w:rPr>
                <w:rFonts w:ascii="Arial" w:hAnsi="Arial" w:cs="Arial"/>
                <w:color w:val="000000" w:themeColor="text1"/>
              </w:rPr>
              <w:t>Requesting Party or Endorsing Office</w:t>
            </w:r>
          </w:p>
        </w:tc>
      </w:tr>
      <w:tr w:rsidR="00491134" w:rsidRPr="001C0CEF" w14:paraId="4E7D1077" w14:textId="77777777" w:rsidTr="00A82E83">
        <w:trPr>
          <w:trHeight w:val="20"/>
        </w:trPr>
        <w:tc>
          <w:tcPr>
            <w:tcW w:w="2641" w:type="dxa"/>
            <w:shd w:val="clear" w:color="auto" w:fill="FFEFEF"/>
            <w:vAlign w:val="center"/>
          </w:tcPr>
          <w:p w14:paraId="74EF40B8" w14:textId="77777777" w:rsidR="00491134" w:rsidRPr="001C0CEF" w:rsidRDefault="00491134" w:rsidP="00A82E83">
            <w:pPr>
              <w:spacing w:before="60" w:after="60"/>
              <w:jc w:val="center"/>
              <w:rPr>
                <w:rFonts w:ascii="Arial" w:hAnsi="Arial" w:cs="Arial"/>
                <w:b/>
                <w:color w:val="000000" w:themeColor="text1"/>
              </w:rPr>
            </w:pPr>
            <w:r w:rsidRPr="001C0CEF">
              <w:rPr>
                <w:rFonts w:ascii="Arial" w:hAnsi="Arial" w:cs="Arial"/>
                <w:b/>
                <w:color w:val="000000" w:themeColor="text1"/>
              </w:rPr>
              <w:t>CLIENT STEPS</w:t>
            </w:r>
          </w:p>
        </w:tc>
        <w:tc>
          <w:tcPr>
            <w:tcW w:w="3691" w:type="dxa"/>
            <w:gridSpan w:val="2"/>
            <w:shd w:val="clear" w:color="auto" w:fill="FFEFEF"/>
            <w:vAlign w:val="center"/>
          </w:tcPr>
          <w:p w14:paraId="1992C975" w14:textId="77777777" w:rsidR="00491134" w:rsidRPr="001C0CEF" w:rsidRDefault="00491134" w:rsidP="00A82E83">
            <w:pPr>
              <w:spacing w:before="60" w:after="60"/>
              <w:jc w:val="center"/>
              <w:rPr>
                <w:rFonts w:ascii="Arial" w:hAnsi="Arial" w:cs="Arial"/>
                <w:b/>
                <w:color w:val="000000" w:themeColor="text1"/>
              </w:rPr>
            </w:pPr>
            <w:r w:rsidRPr="001C0CEF">
              <w:rPr>
                <w:rFonts w:ascii="Arial" w:hAnsi="Arial" w:cs="Arial"/>
                <w:b/>
                <w:color w:val="000000" w:themeColor="text1"/>
              </w:rPr>
              <w:t>AGENCY ACTION</w:t>
            </w:r>
          </w:p>
        </w:tc>
        <w:tc>
          <w:tcPr>
            <w:tcW w:w="1313" w:type="dxa"/>
            <w:shd w:val="clear" w:color="auto" w:fill="FFEFEF"/>
            <w:vAlign w:val="center"/>
          </w:tcPr>
          <w:p w14:paraId="2F4755A9" w14:textId="77777777" w:rsidR="00491134" w:rsidRPr="001C0CEF" w:rsidRDefault="00491134" w:rsidP="00A82E83">
            <w:pPr>
              <w:spacing w:before="60" w:after="60"/>
              <w:jc w:val="center"/>
              <w:rPr>
                <w:rFonts w:ascii="Arial" w:hAnsi="Arial" w:cs="Arial"/>
                <w:b/>
                <w:color w:val="000000" w:themeColor="text1"/>
              </w:rPr>
            </w:pPr>
            <w:r w:rsidRPr="001C0CEF">
              <w:rPr>
                <w:rFonts w:ascii="Arial" w:hAnsi="Arial" w:cs="Arial"/>
                <w:b/>
                <w:color w:val="000000" w:themeColor="text1"/>
              </w:rPr>
              <w:t>FEES TO BE PAID</w:t>
            </w:r>
          </w:p>
        </w:tc>
        <w:tc>
          <w:tcPr>
            <w:tcW w:w="1440" w:type="dxa"/>
            <w:gridSpan w:val="2"/>
            <w:shd w:val="clear" w:color="auto" w:fill="FFEFEF"/>
            <w:vAlign w:val="center"/>
          </w:tcPr>
          <w:p w14:paraId="5EAE0B29" w14:textId="77777777" w:rsidR="00491134" w:rsidRPr="001C0CEF" w:rsidRDefault="00491134" w:rsidP="00A82E83">
            <w:pPr>
              <w:spacing w:before="60" w:after="60"/>
              <w:jc w:val="center"/>
              <w:rPr>
                <w:rFonts w:ascii="Arial" w:hAnsi="Arial" w:cs="Arial"/>
                <w:b/>
                <w:color w:val="000000" w:themeColor="text1"/>
              </w:rPr>
            </w:pPr>
            <w:r w:rsidRPr="00F42F2A">
              <w:rPr>
                <w:rFonts w:ascii="Arial Narrow" w:hAnsi="Arial Narrow" w:cs="Arial"/>
                <w:b/>
                <w:color w:val="000000" w:themeColor="text1"/>
              </w:rPr>
              <w:t>PROCESSING</w:t>
            </w:r>
            <w:r w:rsidRPr="001C0CEF">
              <w:rPr>
                <w:rFonts w:ascii="Arial" w:hAnsi="Arial" w:cs="Arial"/>
                <w:b/>
                <w:color w:val="000000" w:themeColor="text1"/>
              </w:rPr>
              <w:t xml:space="preserve"> TIME</w:t>
            </w:r>
          </w:p>
        </w:tc>
        <w:tc>
          <w:tcPr>
            <w:tcW w:w="2799" w:type="dxa"/>
            <w:shd w:val="clear" w:color="auto" w:fill="FFEFEF"/>
            <w:vAlign w:val="center"/>
          </w:tcPr>
          <w:p w14:paraId="55EF0AC5" w14:textId="77777777" w:rsidR="00491134" w:rsidRPr="001C0CEF" w:rsidRDefault="00491134" w:rsidP="00A82E83">
            <w:pPr>
              <w:spacing w:before="60" w:after="60"/>
              <w:jc w:val="center"/>
              <w:rPr>
                <w:rFonts w:ascii="Arial" w:hAnsi="Arial" w:cs="Arial"/>
                <w:b/>
                <w:color w:val="000000" w:themeColor="text1"/>
              </w:rPr>
            </w:pPr>
            <w:r w:rsidRPr="001C0CEF">
              <w:rPr>
                <w:rFonts w:ascii="Arial" w:hAnsi="Arial" w:cs="Arial"/>
                <w:b/>
                <w:color w:val="000000" w:themeColor="text1"/>
              </w:rPr>
              <w:t>PERSON RESPONSIBLE</w:t>
            </w:r>
          </w:p>
        </w:tc>
      </w:tr>
      <w:tr w:rsidR="00491134" w:rsidRPr="001C0CEF" w14:paraId="28A41912" w14:textId="77777777" w:rsidTr="00A82E83">
        <w:trPr>
          <w:trHeight w:val="20"/>
        </w:trPr>
        <w:tc>
          <w:tcPr>
            <w:tcW w:w="2641" w:type="dxa"/>
            <w:vMerge w:val="restart"/>
            <w:shd w:val="clear" w:color="auto" w:fill="auto"/>
          </w:tcPr>
          <w:p w14:paraId="2EED8A76" w14:textId="77777777" w:rsidR="00491134" w:rsidRPr="001C0CEF" w:rsidRDefault="00491134" w:rsidP="00491134">
            <w:pPr>
              <w:pStyle w:val="ListParagraph"/>
              <w:numPr>
                <w:ilvl w:val="0"/>
                <w:numId w:val="357"/>
              </w:numPr>
              <w:spacing w:before="60" w:after="60"/>
              <w:ind w:left="341"/>
              <w:contextualSpacing w:val="0"/>
              <w:rPr>
                <w:rFonts w:ascii="Arial" w:hAnsi="Arial" w:cs="Arial"/>
                <w:color w:val="000000" w:themeColor="text1"/>
              </w:rPr>
            </w:pPr>
            <w:r w:rsidRPr="001C0CEF">
              <w:rPr>
                <w:rFonts w:ascii="Arial" w:hAnsi="Arial" w:cs="Arial"/>
                <w:color w:val="000000" w:themeColor="text1"/>
              </w:rPr>
              <w:t>Submit Summon and copy of the Complaint or Endorsement from particular office with appropriate documents to support claim</w:t>
            </w:r>
          </w:p>
        </w:tc>
        <w:tc>
          <w:tcPr>
            <w:tcW w:w="3691" w:type="dxa"/>
            <w:gridSpan w:val="2"/>
            <w:shd w:val="clear" w:color="auto" w:fill="auto"/>
          </w:tcPr>
          <w:p w14:paraId="69E5938D" w14:textId="77777777" w:rsidR="00491134" w:rsidRPr="001C0CEF" w:rsidRDefault="00491134" w:rsidP="00491134">
            <w:pPr>
              <w:pStyle w:val="ListParagraph"/>
              <w:numPr>
                <w:ilvl w:val="0"/>
                <w:numId w:val="360"/>
              </w:numPr>
              <w:spacing w:before="60" w:after="60"/>
              <w:ind w:left="288" w:hanging="288"/>
              <w:contextualSpacing w:val="0"/>
              <w:rPr>
                <w:rFonts w:ascii="Arial" w:hAnsi="Arial" w:cs="Arial"/>
                <w:color w:val="000000" w:themeColor="text1"/>
              </w:rPr>
            </w:pPr>
            <w:r w:rsidRPr="001C0CEF">
              <w:rPr>
                <w:rFonts w:ascii="Arial" w:hAnsi="Arial" w:cs="Arial"/>
                <w:color w:val="000000" w:themeColor="text1"/>
              </w:rPr>
              <w:t>Receive the summon and copy of complaint or Endorsement from particular office with appropriate documents to support claim.</w:t>
            </w:r>
          </w:p>
        </w:tc>
        <w:tc>
          <w:tcPr>
            <w:tcW w:w="1313" w:type="dxa"/>
            <w:vMerge w:val="restart"/>
            <w:shd w:val="clear" w:color="auto" w:fill="auto"/>
          </w:tcPr>
          <w:p w14:paraId="275A7B64"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In accordance with the Court computation</w:t>
            </w:r>
          </w:p>
        </w:tc>
        <w:tc>
          <w:tcPr>
            <w:tcW w:w="1440" w:type="dxa"/>
            <w:gridSpan w:val="2"/>
            <w:vMerge w:val="restart"/>
            <w:shd w:val="clear" w:color="auto" w:fill="auto"/>
          </w:tcPr>
          <w:p w14:paraId="553C65C5"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10 Minutes</w:t>
            </w:r>
          </w:p>
          <w:p w14:paraId="09192A7C" w14:textId="77777777" w:rsidR="00491134" w:rsidRPr="001C0CEF" w:rsidRDefault="00491134" w:rsidP="00A82E83">
            <w:pPr>
              <w:spacing w:before="60" w:after="60"/>
              <w:jc w:val="center"/>
              <w:rPr>
                <w:rFonts w:ascii="Arial" w:hAnsi="Arial" w:cs="Arial"/>
                <w:color w:val="000000" w:themeColor="text1"/>
              </w:rPr>
            </w:pPr>
          </w:p>
          <w:p w14:paraId="257F8A73" w14:textId="77777777" w:rsidR="00491134" w:rsidRPr="001C0CEF" w:rsidRDefault="00491134" w:rsidP="00A82E83">
            <w:pPr>
              <w:spacing w:before="60" w:after="60"/>
              <w:jc w:val="center"/>
              <w:rPr>
                <w:rFonts w:ascii="Arial" w:hAnsi="Arial" w:cs="Arial"/>
                <w:color w:val="000000" w:themeColor="text1"/>
              </w:rPr>
            </w:pPr>
          </w:p>
          <w:p w14:paraId="28EF287C" w14:textId="77777777" w:rsidR="00491134" w:rsidRPr="001C0CEF" w:rsidRDefault="00491134" w:rsidP="00A82E83">
            <w:pPr>
              <w:spacing w:before="60" w:after="60"/>
              <w:jc w:val="center"/>
              <w:rPr>
                <w:rFonts w:ascii="Arial" w:hAnsi="Arial" w:cs="Arial"/>
                <w:color w:val="000000" w:themeColor="text1"/>
              </w:rPr>
            </w:pPr>
          </w:p>
          <w:p w14:paraId="79F0D431" w14:textId="77777777" w:rsidR="00491134" w:rsidRPr="001C0CEF" w:rsidRDefault="00491134" w:rsidP="00A82E83">
            <w:pPr>
              <w:spacing w:before="60" w:after="60"/>
              <w:jc w:val="center"/>
              <w:rPr>
                <w:rFonts w:ascii="Arial" w:hAnsi="Arial" w:cs="Arial"/>
                <w:color w:val="000000" w:themeColor="text1"/>
              </w:rPr>
            </w:pPr>
          </w:p>
          <w:p w14:paraId="27095004" w14:textId="77777777" w:rsidR="00491134" w:rsidRPr="001C0CEF" w:rsidRDefault="00491134" w:rsidP="00A82E83">
            <w:pPr>
              <w:spacing w:before="60" w:after="60"/>
              <w:jc w:val="center"/>
              <w:rPr>
                <w:rFonts w:ascii="Arial" w:hAnsi="Arial" w:cs="Arial"/>
                <w:color w:val="000000" w:themeColor="text1"/>
              </w:rPr>
            </w:pPr>
          </w:p>
        </w:tc>
        <w:tc>
          <w:tcPr>
            <w:tcW w:w="2799" w:type="dxa"/>
            <w:vMerge w:val="restart"/>
            <w:shd w:val="clear" w:color="auto" w:fill="auto"/>
          </w:tcPr>
          <w:p w14:paraId="2B4F78CE"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 xml:space="preserve">Queenie </w:t>
            </w:r>
            <w:proofErr w:type="spellStart"/>
            <w:r w:rsidRPr="001C0CEF">
              <w:rPr>
                <w:rFonts w:ascii="Arial" w:hAnsi="Arial" w:cs="Arial"/>
                <w:b/>
                <w:bCs/>
                <w:i/>
                <w:color w:val="000000" w:themeColor="text1"/>
              </w:rPr>
              <w:t>Vicefe</w:t>
            </w:r>
            <w:proofErr w:type="spellEnd"/>
            <w:r w:rsidRPr="001C0CEF">
              <w:rPr>
                <w:rFonts w:ascii="Arial" w:hAnsi="Arial" w:cs="Arial"/>
                <w:b/>
                <w:bCs/>
                <w:i/>
                <w:color w:val="000000" w:themeColor="text1"/>
              </w:rPr>
              <w:t xml:space="preserve"> A. </w:t>
            </w:r>
            <w:proofErr w:type="spellStart"/>
            <w:r w:rsidRPr="001C0CEF">
              <w:rPr>
                <w:rFonts w:ascii="Arial" w:hAnsi="Arial" w:cs="Arial"/>
                <w:b/>
                <w:bCs/>
                <w:i/>
                <w:color w:val="000000" w:themeColor="text1"/>
              </w:rPr>
              <w:t>Pajo</w:t>
            </w:r>
            <w:proofErr w:type="spellEnd"/>
          </w:p>
          <w:p w14:paraId="22DA3807"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dmin. Aide II</w:t>
            </w:r>
            <w:r w:rsidRPr="001C0CEF">
              <w:rPr>
                <w:rFonts w:ascii="Arial" w:hAnsi="Arial" w:cs="Arial"/>
                <w:bCs/>
                <w:iCs/>
                <w:color w:val="000000" w:themeColor="text1"/>
              </w:rPr>
              <w:br/>
            </w:r>
            <w:r>
              <w:rPr>
                <w:rFonts w:ascii="Arial" w:hAnsi="Arial" w:cs="Arial"/>
                <w:bCs/>
                <w:iCs/>
                <w:color w:val="000000" w:themeColor="text1"/>
              </w:rPr>
              <w:t>Office of the City Legal Officer</w:t>
            </w:r>
          </w:p>
        </w:tc>
      </w:tr>
      <w:tr w:rsidR="00491134" w:rsidRPr="001C0CEF" w14:paraId="05A5C6AE" w14:textId="77777777" w:rsidTr="00A82E83">
        <w:trPr>
          <w:trHeight w:val="578"/>
        </w:trPr>
        <w:tc>
          <w:tcPr>
            <w:tcW w:w="2641" w:type="dxa"/>
            <w:vMerge/>
            <w:shd w:val="clear" w:color="auto" w:fill="auto"/>
          </w:tcPr>
          <w:p w14:paraId="3A6287AE"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70FBE444" w14:textId="77777777" w:rsidR="00491134" w:rsidRPr="001C0CEF" w:rsidRDefault="00491134" w:rsidP="00491134">
            <w:pPr>
              <w:pStyle w:val="ListParagraph"/>
              <w:numPr>
                <w:ilvl w:val="1"/>
                <w:numId w:val="358"/>
              </w:numPr>
              <w:tabs>
                <w:tab w:val="left" w:pos="492"/>
              </w:tabs>
              <w:spacing w:before="60" w:after="60"/>
              <w:ind w:left="430" w:hanging="430"/>
              <w:contextualSpacing w:val="0"/>
              <w:rPr>
                <w:rFonts w:ascii="Arial" w:hAnsi="Arial" w:cs="Arial"/>
                <w:color w:val="000000" w:themeColor="text1"/>
              </w:rPr>
            </w:pPr>
            <w:r w:rsidRPr="001C0CEF">
              <w:rPr>
                <w:rFonts w:ascii="Arial" w:hAnsi="Arial" w:cs="Arial"/>
                <w:color w:val="000000" w:themeColor="text1"/>
              </w:rPr>
              <w:t>Check the completeness of documents submitted</w:t>
            </w:r>
          </w:p>
        </w:tc>
        <w:tc>
          <w:tcPr>
            <w:tcW w:w="1313" w:type="dxa"/>
            <w:vMerge/>
            <w:shd w:val="clear" w:color="auto" w:fill="auto"/>
          </w:tcPr>
          <w:p w14:paraId="0A70FE8A" w14:textId="77777777" w:rsidR="00491134" w:rsidRPr="001C0CEF" w:rsidRDefault="00491134" w:rsidP="00A82E83">
            <w:pPr>
              <w:spacing w:before="60" w:after="60"/>
              <w:jc w:val="center"/>
              <w:rPr>
                <w:rFonts w:ascii="Arial" w:hAnsi="Arial" w:cs="Arial"/>
                <w:color w:val="000000" w:themeColor="text1"/>
              </w:rPr>
            </w:pPr>
          </w:p>
        </w:tc>
        <w:tc>
          <w:tcPr>
            <w:tcW w:w="1440" w:type="dxa"/>
            <w:gridSpan w:val="2"/>
            <w:vMerge/>
            <w:shd w:val="clear" w:color="auto" w:fill="auto"/>
          </w:tcPr>
          <w:p w14:paraId="2BE1B519" w14:textId="77777777" w:rsidR="00491134" w:rsidRPr="001C0CEF" w:rsidRDefault="00491134" w:rsidP="00A82E83">
            <w:pPr>
              <w:spacing w:before="60" w:after="60"/>
              <w:jc w:val="center"/>
              <w:rPr>
                <w:rFonts w:ascii="Arial" w:hAnsi="Arial" w:cs="Arial"/>
                <w:color w:val="000000" w:themeColor="text1"/>
              </w:rPr>
            </w:pPr>
          </w:p>
        </w:tc>
        <w:tc>
          <w:tcPr>
            <w:tcW w:w="2799" w:type="dxa"/>
            <w:vMerge/>
            <w:shd w:val="clear" w:color="auto" w:fill="auto"/>
          </w:tcPr>
          <w:p w14:paraId="0CED4612" w14:textId="77777777" w:rsidR="00491134" w:rsidRPr="001C0CEF" w:rsidRDefault="00491134" w:rsidP="00A82E83">
            <w:pPr>
              <w:spacing w:before="60" w:after="60"/>
              <w:jc w:val="center"/>
              <w:rPr>
                <w:rFonts w:ascii="Arial" w:hAnsi="Arial" w:cs="Arial"/>
                <w:bCs/>
                <w:iCs/>
                <w:color w:val="000000" w:themeColor="text1"/>
              </w:rPr>
            </w:pPr>
          </w:p>
        </w:tc>
      </w:tr>
      <w:tr w:rsidR="00491134" w:rsidRPr="001C0CEF" w14:paraId="7A510E14" w14:textId="77777777" w:rsidTr="00A82E83">
        <w:trPr>
          <w:trHeight w:val="20"/>
        </w:trPr>
        <w:tc>
          <w:tcPr>
            <w:tcW w:w="2641" w:type="dxa"/>
            <w:vMerge w:val="restart"/>
            <w:shd w:val="clear" w:color="auto" w:fill="auto"/>
          </w:tcPr>
          <w:p w14:paraId="43C3C625" w14:textId="77777777" w:rsidR="00491134" w:rsidRPr="001C0CEF" w:rsidRDefault="00491134" w:rsidP="00491134">
            <w:pPr>
              <w:pStyle w:val="ListParagraph"/>
              <w:numPr>
                <w:ilvl w:val="0"/>
                <w:numId w:val="360"/>
              </w:numPr>
              <w:spacing w:before="60" w:after="60"/>
              <w:ind w:left="341"/>
              <w:contextualSpacing w:val="0"/>
              <w:rPr>
                <w:rFonts w:ascii="Arial" w:hAnsi="Arial" w:cs="Arial"/>
                <w:color w:val="000000" w:themeColor="text1"/>
              </w:rPr>
            </w:pPr>
            <w:r w:rsidRPr="001C0CEF">
              <w:rPr>
                <w:rFonts w:ascii="Arial" w:hAnsi="Arial" w:cs="Arial"/>
                <w:color w:val="000000" w:themeColor="text1"/>
              </w:rPr>
              <w:t>Wait for the release of the legal documents and/or notification from handling lawyer</w:t>
            </w:r>
          </w:p>
        </w:tc>
        <w:tc>
          <w:tcPr>
            <w:tcW w:w="3691" w:type="dxa"/>
            <w:gridSpan w:val="2"/>
            <w:shd w:val="clear" w:color="auto" w:fill="auto"/>
          </w:tcPr>
          <w:p w14:paraId="4895577A" w14:textId="77777777" w:rsidR="00491134" w:rsidRPr="001C0CEF" w:rsidRDefault="00491134" w:rsidP="00A82E83">
            <w:pPr>
              <w:spacing w:before="60" w:after="60"/>
              <w:ind w:left="288" w:hanging="288"/>
              <w:rPr>
                <w:rFonts w:ascii="Arial" w:hAnsi="Arial" w:cs="Arial"/>
                <w:color w:val="000000" w:themeColor="text1"/>
              </w:rPr>
            </w:pPr>
            <w:r w:rsidRPr="001C0CEF">
              <w:rPr>
                <w:rFonts w:ascii="Arial" w:hAnsi="Arial" w:cs="Arial"/>
                <w:color w:val="000000" w:themeColor="text1"/>
              </w:rPr>
              <w:t>2. Evaluate and review the documents whether the interest of the city is involved.</w:t>
            </w:r>
          </w:p>
        </w:tc>
        <w:tc>
          <w:tcPr>
            <w:tcW w:w="1313" w:type="dxa"/>
            <w:shd w:val="clear" w:color="auto" w:fill="auto"/>
          </w:tcPr>
          <w:p w14:paraId="2449BB96"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p w14:paraId="3BAE4248" w14:textId="77777777" w:rsidR="00491134" w:rsidRPr="001C0CEF" w:rsidRDefault="00491134" w:rsidP="00A82E83">
            <w:pPr>
              <w:spacing w:before="60" w:after="60"/>
              <w:jc w:val="center"/>
              <w:rPr>
                <w:rFonts w:ascii="Arial" w:hAnsi="Arial" w:cs="Arial"/>
                <w:color w:val="000000" w:themeColor="text1"/>
              </w:rPr>
            </w:pPr>
          </w:p>
        </w:tc>
        <w:tc>
          <w:tcPr>
            <w:tcW w:w="1440" w:type="dxa"/>
            <w:gridSpan w:val="2"/>
            <w:shd w:val="clear" w:color="auto" w:fill="auto"/>
          </w:tcPr>
          <w:p w14:paraId="2731A75D"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2 Days</w:t>
            </w:r>
          </w:p>
        </w:tc>
        <w:tc>
          <w:tcPr>
            <w:tcW w:w="2799" w:type="dxa"/>
            <w:shd w:val="clear" w:color="auto" w:fill="auto"/>
          </w:tcPr>
          <w:p w14:paraId="36EE6125"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 xml:space="preserve">Atty. </w:t>
            </w:r>
            <w:proofErr w:type="spellStart"/>
            <w:r w:rsidRPr="001C0CEF">
              <w:rPr>
                <w:rFonts w:ascii="Arial" w:hAnsi="Arial" w:cs="Arial"/>
                <w:b/>
                <w:bCs/>
                <w:i/>
                <w:color w:val="000000" w:themeColor="text1"/>
              </w:rPr>
              <w:t>Alpi</w:t>
            </w:r>
            <w:proofErr w:type="spellEnd"/>
            <w:r w:rsidRPr="001C0CEF">
              <w:rPr>
                <w:rFonts w:ascii="Arial" w:hAnsi="Arial" w:cs="Arial"/>
                <w:b/>
                <w:bCs/>
                <w:i/>
                <w:color w:val="000000" w:themeColor="text1"/>
              </w:rPr>
              <w:t xml:space="preserve"> Andro B. </w:t>
            </w:r>
            <w:proofErr w:type="spellStart"/>
            <w:r w:rsidRPr="001C0CEF">
              <w:rPr>
                <w:rFonts w:ascii="Arial" w:hAnsi="Arial" w:cs="Arial"/>
                <w:b/>
                <w:bCs/>
                <w:i/>
                <w:color w:val="000000" w:themeColor="text1"/>
              </w:rPr>
              <w:t>Cabatingan</w:t>
            </w:r>
            <w:proofErr w:type="spellEnd"/>
          </w:p>
          <w:p w14:paraId="7211916B" w14:textId="77777777" w:rsidR="00491134" w:rsidRPr="001C0CEF" w:rsidRDefault="00491134" w:rsidP="00A82E83">
            <w:pPr>
              <w:spacing w:before="60" w:after="60"/>
              <w:jc w:val="center"/>
              <w:rPr>
                <w:rFonts w:ascii="Arial" w:hAnsi="Arial" w:cs="Arial"/>
                <w:bCs/>
                <w:i/>
                <w:color w:val="000000" w:themeColor="text1"/>
              </w:rPr>
            </w:pPr>
            <w:r>
              <w:rPr>
                <w:rFonts w:ascii="Arial" w:hAnsi="Arial" w:cs="Arial"/>
                <w:bCs/>
                <w:i/>
                <w:color w:val="000000" w:themeColor="text1"/>
              </w:rPr>
              <w:t>City Legal Officer</w:t>
            </w:r>
          </w:p>
          <w:p w14:paraId="2704B2EE" w14:textId="77777777" w:rsidR="00491134" w:rsidRPr="001C0CEF" w:rsidRDefault="00491134" w:rsidP="00A82E83">
            <w:pPr>
              <w:spacing w:before="60" w:after="60"/>
              <w:jc w:val="center"/>
              <w:rPr>
                <w:rFonts w:ascii="Arial" w:hAnsi="Arial" w:cs="Arial"/>
                <w:bCs/>
                <w:iCs/>
                <w:color w:val="000000" w:themeColor="text1"/>
              </w:rPr>
            </w:pPr>
            <w:r>
              <w:rPr>
                <w:rFonts w:ascii="Arial" w:hAnsi="Arial" w:cs="Arial"/>
                <w:bCs/>
                <w:iCs/>
                <w:color w:val="000000" w:themeColor="text1"/>
              </w:rPr>
              <w:t>Office of the City Legal Officer</w:t>
            </w:r>
          </w:p>
        </w:tc>
      </w:tr>
      <w:tr w:rsidR="00491134" w:rsidRPr="001C0CEF" w14:paraId="59E4DDC8" w14:textId="77777777" w:rsidTr="00A82E83">
        <w:trPr>
          <w:trHeight w:val="20"/>
        </w:trPr>
        <w:tc>
          <w:tcPr>
            <w:tcW w:w="2641" w:type="dxa"/>
            <w:vMerge/>
            <w:shd w:val="clear" w:color="auto" w:fill="auto"/>
          </w:tcPr>
          <w:p w14:paraId="12960942"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20EDE359" w14:textId="77777777" w:rsidR="00491134" w:rsidRPr="001C0CEF" w:rsidRDefault="00491134" w:rsidP="00491134">
            <w:pPr>
              <w:pStyle w:val="ListParagraph"/>
              <w:numPr>
                <w:ilvl w:val="1"/>
                <w:numId w:val="338"/>
              </w:numPr>
              <w:spacing w:before="60" w:after="60"/>
              <w:ind w:left="402" w:hanging="430"/>
              <w:contextualSpacing w:val="0"/>
              <w:rPr>
                <w:rFonts w:ascii="Arial" w:hAnsi="Arial" w:cs="Arial"/>
                <w:color w:val="000000" w:themeColor="text1"/>
              </w:rPr>
            </w:pPr>
            <w:r w:rsidRPr="001C0CEF">
              <w:rPr>
                <w:rFonts w:ascii="Arial" w:hAnsi="Arial" w:cs="Arial"/>
                <w:color w:val="000000" w:themeColor="text1"/>
              </w:rPr>
              <w:t>If NOT, return the documents to the client/sender</w:t>
            </w:r>
          </w:p>
        </w:tc>
        <w:tc>
          <w:tcPr>
            <w:tcW w:w="1313" w:type="dxa"/>
            <w:shd w:val="clear" w:color="auto" w:fill="auto"/>
          </w:tcPr>
          <w:p w14:paraId="613793EA"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gridSpan w:val="2"/>
            <w:shd w:val="clear" w:color="auto" w:fill="auto"/>
          </w:tcPr>
          <w:p w14:paraId="2C3255E5"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10 Minutes</w:t>
            </w:r>
          </w:p>
        </w:tc>
        <w:tc>
          <w:tcPr>
            <w:tcW w:w="2799" w:type="dxa"/>
            <w:shd w:val="clear" w:color="auto" w:fill="auto"/>
          </w:tcPr>
          <w:p w14:paraId="2215FC86"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 xml:space="preserve">Queenie </w:t>
            </w:r>
            <w:proofErr w:type="spellStart"/>
            <w:r w:rsidRPr="001C0CEF">
              <w:rPr>
                <w:rFonts w:ascii="Arial" w:hAnsi="Arial" w:cs="Arial"/>
                <w:b/>
                <w:bCs/>
                <w:i/>
                <w:color w:val="000000" w:themeColor="text1"/>
              </w:rPr>
              <w:t>Vicefe</w:t>
            </w:r>
            <w:proofErr w:type="spellEnd"/>
            <w:r w:rsidRPr="001C0CEF">
              <w:rPr>
                <w:rFonts w:ascii="Arial" w:hAnsi="Arial" w:cs="Arial"/>
                <w:b/>
                <w:bCs/>
                <w:i/>
                <w:color w:val="000000" w:themeColor="text1"/>
              </w:rPr>
              <w:t xml:space="preserve"> A. </w:t>
            </w:r>
            <w:proofErr w:type="spellStart"/>
            <w:r w:rsidRPr="001C0CEF">
              <w:rPr>
                <w:rFonts w:ascii="Arial" w:hAnsi="Arial" w:cs="Arial"/>
                <w:b/>
                <w:bCs/>
                <w:i/>
                <w:color w:val="000000" w:themeColor="text1"/>
              </w:rPr>
              <w:t>Pajo</w:t>
            </w:r>
            <w:proofErr w:type="spellEnd"/>
          </w:p>
          <w:p w14:paraId="40855B59"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dmin. Aide I/</w:t>
            </w:r>
          </w:p>
          <w:p w14:paraId="570E47C9" w14:textId="77777777" w:rsidR="00491134" w:rsidRPr="001C0CEF" w:rsidRDefault="00491134" w:rsidP="00A82E83">
            <w:pPr>
              <w:spacing w:before="60" w:after="60"/>
              <w:jc w:val="center"/>
              <w:rPr>
                <w:rFonts w:ascii="Arial" w:hAnsi="Arial" w:cs="Arial"/>
                <w:bCs/>
                <w:i/>
                <w:color w:val="000000" w:themeColor="text1"/>
              </w:rPr>
            </w:pPr>
            <w:proofErr w:type="spellStart"/>
            <w:r w:rsidRPr="001C0CEF">
              <w:rPr>
                <w:rFonts w:ascii="Arial" w:hAnsi="Arial" w:cs="Arial"/>
                <w:b/>
                <w:bCs/>
                <w:i/>
                <w:color w:val="000000" w:themeColor="text1"/>
              </w:rPr>
              <w:t>Raymund</w:t>
            </w:r>
            <w:proofErr w:type="spellEnd"/>
            <w:r w:rsidRPr="001C0CEF">
              <w:rPr>
                <w:rFonts w:ascii="Arial" w:hAnsi="Arial" w:cs="Arial"/>
                <w:b/>
                <w:bCs/>
                <w:i/>
                <w:color w:val="000000" w:themeColor="text1"/>
              </w:rPr>
              <w:t xml:space="preserve"> N. </w:t>
            </w:r>
            <w:proofErr w:type="spellStart"/>
            <w:r w:rsidRPr="001C0CEF">
              <w:rPr>
                <w:rFonts w:ascii="Arial" w:hAnsi="Arial" w:cs="Arial"/>
                <w:b/>
                <w:bCs/>
                <w:i/>
                <w:color w:val="000000" w:themeColor="text1"/>
              </w:rPr>
              <w:t>Suico</w:t>
            </w:r>
            <w:proofErr w:type="spellEnd"/>
            <w:r w:rsidRPr="001C0CEF">
              <w:rPr>
                <w:rFonts w:ascii="Arial" w:hAnsi="Arial" w:cs="Arial"/>
                <w:bCs/>
                <w:i/>
                <w:color w:val="000000" w:themeColor="text1"/>
              </w:rPr>
              <w:br/>
              <w:t>Admin. Assistant I</w:t>
            </w:r>
            <w:r w:rsidRPr="001C0CEF">
              <w:rPr>
                <w:rFonts w:ascii="Arial" w:hAnsi="Arial" w:cs="Arial"/>
                <w:bCs/>
                <w:i/>
                <w:color w:val="000000" w:themeColor="text1"/>
              </w:rPr>
              <w:br/>
            </w:r>
            <w:r>
              <w:rPr>
                <w:rFonts w:ascii="Arial" w:hAnsi="Arial" w:cs="Arial"/>
                <w:bCs/>
                <w:iCs/>
                <w:color w:val="000000" w:themeColor="text1"/>
              </w:rPr>
              <w:t>Office of the City Legal Officer</w:t>
            </w:r>
          </w:p>
        </w:tc>
      </w:tr>
      <w:tr w:rsidR="00491134" w:rsidRPr="001C0CEF" w14:paraId="7398A934" w14:textId="77777777" w:rsidTr="00A82E83">
        <w:trPr>
          <w:trHeight w:val="20"/>
        </w:trPr>
        <w:tc>
          <w:tcPr>
            <w:tcW w:w="2641" w:type="dxa"/>
            <w:vMerge/>
            <w:shd w:val="clear" w:color="auto" w:fill="auto"/>
          </w:tcPr>
          <w:p w14:paraId="3C1D33D9"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475ADEC7" w14:textId="77777777" w:rsidR="00491134" w:rsidRPr="001C0CEF" w:rsidRDefault="00491134" w:rsidP="00491134">
            <w:pPr>
              <w:pStyle w:val="ListParagraph"/>
              <w:numPr>
                <w:ilvl w:val="1"/>
                <w:numId w:val="338"/>
              </w:numPr>
              <w:spacing w:before="60" w:after="60"/>
              <w:ind w:left="430" w:hanging="430"/>
              <w:contextualSpacing w:val="0"/>
              <w:rPr>
                <w:rFonts w:ascii="Arial" w:hAnsi="Arial" w:cs="Arial"/>
                <w:color w:val="000000" w:themeColor="text1"/>
              </w:rPr>
            </w:pPr>
            <w:r w:rsidRPr="001C0CEF">
              <w:rPr>
                <w:rFonts w:ascii="Arial" w:hAnsi="Arial" w:cs="Arial"/>
                <w:color w:val="000000" w:themeColor="text1"/>
              </w:rPr>
              <w:t>Evaluate the documents and study the propriety and legal basis</w:t>
            </w:r>
          </w:p>
        </w:tc>
        <w:tc>
          <w:tcPr>
            <w:tcW w:w="1313" w:type="dxa"/>
            <w:shd w:val="clear" w:color="auto" w:fill="auto"/>
          </w:tcPr>
          <w:p w14:paraId="0421550F"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p w14:paraId="0DC8CEFC" w14:textId="77777777" w:rsidR="00491134" w:rsidRPr="001C0CEF" w:rsidRDefault="00491134" w:rsidP="00A82E83">
            <w:pPr>
              <w:spacing w:before="60" w:after="60"/>
              <w:jc w:val="center"/>
              <w:rPr>
                <w:rFonts w:ascii="Arial" w:hAnsi="Arial" w:cs="Arial"/>
                <w:color w:val="000000" w:themeColor="text1"/>
              </w:rPr>
            </w:pPr>
          </w:p>
        </w:tc>
        <w:tc>
          <w:tcPr>
            <w:tcW w:w="1440" w:type="dxa"/>
            <w:gridSpan w:val="2"/>
            <w:shd w:val="clear" w:color="auto" w:fill="auto"/>
          </w:tcPr>
          <w:p w14:paraId="6BB9454D"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5 Days</w:t>
            </w:r>
          </w:p>
          <w:p w14:paraId="3DA49E2C" w14:textId="77777777" w:rsidR="00491134" w:rsidRPr="001C0CEF" w:rsidRDefault="00491134" w:rsidP="00A82E83">
            <w:pPr>
              <w:spacing w:before="60" w:after="60"/>
              <w:jc w:val="center"/>
              <w:rPr>
                <w:rFonts w:ascii="Arial" w:hAnsi="Arial" w:cs="Arial"/>
                <w:color w:val="000000" w:themeColor="text1"/>
              </w:rPr>
            </w:pPr>
          </w:p>
        </w:tc>
        <w:tc>
          <w:tcPr>
            <w:tcW w:w="2799" w:type="dxa"/>
            <w:shd w:val="clear" w:color="auto" w:fill="auto"/>
          </w:tcPr>
          <w:p w14:paraId="6F54D9EB"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Atty. Adam B. Kee</w:t>
            </w:r>
          </w:p>
          <w:p w14:paraId="253907B4"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Cs/>
                <w:i/>
                <w:color w:val="000000" w:themeColor="text1"/>
              </w:rPr>
              <w:t xml:space="preserve">Assistant </w:t>
            </w:r>
            <w:r>
              <w:rPr>
                <w:rFonts w:ascii="Arial" w:hAnsi="Arial" w:cs="Arial"/>
                <w:bCs/>
                <w:i/>
                <w:color w:val="000000" w:themeColor="text1"/>
              </w:rPr>
              <w:t>City Legal Officer</w:t>
            </w:r>
            <w:r w:rsidRPr="001C0CEF">
              <w:rPr>
                <w:rFonts w:ascii="Arial" w:hAnsi="Arial" w:cs="Arial"/>
                <w:bCs/>
                <w:i/>
                <w:color w:val="000000" w:themeColor="text1"/>
              </w:rPr>
              <w:t>/</w:t>
            </w:r>
            <w:r w:rsidRPr="001C0CEF">
              <w:rPr>
                <w:rFonts w:ascii="Arial" w:hAnsi="Arial" w:cs="Arial"/>
                <w:bCs/>
                <w:i/>
                <w:color w:val="000000" w:themeColor="text1"/>
              </w:rPr>
              <w:br/>
            </w:r>
            <w:r w:rsidRPr="001C0CEF">
              <w:rPr>
                <w:rFonts w:ascii="Arial" w:hAnsi="Arial" w:cs="Arial"/>
                <w:b/>
                <w:bCs/>
                <w:i/>
                <w:color w:val="000000" w:themeColor="text1"/>
              </w:rPr>
              <w:t xml:space="preserve">Atty. </w:t>
            </w:r>
            <w:proofErr w:type="spellStart"/>
            <w:r w:rsidRPr="001C0CEF">
              <w:rPr>
                <w:rFonts w:ascii="Arial" w:hAnsi="Arial" w:cs="Arial"/>
                <w:b/>
                <w:bCs/>
                <w:i/>
                <w:color w:val="000000" w:themeColor="text1"/>
              </w:rPr>
              <w:t>Alpi</w:t>
            </w:r>
            <w:proofErr w:type="spellEnd"/>
            <w:r w:rsidRPr="001C0CEF">
              <w:rPr>
                <w:rFonts w:ascii="Arial" w:hAnsi="Arial" w:cs="Arial"/>
                <w:b/>
                <w:bCs/>
                <w:i/>
                <w:color w:val="000000" w:themeColor="text1"/>
              </w:rPr>
              <w:t xml:space="preserve"> Andro B. </w:t>
            </w:r>
            <w:proofErr w:type="spellStart"/>
            <w:r w:rsidRPr="001C0CEF">
              <w:rPr>
                <w:rFonts w:ascii="Arial" w:hAnsi="Arial" w:cs="Arial"/>
                <w:b/>
                <w:bCs/>
                <w:i/>
                <w:color w:val="000000" w:themeColor="text1"/>
              </w:rPr>
              <w:t>Cabatingan</w:t>
            </w:r>
            <w:proofErr w:type="spellEnd"/>
          </w:p>
          <w:p w14:paraId="17E95DA2" w14:textId="77777777" w:rsidR="00491134" w:rsidRPr="001C0CEF" w:rsidRDefault="00491134" w:rsidP="00A82E83">
            <w:pPr>
              <w:spacing w:before="60" w:after="60"/>
              <w:jc w:val="center"/>
              <w:rPr>
                <w:rFonts w:ascii="Arial" w:hAnsi="Arial" w:cs="Arial"/>
                <w:bCs/>
                <w:iCs/>
                <w:color w:val="000000" w:themeColor="text1"/>
              </w:rPr>
            </w:pPr>
            <w:r>
              <w:rPr>
                <w:rFonts w:ascii="Arial" w:hAnsi="Arial" w:cs="Arial"/>
                <w:bCs/>
                <w:i/>
                <w:color w:val="000000" w:themeColor="text1"/>
              </w:rPr>
              <w:t>City Legal Officer</w:t>
            </w:r>
            <w:r w:rsidRPr="001C0CEF">
              <w:rPr>
                <w:rFonts w:ascii="Arial" w:hAnsi="Arial" w:cs="Arial"/>
                <w:bCs/>
                <w:i/>
                <w:color w:val="000000" w:themeColor="text1"/>
              </w:rPr>
              <w:t>/</w:t>
            </w:r>
            <w:r w:rsidRPr="001C0CEF">
              <w:rPr>
                <w:rFonts w:ascii="Arial" w:hAnsi="Arial" w:cs="Arial"/>
                <w:bCs/>
                <w:i/>
                <w:color w:val="000000" w:themeColor="text1"/>
              </w:rPr>
              <w:br/>
            </w:r>
            <w:r w:rsidRPr="001C0CEF">
              <w:rPr>
                <w:rFonts w:ascii="Arial" w:hAnsi="Arial" w:cs="Arial"/>
                <w:b/>
                <w:bCs/>
                <w:iCs/>
                <w:color w:val="000000" w:themeColor="text1"/>
              </w:rPr>
              <w:t>Atty. Philip S.</w:t>
            </w:r>
            <w:r w:rsidRPr="001C0CEF">
              <w:rPr>
                <w:rFonts w:ascii="Arial" w:hAnsi="Arial" w:cs="Arial"/>
                <w:bCs/>
                <w:iCs/>
                <w:color w:val="000000" w:themeColor="text1"/>
              </w:rPr>
              <w:t xml:space="preserve"> </w:t>
            </w:r>
            <w:proofErr w:type="spellStart"/>
            <w:r w:rsidRPr="001C0CEF">
              <w:rPr>
                <w:rFonts w:ascii="Arial" w:hAnsi="Arial" w:cs="Arial"/>
                <w:b/>
                <w:bCs/>
                <w:iCs/>
                <w:color w:val="000000" w:themeColor="text1"/>
              </w:rPr>
              <w:t>Galagar</w:t>
            </w:r>
            <w:proofErr w:type="spellEnd"/>
          </w:p>
          <w:p w14:paraId="6EB9D023" w14:textId="77777777" w:rsidR="00491134" w:rsidRPr="001C0CEF" w:rsidRDefault="00491134" w:rsidP="00A82E83">
            <w:pPr>
              <w:spacing w:before="60" w:after="60"/>
              <w:jc w:val="center"/>
              <w:rPr>
                <w:rFonts w:ascii="Arial" w:hAnsi="Arial" w:cs="Arial"/>
                <w:bCs/>
                <w:iCs/>
                <w:color w:val="000000" w:themeColor="text1"/>
              </w:rPr>
            </w:pPr>
            <w:r w:rsidRPr="001C0CEF">
              <w:rPr>
                <w:rFonts w:ascii="Arial" w:hAnsi="Arial" w:cs="Arial"/>
                <w:bCs/>
                <w:iCs/>
                <w:color w:val="000000" w:themeColor="text1"/>
              </w:rPr>
              <w:t>Assistant City Civil Registrar</w:t>
            </w:r>
          </w:p>
          <w:p w14:paraId="6972C912" w14:textId="77777777" w:rsidR="00491134" w:rsidRPr="001C0CEF" w:rsidRDefault="00491134" w:rsidP="00A82E83">
            <w:pPr>
              <w:spacing w:before="60" w:after="60"/>
              <w:jc w:val="center"/>
              <w:rPr>
                <w:rFonts w:ascii="Arial" w:hAnsi="Arial" w:cs="Arial"/>
                <w:bCs/>
                <w:i/>
                <w:color w:val="000000" w:themeColor="text1"/>
              </w:rPr>
            </w:pPr>
            <w:r>
              <w:rPr>
                <w:rFonts w:ascii="Arial" w:hAnsi="Arial" w:cs="Arial"/>
                <w:bCs/>
                <w:iCs/>
                <w:color w:val="000000" w:themeColor="text1"/>
              </w:rPr>
              <w:t>Office of the City Legal Officer</w:t>
            </w:r>
          </w:p>
        </w:tc>
      </w:tr>
      <w:tr w:rsidR="00491134" w:rsidRPr="001C0CEF" w14:paraId="457FD12E" w14:textId="77777777" w:rsidTr="00A82E83">
        <w:trPr>
          <w:trHeight w:val="20"/>
        </w:trPr>
        <w:tc>
          <w:tcPr>
            <w:tcW w:w="2641" w:type="dxa"/>
            <w:vMerge/>
            <w:shd w:val="clear" w:color="auto" w:fill="auto"/>
          </w:tcPr>
          <w:p w14:paraId="42A01EC9"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13C9D845" w14:textId="77777777" w:rsidR="00491134" w:rsidRPr="001C0CEF" w:rsidRDefault="00491134" w:rsidP="00491134">
            <w:pPr>
              <w:pStyle w:val="ListParagraph"/>
              <w:numPr>
                <w:ilvl w:val="1"/>
                <w:numId w:val="338"/>
              </w:numPr>
              <w:spacing w:before="60" w:after="60"/>
              <w:ind w:left="430" w:hanging="430"/>
              <w:contextualSpacing w:val="0"/>
              <w:rPr>
                <w:rFonts w:ascii="Arial" w:hAnsi="Arial" w:cs="Arial"/>
                <w:color w:val="000000" w:themeColor="text1"/>
              </w:rPr>
            </w:pPr>
            <w:r w:rsidRPr="001C0CEF">
              <w:rPr>
                <w:rFonts w:ascii="Arial" w:hAnsi="Arial" w:cs="Arial"/>
                <w:color w:val="000000" w:themeColor="text1"/>
              </w:rPr>
              <w:t xml:space="preserve">Secure and draft answer/ summon/ subpoena/ pleadings, or draft the affidavit of persons involved in the complaint </w:t>
            </w:r>
          </w:p>
        </w:tc>
        <w:tc>
          <w:tcPr>
            <w:tcW w:w="1313" w:type="dxa"/>
            <w:shd w:val="clear" w:color="auto" w:fill="auto"/>
          </w:tcPr>
          <w:p w14:paraId="417A7AFA"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p w14:paraId="12CC8D3C" w14:textId="77777777" w:rsidR="00491134" w:rsidRPr="001C0CEF" w:rsidRDefault="00491134" w:rsidP="00A82E83">
            <w:pPr>
              <w:spacing w:before="60" w:after="60"/>
              <w:jc w:val="center"/>
              <w:rPr>
                <w:rFonts w:ascii="Arial" w:hAnsi="Arial" w:cs="Arial"/>
                <w:color w:val="000000" w:themeColor="text1"/>
              </w:rPr>
            </w:pPr>
          </w:p>
        </w:tc>
        <w:tc>
          <w:tcPr>
            <w:tcW w:w="1440" w:type="dxa"/>
            <w:gridSpan w:val="2"/>
            <w:shd w:val="clear" w:color="auto" w:fill="auto"/>
          </w:tcPr>
          <w:p w14:paraId="4C52E40E"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10 Day</w:t>
            </w:r>
          </w:p>
          <w:p w14:paraId="2303BBD6" w14:textId="77777777" w:rsidR="00491134" w:rsidRPr="001C0CEF" w:rsidRDefault="00491134" w:rsidP="00A82E83">
            <w:pPr>
              <w:spacing w:before="60" w:after="60"/>
              <w:jc w:val="center"/>
              <w:rPr>
                <w:rFonts w:ascii="Arial" w:hAnsi="Arial" w:cs="Arial"/>
                <w:color w:val="000000" w:themeColor="text1"/>
              </w:rPr>
            </w:pPr>
          </w:p>
        </w:tc>
        <w:tc>
          <w:tcPr>
            <w:tcW w:w="2799" w:type="dxa"/>
            <w:shd w:val="clear" w:color="auto" w:fill="auto"/>
          </w:tcPr>
          <w:p w14:paraId="6149D6E8" w14:textId="77777777" w:rsidR="00491134" w:rsidRPr="001C0CEF" w:rsidRDefault="00491134" w:rsidP="00A82E83">
            <w:pPr>
              <w:spacing w:before="60" w:after="60"/>
              <w:jc w:val="center"/>
              <w:rPr>
                <w:rFonts w:ascii="Arial" w:hAnsi="Arial" w:cs="Arial"/>
                <w:b/>
                <w:bCs/>
                <w:i/>
                <w:color w:val="000000" w:themeColor="text1"/>
              </w:rPr>
            </w:pPr>
            <w:proofErr w:type="spellStart"/>
            <w:r w:rsidRPr="001C0CEF">
              <w:rPr>
                <w:rFonts w:ascii="Arial" w:hAnsi="Arial" w:cs="Arial"/>
                <w:b/>
                <w:bCs/>
                <w:i/>
                <w:color w:val="000000" w:themeColor="text1"/>
              </w:rPr>
              <w:t>Raymund</w:t>
            </w:r>
            <w:proofErr w:type="spellEnd"/>
            <w:r w:rsidRPr="001C0CEF">
              <w:rPr>
                <w:rFonts w:ascii="Arial" w:hAnsi="Arial" w:cs="Arial"/>
                <w:b/>
                <w:bCs/>
                <w:i/>
                <w:color w:val="000000" w:themeColor="text1"/>
              </w:rPr>
              <w:t xml:space="preserve"> N. </w:t>
            </w:r>
            <w:proofErr w:type="spellStart"/>
            <w:r w:rsidRPr="001C0CEF">
              <w:rPr>
                <w:rFonts w:ascii="Arial" w:hAnsi="Arial" w:cs="Arial"/>
                <w:b/>
                <w:bCs/>
                <w:i/>
                <w:color w:val="000000" w:themeColor="text1"/>
              </w:rPr>
              <w:t>Suico</w:t>
            </w:r>
            <w:proofErr w:type="spellEnd"/>
          </w:p>
          <w:p w14:paraId="68C67E23"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dmin. Assistant I/</w:t>
            </w:r>
          </w:p>
          <w:p w14:paraId="21E1E839"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Atty. Adam B. Kee</w:t>
            </w:r>
          </w:p>
          <w:p w14:paraId="72968E92"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Cs/>
                <w:i/>
                <w:color w:val="000000" w:themeColor="text1"/>
              </w:rPr>
              <w:t xml:space="preserve">Assistant/ </w:t>
            </w:r>
            <w:r>
              <w:rPr>
                <w:rFonts w:ascii="Arial" w:hAnsi="Arial" w:cs="Arial"/>
                <w:bCs/>
                <w:i/>
                <w:color w:val="000000" w:themeColor="text1"/>
              </w:rPr>
              <w:t>City Legal Officer</w:t>
            </w:r>
          </w:p>
          <w:p w14:paraId="14E87C44" w14:textId="77777777" w:rsidR="00491134" w:rsidRPr="001C0CEF" w:rsidRDefault="00491134" w:rsidP="00A82E83">
            <w:pPr>
              <w:spacing w:before="60" w:after="60"/>
              <w:jc w:val="center"/>
              <w:rPr>
                <w:rFonts w:ascii="Arial" w:hAnsi="Arial" w:cs="Arial"/>
                <w:b/>
                <w:bCs/>
                <w:iCs/>
                <w:color w:val="000000" w:themeColor="text1"/>
              </w:rPr>
            </w:pPr>
            <w:r w:rsidRPr="001C0CEF">
              <w:rPr>
                <w:rFonts w:ascii="Arial" w:hAnsi="Arial" w:cs="Arial"/>
                <w:b/>
                <w:bCs/>
                <w:iCs/>
                <w:color w:val="000000" w:themeColor="text1"/>
              </w:rPr>
              <w:t xml:space="preserve">Atty. Philip S. </w:t>
            </w:r>
            <w:proofErr w:type="spellStart"/>
            <w:r w:rsidRPr="001C0CEF">
              <w:rPr>
                <w:rFonts w:ascii="Arial" w:hAnsi="Arial" w:cs="Arial"/>
                <w:b/>
                <w:bCs/>
                <w:iCs/>
                <w:color w:val="000000" w:themeColor="text1"/>
              </w:rPr>
              <w:t>Galagar</w:t>
            </w:r>
            <w:proofErr w:type="spellEnd"/>
          </w:p>
          <w:p w14:paraId="35F3EEAE" w14:textId="77777777" w:rsidR="00491134" w:rsidRPr="001C0CEF" w:rsidRDefault="00491134" w:rsidP="00A82E83">
            <w:pPr>
              <w:spacing w:before="60" w:after="60"/>
              <w:jc w:val="center"/>
              <w:rPr>
                <w:rFonts w:ascii="Arial" w:hAnsi="Arial" w:cs="Arial"/>
                <w:bCs/>
                <w:iCs/>
                <w:color w:val="000000" w:themeColor="text1"/>
              </w:rPr>
            </w:pPr>
            <w:r w:rsidRPr="001C0CEF">
              <w:rPr>
                <w:rFonts w:ascii="Arial" w:hAnsi="Arial" w:cs="Arial"/>
                <w:bCs/>
                <w:iCs/>
                <w:color w:val="000000" w:themeColor="text1"/>
              </w:rPr>
              <w:t>Assistant City Civil Registrar</w:t>
            </w:r>
          </w:p>
          <w:p w14:paraId="6A1868F8" w14:textId="77777777" w:rsidR="00491134" w:rsidRPr="001C0CEF" w:rsidRDefault="00491134" w:rsidP="00A82E83">
            <w:pPr>
              <w:spacing w:before="60" w:after="60"/>
              <w:jc w:val="center"/>
              <w:rPr>
                <w:rFonts w:ascii="Arial" w:hAnsi="Arial" w:cs="Arial"/>
                <w:bCs/>
                <w:iCs/>
                <w:color w:val="000000" w:themeColor="text1"/>
              </w:rPr>
            </w:pPr>
            <w:r>
              <w:rPr>
                <w:rFonts w:ascii="Arial" w:hAnsi="Arial" w:cs="Arial"/>
                <w:bCs/>
                <w:iCs/>
                <w:color w:val="000000" w:themeColor="text1"/>
              </w:rPr>
              <w:t>Office of the City Legal Officer</w:t>
            </w:r>
          </w:p>
        </w:tc>
      </w:tr>
      <w:tr w:rsidR="00491134" w:rsidRPr="001C0CEF" w14:paraId="4223F1A1" w14:textId="77777777" w:rsidTr="00A82E83">
        <w:trPr>
          <w:trHeight w:val="20"/>
        </w:trPr>
        <w:tc>
          <w:tcPr>
            <w:tcW w:w="2641" w:type="dxa"/>
            <w:vMerge w:val="restart"/>
            <w:shd w:val="clear" w:color="auto" w:fill="auto"/>
          </w:tcPr>
          <w:p w14:paraId="53889871"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3A4D12E0" w14:textId="77777777" w:rsidR="00491134" w:rsidRPr="001C0CEF" w:rsidRDefault="00491134" w:rsidP="00491134">
            <w:pPr>
              <w:pStyle w:val="ListParagraph"/>
              <w:numPr>
                <w:ilvl w:val="1"/>
                <w:numId w:val="338"/>
              </w:numPr>
              <w:spacing w:before="60" w:after="60"/>
              <w:ind w:left="430" w:hanging="430"/>
              <w:contextualSpacing w:val="0"/>
              <w:rPr>
                <w:rFonts w:ascii="Arial" w:hAnsi="Arial" w:cs="Arial"/>
                <w:color w:val="000000" w:themeColor="text1"/>
              </w:rPr>
            </w:pPr>
            <w:r w:rsidRPr="001C0CEF">
              <w:rPr>
                <w:rFonts w:ascii="Arial" w:hAnsi="Arial" w:cs="Arial"/>
                <w:color w:val="000000" w:themeColor="text1"/>
              </w:rPr>
              <w:t>Draft the complaint/answer of the said case</w:t>
            </w:r>
          </w:p>
        </w:tc>
        <w:tc>
          <w:tcPr>
            <w:tcW w:w="1313" w:type="dxa"/>
            <w:shd w:val="clear" w:color="auto" w:fill="auto"/>
          </w:tcPr>
          <w:p w14:paraId="39D9DD76"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gridSpan w:val="2"/>
            <w:shd w:val="clear" w:color="auto" w:fill="auto"/>
          </w:tcPr>
          <w:p w14:paraId="7611D9A5"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1 Day</w:t>
            </w:r>
          </w:p>
          <w:p w14:paraId="25D790B8" w14:textId="77777777" w:rsidR="00491134" w:rsidRPr="001C0CEF" w:rsidRDefault="00491134" w:rsidP="00A82E83">
            <w:pPr>
              <w:spacing w:before="60" w:after="60"/>
              <w:jc w:val="center"/>
              <w:rPr>
                <w:rFonts w:ascii="Arial" w:hAnsi="Arial" w:cs="Arial"/>
                <w:color w:val="000000" w:themeColor="text1"/>
              </w:rPr>
            </w:pPr>
          </w:p>
        </w:tc>
        <w:tc>
          <w:tcPr>
            <w:tcW w:w="2799" w:type="dxa"/>
            <w:shd w:val="clear" w:color="auto" w:fill="auto"/>
          </w:tcPr>
          <w:p w14:paraId="59D7AD65"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
                <w:bCs/>
                <w:i/>
                <w:color w:val="000000" w:themeColor="text1"/>
              </w:rPr>
              <w:t>Assigned Handling Lawyer</w:t>
            </w:r>
            <w:r w:rsidRPr="001C0CEF">
              <w:rPr>
                <w:rFonts w:ascii="Arial" w:hAnsi="Arial" w:cs="Arial"/>
                <w:b/>
                <w:bCs/>
                <w:i/>
                <w:color w:val="000000" w:themeColor="text1"/>
              </w:rPr>
              <w:br/>
            </w:r>
            <w:r>
              <w:rPr>
                <w:rFonts w:ascii="Arial" w:hAnsi="Arial" w:cs="Arial"/>
                <w:bCs/>
                <w:iCs/>
                <w:color w:val="000000" w:themeColor="text1"/>
              </w:rPr>
              <w:t>Office of the City Legal Officer</w:t>
            </w:r>
          </w:p>
        </w:tc>
      </w:tr>
      <w:tr w:rsidR="00491134" w:rsidRPr="001C0CEF" w14:paraId="1561D709" w14:textId="77777777" w:rsidTr="00A82E83">
        <w:trPr>
          <w:trHeight w:val="749"/>
        </w:trPr>
        <w:tc>
          <w:tcPr>
            <w:tcW w:w="2641" w:type="dxa"/>
            <w:vMerge/>
            <w:shd w:val="clear" w:color="auto" w:fill="auto"/>
          </w:tcPr>
          <w:p w14:paraId="77F98394"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3A39B9A8" w14:textId="77777777" w:rsidR="00491134" w:rsidRPr="001C0CEF" w:rsidRDefault="00491134" w:rsidP="00A82E83">
            <w:pPr>
              <w:spacing w:before="60" w:after="60"/>
              <w:ind w:left="430" w:hanging="430"/>
              <w:rPr>
                <w:rFonts w:ascii="Arial" w:hAnsi="Arial" w:cs="Arial"/>
                <w:color w:val="000000" w:themeColor="text1"/>
              </w:rPr>
            </w:pPr>
            <w:r w:rsidRPr="001C0CEF">
              <w:rPr>
                <w:rFonts w:ascii="Arial" w:hAnsi="Arial" w:cs="Arial"/>
                <w:color w:val="000000" w:themeColor="text1"/>
              </w:rPr>
              <w:t>2.5 Review and note down comments and recommendations</w:t>
            </w:r>
          </w:p>
        </w:tc>
        <w:tc>
          <w:tcPr>
            <w:tcW w:w="1313" w:type="dxa"/>
            <w:shd w:val="clear" w:color="auto" w:fill="auto"/>
          </w:tcPr>
          <w:p w14:paraId="5394234B"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gridSpan w:val="2"/>
            <w:shd w:val="clear" w:color="auto" w:fill="auto"/>
          </w:tcPr>
          <w:p w14:paraId="751AD619"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1 Day</w:t>
            </w:r>
          </w:p>
        </w:tc>
        <w:tc>
          <w:tcPr>
            <w:tcW w:w="2799" w:type="dxa"/>
            <w:shd w:val="clear" w:color="auto" w:fill="auto"/>
          </w:tcPr>
          <w:p w14:paraId="219485D4"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 xml:space="preserve">Atty. </w:t>
            </w:r>
            <w:proofErr w:type="spellStart"/>
            <w:r w:rsidRPr="001C0CEF">
              <w:rPr>
                <w:rFonts w:ascii="Arial" w:hAnsi="Arial" w:cs="Arial"/>
                <w:b/>
                <w:bCs/>
                <w:i/>
                <w:color w:val="000000" w:themeColor="text1"/>
              </w:rPr>
              <w:t>Alpi</w:t>
            </w:r>
            <w:proofErr w:type="spellEnd"/>
            <w:r w:rsidRPr="001C0CEF">
              <w:rPr>
                <w:rFonts w:ascii="Arial" w:hAnsi="Arial" w:cs="Arial"/>
                <w:b/>
                <w:bCs/>
                <w:i/>
                <w:color w:val="000000" w:themeColor="text1"/>
              </w:rPr>
              <w:t xml:space="preserve"> Andro B. </w:t>
            </w:r>
            <w:proofErr w:type="spellStart"/>
            <w:r w:rsidRPr="001C0CEF">
              <w:rPr>
                <w:rFonts w:ascii="Arial" w:hAnsi="Arial" w:cs="Arial"/>
                <w:b/>
                <w:bCs/>
                <w:i/>
                <w:color w:val="000000" w:themeColor="text1"/>
              </w:rPr>
              <w:t>Cabatingan</w:t>
            </w:r>
            <w:proofErr w:type="spellEnd"/>
          </w:p>
          <w:p w14:paraId="59DEDC86" w14:textId="77777777" w:rsidR="00491134" w:rsidRPr="001C0CEF" w:rsidRDefault="00491134" w:rsidP="00A82E83">
            <w:pPr>
              <w:spacing w:before="60" w:after="60"/>
              <w:jc w:val="center"/>
              <w:rPr>
                <w:rFonts w:ascii="Arial" w:hAnsi="Arial" w:cs="Arial"/>
                <w:bCs/>
                <w:i/>
                <w:color w:val="000000" w:themeColor="text1"/>
              </w:rPr>
            </w:pPr>
            <w:r>
              <w:rPr>
                <w:rFonts w:ascii="Arial" w:hAnsi="Arial" w:cs="Arial"/>
                <w:bCs/>
                <w:i/>
                <w:color w:val="000000" w:themeColor="text1"/>
              </w:rPr>
              <w:t>City Legal Officer</w:t>
            </w:r>
          </w:p>
          <w:p w14:paraId="55BED798" w14:textId="77777777" w:rsidR="00491134" w:rsidRPr="001C0CEF" w:rsidRDefault="00491134" w:rsidP="00A82E83">
            <w:pPr>
              <w:spacing w:before="60" w:after="60"/>
              <w:jc w:val="center"/>
              <w:rPr>
                <w:rFonts w:ascii="Arial" w:hAnsi="Arial" w:cs="Arial"/>
                <w:bCs/>
                <w:iCs/>
                <w:color w:val="000000" w:themeColor="text1"/>
              </w:rPr>
            </w:pPr>
            <w:r>
              <w:rPr>
                <w:rFonts w:ascii="Arial" w:hAnsi="Arial" w:cs="Arial"/>
                <w:bCs/>
                <w:iCs/>
                <w:color w:val="000000" w:themeColor="text1"/>
              </w:rPr>
              <w:t>Office of the City Legal Officer</w:t>
            </w:r>
          </w:p>
        </w:tc>
      </w:tr>
      <w:tr w:rsidR="00491134" w:rsidRPr="001C0CEF" w14:paraId="0AE648E5" w14:textId="77777777" w:rsidTr="00A82E83">
        <w:trPr>
          <w:trHeight w:val="20"/>
        </w:trPr>
        <w:tc>
          <w:tcPr>
            <w:tcW w:w="2641" w:type="dxa"/>
            <w:vMerge/>
            <w:shd w:val="clear" w:color="auto" w:fill="auto"/>
          </w:tcPr>
          <w:p w14:paraId="65832E90"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749E3049" w14:textId="77777777" w:rsidR="00491134" w:rsidRPr="001C0CEF" w:rsidRDefault="00491134" w:rsidP="00A82E83">
            <w:pPr>
              <w:spacing w:before="60" w:after="60"/>
              <w:ind w:left="430" w:hanging="430"/>
              <w:rPr>
                <w:rFonts w:ascii="Arial" w:hAnsi="Arial" w:cs="Arial"/>
                <w:color w:val="000000" w:themeColor="text1"/>
              </w:rPr>
            </w:pPr>
            <w:proofErr w:type="gramStart"/>
            <w:r w:rsidRPr="001C0CEF">
              <w:rPr>
                <w:rFonts w:ascii="Arial" w:hAnsi="Arial" w:cs="Arial"/>
                <w:color w:val="000000" w:themeColor="text1"/>
              </w:rPr>
              <w:t>2.6  Finalize</w:t>
            </w:r>
            <w:proofErr w:type="gramEnd"/>
            <w:r w:rsidRPr="001C0CEF">
              <w:rPr>
                <w:rFonts w:ascii="Arial" w:hAnsi="Arial" w:cs="Arial"/>
                <w:color w:val="000000" w:themeColor="text1"/>
              </w:rPr>
              <w:t xml:space="preserve"> the summon/ subpoena/pleadings including the correction and recommendations made by the </w:t>
            </w:r>
            <w:r>
              <w:rPr>
                <w:rFonts w:ascii="Arial" w:hAnsi="Arial" w:cs="Arial"/>
                <w:color w:val="000000" w:themeColor="text1"/>
              </w:rPr>
              <w:t>City Legal Officer</w:t>
            </w:r>
          </w:p>
        </w:tc>
        <w:tc>
          <w:tcPr>
            <w:tcW w:w="1313" w:type="dxa"/>
            <w:shd w:val="clear" w:color="auto" w:fill="auto"/>
          </w:tcPr>
          <w:p w14:paraId="73AF68E3"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p w14:paraId="2B57BCC9" w14:textId="77777777" w:rsidR="00491134" w:rsidRPr="001C0CEF" w:rsidRDefault="00491134" w:rsidP="00A82E83">
            <w:pPr>
              <w:spacing w:before="60" w:after="60"/>
              <w:jc w:val="center"/>
              <w:rPr>
                <w:rFonts w:ascii="Arial" w:hAnsi="Arial" w:cs="Arial"/>
                <w:color w:val="000000" w:themeColor="text1"/>
              </w:rPr>
            </w:pPr>
          </w:p>
        </w:tc>
        <w:tc>
          <w:tcPr>
            <w:tcW w:w="1440" w:type="dxa"/>
            <w:gridSpan w:val="2"/>
            <w:shd w:val="clear" w:color="auto" w:fill="auto"/>
          </w:tcPr>
          <w:p w14:paraId="5FF22949"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1 Hour</w:t>
            </w:r>
          </w:p>
        </w:tc>
        <w:tc>
          <w:tcPr>
            <w:tcW w:w="2799" w:type="dxa"/>
            <w:shd w:val="clear" w:color="auto" w:fill="auto"/>
          </w:tcPr>
          <w:p w14:paraId="6826AD2F"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Atty. Adam B. Kee</w:t>
            </w:r>
          </w:p>
          <w:p w14:paraId="2ECED1D8"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Cs/>
                <w:i/>
                <w:color w:val="000000" w:themeColor="text1"/>
              </w:rPr>
              <w:t xml:space="preserve">Assistant </w:t>
            </w:r>
            <w:r>
              <w:rPr>
                <w:rFonts w:ascii="Arial" w:hAnsi="Arial" w:cs="Arial"/>
                <w:bCs/>
                <w:i/>
                <w:color w:val="000000" w:themeColor="text1"/>
              </w:rPr>
              <w:t>City Legal Officer</w:t>
            </w:r>
            <w:r w:rsidRPr="001C0CEF">
              <w:rPr>
                <w:rFonts w:ascii="Arial" w:hAnsi="Arial" w:cs="Arial"/>
                <w:bCs/>
                <w:i/>
                <w:color w:val="000000" w:themeColor="text1"/>
              </w:rPr>
              <w:t>/</w:t>
            </w:r>
          </w:p>
          <w:p w14:paraId="4F552947"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 xml:space="preserve">Atty. Philip S. </w:t>
            </w:r>
            <w:proofErr w:type="spellStart"/>
            <w:r w:rsidRPr="001C0CEF">
              <w:rPr>
                <w:rFonts w:ascii="Arial" w:hAnsi="Arial" w:cs="Arial"/>
                <w:b/>
                <w:bCs/>
                <w:i/>
                <w:color w:val="000000" w:themeColor="text1"/>
              </w:rPr>
              <w:t>Galagar</w:t>
            </w:r>
            <w:proofErr w:type="spellEnd"/>
          </w:p>
          <w:p w14:paraId="111D7285"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ssistant City Civil Registrar</w:t>
            </w:r>
          </w:p>
          <w:p w14:paraId="31BF171C" w14:textId="77777777" w:rsidR="00491134" w:rsidRPr="001C0CEF" w:rsidRDefault="00491134" w:rsidP="00A82E83">
            <w:pPr>
              <w:spacing w:before="60" w:after="60"/>
              <w:jc w:val="center"/>
              <w:rPr>
                <w:rFonts w:ascii="Arial" w:hAnsi="Arial" w:cs="Arial"/>
                <w:bCs/>
                <w:iCs/>
                <w:color w:val="000000" w:themeColor="text1"/>
              </w:rPr>
            </w:pPr>
            <w:r>
              <w:rPr>
                <w:rFonts w:ascii="Arial" w:hAnsi="Arial" w:cs="Arial"/>
                <w:bCs/>
                <w:iCs/>
                <w:color w:val="000000" w:themeColor="text1"/>
              </w:rPr>
              <w:t>Office of the City Legal Officer</w:t>
            </w:r>
          </w:p>
        </w:tc>
      </w:tr>
      <w:tr w:rsidR="00491134" w:rsidRPr="001C0CEF" w14:paraId="0F962964" w14:textId="77777777" w:rsidTr="00A82E83">
        <w:trPr>
          <w:trHeight w:val="20"/>
        </w:trPr>
        <w:tc>
          <w:tcPr>
            <w:tcW w:w="2641" w:type="dxa"/>
            <w:vMerge/>
            <w:shd w:val="clear" w:color="auto" w:fill="auto"/>
          </w:tcPr>
          <w:p w14:paraId="3F8723C0"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3E735D2F" w14:textId="77777777" w:rsidR="00491134" w:rsidRPr="001C0CEF" w:rsidRDefault="00491134" w:rsidP="00491134">
            <w:pPr>
              <w:pStyle w:val="ListParagraph"/>
              <w:numPr>
                <w:ilvl w:val="1"/>
                <w:numId w:val="360"/>
              </w:numPr>
              <w:spacing w:before="60" w:after="60"/>
              <w:ind w:left="430" w:hanging="430"/>
              <w:contextualSpacing w:val="0"/>
              <w:rPr>
                <w:rFonts w:ascii="Arial" w:hAnsi="Arial" w:cs="Arial"/>
                <w:color w:val="000000" w:themeColor="text1"/>
              </w:rPr>
            </w:pPr>
            <w:r w:rsidRPr="001C0CEF">
              <w:rPr>
                <w:rFonts w:ascii="Arial" w:hAnsi="Arial" w:cs="Arial"/>
                <w:color w:val="000000" w:themeColor="text1"/>
              </w:rPr>
              <w:t>Approve the Final Summon/Subpoena/ Pleadings/answer</w:t>
            </w:r>
          </w:p>
        </w:tc>
        <w:tc>
          <w:tcPr>
            <w:tcW w:w="1313" w:type="dxa"/>
            <w:shd w:val="clear" w:color="auto" w:fill="auto"/>
          </w:tcPr>
          <w:p w14:paraId="6ACAA525"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gridSpan w:val="2"/>
            <w:vMerge w:val="restart"/>
            <w:shd w:val="clear" w:color="auto" w:fill="auto"/>
          </w:tcPr>
          <w:p w14:paraId="7B2E6ACF" w14:textId="77777777" w:rsidR="00491134" w:rsidRPr="001C0CEF" w:rsidRDefault="00491134" w:rsidP="00A82E83">
            <w:pPr>
              <w:spacing w:before="60" w:after="60"/>
              <w:jc w:val="center"/>
              <w:rPr>
                <w:rFonts w:ascii="Arial" w:hAnsi="Arial" w:cs="Arial"/>
                <w:color w:val="000000" w:themeColor="text1"/>
              </w:rPr>
            </w:pPr>
          </w:p>
          <w:p w14:paraId="3EC47678" w14:textId="77777777" w:rsidR="00491134" w:rsidRPr="001C0CEF" w:rsidRDefault="00491134" w:rsidP="00A82E83">
            <w:pPr>
              <w:spacing w:before="60" w:after="60"/>
              <w:jc w:val="center"/>
              <w:rPr>
                <w:rFonts w:ascii="Arial" w:hAnsi="Arial" w:cs="Arial"/>
                <w:color w:val="000000" w:themeColor="text1"/>
              </w:rPr>
            </w:pPr>
          </w:p>
          <w:p w14:paraId="1201A965" w14:textId="77777777" w:rsidR="00491134" w:rsidRPr="001C0CEF" w:rsidRDefault="00491134" w:rsidP="00A82E83">
            <w:pPr>
              <w:spacing w:before="60" w:after="60"/>
              <w:jc w:val="center"/>
              <w:rPr>
                <w:rFonts w:ascii="Arial" w:hAnsi="Arial" w:cs="Arial"/>
                <w:color w:val="000000" w:themeColor="text1"/>
              </w:rPr>
            </w:pPr>
          </w:p>
          <w:p w14:paraId="64CC4C53" w14:textId="77777777" w:rsidR="00491134" w:rsidRPr="001C0CEF" w:rsidRDefault="00491134" w:rsidP="00A82E83">
            <w:pPr>
              <w:spacing w:before="60" w:after="60"/>
              <w:jc w:val="center"/>
              <w:rPr>
                <w:rFonts w:ascii="Arial" w:hAnsi="Arial" w:cs="Arial"/>
                <w:color w:val="000000" w:themeColor="text1"/>
              </w:rPr>
            </w:pPr>
          </w:p>
          <w:p w14:paraId="0C98F4AE"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1 Hour</w:t>
            </w:r>
          </w:p>
        </w:tc>
        <w:tc>
          <w:tcPr>
            <w:tcW w:w="2799" w:type="dxa"/>
            <w:shd w:val="clear" w:color="auto" w:fill="auto"/>
          </w:tcPr>
          <w:p w14:paraId="62EF7998" w14:textId="77777777" w:rsidR="00491134" w:rsidRPr="001C0CEF" w:rsidRDefault="00491134"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 xml:space="preserve">Atty. </w:t>
            </w:r>
            <w:proofErr w:type="spellStart"/>
            <w:r w:rsidRPr="001C0CEF">
              <w:rPr>
                <w:rFonts w:ascii="Arial" w:hAnsi="Arial" w:cs="Arial"/>
                <w:b/>
                <w:bCs/>
                <w:i/>
                <w:color w:val="000000" w:themeColor="text1"/>
              </w:rPr>
              <w:t>Alpi</w:t>
            </w:r>
            <w:proofErr w:type="spellEnd"/>
            <w:r w:rsidRPr="001C0CEF">
              <w:rPr>
                <w:rFonts w:ascii="Arial" w:hAnsi="Arial" w:cs="Arial"/>
                <w:b/>
                <w:bCs/>
                <w:i/>
                <w:color w:val="000000" w:themeColor="text1"/>
              </w:rPr>
              <w:t xml:space="preserve"> Andro B. </w:t>
            </w:r>
            <w:proofErr w:type="spellStart"/>
            <w:r w:rsidRPr="001C0CEF">
              <w:rPr>
                <w:rFonts w:ascii="Arial" w:hAnsi="Arial" w:cs="Arial"/>
                <w:b/>
                <w:bCs/>
                <w:i/>
                <w:color w:val="000000" w:themeColor="text1"/>
              </w:rPr>
              <w:t>Cabatingan</w:t>
            </w:r>
            <w:proofErr w:type="spellEnd"/>
          </w:p>
          <w:p w14:paraId="1818B9E0" w14:textId="77777777" w:rsidR="00491134" w:rsidRPr="001C0CEF" w:rsidRDefault="00491134" w:rsidP="00A82E83">
            <w:pPr>
              <w:spacing w:before="60" w:after="60"/>
              <w:jc w:val="center"/>
              <w:rPr>
                <w:rFonts w:ascii="Arial" w:hAnsi="Arial" w:cs="Arial"/>
                <w:bCs/>
                <w:i/>
                <w:color w:val="000000" w:themeColor="text1"/>
              </w:rPr>
            </w:pPr>
            <w:r>
              <w:rPr>
                <w:rFonts w:ascii="Arial" w:hAnsi="Arial" w:cs="Arial"/>
                <w:bCs/>
                <w:i/>
                <w:color w:val="000000" w:themeColor="text1"/>
              </w:rPr>
              <w:t>City Legal Officer</w:t>
            </w:r>
          </w:p>
          <w:p w14:paraId="079F914F" w14:textId="77777777" w:rsidR="00491134" w:rsidRPr="001C0CEF" w:rsidRDefault="00491134" w:rsidP="00A82E83">
            <w:pPr>
              <w:spacing w:before="60" w:after="60"/>
              <w:jc w:val="center"/>
              <w:rPr>
                <w:rFonts w:ascii="Arial" w:hAnsi="Arial" w:cs="Arial"/>
                <w:bCs/>
                <w:iCs/>
                <w:color w:val="000000" w:themeColor="text1"/>
              </w:rPr>
            </w:pPr>
            <w:r>
              <w:rPr>
                <w:rFonts w:ascii="Arial" w:hAnsi="Arial" w:cs="Arial"/>
                <w:bCs/>
                <w:iCs/>
                <w:color w:val="000000" w:themeColor="text1"/>
              </w:rPr>
              <w:t>Office of the City Legal Officer</w:t>
            </w:r>
          </w:p>
        </w:tc>
      </w:tr>
      <w:tr w:rsidR="00491134" w:rsidRPr="001C0CEF" w14:paraId="18F15290" w14:textId="77777777" w:rsidTr="00A82E83">
        <w:trPr>
          <w:trHeight w:val="20"/>
        </w:trPr>
        <w:tc>
          <w:tcPr>
            <w:tcW w:w="2641" w:type="dxa"/>
            <w:vMerge/>
            <w:shd w:val="clear" w:color="auto" w:fill="auto"/>
          </w:tcPr>
          <w:p w14:paraId="0EBEA2D2" w14:textId="77777777" w:rsidR="00491134" w:rsidRPr="001C0CEF" w:rsidRDefault="00491134" w:rsidP="00A82E83">
            <w:pPr>
              <w:pStyle w:val="ListParagraph"/>
              <w:spacing w:before="60" w:after="60"/>
              <w:ind w:left="341"/>
              <w:contextualSpacing w:val="0"/>
              <w:rPr>
                <w:rFonts w:ascii="Arial" w:hAnsi="Arial" w:cs="Arial"/>
                <w:color w:val="000000" w:themeColor="text1"/>
              </w:rPr>
            </w:pPr>
          </w:p>
        </w:tc>
        <w:tc>
          <w:tcPr>
            <w:tcW w:w="3691" w:type="dxa"/>
            <w:gridSpan w:val="2"/>
            <w:shd w:val="clear" w:color="auto" w:fill="auto"/>
          </w:tcPr>
          <w:p w14:paraId="4278FC53" w14:textId="77777777" w:rsidR="00491134" w:rsidRPr="001C0CEF" w:rsidRDefault="00491134" w:rsidP="00A82E83">
            <w:pPr>
              <w:spacing w:before="60" w:after="60"/>
              <w:ind w:left="430" w:hanging="430"/>
              <w:rPr>
                <w:rFonts w:ascii="Arial" w:hAnsi="Arial" w:cs="Arial"/>
                <w:color w:val="000000" w:themeColor="text1"/>
              </w:rPr>
            </w:pPr>
            <w:proofErr w:type="gramStart"/>
            <w:r w:rsidRPr="001C0CEF">
              <w:rPr>
                <w:rFonts w:ascii="Arial" w:hAnsi="Arial" w:cs="Arial"/>
                <w:color w:val="000000" w:themeColor="text1"/>
              </w:rPr>
              <w:t>2.8  File</w:t>
            </w:r>
            <w:proofErr w:type="gramEnd"/>
            <w:r w:rsidRPr="001C0CEF">
              <w:rPr>
                <w:rFonts w:ascii="Arial" w:hAnsi="Arial" w:cs="Arial"/>
                <w:color w:val="000000" w:themeColor="text1"/>
              </w:rPr>
              <w:t xml:space="preserve"> the complaint/answer to the proper court</w:t>
            </w:r>
          </w:p>
        </w:tc>
        <w:tc>
          <w:tcPr>
            <w:tcW w:w="1313" w:type="dxa"/>
            <w:shd w:val="clear" w:color="auto" w:fill="auto"/>
          </w:tcPr>
          <w:p w14:paraId="3674D22C" w14:textId="77777777" w:rsidR="00491134" w:rsidRPr="001C0CEF" w:rsidRDefault="00491134"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gridSpan w:val="2"/>
            <w:vMerge/>
            <w:shd w:val="clear" w:color="auto" w:fill="auto"/>
          </w:tcPr>
          <w:p w14:paraId="3AAFA98B" w14:textId="77777777" w:rsidR="00491134" w:rsidRPr="001C0CEF" w:rsidRDefault="00491134" w:rsidP="00A82E83">
            <w:pPr>
              <w:spacing w:before="60" w:after="60"/>
              <w:jc w:val="center"/>
              <w:rPr>
                <w:rFonts w:ascii="Arial" w:hAnsi="Arial" w:cs="Arial"/>
                <w:color w:val="000000" w:themeColor="text1"/>
              </w:rPr>
            </w:pPr>
          </w:p>
        </w:tc>
        <w:tc>
          <w:tcPr>
            <w:tcW w:w="2799" w:type="dxa"/>
            <w:shd w:val="clear" w:color="auto" w:fill="auto"/>
          </w:tcPr>
          <w:p w14:paraId="0007FEE2" w14:textId="77777777" w:rsidR="00491134" w:rsidRPr="001C0CEF" w:rsidRDefault="00491134" w:rsidP="00A82E83">
            <w:pPr>
              <w:spacing w:before="60" w:after="60"/>
              <w:jc w:val="center"/>
              <w:rPr>
                <w:rFonts w:ascii="Arial" w:hAnsi="Arial" w:cs="Arial"/>
                <w:b/>
                <w:bCs/>
                <w:i/>
                <w:color w:val="000000" w:themeColor="text1"/>
              </w:rPr>
            </w:pPr>
            <w:proofErr w:type="spellStart"/>
            <w:r w:rsidRPr="001C0CEF">
              <w:rPr>
                <w:rFonts w:ascii="Arial" w:hAnsi="Arial" w:cs="Arial"/>
                <w:b/>
                <w:bCs/>
                <w:i/>
                <w:color w:val="000000" w:themeColor="text1"/>
              </w:rPr>
              <w:t>Raymund</w:t>
            </w:r>
            <w:proofErr w:type="spellEnd"/>
            <w:r w:rsidRPr="001C0CEF">
              <w:rPr>
                <w:rFonts w:ascii="Arial" w:hAnsi="Arial" w:cs="Arial"/>
                <w:b/>
                <w:bCs/>
                <w:i/>
                <w:color w:val="000000" w:themeColor="text1"/>
              </w:rPr>
              <w:t xml:space="preserve"> N. </w:t>
            </w:r>
            <w:proofErr w:type="spellStart"/>
            <w:r w:rsidRPr="001C0CEF">
              <w:rPr>
                <w:rFonts w:ascii="Arial" w:hAnsi="Arial" w:cs="Arial"/>
                <w:b/>
                <w:bCs/>
                <w:i/>
                <w:color w:val="000000" w:themeColor="text1"/>
              </w:rPr>
              <w:t>Suico</w:t>
            </w:r>
            <w:proofErr w:type="spellEnd"/>
          </w:p>
          <w:p w14:paraId="4DC9DF38" w14:textId="77777777" w:rsidR="00491134" w:rsidRPr="001C0CEF" w:rsidRDefault="00491134"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dmin. Assistant I</w:t>
            </w:r>
          </w:p>
          <w:p w14:paraId="54854D3F" w14:textId="77777777" w:rsidR="00491134" w:rsidRPr="001C0CEF" w:rsidRDefault="00491134" w:rsidP="00A82E83">
            <w:pPr>
              <w:spacing w:before="60" w:after="60"/>
              <w:jc w:val="center"/>
              <w:rPr>
                <w:rFonts w:ascii="Arial" w:hAnsi="Arial" w:cs="Arial"/>
                <w:bCs/>
                <w:iCs/>
                <w:color w:val="000000" w:themeColor="text1"/>
              </w:rPr>
            </w:pPr>
            <w:r>
              <w:rPr>
                <w:rFonts w:ascii="Arial" w:hAnsi="Arial" w:cs="Arial"/>
                <w:bCs/>
                <w:iCs/>
                <w:color w:val="000000" w:themeColor="text1"/>
              </w:rPr>
              <w:t>Office of the City Legal Officer</w:t>
            </w:r>
          </w:p>
        </w:tc>
      </w:tr>
      <w:tr w:rsidR="00491134" w:rsidRPr="001C0CEF" w14:paraId="52414970" w14:textId="77777777" w:rsidTr="00A82E83">
        <w:trPr>
          <w:trHeight w:val="20"/>
        </w:trPr>
        <w:tc>
          <w:tcPr>
            <w:tcW w:w="6332" w:type="dxa"/>
            <w:gridSpan w:val="3"/>
            <w:shd w:val="clear" w:color="auto" w:fill="FFEFEF"/>
          </w:tcPr>
          <w:p w14:paraId="7CF92EA2" w14:textId="77777777" w:rsidR="00491134" w:rsidRPr="001C0CEF" w:rsidRDefault="00491134" w:rsidP="00A82E83">
            <w:pPr>
              <w:spacing w:before="60" w:after="60"/>
              <w:jc w:val="right"/>
              <w:rPr>
                <w:rFonts w:ascii="Arial" w:hAnsi="Arial" w:cs="Arial"/>
                <w:b/>
                <w:bCs/>
                <w:color w:val="000000" w:themeColor="text1"/>
              </w:rPr>
            </w:pPr>
            <w:r w:rsidRPr="001C0CEF">
              <w:rPr>
                <w:rFonts w:ascii="Arial" w:hAnsi="Arial" w:cs="Arial"/>
                <w:b/>
                <w:bCs/>
                <w:color w:val="000000" w:themeColor="text1"/>
              </w:rPr>
              <w:t>TOTAL:</w:t>
            </w:r>
          </w:p>
        </w:tc>
        <w:tc>
          <w:tcPr>
            <w:tcW w:w="1313" w:type="dxa"/>
            <w:shd w:val="clear" w:color="auto" w:fill="FFEFEF"/>
            <w:vAlign w:val="center"/>
          </w:tcPr>
          <w:p w14:paraId="7E7EF243" w14:textId="77777777" w:rsidR="00491134" w:rsidRPr="001C0CEF" w:rsidRDefault="00491134" w:rsidP="00A82E83">
            <w:pPr>
              <w:spacing w:before="60" w:after="60"/>
              <w:jc w:val="center"/>
              <w:rPr>
                <w:rFonts w:ascii="Arial" w:hAnsi="Arial" w:cs="Arial"/>
                <w:b/>
                <w:bCs/>
                <w:color w:val="000000" w:themeColor="text1"/>
              </w:rPr>
            </w:pPr>
            <w:r w:rsidRPr="001C0CEF">
              <w:rPr>
                <w:rFonts w:ascii="Arial" w:hAnsi="Arial" w:cs="Arial"/>
                <w:b/>
                <w:color w:val="000000" w:themeColor="text1"/>
              </w:rPr>
              <w:t>In accordance with the court computation</w:t>
            </w:r>
          </w:p>
        </w:tc>
        <w:tc>
          <w:tcPr>
            <w:tcW w:w="1440" w:type="dxa"/>
            <w:gridSpan w:val="2"/>
            <w:shd w:val="clear" w:color="auto" w:fill="FFEFEF"/>
          </w:tcPr>
          <w:p w14:paraId="6720E674" w14:textId="77777777" w:rsidR="00491134" w:rsidRPr="001C0CEF" w:rsidRDefault="00491134" w:rsidP="00A82E83">
            <w:pPr>
              <w:spacing w:before="60" w:after="60"/>
              <w:jc w:val="center"/>
              <w:rPr>
                <w:rFonts w:ascii="Arial" w:hAnsi="Arial" w:cs="Arial"/>
                <w:b/>
                <w:bCs/>
                <w:color w:val="000000" w:themeColor="text1"/>
              </w:rPr>
            </w:pPr>
            <w:r w:rsidRPr="001C0CEF">
              <w:rPr>
                <w:rFonts w:ascii="Arial" w:hAnsi="Arial" w:cs="Arial"/>
                <w:b/>
                <w:bCs/>
                <w:color w:val="000000" w:themeColor="text1"/>
              </w:rPr>
              <w:t xml:space="preserve">19 Days, </w:t>
            </w:r>
            <w:r w:rsidRPr="001C0CEF">
              <w:rPr>
                <w:rFonts w:ascii="Arial" w:hAnsi="Arial" w:cs="Arial"/>
                <w:b/>
                <w:bCs/>
                <w:color w:val="000000" w:themeColor="text1"/>
              </w:rPr>
              <w:br/>
              <w:t>2 Hours,</w:t>
            </w:r>
            <w:r w:rsidRPr="001C0CEF">
              <w:rPr>
                <w:rFonts w:ascii="Arial" w:hAnsi="Arial" w:cs="Arial"/>
                <w:b/>
                <w:bCs/>
                <w:color w:val="000000" w:themeColor="text1"/>
              </w:rPr>
              <w:br/>
              <w:t xml:space="preserve"> 20 Minutes</w:t>
            </w:r>
          </w:p>
        </w:tc>
        <w:tc>
          <w:tcPr>
            <w:tcW w:w="2799" w:type="dxa"/>
            <w:shd w:val="clear" w:color="auto" w:fill="FFEFEF"/>
            <w:vAlign w:val="center"/>
          </w:tcPr>
          <w:p w14:paraId="7435E28E" w14:textId="77777777" w:rsidR="00491134" w:rsidRPr="001C0CEF" w:rsidRDefault="00491134" w:rsidP="00A82E83">
            <w:pPr>
              <w:spacing w:before="60" w:after="60"/>
              <w:rPr>
                <w:rFonts w:ascii="Arial" w:hAnsi="Arial" w:cs="Arial"/>
                <w:color w:val="000000" w:themeColor="text1"/>
              </w:rPr>
            </w:pPr>
          </w:p>
        </w:tc>
      </w:tr>
    </w:tbl>
    <w:p w14:paraId="2DAB1E3D" w14:textId="77777777" w:rsidR="00491134" w:rsidRPr="001C0CEF" w:rsidRDefault="00491134" w:rsidP="00491134">
      <w:pPr>
        <w:jc w:val="both"/>
        <w:rPr>
          <w:rFonts w:ascii="Arial" w:hAnsi="Arial" w:cs="Arial"/>
          <w:bCs/>
        </w:rPr>
      </w:pPr>
      <w:r w:rsidRPr="001C0CEF">
        <w:rPr>
          <w:rFonts w:ascii="Arial" w:hAnsi="Arial" w:cs="Arial"/>
          <w:bCs/>
        </w:rPr>
        <w:lastRenderedPageBreak/>
        <w:t>*Processing Time is only up to the filing of the complaint/answers to the proper court, because this service is governed by the Rules of Court and other applicable laws, rules and regulations. The steps and cost vary depending on the nature and complexity of the case.</w:t>
      </w:r>
    </w:p>
    <w:p w14:paraId="2A71B35F" w14:textId="7A84565F" w:rsidR="00B055DB" w:rsidRPr="00491134" w:rsidRDefault="00B055DB" w:rsidP="00491134"/>
    <w:sectPr w:rsidR="00B055DB" w:rsidRPr="00491134" w:rsidSect="00B76163">
      <w:footerReference w:type="default" r:id="rId8"/>
      <w:footerReference w:type="first" r:id="rId9"/>
      <w:pgSz w:w="12240" w:h="28800" w:code="14"/>
      <w:pgMar w:top="173" w:right="173" w:bottom="1350" w:left="173" w:header="0"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0BC8D" w14:textId="77777777" w:rsidR="004C5790" w:rsidRDefault="004C5790" w:rsidP="00406C13">
      <w:pPr>
        <w:spacing w:after="0" w:line="240" w:lineRule="auto"/>
      </w:pPr>
      <w:r>
        <w:separator/>
      </w:r>
    </w:p>
  </w:endnote>
  <w:endnote w:type="continuationSeparator" w:id="0">
    <w:p w14:paraId="527FA447" w14:textId="77777777" w:rsidR="004C5790" w:rsidRDefault="004C5790" w:rsidP="00406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5627" w14:textId="0DA14C4E" w:rsidR="00B76163" w:rsidRPr="00C10F0C" w:rsidRDefault="00B76163" w:rsidP="00C10F0C">
    <w:pPr>
      <w:ind w:right="260"/>
      <w:rPr>
        <w:color w:val="0F243E" w:themeColor="text2" w:themeShade="80"/>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1263" w14:textId="334AA865" w:rsidR="00B76163" w:rsidRDefault="00B76163">
    <w:pPr>
      <w:pStyle w:val="Footer"/>
      <w:jc w:val="center"/>
    </w:pPr>
  </w:p>
  <w:p w14:paraId="24EF33F6" w14:textId="77777777" w:rsidR="00B76163" w:rsidRDefault="00B7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25156" w14:textId="77777777" w:rsidR="004C5790" w:rsidRDefault="004C5790" w:rsidP="00406C13">
      <w:pPr>
        <w:spacing w:after="0" w:line="240" w:lineRule="auto"/>
      </w:pPr>
      <w:r>
        <w:separator/>
      </w:r>
    </w:p>
  </w:footnote>
  <w:footnote w:type="continuationSeparator" w:id="0">
    <w:p w14:paraId="63CB7683" w14:textId="77777777" w:rsidR="004C5790" w:rsidRDefault="004C5790" w:rsidP="00406C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73C8B8"/>
    <w:multiLevelType w:val="singleLevel"/>
    <w:tmpl w:val="E573C8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915C10"/>
    <w:multiLevelType w:val="multilevel"/>
    <w:tmpl w:val="BCFCB69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E74A32"/>
    <w:multiLevelType w:val="multilevel"/>
    <w:tmpl w:val="E4A0883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F5754E"/>
    <w:multiLevelType w:val="hybridMultilevel"/>
    <w:tmpl w:val="125A7FA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000F8A"/>
    <w:multiLevelType w:val="hybridMultilevel"/>
    <w:tmpl w:val="56440754"/>
    <w:lvl w:ilvl="0" w:tplc="4C386508">
      <w:start w:val="1"/>
      <w:numFmt w:val="bullet"/>
      <w:lvlText w:val="o"/>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15E10DB"/>
    <w:multiLevelType w:val="multilevel"/>
    <w:tmpl w:val="015E10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1693935"/>
    <w:multiLevelType w:val="multilevel"/>
    <w:tmpl w:val="DF0C4FFE"/>
    <w:lvl w:ilvl="0">
      <w:start w:val="1"/>
      <w:numFmt w:val="decimal"/>
      <w:lvlText w:val="%1."/>
      <w:lvlJc w:val="left"/>
      <w:pPr>
        <w:ind w:left="702" w:hanging="360"/>
      </w:pPr>
      <w:rPr>
        <w:rFonts w:hint="default"/>
      </w:rPr>
    </w:lvl>
    <w:lvl w:ilvl="1">
      <w:start w:val="6"/>
      <w:numFmt w:val="decimal"/>
      <w:isLgl/>
      <w:lvlText w:val="%1.%2."/>
      <w:lvlJc w:val="left"/>
      <w:pPr>
        <w:ind w:left="1062" w:hanging="720"/>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2142" w:hanging="1800"/>
      </w:pPr>
      <w:rPr>
        <w:rFonts w:hint="default"/>
      </w:rPr>
    </w:lvl>
    <w:lvl w:ilvl="8">
      <w:start w:val="1"/>
      <w:numFmt w:val="decimal"/>
      <w:isLgl/>
      <w:lvlText w:val="%1.%2.%3.%4.%5.%6.%7.%8.%9."/>
      <w:lvlJc w:val="left"/>
      <w:pPr>
        <w:ind w:left="2142" w:hanging="1800"/>
      </w:pPr>
      <w:rPr>
        <w:rFonts w:hint="default"/>
      </w:rPr>
    </w:lvl>
  </w:abstractNum>
  <w:abstractNum w:abstractNumId="7" w15:restartNumberingAfterBreak="0">
    <w:nsid w:val="017816F7"/>
    <w:multiLevelType w:val="hybridMultilevel"/>
    <w:tmpl w:val="67326348"/>
    <w:lvl w:ilvl="0" w:tplc="37227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F25284"/>
    <w:multiLevelType w:val="multilevel"/>
    <w:tmpl w:val="3F3672C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20117CB"/>
    <w:multiLevelType w:val="hybridMultilevel"/>
    <w:tmpl w:val="6CE858B4"/>
    <w:lvl w:ilvl="0" w:tplc="0409000F">
      <w:start w:val="1"/>
      <w:numFmt w:val="decimal"/>
      <w:lvlText w:val="%1."/>
      <w:lvlJc w:val="left"/>
      <w:pPr>
        <w:ind w:left="1152" w:hanging="36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02104DB0"/>
    <w:multiLevelType w:val="multilevel"/>
    <w:tmpl w:val="A18ADCB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 w15:restartNumberingAfterBreak="0">
    <w:nsid w:val="02826B0A"/>
    <w:multiLevelType w:val="hybridMultilevel"/>
    <w:tmpl w:val="420636D8"/>
    <w:lvl w:ilvl="0" w:tplc="D6ECAC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0671B"/>
    <w:multiLevelType w:val="hybridMultilevel"/>
    <w:tmpl w:val="67966D52"/>
    <w:lvl w:ilvl="0" w:tplc="A238AFF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4175DC"/>
    <w:multiLevelType w:val="multilevel"/>
    <w:tmpl w:val="86A02FB2"/>
    <w:lvl w:ilvl="0">
      <w:start w:val="13"/>
      <w:numFmt w:val="decimal"/>
      <w:lvlText w:val="%1."/>
      <w:lvlJc w:val="left"/>
      <w:pPr>
        <w:ind w:left="612" w:hanging="612"/>
      </w:pPr>
      <w:rPr>
        <w:rFonts w:hint="default"/>
        <w:b/>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0356351B"/>
    <w:multiLevelType w:val="hybridMultilevel"/>
    <w:tmpl w:val="0EB8ED80"/>
    <w:lvl w:ilvl="0" w:tplc="04090005">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5" w15:restartNumberingAfterBreak="0">
    <w:nsid w:val="036A35A5"/>
    <w:multiLevelType w:val="hybridMultilevel"/>
    <w:tmpl w:val="729EB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795FA9"/>
    <w:multiLevelType w:val="hybridMultilevel"/>
    <w:tmpl w:val="42B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8B2CAC"/>
    <w:multiLevelType w:val="multilevel"/>
    <w:tmpl w:val="6B923D06"/>
    <w:lvl w:ilvl="0">
      <w:start w:val="1"/>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15:restartNumberingAfterBreak="0">
    <w:nsid w:val="0397676F"/>
    <w:multiLevelType w:val="hybridMultilevel"/>
    <w:tmpl w:val="198EB448"/>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3A202D5"/>
    <w:multiLevelType w:val="hybridMultilevel"/>
    <w:tmpl w:val="ECC048E4"/>
    <w:lvl w:ilvl="0" w:tplc="E1C01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3AB5A4B"/>
    <w:multiLevelType w:val="hybridMultilevel"/>
    <w:tmpl w:val="52A03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3AB78B3"/>
    <w:multiLevelType w:val="multilevel"/>
    <w:tmpl w:val="7E4E106A"/>
    <w:lvl w:ilvl="0">
      <w:start w:val="17"/>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03FB5484"/>
    <w:multiLevelType w:val="hybridMultilevel"/>
    <w:tmpl w:val="0BE0D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1E25B1"/>
    <w:multiLevelType w:val="multilevel"/>
    <w:tmpl w:val="8C9CA5C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04265F51"/>
    <w:multiLevelType w:val="multilevel"/>
    <w:tmpl w:val="6FFC90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049A2ED8"/>
    <w:multiLevelType w:val="hybridMultilevel"/>
    <w:tmpl w:val="A6824728"/>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6" w15:restartNumberingAfterBreak="0">
    <w:nsid w:val="05261F7A"/>
    <w:multiLevelType w:val="hybridMultilevel"/>
    <w:tmpl w:val="6610F70A"/>
    <w:lvl w:ilvl="0" w:tplc="A62A1678">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5471B96"/>
    <w:multiLevelType w:val="hybridMultilevel"/>
    <w:tmpl w:val="0E24B846"/>
    <w:lvl w:ilvl="0" w:tplc="1A8CBD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5857DA4"/>
    <w:multiLevelType w:val="hybridMultilevel"/>
    <w:tmpl w:val="D57818D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586282C"/>
    <w:multiLevelType w:val="hybridMultilevel"/>
    <w:tmpl w:val="9940BE28"/>
    <w:lvl w:ilvl="0" w:tplc="0409000F">
      <w:start w:val="1"/>
      <w:numFmt w:val="decimal"/>
      <w:lvlText w:val="%1."/>
      <w:lvlJc w:val="left"/>
      <w:pPr>
        <w:ind w:left="360" w:hanging="360"/>
      </w:pPr>
    </w:lvl>
    <w:lvl w:ilvl="1" w:tplc="04090019">
      <w:start w:val="1"/>
      <w:numFmt w:val="lowerLetter"/>
      <w:lvlText w:val="%2."/>
      <w:lvlJc w:val="left"/>
      <w:pPr>
        <w:ind w:left="4770" w:hanging="360"/>
      </w:pPr>
    </w:lvl>
    <w:lvl w:ilvl="2" w:tplc="0409001B">
      <w:start w:val="1"/>
      <w:numFmt w:val="lowerRoman"/>
      <w:lvlText w:val="%3."/>
      <w:lvlJc w:val="right"/>
      <w:pPr>
        <w:ind w:left="5490" w:hanging="180"/>
      </w:pPr>
    </w:lvl>
    <w:lvl w:ilvl="3" w:tplc="0409000F">
      <w:start w:val="1"/>
      <w:numFmt w:val="decimal"/>
      <w:lvlText w:val="%4."/>
      <w:lvlJc w:val="left"/>
      <w:pPr>
        <w:ind w:left="6210" w:hanging="360"/>
      </w:pPr>
    </w:lvl>
    <w:lvl w:ilvl="4" w:tplc="04090019">
      <w:start w:val="1"/>
      <w:numFmt w:val="lowerLetter"/>
      <w:lvlText w:val="%5."/>
      <w:lvlJc w:val="left"/>
      <w:pPr>
        <w:ind w:left="6930" w:hanging="360"/>
      </w:pPr>
    </w:lvl>
    <w:lvl w:ilvl="5" w:tplc="0409001B">
      <w:start w:val="1"/>
      <w:numFmt w:val="lowerRoman"/>
      <w:lvlText w:val="%6."/>
      <w:lvlJc w:val="right"/>
      <w:pPr>
        <w:ind w:left="7650" w:hanging="180"/>
      </w:pPr>
    </w:lvl>
    <w:lvl w:ilvl="6" w:tplc="0409000F">
      <w:start w:val="1"/>
      <w:numFmt w:val="decimal"/>
      <w:lvlText w:val="%7."/>
      <w:lvlJc w:val="left"/>
      <w:pPr>
        <w:ind w:left="8370" w:hanging="360"/>
      </w:pPr>
    </w:lvl>
    <w:lvl w:ilvl="7" w:tplc="04090019">
      <w:start w:val="1"/>
      <w:numFmt w:val="lowerLetter"/>
      <w:lvlText w:val="%8."/>
      <w:lvlJc w:val="left"/>
      <w:pPr>
        <w:ind w:left="9090" w:hanging="360"/>
      </w:pPr>
    </w:lvl>
    <w:lvl w:ilvl="8" w:tplc="0409001B">
      <w:start w:val="1"/>
      <w:numFmt w:val="lowerRoman"/>
      <w:lvlText w:val="%9."/>
      <w:lvlJc w:val="right"/>
      <w:pPr>
        <w:ind w:left="9810" w:hanging="180"/>
      </w:pPr>
    </w:lvl>
  </w:abstractNum>
  <w:abstractNum w:abstractNumId="30" w15:restartNumberingAfterBreak="0">
    <w:nsid w:val="063B3338"/>
    <w:multiLevelType w:val="hybridMultilevel"/>
    <w:tmpl w:val="352C320E"/>
    <w:lvl w:ilvl="0" w:tplc="4D529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661704A"/>
    <w:multiLevelType w:val="hybridMultilevel"/>
    <w:tmpl w:val="B5AE7D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6C5580F"/>
    <w:multiLevelType w:val="multilevel"/>
    <w:tmpl w:val="0B8C65A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3B015A"/>
    <w:multiLevelType w:val="multilevel"/>
    <w:tmpl w:val="8D6E5890"/>
    <w:lvl w:ilvl="0">
      <w:start w:val="1"/>
      <w:numFmt w:val="decimal"/>
      <w:lvlText w:val="%1."/>
      <w:lvlJc w:val="left"/>
      <w:pPr>
        <w:ind w:left="360" w:hanging="360"/>
      </w:pPr>
      <w:rPr>
        <w:rFonts w:hint="default"/>
      </w:rPr>
    </w:lvl>
    <w:lvl w:ilvl="1">
      <w:start w:val="1"/>
      <w:numFmt w:val="decimal"/>
      <w:lvlText w:val="10.%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076A1B14"/>
    <w:multiLevelType w:val="hybridMultilevel"/>
    <w:tmpl w:val="02F26BC4"/>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76B4696"/>
    <w:multiLevelType w:val="multilevel"/>
    <w:tmpl w:val="DB84FF94"/>
    <w:lvl w:ilvl="0">
      <w:start w:val="1"/>
      <w:numFmt w:val="decimal"/>
      <w:lvlText w:val="%1."/>
      <w:lvlJc w:val="left"/>
      <w:pPr>
        <w:ind w:left="720" w:hanging="360"/>
      </w:pPr>
    </w:lvl>
    <w:lvl w:ilvl="1">
      <w:start w:val="18"/>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6" w15:restartNumberingAfterBreak="0">
    <w:nsid w:val="076E3EC8"/>
    <w:multiLevelType w:val="hybridMultilevel"/>
    <w:tmpl w:val="AB0EA4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077B3D43"/>
    <w:multiLevelType w:val="multilevel"/>
    <w:tmpl w:val="DE922AF4"/>
    <w:lvl w:ilvl="0">
      <w:start w:val="1"/>
      <w:numFmt w:val="decimal"/>
      <w:lvlText w:val="%1."/>
      <w:lvlJc w:val="left"/>
      <w:pPr>
        <w:ind w:left="480" w:hanging="480"/>
      </w:pPr>
      <w:rPr>
        <w:rFonts w:hint="default"/>
      </w:rPr>
    </w:lvl>
    <w:lvl w:ilvl="1">
      <w:start w:val="2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077E2826"/>
    <w:multiLevelType w:val="hybridMultilevel"/>
    <w:tmpl w:val="FB2670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15:restartNumberingAfterBreak="0">
    <w:nsid w:val="07B43383"/>
    <w:multiLevelType w:val="hybridMultilevel"/>
    <w:tmpl w:val="ABFEB1F0"/>
    <w:lvl w:ilvl="0" w:tplc="1F4294B2">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07FB59F2"/>
    <w:multiLevelType w:val="multilevel"/>
    <w:tmpl w:val="AABA175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08350A66"/>
    <w:multiLevelType w:val="multilevel"/>
    <w:tmpl w:val="9FDAE2C0"/>
    <w:lvl w:ilvl="0">
      <w:start w:val="1"/>
      <w:numFmt w:val="decimal"/>
      <w:lvlText w:val="%1."/>
      <w:lvlJc w:val="left"/>
      <w:pPr>
        <w:ind w:left="810" w:hanging="360"/>
      </w:p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2" w15:restartNumberingAfterBreak="0">
    <w:nsid w:val="08625ADB"/>
    <w:multiLevelType w:val="multilevel"/>
    <w:tmpl w:val="27203E4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087803D2"/>
    <w:multiLevelType w:val="multilevel"/>
    <w:tmpl w:val="7D1E49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08A429F8"/>
    <w:multiLevelType w:val="hybridMultilevel"/>
    <w:tmpl w:val="2AAC558C"/>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5" w15:restartNumberingAfterBreak="0">
    <w:nsid w:val="08A97D12"/>
    <w:multiLevelType w:val="hybridMultilevel"/>
    <w:tmpl w:val="E758C210"/>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 w15:restartNumberingAfterBreak="0">
    <w:nsid w:val="09273B8F"/>
    <w:multiLevelType w:val="hybridMultilevel"/>
    <w:tmpl w:val="5EC08888"/>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9290F65"/>
    <w:multiLevelType w:val="hybridMultilevel"/>
    <w:tmpl w:val="CB1EB1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9AD5D63"/>
    <w:multiLevelType w:val="multilevel"/>
    <w:tmpl w:val="C6BE0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09D8559C"/>
    <w:multiLevelType w:val="multilevel"/>
    <w:tmpl w:val="31BEAFC8"/>
    <w:lvl w:ilvl="0">
      <w:start w:val="2"/>
      <w:numFmt w:val="decimal"/>
      <w:lvlText w:val="%1."/>
      <w:lvlJc w:val="left"/>
      <w:pPr>
        <w:ind w:left="720" w:hanging="360"/>
      </w:pPr>
      <w:rPr>
        <w:rFonts w:eastAsiaTheme="minorEastAsia" w:hint="default"/>
      </w:rPr>
    </w:lvl>
    <w:lvl w:ilvl="1">
      <w:start w:val="1"/>
      <w:numFmt w:val="decimal"/>
      <w:lvlText w:val="4.%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09E83130"/>
    <w:multiLevelType w:val="hybridMultilevel"/>
    <w:tmpl w:val="537C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A853C46"/>
    <w:multiLevelType w:val="multilevel"/>
    <w:tmpl w:val="DDD030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0A8E1DAD"/>
    <w:multiLevelType w:val="multilevel"/>
    <w:tmpl w:val="6CCEA12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AEE060F"/>
    <w:multiLevelType w:val="hybridMultilevel"/>
    <w:tmpl w:val="162E5918"/>
    <w:lvl w:ilvl="0" w:tplc="97B693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B014877"/>
    <w:multiLevelType w:val="multilevel"/>
    <w:tmpl w:val="8A8A3F50"/>
    <w:lvl w:ilvl="0">
      <w:start w:val="1"/>
      <w:numFmt w:val="decimal"/>
      <w:lvlText w:val="%1."/>
      <w:lvlJc w:val="left"/>
      <w:pPr>
        <w:ind w:left="72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0B130ACE"/>
    <w:multiLevelType w:val="multilevel"/>
    <w:tmpl w:val="B6509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0B15505F"/>
    <w:multiLevelType w:val="multilevel"/>
    <w:tmpl w:val="3EFCBE18"/>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0B6856B4"/>
    <w:multiLevelType w:val="hybridMultilevel"/>
    <w:tmpl w:val="E1F88578"/>
    <w:lvl w:ilvl="0" w:tplc="7BB40F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B741123"/>
    <w:multiLevelType w:val="multilevel"/>
    <w:tmpl w:val="5B3A57F2"/>
    <w:styleLink w:val="CurrentList4"/>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0B836270"/>
    <w:multiLevelType w:val="hybridMultilevel"/>
    <w:tmpl w:val="9838161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0BDF27DB"/>
    <w:multiLevelType w:val="hybridMultilevel"/>
    <w:tmpl w:val="8D069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BF15790"/>
    <w:multiLevelType w:val="multilevel"/>
    <w:tmpl w:val="0BF15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0BFA3668"/>
    <w:multiLevelType w:val="hybridMultilevel"/>
    <w:tmpl w:val="F1AA9D7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C0E1CD1"/>
    <w:multiLevelType w:val="multilevel"/>
    <w:tmpl w:val="0C0E1C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0C1072C6"/>
    <w:multiLevelType w:val="hybridMultilevel"/>
    <w:tmpl w:val="223CB4C6"/>
    <w:lvl w:ilvl="0" w:tplc="0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0C15314D"/>
    <w:multiLevelType w:val="multilevel"/>
    <w:tmpl w:val="CB9CADE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0C1D567A"/>
    <w:multiLevelType w:val="hybridMultilevel"/>
    <w:tmpl w:val="D6D68D6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C2F0A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0C467C30"/>
    <w:multiLevelType w:val="multilevel"/>
    <w:tmpl w:val="86B08E8E"/>
    <w:lvl w:ilvl="0">
      <w:start w:val="1"/>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9" w15:restartNumberingAfterBreak="0">
    <w:nsid w:val="0C4D07B1"/>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0C746D62"/>
    <w:multiLevelType w:val="hybridMultilevel"/>
    <w:tmpl w:val="1806E7A0"/>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1" w15:restartNumberingAfterBreak="0">
    <w:nsid w:val="0CA131C6"/>
    <w:multiLevelType w:val="multilevel"/>
    <w:tmpl w:val="7F543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0D7C0AD7"/>
    <w:multiLevelType w:val="hybridMultilevel"/>
    <w:tmpl w:val="16AE74BE"/>
    <w:lvl w:ilvl="0" w:tplc="8FAAF152">
      <w:start w:val="1"/>
      <w:numFmt w:val="decimal"/>
      <w:lvlText w:val="4.%1."/>
      <w:lvlJc w:val="left"/>
      <w:pPr>
        <w:ind w:left="686" w:hanging="360"/>
      </w:pPr>
      <w:rPr>
        <w:rFonts w:hint="default"/>
      </w:rPr>
    </w:lvl>
    <w:lvl w:ilvl="1" w:tplc="34090019" w:tentative="1">
      <w:start w:val="1"/>
      <w:numFmt w:val="lowerLetter"/>
      <w:lvlText w:val="%2."/>
      <w:lvlJc w:val="left"/>
      <w:pPr>
        <w:ind w:left="1406" w:hanging="360"/>
      </w:pPr>
    </w:lvl>
    <w:lvl w:ilvl="2" w:tplc="3409001B" w:tentative="1">
      <w:start w:val="1"/>
      <w:numFmt w:val="lowerRoman"/>
      <w:lvlText w:val="%3."/>
      <w:lvlJc w:val="right"/>
      <w:pPr>
        <w:ind w:left="2126" w:hanging="180"/>
      </w:pPr>
    </w:lvl>
    <w:lvl w:ilvl="3" w:tplc="3409000F" w:tentative="1">
      <w:start w:val="1"/>
      <w:numFmt w:val="decimal"/>
      <w:lvlText w:val="%4."/>
      <w:lvlJc w:val="left"/>
      <w:pPr>
        <w:ind w:left="2846" w:hanging="360"/>
      </w:pPr>
    </w:lvl>
    <w:lvl w:ilvl="4" w:tplc="34090019" w:tentative="1">
      <w:start w:val="1"/>
      <w:numFmt w:val="lowerLetter"/>
      <w:lvlText w:val="%5."/>
      <w:lvlJc w:val="left"/>
      <w:pPr>
        <w:ind w:left="3566" w:hanging="360"/>
      </w:pPr>
    </w:lvl>
    <w:lvl w:ilvl="5" w:tplc="3409001B" w:tentative="1">
      <w:start w:val="1"/>
      <w:numFmt w:val="lowerRoman"/>
      <w:lvlText w:val="%6."/>
      <w:lvlJc w:val="right"/>
      <w:pPr>
        <w:ind w:left="4286" w:hanging="180"/>
      </w:pPr>
    </w:lvl>
    <w:lvl w:ilvl="6" w:tplc="3409000F" w:tentative="1">
      <w:start w:val="1"/>
      <w:numFmt w:val="decimal"/>
      <w:lvlText w:val="%7."/>
      <w:lvlJc w:val="left"/>
      <w:pPr>
        <w:ind w:left="5006" w:hanging="360"/>
      </w:pPr>
    </w:lvl>
    <w:lvl w:ilvl="7" w:tplc="34090019" w:tentative="1">
      <w:start w:val="1"/>
      <w:numFmt w:val="lowerLetter"/>
      <w:lvlText w:val="%8."/>
      <w:lvlJc w:val="left"/>
      <w:pPr>
        <w:ind w:left="5726" w:hanging="360"/>
      </w:pPr>
    </w:lvl>
    <w:lvl w:ilvl="8" w:tplc="3409001B" w:tentative="1">
      <w:start w:val="1"/>
      <w:numFmt w:val="lowerRoman"/>
      <w:lvlText w:val="%9."/>
      <w:lvlJc w:val="right"/>
      <w:pPr>
        <w:ind w:left="6446" w:hanging="180"/>
      </w:pPr>
    </w:lvl>
  </w:abstractNum>
  <w:abstractNum w:abstractNumId="73" w15:restartNumberingAfterBreak="0">
    <w:nsid w:val="0DC332B5"/>
    <w:multiLevelType w:val="hybridMultilevel"/>
    <w:tmpl w:val="015C82BA"/>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0DD554AD"/>
    <w:multiLevelType w:val="hybridMultilevel"/>
    <w:tmpl w:val="73027FFA"/>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0DF51F65"/>
    <w:multiLevelType w:val="hybridMultilevel"/>
    <w:tmpl w:val="4204DEEC"/>
    <w:lvl w:ilvl="0" w:tplc="04090005">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76" w15:restartNumberingAfterBreak="0">
    <w:nsid w:val="0EEC25B7"/>
    <w:multiLevelType w:val="multilevel"/>
    <w:tmpl w:val="0AE67158"/>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0F072CA3"/>
    <w:multiLevelType w:val="multilevel"/>
    <w:tmpl w:val="A9B4F6B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0F0D1A25"/>
    <w:multiLevelType w:val="hybridMultilevel"/>
    <w:tmpl w:val="8814F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F3E74D8"/>
    <w:multiLevelType w:val="hybridMultilevel"/>
    <w:tmpl w:val="F3327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0F8D4100"/>
    <w:multiLevelType w:val="hybridMultilevel"/>
    <w:tmpl w:val="AB86A03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0FCF369E"/>
    <w:multiLevelType w:val="hybridMultilevel"/>
    <w:tmpl w:val="36887E62"/>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0FDC205D"/>
    <w:multiLevelType w:val="multilevel"/>
    <w:tmpl w:val="69C2ADC2"/>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0FE46098"/>
    <w:multiLevelType w:val="multilevel"/>
    <w:tmpl w:val="05D86F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100B22A3"/>
    <w:multiLevelType w:val="hybridMultilevel"/>
    <w:tmpl w:val="DC38F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0C91ADF"/>
    <w:multiLevelType w:val="multilevel"/>
    <w:tmpl w:val="EC229A04"/>
    <w:lvl w:ilvl="0">
      <w:start w:val="2"/>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6" w15:restartNumberingAfterBreak="0">
    <w:nsid w:val="11052D12"/>
    <w:multiLevelType w:val="multilevel"/>
    <w:tmpl w:val="74FE8F3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116B64E7"/>
    <w:multiLevelType w:val="hybridMultilevel"/>
    <w:tmpl w:val="B6C2A1FE"/>
    <w:lvl w:ilvl="0" w:tplc="4B8A474A">
      <w:start w:val="1"/>
      <w:numFmt w:val="decimal"/>
      <w:lvlText w:val="3.%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8" w15:restartNumberingAfterBreak="0">
    <w:nsid w:val="11743B26"/>
    <w:multiLevelType w:val="hybridMultilevel"/>
    <w:tmpl w:val="6FCA0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11E1073A"/>
    <w:multiLevelType w:val="hybridMultilevel"/>
    <w:tmpl w:val="D2F6CFE6"/>
    <w:lvl w:ilvl="0" w:tplc="844CE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2515C8F"/>
    <w:multiLevelType w:val="hybridMultilevel"/>
    <w:tmpl w:val="656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2806B97"/>
    <w:multiLevelType w:val="hybridMultilevel"/>
    <w:tmpl w:val="020CD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2CE1EC1"/>
    <w:multiLevelType w:val="multilevel"/>
    <w:tmpl w:val="1E38A0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13085322"/>
    <w:multiLevelType w:val="multilevel"/>
    <w:tmpl w:val="EB72343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13111B08"/>
    <w:multiLevelType w:val="hybridMultilevel"/>
    <w:tmpl w:val="DF9CEEA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3670507"/>
    <w:multiLevelType w:val="hybridMultilevel"/>
    <w:tmpl w:val="DE305EF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6" w15:restartNumberingAfterBreak="0">
    <w:nsid w:val="1371167F"/>
    <w:multiLevelType w:val="hybridMultilevel"/>
    <w:tmpl w:val="4F56F0A2"/>
    <w:lvl w:ilvl="0" w:tplc="8AEC0430">
      <w:start w:val="1"/>
      <w:numFmt w:val="decimal"/>
      <w:lvlText w:val="%1."/>
      <w:lvlJc w:val="left"/>
      <w:pPr>
        <w:ind w:left="720" w:hanging="360"/>
      </w:pPr>
      <w:rPr>
        <w:rFonts w:eastAsiaTheme="minorEastAsia"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139607AC"/>
    <w:multiLevelType w:val="hybridMultilevel"/>
    <w:tmpl w:val="B6C6787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3F00174"/>
    <w:multiLevelType w:val="hybridMultilevel"/>
    <w:tmpl w:val="8AB4B8DE"/>
    <w:lvl w:ilvl="0" w:tplc="2A00BE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440062C"/>
    <w:multiLevelType w:val="hybridMultilevel"/>
    <w:tmpl w:val="EC66BCEC"/>
    <w:lvl w:ilvl="0" w:tplc="4B8A474A">
      <w:start w:val="1"/>
      <w:numFmt w:val="decimal"/>
      <w:lvlText w:val="3.%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00" w15:restartNumberingAfterBreak="0">
    <w:nsid w:val="14604DB8"/>
    <w:multiLevelType w:val="multilevel"/>
    <w:tmpl w:val="738673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9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14721CB7"/>
    <w:multiLevelType w:val="hybridMultilevel"/>
    <w:tmpl w:val="BE0C8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4C57007"/>
    <w:multiLevelType w:val="hybridMultilevel"/>
    <w:tmpl w:val="673621F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3" w15:restartNumberingAfterBreak="0">
    <w:nsid w:val="14DD0F5F"/>
    <w:multiLevelType w:val="hybridMultilevel"/>
    <w:tmpl w:val="CEF06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5267777"/>
    <w:multiLevelType w:val="hybridMultilevel"/>
    <w:tmpl w:val="F1B2C4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5481B43"/>
    <w:multiLevelType w:val="multilevel"/>
    <w:tmpl w:val="641E3E62"/>
    <w:lvl w:ilvl="0">
      <w:start w:val="1"/>
      <w:numFmt w:val="decimal"/>
      <w:lvlText w:val="%1."/>
      <w:lvlJc w:val="left"/>
      <w:pPr>
        <w:ind w:left="720" w:hanging="360"/>
      </w:pPr>
      <w:rPr>
        <w:rFonts w:hint="default"/>
      </w:rPr>
    </w:lvl>
    <w:lvl w:ilvl="1">
      <w:start w:val="18"/>
      <w:numFmt w:val="decimal"/>
      <w:isLgl/>
      <w:lvlText w:val="%1.%2."/>
      <w:lvlJc w:val="left"/>
      <w:pPr>
        <w:ind w:left="1080" w:hanging="720"/>
      </w:pPr>
      <w:rPr>
        <w:rFonts w:ascii="Arial" w:hAnsi="Arial" w:cs="Arial" w:hint="default"/>
        <w:b/>
        <w:sz w:val="28"/>
        <w:szCs w:val="28"/>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6" w15:restartNumberingAfterBreak="0">
    <w:nsid w:val="15853BF0"/>
    <w:multiLevelType w:val="hybridMultilevel"/>
    <w:tmpl w:val="5232E16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7" w15:restartNumberingAfterBreak="0">
    <w:nsid w:val="15B44DCD"/>
    <w:multiLevelType w:val="hybridMultilevel"/>
    <w:tmpl w:val="E1867EBC"/>
    <w:lvl w:ilvl="0" w:tplc="ABBA6EC6">
      <w:start w:val="41"/>
      <w:numFmt w:val="decimal"/>
      <w:lvlText w:val="1.%1."/>
      <w:lvlJc w:val="left"/>
      <w:pPr>
        <w:ind w:left="106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15BB5270"/>
    <w:multiLevelType w:val="multilevel"/>
    <w:tmpl w:val="282697F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15C55A3F"/>
    <w:multiLevelType w:val="hybridMultilevel"/>
    <w:tmpl w:val="F9F851EA"/>
    <w:lvl w:ilvl="0" w:tplc="3409000F">
      <w:start w:val="1"/>
      <w:numFmt w:val="decimal"/>
      <w:lvlText w:val="%1."/>
      <w:lvlJc w:val="left"/>
      <w:pPr>
        <w:ind w:left="36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0" w15:restartNumberingAfterBreak="0">
    <w:nsid w:val="1619668D"/>
    <w:multiLevelType w:val="multilevel"/>
    <w:tmpl w:val="FC7E09DE"/>
    <w:lvl w:ilvl="0">
      <w:start w:val="2"/>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16420E88"/>
    <w:multiLevelType w:val="multilevel"/>
    <w:tmpl w:val="890AB42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165D1104"/>
    <w:multiLevelType w:val="hybridMultilevel"/>
    <w:tmpl w:val="820C9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15:restartNumberingAfterBreak="0">
    <w:nsid w:val="168A528D"/>
    <w:multiLevelType w:val="hybridMultilevel"/>
    <w:tmpl w:val="4CA6E43A"/>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4" w15:restartNumberingAfterBreak="0">
    <w:nsid w:val="17112C08"/>
    <w:multiLevelType w:val="multilevel"/>
    <w:tmpl w:val="B52E3CAC"/>
    <w:lvl w:ilvl="0">
      <w:start w:val="1"/>
      <w:numFmt w:val="decimal"/>
      <w:lvlText w:val="3.%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17A1300E"/>
    <w:multiLevelType w:val="hybridMultilevel"/>
    <w:tmpl w:val="A60CBDEC"/>
    <w:lvl w:ilvl="0" w:tplc="F12A57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17B93BAA"/>
    <w:multiLevelType w:val="hybridMultilevel"/>
    <w:tmpl w:val="997CC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8243F72"/>
    <w:multiLevelType w:val="hybridMultilevel"/>
    <w:tmpl w:val="790895C0"/>
    <w:lvl w:ilvl="0" w:tplc="4B429AEE">
      <w:start w:val="1"/>
      <w:numFmt w:val="upperRoman"/>
      <w:lvlText w:val="%1."/>
      <w:lvlJc w:val="left"/>
      <w:pPr>
        <w:ind w:left="1080" w:hanging="720"/>
      </w:pPr>
      <w:rPr>
        <w:rFonts w:hint="default"/>
      </w:rPr>
    </w:lvl>
    <w:lvl w:ilvl="1" w:tplc="FE48D46A">
      <w:start w:val="1"/>
      <w:numFmt w:val="decimal"/>
      <w:lvlText w:val="4.%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 w15:restartNumberingAfterBreak="0">
    <w:nsid w:val="18534AB9"/>
    <w:multiLevelType w:val="hybridMultilevel"/>
    <w:tmpl w:val="BFDE2FF8"/>
    <w:lvl w:ilvl="0" w:tplc="92F2F202">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18645A36"/>
    <w:multiLevelType w:val="multilevel"/>
    <w:tmpl w:val="4FD299C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0" w15:restartNumberingAfterBreak="0">
    <w:nsid w:val="188B3E4F"/>
    <w:multiLevelType w:val="hybridMultilevel"/>
    <w:tmpl w:val="61684144"/>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21" w15:restartNumberingAfterBreak="0">
    <w:nsid w:val="188F66BC"/>
    <w:multiLevelType w:val="multilevel"/>
    <w:tmpl w:val="062ACEEE"/>
    <w:lvl w:ilvl="0">
      <w:start w:val="2"/>
      <w:numFmt w:val="decimal"/>
      <w:lvlText w:val="%1."/>
      <w:lvlJc w:val="left"/>
      <w:pPr>
        <w:ind w:left="720" w:hanging="360"/>
      </w:pPr>
      <w:rPr>
        <w:rFonts w:eastAsiaTheme="minorEastAs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9547173"/>
    <w:multiLevelType w:val="hybridMultilevel"/>
    <w:tmpl w:val="5C4C4C76"/>
    <w:lvl w:ilvl="0" w:tplc="495A86D0">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3" w15:restartNumberingAfterBreak="0">
    <w:nsid w:val="19602219"/>
    <w:multiLevelType w:val="multilevel"/>
    <w:tmpl w:val="F684ABAC"/>
    <w:lvl w:ilvl="0">
      <w:start w:val="2"/>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4" w15:restartNumberingAfterBreak="0">
    <w:nsid w:val="19AD2512"/>
    <w:multiLevelType w:val="multilevel"/>
    <w:tmpl w:val="0D50FA82"/>
    <w:lvl w:ilvl="0">
      <w:start w:val="7"/>
      <w:numFmt w:val="decimal"/>
      <w:lvlText w:val="%1."/>
      <w:lvlJc w:val="left"/>
      <w:pPr>
        <w:ind w:left="720" w:hanging="360"/>
      </w:pPr>
      <w:rPr>
        <w:rFonts w:hint="default"/>
        <w:i w:val="0"/>
      </w:rPr>
    </w:lvl>
    <w:lvl w:ilvl="1">
      <w:start w:val="11"/>
      <w:numFmt w:val="decimal"/>
      <w:isLgl/>
      <w:lvlText w:val="%1.%2."/>
      <w:lvlJc w:val="left"/>
      <w:pPr>
        <w:ind w:left="1128" w:hanging="768"/>
      </w:pPr>
      <w:rPr>
        <w:rFonts w:hint="default"/>
      </w:rPr>
    </w:lvl>
    <w:lvl w:ilvl="2">
      <w:start w:val="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5" w15:restartNumberingAfterBreak="0">
    <w:nsid w:val="19CE1A51"/>
    <w:multiLevelType w:val="multilevel"/>
    <w:tmpl w:val="71AEC33E"/>
    <w:lvl w:ilvl="0">
      <w:start w:val="1"/>
      <w:numFmt w:val="decimal"/>
      <w:lvlText w:val="%1."/>
      <w:lvlJc w:val="left"/>
      <w:pPr>
        <w:ind w:left="1152" w:hanging="360"/>
      </w:pPr>
      <w:rPr>
        <w:rFonts w:hint="default"/>
      </w:rPr>
    </w:lvl>
    <w:lvl w:ilvl="1">
      <w:start w:val="8"/>
      <w:numFmt w:val="decimal"/>
      <w:isLgl/>
      <w:lvlText w:val="%1.%2."/>
      <w:lvlJc w:val="left"/>
      <w:pPr>
        <w:ind w:left="1512" w:hanging="720"/>
      </w:pPr>
      <w:rPr>
        <w:rFonts w:hint="default"/>
        <w:b/>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26" w15:restartNumberingAfterBreak="0">
    <w:nsid w:val="19F0478A"/>
    <w:multiLevelType w:val="hybridMultilevel"/>
    <w:tmpl w:val="7494AEE4"/>
    <w:lvl w:ilvl="0" w:tplc="B832C808">
      <w:start w:val="1"/>
      <w:numFmt w:val="decimal"/>
      <w:lvlText w:val="13.%1. "/>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A0148E1"/>
    <w:multiLevelType w:val="hybridMultilevel"/>
    <w:tmpl w:val="22766C7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1A3D438D"/>
    <w:multiLevelType w:val="hybridMultilevel"/>
    <w:tmpl w:val="C50AA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1A46274E"/>
    <w:multiLevelType w:val="multilevel"/>
    <w:tmpl w:val="E8D833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A5B410E"/>
    <w:multiLevelType w:val="hybridMultilevel"/>
    <w:tmpl w:val="10D89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B287708"/>
    <w:multiLevelType w:val="hybridMultilevel"/>
    <w:tmpl w:val="95BA9208"/>
    <w:lvl w:ilvl="0" w:tplc="A21EF7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B3206AF"/>
    <w:multiLevelType w:val="hybridMultilevel"/>
    <w:tmpl w:val="18D4D27C"/>
    <w:lvl w:ilvl="0" w:tplc="E392F15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3" w15:restartNumberingAfterBreak="0">
    <w:nsid w:val="1B8E501A"/>
    <w:multiLevelType w:val="hybridMultilevel"/>
    <w:tmpl w:val="3FA05A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1C0E0B69"/>
    <w:multiLevelType w:val="hybridMultilevel"/>
    <w:tmpl w:val="E25EC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1C9C334C"/>
    <w:multiLevelType w:val="hybridMultilevel"/>
    <w:tmpl w:val="431E3AAE"/>
    <w:lvl w:ilvl="0" w:tplc="BEFC3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1CA51454"/>
    <w:multiLevelType w:val="multilevel"/>
    <w:tmpl w:val="C78020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CCF7401"/>
    <w:multiLevelType w:val="multilevel"/>
    <w:tmpl w:val="114268FA"/>
    <w:lvl w:ilvl="0">
      <w:start w:val="2"/>
      <w:numFmt w:val="decimal"/>
      <w:lvlText w:val="%1."/>
      <w:lvlJc w:val="left"/>
      <w:pPr>
        <w:ind w:left="360" w:hanging="360"/>
      </w:pPr>
      <w:rPr>
        <w:rFonts w:hint="default"/>
      </w:rPr>
    </w:lvl>
    <w:lvl w:ilvl="1">
      <w:start w:val="7"/>
      <w:numFmt w:val="decimal"/>
      <w:isLgl/>
      <w:lvlText w:val="%1.%2."/>
      <w:lvlJc w:val="left"/>
      <w:pPr>
        <w:ind w:left="720" w:hanging="720"/>
      </w:pPr>
      <w:rPr>
        <w:rFonts w:hint="default"/>
        <w:i w:val="0"/>
      </w:rPr>
    </w:lvl>
    <w:lvl w:ilvl="2">
      <w:start w:val="1"/>
      <w:numFmt w:val="upperLetter"/>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800" w:hanging="1800"/>
      </w:pPr>
      <w:rPr>
        <w:rFonts w:hint="default"/>
        <w:i w:val="0"/>
      </w:rPr>
    </w:lvl>
    <w:lvl w:ilvl="8">
      <w:start w:val="1"/>
      <w:numFmt w:val="decimal"/>
      <w:isLgl/>
      <w:lvlText w:val="%1.%2.%3.%4.%5.%6.%7.%8.%9."/>
      <w:lvlJc w:val="left"/>
      <w:pPr>
        <w:ind w:left="1800" w:hanging="1800"/>
      </w:pPr>
      <w:rPr>
        <w:rFonts w:hint="default"/>
        <w:i w:val="0"/>
      </w:rPr>
    </w:lvl>
  </w:abstractNum>
  <w:abstractNum w:abstractNumId="138" w15:restartNumberingAfterBreak="0">
    <w:nsid w:val="1CD84318"/>
    <w:multiLevelType w:val="multilevel"/>
    <w:tmpl w:val="BBB4918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139" w15:restartNumberingAfterBreak="0">
    <w:nsid w:val="1CE35EFE"/>
    <w:multiLevelType w:val="hybridMultilevel"/>
    <w:tmpl w:val="F2DC945C"/>
    <w:lvl w:ilvl="0" w:tplc="4B8A474A">
      <w:start w:val="1"/>
      <w:numFmt w:val="decimal"/>
      <w:lvlText w:val="3.%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0" w15:restartNumberingAfterBreak="0">
    <w:nsid w:val="1CF34562"/>
    <w:multiLevelType w:val="hybridMultilevel"/>
    <w:tmpl w:val="7FC40C6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1" w15:restartNumberingAfterBreak="0">
    <w:nsid w:val="1CFA604D"/>
    <w:multiLevelType w:val="hybridMultilevel"/>
    <w:tmpl w:val="1700C308"/>
    <w:lvl w:ilvl="0" w:tplc="4C386508">
      <w:start w:val="1"/>
      <w:numFmt w:val="bullet"/>
      <w:lvlText w:val="o"/>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1D2E2EE4"/>
    <w:multiLevelType w:val="hybridMultilevel"/>
    <w:tmpl w:val="36B4ED4C"/>
    <w:lvl w:ilvl="0" w:tplc="3E92D96A">
      <w:start w:val="1"/>
      <w:numFmt w:val="decimal"/>
      <w:lvlText w:val="6.%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3" w15:restartNumberingAfterBreak="0">
    <w:nsid w:val="1D352C21"/>
    <w:multiLevelType w:val="hybridMultilevel"/>
    <w:tmpl w:val="444ED360"/>
    <w:lvl w:ilvl="0" w:tplc="0409000F">
      <w:start w:val="1"/>
      <w:numFmt w:val="decimal"/>
      <w:lvlText w:val="%1."/>
      <w:lvlJc w:val="left"/>
      <w:pPr>
        <w:ind w:left="720" w:hanging="360"/>
      </w:pPr>
    </w:lvl>
    <w:lvl w:ilvl="1" w:tplc="5504E29C">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D5158D4"/>
    <w:multiLevelType w:val="hybridMultilevel"/>
    <w:tmpl w:val="2576A0F0"/>
    <w:lvl w:ilvl="0" w:tplc="3536D0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1D684309"/>
    <w:multiLevelType w:val="multilevel"/>
    <w:tmpl w:val="821AA1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1D68562F"/>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1D7713AE"/>
    <w:multiLevelType w:val="multilevel"/>
    <w:tmpl w:val="2732F0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1D7E1FB0"/>
    <w:multiLevelType w:val="hybridMultilevel"/>
    <w:tmpl w:val="65C46EFC"/>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1DAB7006"/>
    <w:multiLevelType w:val="hybridMultilevel"/>
    <w:tmpl w:val="C778C4F8"/>
    <w:lvl w:ilvl="0" w:tplc="7922A61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1DAD2B24"/>
    <w:multiLevelType w:val="hybridMultilevel"/>
    <w:tmpl w:val="827C6278"/>
    <w:lvl w:ilvl="0" w:tplc="8FAAF152">
      <w:start w:val="1"/>
      <w:numFmt w:val="decimal"/>
      <w:lvlText w:val="4.%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1" w15:restartNumberingAfterBreak="0">
    <w:nsid w:val="1DBD0761"/>
    <w:multiLevelType w:val="hybridMultilevel"/>
    <w:tmpl w:val="A7A4E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1DC007D6"/>
    <w:multiLevelType w:val="multilevel"/>
    <w:tmpl w:val="318C477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1DE51FC2"/>
    <w:multiLevelType w:val="hybridMultilevel"/>
    <w:tmpl w:val="158AD7A2"/>
    <w:lvl w:ilvl="0" w:tplc="7AE88B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1E1F4BF4"/>
    <w:multiLevelType w:val="hybridMultilevel"/>
    <w:tmpl w:val="254AD1A2"/>
    <w:lvl w:ilvl="0" w:tplc="3CF86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1E3C1F46"/>
    <w:multiLevelType w:val="hybridMultilevel"/>
    <w:tmpl w:val="0D3E5164"/>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1E4F7CBB"/>
    <w:multiLevelType w:val="multilevel"/>
    <w:tmpl w:val="780E3C5C"/>
    <w:lvl w:ilvl="0">
      <w:start w:val="1"/>
      <w:numFmt w:val="decimal"/>
      <w:lvlText w:val="%1."/>
      <w:lvlJc w:val="left"/>
      <w:pPr>
        <w:ind w:left="108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157" w15:restartNumberingAfterBreak="0">
    <w:nsid w:val="1E6119FF"/>
    <w:multiLevelType w:val="hybridMultilevel"/>
    <w:tmpl w:val="C1F44EBE"/>
    <w:lvl w:ilvl="0" w:tplc="24149352">
      <w:start w:val="3"/>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1EC762B4"/>
    <w:multiLevelType w:val="hybridMultilevel"/>
    <w:tmpl w:val="ACB64AF4"/>
    <w:lvl w:ilvl="0" w:tplc="C900C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1EFB46BC"/>
    <w:multiLevelType w:val="hybridMultilevel"/>
    <w:tmpl w:val="84FEA5BE"/>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1F054436"/>
    <w:multiLevelType w:val="multilevel"/>
    <w:tmpl w:val="312CD2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61" w15:restartNumberingAfterBreak="0">
    <w:nsid w:val="1F163C78"/>
    <w:multiLevelType w:val="hybridMultilevel"/>
    <w:tmpl w:val="F26A625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1F180D39"/>
    <w:multiLevelType w:val="hybridMultilevel"/>
    <w:tmpl w:val="6CBCF5AC"/>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3" w15:restartNumberingAfterBreak="0">
    <w:nsid w:val="1F2A4310"/>
    <w:multiLevelType w:val="hybridMultilevel"/>
    <w:tmpl w:val="674AE2A6"/>
    <w:lvl w:ilvl="0" w:tplc="E6A03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1F2F14C8"/>
    <w:multiLevelType w:val="multilevel"/>
    <w:tmpl w:val="4320748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5" w15:restartNumberingAfterBreak="0">
    <w:nsid w:val="1F413856"/>
    <w:multiLevelType w:val="hybridMultilevel"/>
    <w:tmpl w:val="104C6EA2"/>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1F763070"/>
    <w:multiLevelType w:val="hybridMultilevel"/>
    <w:tmpl w:val="E948079E"/>
    <w:lvl w:ilvl="0" w:tplc="AD10C94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1F8A1665"/>
    <w:multiLevelType w:val="multilevel"/>
    <w:tmpl w:val="ED1276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0674DFE"/>
    <w:multiLevelType w:val="hybridMultilevel"/>
    <w:tmpl w:val="764A5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206924EC"/>
    <w:multiLevelType w:val="hybridMultilevel"/>
    <w:tmpl w:val="79A2C47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0" w15:restartNumberingAfterBreak="0">
    <w:nsid w:val="20807B96"/>
    <w:multiLevelType w:val="hybridMultilevel"/>
    <w:tmpl w:val="131A1650"/>
    <w:lvl w:ilvl="0" w:tplc="0B4E01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20B324A7"/>
    <w:multiLevelType w:val="hybridMultilevel"/>
    <w:tmpl w:val="897CCC5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0B45BCC"/>
    <w:multiLevelType w:val="hybridMultilevel"/>
    <w:tmpl w:val="C7CE9DB6"/>
    <w:lvl w:ilvl="0" w:tplc="C3FABF84">
      <w:start w:val="1"/>
      <w:numFmt w:val="decimal"/>
      <w:lvlText w:val="1.%1."/>
      <w:lvlJc w:val="left"/>
      <w:pPr>
        <w:ind w:left="695" w:hanging="360"/>
      </w:pPr>
      <w:rPr>
        <w:rFonts w:hint="default"/>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73" w15:restartNumberingAfterBreak="0">
    <w:nsid w:val="213E6E5D"/>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21A5741F"/>
    <w:multiLevelType w:val="hybridMultilevel"/>
    <w:tmpl w:val="376EF7CA"/>
    <w:lvl w:ilvl="0" w:tplc="D57213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1AC7A44"/>
    <w:multiLevelType w:val="hybridMultilevel"/>
    <w:tmpl w:val="F54AD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1B72DC0"/>
    <w:multiLevelType w:val="hybridMultilevel"/>
    <w:tmpl w:val="B63EE484"/>
    <w:lvl w:ilvl="0" w:tplc="7848F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221A798B"/>
    <w:multiLevelType w:val="multilevel"/>
    <w:tmpl w:val="3476DB2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22344CF4"/>
    <w:multiLevelType w:val="multilevel"/>
    <w:tmpl w:val="FE9EB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228331E6"/>
    <w:multiLevelType w:val="multilevel"/>
    <w:tmpl w:val="BC488982"/>
    <w:lvl w:ilvl="0">
      <w:start w:val="2"/>
      <w:numFmt w:val="decimal"/>
      <w:lvlText w:val="%1."/>
      <w:lvlJc w:val="left"/>
      <w:pPr>
        <w:ind w:left="1800" w:hanging="360"/>
      </w:pPr>
      <w:rPr>
        <w:rFonts w:hint="default"/>
      </w:rPr>
    </w:lvl>
    <w:lvl w:ilvl="1">
      <w:start w:val="10"/>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80" w15:restartNumberingAfterBreak="0">
    <w:nsid w:val="22A66121"/>
    <w:multiLevelType w:val="hybridMultilevel"/>
    <w:tmpl w:val="14E4D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2A709F9"/>
    <w:multiLevelType w:val="hybridMultilevel"/>
    <w:tmpl w:val="5E649A6A"/>
    <w:lvl w:ilvl="0" w:tplc="C9BA9D80">
      <w:start w:val="1"/>
      <w:numFmt w:val="decimal"/>
      <w:lvlText w:val="13.%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44CC05E">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23470442"/>
    <w:multiLevelType w:val="hybridMultilevel"/>
    <w:tmpl w:val="22E03096"/>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36E6BA1"/>
    <w:multiLevelType w:val="multilevel"/>
    <w:tmpl w:val="04E87B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23A111C4"/>
    <w:multiLevelType w:val="multilevel"/>
    <w:tmpl w:val="9088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23C3367E"/>
    <w:multiLevelType w:val="hybridMultilevel"/>
    <w:tmpl w:val="FFBA4BFA"/>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23D01526"/>
    <w:multiLevelType w:val="hybridMultilevel"/>
    <w:tmpl w:val="DCDA4650"/>
    <w:lvl w:ilvl="0" w:tplc="5066A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3D02140"/>
    <w:multiLevelType w:val="multilevel"/>
    <w:tmpl w:val="BE9C0BD8"/>
    <w:lvl w:ilvl="0">
      <w:start w:val="1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247D188A"/>
    <w:multiLevelType w:val="hybridMultilevel"/>
    <w:tmpl w:val="6200F5F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9" w15:restartNumberingAfterBreak="0">
    <w:nsid w:val="247D7A72"/>
    <w:multiLevelType w:val="hybridMultilevel"/>
    <w:tmpl w:val="68E6DC88"/>
    <w:lvl w:ilvl="0" w:tplc="922661AC">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24F8792E"/>
    <w:multiLevelType w:val="hybridMultilevel"/>
    <w:tmpl w:val="FEFCABDA"/>
    <w:lvl w:ilvl="0" w:tplc="58588248">
      <w:start w:val="1"/>
      <w:numFmt w:val="decimal"/>
      <w:lvlText w:val="%1."/>
      <w:lvlJc w:val="left"/>
      <w:pPr>
        <w:ind w:left="720" w:hanging="360"/>
      </w:pPr>
      <w:rPr>
        <w:rFonts w:hint="default"/>
        <w:sz w:val="22"/>
        <w:szCs w:val="22"/>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1" w15:restartNumberingAfterBreak="0">
    <w:nsid w:val="254201C5"/>
    <w:multiLevelType w:val="multilevel"/>
    <w:tmpl w:val="254201C5"/>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254C00F9"/>
    <w:multiLevelType w:val="hybridMultilevel"/>
    <w:tmpl w:val="F9B2E5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3" w15:restartNumberingAfterBreak="0">
    <w:nsid w:val="258507AC"/>
    <w:multiLevelType w:val="multilevel"/>
    <w:tmpl w:val="0EFE9C66"/>
    <w:lvl w:ilvl="0">
      <w:start w:val="1"/>
      <w:numFmt w:val="decimal"/>
      <w:lvlText w:val="%1."/>
      <w:lvlJc w:val="left"/>
      <w:pPr>
        <w:ind w:left="1152" w:hanging="360"/>
      </w:pPr>
      <w:rPr>
        <w:rFonts w:hint="default"/>
      </w:rPr>
    </w:lvl>
    <w:lvl w:ilvl="1">
      <w:start w:val="6"/>
      <w:numFmt w:val="decimal"/>
      <w:isLgl/>
      <w:lvlText w:val="%1.%2."/>
      <w:lvlJc w:val="left"/>
      <w:pPr>
        <w:ind w:left="720"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94" w15:restartNumberingAfterBreak="0">
    <w:nsid w:val="25C363C0"/>
    <w:multiLevelType w:val="hybridMultilevel"/>
    <w:tmpl w:val="29448654"/>
    <w:lvl w:ilvl="0" w:tplc="65609E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5C81397"/>
    <w:multiLevelType w:val="hybridMultilevel"/>
    <w:tmpl w:val="E12E2AA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5E576DE"/>
    <w:multiLevelType w:val="hybridMultilevel"/>
    <w:tmpl w:val="745C8848"/>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25E62950"/>
    <w:multiLevelType w:val="hybridMultilevel"/>
    <w:tmpl w:val="40464092"/>
    <w:lvl w:ilvl="0" w:tplc="10A63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6246D9C"/>
    <w:multiLevelType w:val="hybridMultilevel"/>
    <w:tmpl w:val="7B8C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26363221"/>
    <w:multiLevelType w:val="hybridMultilevel"/>
    <w:tmpl w:val="77B250A4"/>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0" w15:restartNumberingAfterBreak="0">
    <w:nsid w:val="26972A34"/>
    <w:multiLevelType w:val="hybridMultilevel"/>
    <w:tmpl w:val="C5CCDCD2"/>
    <w:lvl w:ilvl="0" w:tplc="2DC8D8DA">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1" w15:restartNumberingAfterBreak="0">
    <w:nsid w:val="26FE232B"/>
    <w:multiLevelType w:val="hybridMultilevel"/>
    <w:tmpl w:val="CE16E0FE"/>
    <w:lvl w:ilvl="0" w:tplc="DCD463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7900185"/>
    <w:multiLevelType w:val="hybridMultilevel"/>
    <w:tmpl w:val="D82CADEA"/>
    <w:lvl w:ilvl="0" w:tplc="0F3A714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279D7BAA"/>
    <w:multiLevelType w:val="multilevel"/>
    <w:tmpl w:val="70A0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27C31692"/>
    <w:multiLevelType w:val="hybridMultilevel"/>
    <w:tmpl w:val="46B0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284046F2"/>
    <w:multiLevelType w:val="hybridMultilevel"/>
    <w:tmpl w:val="C944D55E"/>
    <w:lvl w:ilvl="0" w:tplc="58F89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8F447F8"/>
    <w:multiLevelType w:val="multilevel"/>
    <w:tmpl w:val="EECE19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297F335A"/>
    <w:multiLevelType w:val="hybridMultilevel"/>
    <w:tmpl w:val="65F2910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298C22CB"/>
    <w:multiLevelType w:val="hybridMultilevel"/>
    <w:tmpl w:val="6FE296D2"/>
    <w:lvl w:ilvl="0" w:tplc="FDAEC16A">
      <w:start w:val="1"/>
      <w:numFmt w:val="upperLetter"/>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209" w15:restartNumberingAfterBreak="0">
    <w:nsid w:val="2A292615"/>
    <w:multiLevelType w:val="hybridMultilevel"/>
    <w:tmpl w:val="68ACF3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0" w15:restartNumberingAfterBreak="0">
    <w:nsid w:val="2A3C0A7E"/>
    <w:multiLevelType w:val="hybridMultilevel"/>
    <w:tmpl w:val="72EAF9F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1" w15:restartNumberingAfterBreak="0">
    <w:nsid w:val="2A500B87"/>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2" w15:restartNumberingAfterBreak="0">
    <w:nsid w:val="2AEA2019"/>
    <w:multiLevelType w:val="hybridMultilevel"/>
    <w:tmpl w:val="095A3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2B1B7451"/>
    <w:multiLevelType w:val="hybridMultilevel"/>
    <w:tmpl w:val="30548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2B6D279C"/>
    <w:multiLevelType w:val="hybridMultilevel"/>
    <w:tmpl w:val="66203084"/>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5" w15:restartNumberingAfterBreak="0">
    <w:nsid w:val="2B742AC7"/>
    <w:multiLevelType w:val="multilevel"/>
    <w:tmpl w:val="7A36FC6E"/>
    <w:styleLink w:val="CurrentList5"/>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6" w15:restartNumberingAfterBreak="0">
    <w:nsid w:val="2BA63F75"/>
    <w:multiLevelType w:val="hybridMultilevel"/>
    <w:tmpl w:val="01682D58"/>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7" w15:restartNumberingAfterBreak="0">
    <w:nsid w:val="2C48791A"/>
    <w:multiLevelType w:val="multilevel"/>
    <w:tmpl w:val="3C9A297C"/>
    <w:lvl w:ilvl="0">
      <w:start w:val="1"/>
      <w:numFmt w:val="decimal"/>
      <w:lvlText w:val="%1."/>
      <w:lvlJc w:val="left"/>
      <w:pPr>
        <w:ind w:left="2880" w:hanging="360"/>
      </w:pPr>
      <w:rPr>
        <w:rFonts w:hint="default"/>
      </w:rPr>
    </w:lvl>
    <w:lvl w:ilvl="1">
      <w:start w:val="1"/>
      <w:numFmt w:val="decimal"/>
      <w:isLgl/>
      <w:lvlText w:val="%1.%2."/>
      <w:lvlJc w:val="left"/>
      <w:pPr>
        <w:ind w:left="32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18" w15:restartNumberingAfterBreak="0">
    <w:nsid w:val="2C643B25"/>
    <w:multiLevelType w:val="hybridMultilevel"/>
    <w:tmpl w:val="66843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2C9921A5"/>
    <w:multiLevelType w:val="hybridMultilevel"/>
    <w:tmpl w:val="03A0505E"/>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2D1A70F4"/>
    <w:multiLevelType w:val="hybridMultilevel"/>
    <w:tmpl w:val="1B6A1860"/>
    <w:lvl w:ilvl="0" w:tplc="4D52C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2D4742B2"/>
    <w:multiLevelType w:val="hybridMultilevel"/>
    <w:tmpl w:val="C4906FE0"/>
    <w:lvl w:ilvl="0" w:tplc="697E8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D960260"/>
    <w:multiLevelType w:val="hybridMultilevel"/>
    <w:tmpl w:val="9038413E"/>
    <w:lvl w:ilvl="0" w:tplc="F44C9658">
      <w:start w:val="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2E0F3602"/>
    <w:multiLevelType w:val="multilevel"/>
    <w:tmpl w:val="EAD80EA6"/>
    <w:lvl w:ilvl="0">
      <w:start w:val="1"/>
      <w:numFmt w:val="decimal"/>
      <w:lvlText w:val="%1."/>
      <w:lvlJc w:val="left"/>
      <w:pPr>
        <w:ind w:left="720" w:hanging="360"/>
      </w:pPr>
      <w:rPr>
        <w:rFonts w:hint="default"/>
        <w:b w:val="0"/>
        <w:bCs/>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2E152A7D"/>
    <w:multiLevelType w:val="hybridMultilevel"/>
    <w:tmpl w:val="5FB2CA3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5" w15:restartNumberingAfterBreak="0">
    <w:nsid w:val="2E261D9E"/>
    <w:multiLevelType w:val="multilevel"/>
    <w:tmpl w:val="C8063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2E2F709A"/>
    <w:multiLevelType w:val="multilevel"/>
    <w:tmpl w:val="3CF88952"/>
    <w:lvl w:ilvl="0">
      <w:start w:val="1"/>
      <w:numFmt w:val="decimal"/>
      <w:lvlText w:val="%1"/>
      <w:lvlJc w:val="left"/>
      <w:pPr>
        <w:ind w:left="360" w:hanging="360"/>
      </w:pPr>
      <w:rPr>
        <w:rFonts w:hint="default"/>
      </w:rPr>
    </w:lvl>
    <w:lvl w:ilvl="1">
      <w:start w:val="1"/>
      <w:numFmt w:val="decimal"/>
      <w:lvlText w:val="%1.%2"/>
      <w:lvlJc w:val="left"/>
      <w:pPr>
        <w:ind w:left="253" w:hanging="360"/>
      </w:pPr>
      <w:rPr>
        <w:rFonts w:hint="default"/>
      </w:rPr>
    </w:lvl>
    <w:lvl w:ilvl="2">
      <w:start w:val="1"/>
      <w:numFmt w:val="decimal"/>
      <w:lvlText w:val="%1.%2.%3"/>
      <w:lvlJc w:val="left"/>
      <w:pPr>
        <w:ind w:left="506" w:hanging="720"/>
      </w:pPr>
      <w:rPr>
        <w:rFonts w:hint="default"/>
      </w:rPr>
    </w:lvl>
    <w:lvl w:ilvl="3">
      <w:start w:val="1"/>
      <w:numFmt w:val="decimal"/>
      <w:lvlText w:val="%1.%2.%3.%4"/>
      <w:lvlJc w:val="left"/>
      <w:pPr>
        <w:ind w:left="399" w:hanging="720"/>
      </w:pPr>
      <w:rPr>
        <w:rFonts w:hint="default"/>
      </w:rPr>
    </w:lvl>
    <w:lvl w:ilvl="4">
      <w:start w:val="1"/>
      <w:numFmt w:val="decimal"/>
      <w:lvlText w:val="%1.%2.%3.%4.%5"/>
      <w:lvlJc w:val="left"/>
      <w:pPr>
        <w:ind w:left="652" w:hanging="1080"/>
      </w:pPr>
      <w:rPr>
        <w:rFonts w:hint="default"/>
      </w:rPr>
    </w:lvl>
    <w:lvl w:ilvl="5">
      <w:start w:val="1"/>
      <w:numFmt w:val="decimal"/>
      <w:lvlText w:val="%1.%2.%3.%4.%5.%6"/>
      <w:lvlJc w:val="left"/>
      <w:pPr>
        <w:ind w:left="545" w:hanging="1080"/>
      </w:pPr>
      <w:rPr>
        <w:rFonts w:hint="default"/>
      </w:rPr>
    </w:lvl>
    <w:lvl w:ilvl="6">
      <w:start w:val="1"/>
      <w:numFmt w:val="decimal"/>
      <w:lvlText w:val="%1.%2.%3.%4.%5.%6.%7"/>
      <w:lvlJc w:val="left"/>
      <w:pPr>
        <w:ind w:left="798" w:hanging="1440"/>
      </w:pPr>
      <w:rPr>
        <w:rFonts w:hint="default"/>
      </w:rPr>
    </w:lvl>
    <w:lvl w:ilvl="7">
      <w:start w:val="1"/>
      <w:numFmt w:val="decimal"/>
      <w:lvlText w:val="%1.%2.%3.%4.%5.%6.%7.%8"/>
      <w:lvlJc w:val="left"/>
      <w:pPr>
        <w:ind w:left="691" w:hanging="1440"/>
      </w:pPr>
      <w:rPr>
        <w:rFonts w:hint="default"/>
      </w:rPr>
    </w:lvl>
    <w:lvl w:ilvl="8">
      <w:start w:val="1"/>
      <w:numFmt w:val="decimal"/>
      <w:lvlText w:val="%1.%2.%3.%4.%5.%6.%7.%8.%9"/>
      <w:lvlJc w:val="left"/>
      <w:pPr>
        <w:ind w:left="944" w:hanging="1800"/>
      </w:pPr>
      <w:rPr>
        <w:rFonts w:hint="default"/>
      </w:rPr>
    </w:lvl>
  </w:abstractNum>
  <w:abstractNum w:abstractNumId="227" w15:restartNumberingAfterBreak="0">
    <w:nsid w:val="2E53550C"/>
    <w:multiLevelType w:val="hybridMultilevel"/>
    <w:tmpl w:val="EAA2E64A"/>
    <w:lvl w:ilvl="0" w:tplc="50729246">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8" w15:restartNumberingAfterBreak="0">
    <w:nsid w:val="2E8D08F6"/>
    <w:multiLevelType w:val="multilevel"/>
    <w:tmpl w:val="E74E5FA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2EB629DC"/>
    <w:multiLevelType w:val="multilevel"/>
    <w:tmpl w:val="0EAAD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2EE126D1"/>
    <w:multiLevelType w:val="hybridMultilevel"/>
    <w:tmpl w:val="D8AE3786"/>
    <w:lvl w:ilvl="0" w:tplc="59A69BF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2EF4047D"/>
    <w:multiLevelType w:val="multilevel"/>
    <w:tmpl w:val="3E20D330"/>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2" w15:restartNumberingAfterBreak="0">
    <w:nsid w:val="2EFB028B"/>
    <w:multiLevelType w:val="multilevel"/>
    <w:tmpl w:val="6DDC23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2FE50E40"/>
    <w:multiLevelType w:val="hybridMultilevel"/>
    <w:tmpl w:val="C5085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2FEB793E"/>
    <w:multiLevelType w:val="hybridMultilevel"/>
    <w:tmpl w:val="3DC89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2FEF313E"/>
    <w:multiLevelType w:val="hybridMultilevel"/>
    <w:tmpl w:val="0A98E490"/>
    <w:lvl w:ilvl="0" w:tplc="4B429AEE">
      <w:start w:val="1"/>
      <w:numFmt w:val="upperRoman"/>
      <w:lvlText w:val="%1."/>
      <w:lvlJc w:val="left"/>
      <w:pPr>
        <w:ind w:left="1080" w:hanging="72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6" w15:restartNumberingAfterBreak="0">
    <w:nsid w:val="300154D5"/>
    <w:multiLevelType w:val="hybridMultilevel"/>
    <w:tmpl w:val="6E2CFDF0"/>
    <w:lvl w:ilvl="0" w:tplc="35485F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00B4D7D"/>
    <w:multiLevelType w:val="multilevel"/>
    <w:tmpl w:val="10281748"/>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3075224D"/>
    <w:multiLevelType w:val="multilevel"/>
    <w:tmpl w:val="5A001CAC"/>
    <w:lvl w:ilvl="0">
      <w:start w:val="5"/>
      <w:numFmt w:val="decimal"/>
      <w:lvlText w:val="%1."/>
      <w:lvlJc w:val="left"/>
      <w:pPr>
        <w:ind w:left="360" w:hanging="360"/>
      </w:pPr>
      <w:rPr>
        <w:rFonts w:hint="default"/>
      </w:rPr>
    </w:lvl>
    <w:lvl w:ilvl="1">
      <w:start w:val="1"/>
      <w:numFmt w:val="decimal"/>
      <w:isLgl/>
      <w:lvlText w:val="4.%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9" w15:restartNumberingAfterBreak="0">
    <w:nsid w:val="30A03493"/>
    <w:multiLevelType w:val="hybridMultilevel"/>
    <w:tmpl w:val="4F26DF9A"/>
    <w:lvl w:ilvl="0" w:tplc="5FCA2EB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0B4253D"/>
    <w:multiLevelType w:val="multilevel"/>
    <w:tmpl w:val="FB581E2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311E0972"/>
    <w:multiLevelType w:val="multilevel"/>
    <w:tmpl w:val="7C787E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2" w15:restartNumberingAfterBreak="0">
    <w:nsid w:val="31205AD5"/>
    <w:multiLevelType w:val="multilevel"/>
    <w:tmpl w:val="82927A9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3" w15:restartNumberingAfterBreak="0">
    <w:nsid w:val="314A2A8D"/>
    <w:multiLevelType w:val="multilevel"/>
    <w:tmpl w:val="5B72B1EA"/>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4" w15:restartNumberingAfterBreak="0">
    <w:nsid w:val="31512C8F"/>
    <w:multiLevelType w:val="hybridMultilevel"/>
    <w:tmpl w:val="2C287E8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1BA70CD"/>
    <w:multiLevelType w:val="hybridMultilevel"/>
    <w:tmpl w:val="6242E382"/>
    <w:lvl w:ilvl="0" w:tplc="0AC8D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320775D2"/>
    <w:multiLevelType w:val="multilevel"/>
    <w:tmpl w:val="A030E1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7" w15:restartNumberingAfterBreak="0">
    <w:nsid w:val="32093E15"/>
    <w:multiLevelType w:val="hybridMultilevel"/>
    <w:tmpl w:val="F6E0B8DC"/>
    <w:lvl w:ilvl="0" w:tplc="677A121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323E42FE"/>
    <w:multiLevelType w:val="hybridMultilevel"/>
    <w:tmpl w:val="99142F02"/>
    <w:lvl w:ilvl="0" w:tplc="D4041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3255339B"/>
    <w:multiLevelType w:val="hybridMultilevel"/>
    <w:tmpl w:val="E4D0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32B172ED"/>
    <w:multiLevelType w:val="hybridMultilevel"/>
    <w:tmpl w:val="573A9F38"/>
    <w:lvl w:ilvl="0" w:tplc="B24811D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330871FF"/>
    <w:multiLevelType w:val="hybridMultilevel"/>
    <w:tmpl w:val="3A621496"/>
    <w:lvl w:ilvl="0" w:tplc="F96E8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33615055"/>
    <w:multiLevelType w:val="multilevel"/>
    <w:tmpl w:val="4AA6164A"/>
    <w:lvl w:ilvl="0">
      <w:start w:val="1"/>
      <w:numFmt w:val="decimal"/>
      <w:lvlText w:val="%1."/>
      <w:lvlJc w:val="left"/>
      <w:pPr>
        <w:ind w:left="1152"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253" w15:restartNumberingAfterBreak="0">
    <w:nsid w:val="33A21330"/>
    <w:multiLevelType w:val="multilevel"/>
    <w:tmpl w:val="07A6DE8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33EC3171"/>
    <w:multiLevelType w:val="multilevel"/>
    <w:tmpl w:val="7D8274AE"/>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55" w15:restartNumberingAfterBreak="0">
    <w:nsid w:val="34567B1A"/>
    <w:multiLevelType w:val="hybridMultilevel"/>
    <w:tmpl w:val="A276F19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6" w15:restartNumberingAfterBreak="0">
    <w:nsid w:val="34A55612"/>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34C949B3"/>
    <w:multiLevelType w:val="hybridMultilevel"/>
    <w:tmpl w:val="3604AAE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35117FD3"/>
    <w:multiLevelType w:val="hybridMultilevel"/>
    <w:tmpl w:val="29AAB94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5843DC5"/>
    <w:multiLevelType w:val="hybridMultilevel"/>
    <w:tmpl w:val="E084C468"/>
    <w:lvl w:ilvl="0" w:tplc="0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0" w15:restartNumberingAfterBreak="0">
    <w:nsid w:val="359E2015"/>
    <w:multiLevelType w:val="multilevel"/>
    <w:tmpl w:val="F4F61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35A24ED1"/>
    <w:multiLevelType w:val="hybridMultilevel"/>
    <w:tmpl w:val="CA22287E"/>
    <w:lvl w:ilvl="0" w:tplc="EC480B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35E726F2"/>
    <w:multiLevelType w:val="hybridMultilevel"/>
    <w:tmpl w:val="92D68946"/>
    <w:lvl w:ilvl="0" w:tplc="0409000F">
      <w:start w:val="1"/>
      <w:numFmt w:val="decimal"/>
      <w:lvlText w:val="%1."/>
      <w:lvlJc w:val="left"/>
      <w:pPr>
        <w:ind w:left="218" w:hanging="360"/>
      </w:pPr>
      <w:rPr>
        <w:rFonts w:hint="default"/>
      </w:rPr>
    </w:lvl>
    <w:lvl w:ilvl="1" w:tplc="C3FABF84">
      <w:start w:val="1"/>
      <w:numFmt w:val="decimal"/>
      <w:lvlText w:val="1.%2."/>
      <w:lvlJc w:val="left"/>
      <w:pPr>
        <w:ind w:left="938" w:hanging="360"/>
      </w:pPr>
      <w:rPr>
        <w:rFonts w:hint="default"/>
      </w:r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63" w15:restartNumberingAfterBreak="0">
    <w:nsid w:val="35EB37FD"/>
    <w:multiLevelType w:val="hybridMultilevel"/>
    <w:tmpl w:val="2D186F20"/>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6180351"/>
    <w:multiLevelType w:val="multilevel"/>
    <w:tmpl w:val="055AB92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5" w15:restartNumberingAfterBreak="0">
    <w:nsid w:val="36477122"/>
    <w:multiLevelType w:val="multilevel"/>
    <w:tmpl w:val="E7B826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6" w15:restartNumberingAfterBreak="0">
    <w:nsid w:val="366F106E"/>
    <w:multiLevelType w:val="hybridMultilevel"/>
    <w:tmpl w:val="17F6B9B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7" w15:restartNumberingAfterBreak="0">
    <w:nsid w:val="36830E22"/>
    <w:multiLevelType w:val="hybridMultilevel"/>
    <w:tmpl w:val="0172D31E"/>
    <w:lvl w:ilvl="0" w:tplc="1F4294B2">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8" w15:restartNumberingAfterBreak="0">
    <w:nsid w:val="36B867A9"/>
    <w:multiLevelType w:val="hybridMultilevel"/>
    <w:tmpl w:val="BC860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6C5670F"/>
    <w:multiLevelType w:val="hybridMultilevel"/>
    <w:tmpl w:val="E5965268"/>
    <w:lvl w:ilvl="0" w:tplc="B24811D2">
      <w:start w:val="1"/>
      <w:numFmt w:val="decimal"/>
      <w:lvlText w:val="5.%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0" w15:restartNumberingAfterBreak="0">
    <w:nsid w:val="36C736B2"/>
    <w:multiLevelType w:val="hybridMultilevel"/>
    <w:tmpl w:val="FFF8699A"/>
    <w:lvl w:ilvl="0" w:tplc="93B06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36D84100"/>
    <w:multiLevelType w:val="multilevel"/>
    <w:tmpl w:val="E16EDAE0"/>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36E93D91"/>
    <w:multiLevelType w:val="multilevel"/>
    <w:tmpl w:val="F5C4F07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3" w15:restartNumberingAfterBreak="0">
    <w:nsid w:val="374938AC"/>
    <w:multiLevelType w:val="hybridMultilevel"/>
    <w:tmpl w:val="52FE6616"/>
    <w:lvl w:ilvl="0" w:tplc="0464000F">
      <w:start w:val="1"/>
      <w:numFmt w:val="decimal"/>
      <w:lvlText w:val="%1."/>
      <w:lvlJc w:val="left"/>
      <w:pPr>
        <w:ind w:left="720" w:hanging="360"/>
      </w:pPr>
      <w:rPr>
        <w:b w:val="0"/>
      </w:r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74" w15:restartNumberingAfterBreak="0">
    <w:nsid w:val="377702E4"/>
    <w:multiLevelType w:val="hybridMultilevel"/>
    <w:tmpl w:val="322C2CDE"/>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5" w15:restartNumberingAfterBreak="0">
    <w:nsid w:val="37A87943"/>
    <w:multiLevelType w:val="multilevel"/>
    <w:tmpl w:val="BB543112"/>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276" w15:restartNumberingAfterBreak="0">
    <w:nsid w:val="37B677AE"/>
    <w:multiLevelType w:val="hybridMultilevel"/>
    <w:tmpl w:val="309ADB86"/>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7" w15:restartNumberingAfterBreak="0">
    <w:nsid w:val="384D1225"/>
    <w:multiLevelType w:val="multilevel"/>
    <w:tmpl w:val="AFC00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8" w15:restartNumberingAfterBreak="0">
    <w:nsid w:val="386B2B1F"/>
    <w:multiLevelType w:val="hybridMultilevel"/>
    <w:tmpl w:val="EFFE69FE"/>
    <w:lvl w:ilvl="0" w:tplc="3C3296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388200D7"/>
    <w:multiLevelType w:val="hybridMultilevel"/>
    <w:tmpl w:val="BD18C808"/>
    <w:lvl w:ilvl="0" w:tplc="C2D4C8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388B5A4B"/>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1" w15:restartNumberingAfterBreak="0">
    <w:nsid w:val="38CB7432"/>
    <w:multiLevelType w:val="hybridMultilevel"/>
    <w:tmpl w:val="F634B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38E85E44"/>
    <w:multiLevelType w:val="hybridMultilevel"/>
    <w:tmpl w:val="5CAEF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39193F2F"/>
    <w:multiLevelType w:val="hybridMultilevel"/>
    <w:tmpl w:val="7A8CF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396A4719"/>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85" w15:restartNumberingAfterBreak="0">
    <w:nsid w:val="39A40684"/>
    <w:multiLevelType w:val="hybridMultilevel"/>
    <w:tmpl w:val="6F0CB68C"/>
    <w:lvl w:ilvl="0" w:tplc="3409000F">
      <w:start w:val="1"/>
      <w:numFmt w:val="decimal"/>
      <w:lvlText w:val="%1."/>
      <w:lvlJc w:val="left"/>
      <w:pPr>
        <w:ind w:left="540" w:hanging="360"/>
      </w:pPr>
    </w:lvl>
    <w:lvl w:ilvl="1" w:tplc="34090019">
      <w:start w:val="1"/>
      <w:numFmt w:val="lowerLetter"/>
      <w:lvlText w:val="%2."/>
      <w:lvlJc w:val="left"/>
      <w:pPr>
        <w:ind w:left="1260" w:hanging="360"/>
      </w:pPr>
    </w:lvl>
    <w:lvl w:ilvl="2" w:tplc="3409001B">
      <w:start w:val="1"/>
      <w:numFmt w:val="lowerRoman"/>
      <w:lvlText w:val="%3."/>
      <w:lvlJc w:val="right"/>
      <w:pPr>
        <w:ind w:left="1980" w:hanging="180"/>
      </w:pPr>
    </w:lvl>
    <w:lvl w:ilvl="3" w:tplc="3409000F">
      <w:start w:val="1"/>
      <w:numFmt w:val="decimal"/>
      <w:lvlText w:val="%4."/>
      <w:lvlJc w:val="left"/>
      <w:pPr>
        <w:ind w:left="2700" w:hanging="360"/>
      </w:pPr>
    </w:lvl>
    <w:lvl w:ilvl="4" w:tplc="34090019">
      <w:start w:val="1"/>
      <w:numFmt w:val="lowerLetter"/>
      <w:lvlText w:val="%5."/>
      <w:lvlJc w:val="left"/>
      <w:pPr>
        <w:ind w:left="3420" w:hanging="360"/>
      </w:pPr>
    </w:lvl>
    <w:lvl w:ilvl="5" w:tplc="3409001B">
      <w:start w:val="1"/>
      <w:numFmt w:val="lowerRoman"/>
      <w:lvlText w:val="%6."/>
      <w:lvlJc w:val="right"/>
      <w:pPr>
        <w:ind w:left="4140" w:hanging="180"/>
      </w:pPr>
    </w:lvl>
    <w:lvl w:ilvl="6" w:tplc="3409000F">
      <w:start w:val="1"/>
      <w:numFmt w:val="decimal"/>
      <w:lvlText w:val="%7."/>
      <w:lvlJc w:val="left"/>
      <w:pPr>
        <w:ind w:left="4860" w:hanging="360"/>
      </w:pPr>
    </w:lvl>
    <w:lvl w:ilvl="7" w:tplc="34090019">
      <w:start w:val="1"/>
      <w:numFmt w:val="lowerLetter"/>
      <w:lvlText w:val="%8."/>
      <w:lvlJc w:val="left"/>
      <w:pPr>
        <w:ind w:left="5580" w:hanging="360"/>
      </w:pPr>
    </w:lvl>
    <w:lvl w:ilvl="8" w:tplc="3409001B">
      <w:start w:val="1"/>
      <w:numFmt w:val="lowerRoman"/>
      <w:lvlText w:val="%9."/>
      <w:lvlJc w:val="right"/>
      <w:pPr>
        <w:ind w:left="6300" w:hanging="180"/>
      </w:pPr>
    </w:lvl>
  </w:abstractNum>
  <w:abstractNum w:abstractNumId="286" w15:restartNumberingAfterBreak="0">
    <w:nsid w:val="39B05C0D"/>
    <w:multiLevelType w:val="hybridMultilevel"/>
    <w:tmpl w:val="3BD85A96"/>
    <w:lvl w:ilvl="0" w:tplc="672ECE2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7" w15:restartNumberingAfterBreak="0">
    <w:nsid w:val="39C61DB4"/>
    <w:multiLevelType w:val="hybridMultilevel"/>
    <w:tmpl w:val="55F4069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8" w15:restartNumberingAfterBreak="0">
    <w:nsid w:val="3A73097E"/>
    <w:multiLevelType w:val="hybridMultilevel"/>
    <w:tmpl w:val="9F96E3B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9" w15:restartNumberingAfterBreak="0">
    <w:nsid w:val="3A7A293C"/>
    <w:multiLevelType w:val="multilevel"/>
    <w:tmpl w:val="9384B582"/>
    <w:lvl w:ilvl="0">
      <w:start w:val="11"/>
      <w:numFmt w:val="decimal"/>
      <w:lvlText w:val="%1."/>
      <w:lvlJc w:val="left"/>
      <w:pPr>
        <w:ind w:left="612" w:hanging="612"/>
      </w:pPr>
      <w:rPr>
        <w:rFonts w:hint="default"/>
      </w:rPr>
    </w:lvl>
    <w:lvl w:ilvl="1">
      <w:start w:val="2"/>
      <w:numFmt w:val="decimal"/>
      <w:lvlText w:val="%1.%2."/>
      <w:lvlJc w:val="left"/>
      <w:pPr>
        <w:ind w:left="1080" w:hanging="720"/>
      </w:pPr>
      <w:rPr>
        <w:rFonts w:ascii="Arial" w:hAnsi="Arial" w:cs="Arial" w:hint="default"/>
        <w:b/>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0" w15:restartNumberingAfterBreak="0">
    <w:nsid w:val="3AD373BB"/>
    <w:multiLevelType w:val="hybridMultilevel"/>
    <w:tmpl w:val="40520FC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3AF57EE6"/>
    <w:multiLevelType w:val="hybridMultilevel"/>
    <w:tmpl w:val="7528F93A"/>
    <w:lvl w:ilvl="0" w:tplc="20060F2C">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2" w15:restartNumberingAfterBreak="0">
    <w:nsid w:val="3AFE5DD2"/>
    <w:multiLevelType w:val="hybridMultilevel"/>
    <w:tmpl w:val="10E6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3B364DAF"/>
    <w:multiLevelType w:val="hybridMultilevel"/>
    <w:tmpl w:val="D8CA8080"/>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3B462526"/>
    <w:multiLevelType w:val="multilevel"/>
    <w:tmpl w:val="34B2F1F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5" w15:restartNumberingAfterBreak="0">
    <w:nsid w:val="3B8113BC"/>
    <w:multiLevelType w:val="multilevel"/>
    <w:tmpl w:val="A156C8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3BBF60E8"/>
    <w:multiLevelType w:val="hybridMultilevel"/>
    <w:tmpl w:val="BBB0D9EC"/>
    <w:lvl w:ilvl="0" w:tplc="0409000F">
      <w:start w:val="1"/>
      <w:numFmt w:val="decimal"/>
      <w:lvlText w:val="%1."/>
      <w:lvlJc w:val="left"/>
      <w:pPr>
        <w:ind w:left="218" w:hanging="360"/>
      </w:pPr>
      <w:rPr>
        <w:rFonts w:hint="default"/>
      </w:rPr>
    </w:lvl>
    <w:lvl w:ilvl="1" w:tplc="08090019">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97" w15:restartNumberingAfterBreak="0">
    <w:nsid w:val="3BD76F43"/>
    <w:multiLevelType w:val="hybridMultilevel"/>
    <w:tmpl w:val="D8F60838"/>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3C0A1CA5"/>
    <w:multiLevelType w:val="hybridMultilevel"/>
    <w:tmpl w:val="1C3EDC66"/>
    <w:lvl w:ilvl="0" w:tplc="AAAAAD00">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3C291EA7"/>
    <w:multiLevelType w:val="hybridMultilevel"/>
    <w:tmpl w:val="61E61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3C3D4055"/>
    <w:multiLevelType w:val="multilevel"/>
    <w:tmpl w:val="E822DDC6"/>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3C97231C"/>
    <w:multiLevelType w:val="hybridMultilevel"/>
    <w:tmpl w:val="6892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3C9843EE"/>
    <w:multiLevelType w:val="hybridMultilevel"/>
    <w:tmpl w:val="ADA6569A"/>
    <w:lvl w:ilvl="0" w:tplc="861A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3CA41FD5"/>
    <w:multiLevelType w:val="hybridMultilevel"/>
    <w:tmpl w:val="7FB49A16"/>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CB2296A"/>
    <w:multiLevelType w:val="hybridMultilevel"/>
    <w:tmpl w:val="F0825150"/>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5" w15:restartNumberingAfterBreak="0">
    <w:nsid w:val="3CF075BF"/>
    <w:multiLevelType w:val="hybridMultilevel"/>
    <w:tmpl w:val="FA9E0104"/>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6" w15:restartNumberingAfterBreak="0">
    <w:nsid w:val="3CF549DF"/>
    <w:multiLevelType w:val="hybridMultilevel"/>
    <w:tmpl w:val="3766B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3D0A79AB"/>
    <w:multiLevelType w:val="hybridMultilevel"/>
    <w:tmpl w:val="BB204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3DA943C9"/>
    <w:multiLevelType w:val="hybridMultilevel"/>
    <w:tmpl w:val="143A36C6"/>
    <w:lvl w:ilvl="0" w:tplc="BA721A6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9" w15:restartNumberingAfterBreak="0">
    <w:nsid w:val="3DE00E41"/>
    <w:multiLevelType w:val="hybridMultilevel"/>
    <w:tmpl w:val="07BE573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3DE96353"/>
    <w:multiLevelType w:val="hybridMultilevel"/>
    <w:tmpl w:val="8BDC1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3E364C28"/>
    <w:multiLevelType w:val="multilevel"/>
    <w:tmpl w:val="316E9DE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2" w15:restartNumberingAfterBreak="0">
    <w:nsid w:val="3E366BB6"/>
    <w:multiLevelType w:val="hybridMultilevel"/>
    <w:tmpl w:val="8A9E6CE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3" w15:restartNumberingAfterBreak="0">
    <w:nsid w:val="3E6F62DB"/>
    <w:multiLevelType w:val="multilevel"/>
    <w:tmpl w:val="859A0C3A"/>
    <w:lvl w:ilvl="0">
      <w:start w:val="4"/>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14" w15:restartNumberingAfterBreak="0">
    <w:nsid w:val="3ECD6D50"/>
    <w:multiLevelType w:val="multilevel"/>
    <w:tmpl w:val="2F9CEF74"/>
    <w:lvl w:ilvl="0">
      <w:start w:val="2"/>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5" w15:restartNumberingAfterBreak="0">
    <w:nsid w:val="3EEB70FC"/>
    <w:multiLevelType w:val="multilevel"/>
    <w:tmpl w:val="4A46BC2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6" w15:restartNumberingAfterBreak="0">
    <w:nsid w:val="3F2F297C"/>
    <w:multiLevelType w:val="hybridMultilevel"/>
    <w:tmpl w:val="5A363A3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17" w15:restartNumberingAfterBreak="0">
    <w:nsid w:val="3F8D537C"/>
    <w:multiLevelType w:val="hybridMultilevel"/>
    <w:tmpl w:val="E850E6B6"/>
    <w:lvl w:ilvl="0" w:tplc="840076F2">
      <w:start w:val="1"/>
      <w:numFmt w:val="decimal"/>
      <w:lvlText w:val="8.%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318" w15:restartNumberingAfterBreak="0">
    <w:nsid w:val="3FB37EDA"/>
    <w:multiLevelType w:val="multilevel"/>
    <w:tmpl w:val="7124EDA4"/>
    <w:lvl w:ilvl="0">
      <w:start w:val="18"/>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9" w15:restartNumberingAfterBreak="0">
    <w:nsid w:val="4056690E"/>
    <w:multiLevelType w:val="hybridMultilevel"/>
    <w:tmpl w:val="F500874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0" w15:restartNumberingAfterBreak="0">
    <w:nsid w:val="40A70559"/>
    <w:multiLevelType w:val="hybridMultilevel"/>
    <w:tmpl w:val="26BEB18A"/>
    <w:lvl w:ilvl="0" w:tplc="AC88910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410D51B0"/>
    <w:multiLevelType w:val="hybridMultilevel"/>
    <w:tmpl w:val="93E43E84"/>
    <w:lvl w:ilvl="0" w:tplc="6BA886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41E3693A"/>
    <w:multiLevelType w:val="multilevel"/>
    <w:tmpl w:val="33A0D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424D3C79"/>
    <w:multiLevelType w:val="hybridMultilevel"/>
    <w:tmpl w:val="6346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4271309C"/>
    <w:multiLevelType w:val="hybridMultilevel"/>
    <w:tmpl w:val="14DEEDF6"/>
    <w:lvl w:ilvl="0" w:tplc="C3FABF84">
      <w:start w:val="1"/>
      <w:numFmt w:val="decimal"/>
      <w:lvlText w:val="1.%1."/>
      <w:lvlJc w:val="left"/>
      <w:pPr>
        <w:ind w:left="1055" w:hanging="360"/>
      </w:pPr>
      <w:rPr>
        <w:rFonts w:hint="default"/>
      </w:r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325" w15:restartNumberingAfterBreak="0">
    <w:nsid w:val="4276769C"/>
    <w:multiLevelType w:val="hybridMultilevel"/>
    <w:tmpl w:val="036ED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428658A8"/>
    <w:multiLevelType w:val="hybridMultilevel"/>
    <w:tmpl w:val="EFD41878"/>
    <w:lvl w:ilvl="0" w:tplc="C3FABF84">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7" w15:restartNumberingAfterBreak="0">
    <w:nsid w:val="42877A4E"/>
    <w:multiLevelType w:val="hybridMultilevel"/>
    <w:tmpl w:val="962C9EA8"/>
    <w:lvl w:ilvl="0" w:tplc="8C30A0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42882532"/>
    <w:multiLevelType w:val="hybridMultilevel"/>
    <w:tmpl w:val="35902500"/>
    <w:lvl w:ilvl="0" w:tplc="5A889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42921B50"/>
    <w:multiLevelType w:val="multilevel"/>
    <w:tmpl w:val="B8BEC93A"/>
    <w:lvl w:ilvl="0">
      <w:start w:val="1"/>
      <w:numFmt w:val="decimal"/>
      <w:lvlText w:val="%1."/>
      <w:lvlJc w:val="left"/>
      <w:pPr>
        <w:ind w:left="720" w:hanging="360"/>
      </w:p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30" w15:restartNumberingAfterBreak="0">
    <w:nsid w:val="436C4DB5"/>
    <w:multiLevelType w:val="hybridMultilevel"/>
    <w:tmpl w:val="9FCCFAD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43997B08"/>
    <w:multiLevelType w:val="multilevel"/>
    <w:tmpl w:val="B040057E"/>
    <w:lvl w:ilvl="0">
      <w:start w:val="1"/>
      <w:numFmt w:val="decimal"/>
      <w:lvlText w:val="%1."/>
      <w:lvlJc w:val="left"/>
      <w:pPr>
        <w:ind w:left="720" w:hanging="360"/>
      </w:pPr>
      <w:rPr>
        <w:rFonts w:eastAsiaTheme="minorEastAsia"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2" w15:restartNumberingAfterBreak="0">
    <w:nsid w:val="439A3229"/>
    <w:multiLevelType w:val="hybridMultilevel"/>
    <w:tmpl w:val="1DA8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43FD125F"/>
    <w:multiLevelType w:val="multilevel"/>
    <w:tmpl w:val="B2C0EE3A"/>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34" w15:restartNumberingAfterBreak="0">
    <w:nsid w:val="44332209"/>
    <w:multiLevelType w:val="hybridMultilevel"/>
    <w:tmpl w:val="694C058C"/>
    <w:lvl w:ilvl="0" w:tplc="8A0C670A">
      <w:start w:val="1"/>
      <w:numFmt w:val="decimal"/>
      <w:lvlText w:val="4.%1."/>
      <w:lvlJc w:val="left"/>
      <w:pPr>
        <w:ind w:left="701" w:hanging="360"/>
      </w:pPr>
      <w:rPr>
        <w:rFonts w:hint="default"/>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335" w15:restartNumberingAfterBreak="0">
    <w:nsid w:val="447D3B89"/>
    <w:multiLevelType w:val="multilevel"/>
    <w:tmpl w:val="12FC93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6" w15:restartNumberingAfterBreak="0">
    <w:nsid w:val="448603FD"/>
    <w:multiLevelType w:val="hybridMultilevel"/>
    <w:tmpl w:val="6B807804"/>
    <w:lvl w:ilvl="0" w:tplc="4DDAF430">
      <w:start w:val="4"/>
      <w:numFmt w:val="decimal"/>
      <w:lvlText w:val="2.%1."/>
      <w:lvlJc w:val="left"/>
      <w:pPr>
        <w:ind w:left="10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4A66951"/>
    <w:multiLevelType w:val="multilevel"/>
    <w:tmpl w:val="6568E4D2"/>
    <w:lvl w:ilvl="0">
      <w:start w:val="1"/>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8" w15:restartNumberingAfterBreak="0">
    <w:nsid w:val="44D26BA2"/>
    <w:multiLevelType w:val="hybridMultilevel"/>
    <w:tmpl w:val="EB9093C2"/>
    <w:lvl w:ilvl="0" w:tplc="DC30A3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451900F3"/>
    <w:multiLevelType w:val="hybridMultilevel"/>
    <w:tmpl w:val="5436204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0" w15:restartNumberingAfterBreak="0">
    <w:nsid w:val="455A43DB"/>
    <w:multiLevelType w:val="hybridMultilevel"/>
    <w:tmpl w:val="EFFADDCC"/>
    <w:lvl w:ilvl="0" w:tplc="673E4E3A">
      <w:start w:val="1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45772B8A"/>
    <w:multiLevelType w:val="hybridMultilevel"/>
    <w:tmpl w:val="1378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458D6D65"/>
    <w:multiLevelType w:val="hybridMultilevel"/>
    <w:tmpl w:val="93083534"/>
    <w:lvl w:ilvl="0" w:tplc="E44CC05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45C60B87"/>
    <w:multiLevelType w:val="hybridMultilevel"/>
    <w:tmpl w:val="8FF40984"/>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44" w15:restartNumberingAfterBreak="0">
    <w:nsid w:val="465F783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5" w15:restartNumberingAfterBreak="0">
    <w:nsid w:val="46A571F4"/>
    <w:multiLevelType w:val="hybridMultilevel"/>
    <w:tmpl w:val="607262DA"/>
    <w:lvl w:ilvl="0" w:tplc="0CA0BF4E">
      <w:start w:val="1"/>
      <w:numFmt w:val="decimal"/>
      <w:lvlText w:val="%1."/>
      <w:lvlJc w:val="left"/>
      <w:pPr>
        <w:ind w:left="360" w:hanging="360"/>
      </w:pPr>
      <w:rPr>
        <w:rFonts w:ascii="Arial" w:eastAsiaTheme="minorHAnsi" w:hAnsi="Arial" w:cs="Arial"/>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346" w15:restartNumberingAfterBreak="0">
    <w:nsid w:val="4706718F"/>
    <w:multiLevelType w:val="hybridMultilevel"/>
    <w:tmpl w:val="EA02E17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47A66FAE"/>
    <w:multiLevelType w:val="hybridMultilevel"/>
    <w:tmpl w:val="6CB4CED2"/>
    <w:lvl w:ilvl="0" w:tplc="A9B2A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47DA2F74"/>
    <w:multiLevelType w:val="hybridMultilevel"/>
    <w:tmpl w:val="5F98D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9" w15:restartNumberingAfterBreak="0">
    <w:nsid w:val="48052BAA"/>
    <w:multiLevelType w:val="hybridMultilevel"/>
    <w:tmpl w:val="AD04F5C4"/>
    <w:lvl w:ilvl="0" w:tplc="15407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482E5F4B"/>
    <w:multiLevelType w:val="hybridMultilevel"/>
    <w:tmpl w:val="24066BD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1" w15:restartNumberingAfterBreak="0">
    <w:nsid w:val="487743B7"/>
    <w:multiLevelType w:val="hybridMultilevel"/>
    <w:tmpl w:val="9028D846"/>
    <w:lvl w:ilvl="0" w:tplc="318C58D4">
      <w:start w:val="1"/>
      <w:numFmt w:val="decimal"/>
      <w:lvlText w:val="1.%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2" w15:restartNumberingAfterBreak="0">
    <w:nsid w:val="48C43DD7"/>
    <w:multiLevelType w:val="hybridMultilevel"/>
    <w:tmpl w:val="341C88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48FD6776"/>
    <w:multiLevelType w:val="hybridMultilevel"/>
    <w:tmpl w:val="3F400C06"/>
    <w:lvl w:ilvl="0" w:tplc="318C58D4">
      <w:start w:val="1"/>
      <w:numFmt w:val="decimal"/>
      <w:lvlText w:val="1.%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4" w15:restartNumberingAfterBreak="0">
    <w:nsid w:val="49377F4D"/>
    <w:multiLevelType w:val="multilevel"/>
    <w:tmpl w:val="E968C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49602383"/>
    <w:multiLevelType w:val="hybridMultilevel"/>
    <w:tmpl w:val="0094811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49B613B8"/>
    <w:multiLevelType w:val="multilevel"/>
    <w:tmpl w:val="8F9A7D0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7" w15:restartNumberingAfterBreak="0">
    <w:nsid w:val="49DC2EDD"/>
    <w:multiLevelType w:val="hybridMultilevel"/>
    <w:tmpl w:val="19CAB308"/>
    <w:lvl w:ilvl="0" w:tplc="1A964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49F6277B"/>
    <w:multiLevelType w:val="hybridMultilevel"/>
    <w:tmpl w:val="808C0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4AA845C2"/>
    <w:multiLevelType w:val="multilevel"/>
    <w:tmpl w:val="C868E8B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0" w15:restartNumberingAfterBreak="0">
    <w:nsid w:val="4BC8080E"/>
    <w:multiLevelType w:val="multilevel"/>
    <w:tmpl w:val="9BD02560"/>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1" w15:restartNumberingAfterBreak="0">
    <w:nsid w:val="4C7146AE"/>
    <w:multiLevelType w:val="hybridMultilevel"/>
    <w:tmpl w:val="15B04638"/>
    <w:lvl w:ilvl="0" w:tplc="6908C42E">
      <w:start w:val="1"/>
      <w:numFmt w:val="decimal"/>
      <w:lvlText w:val="10.%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4C727B3B"/>
    <w:multiLevelType w:val="multilevel"/>
    <w:tmpl w:val="143211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3" w15:restartNumberingAfterBreak="0">
    <w:nsid w:val="4C760165"/>
    <w:multiLevelType w:val="hybridMultilevel"/>
    <w:tmpl w:val="6AB2B29C"/>
    <w:lvl w:ilvl="0" w:tplc="AFD2B510">
      <w:start w:val="1"/>
      <w:numFmt w:val="decimal"/>
      <w:lvlText w:val="2.%1."/>
      <w:lvlJc w:val="left"/>
      <w:pPr>
        <w:ind w:left="776" w:hanging="360"/>
      </w:pPr>
      <w:rPr>
        <w:rFonts w:hint="default"/>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64" w15:restartNumberingAfterBreak="0">
    <w:nsid w:val="4C7E4C33"/>
    <w:multiLevelType w:val="multilevel"/>
    <w:tmpl w:val="719CC68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4C867E8D"/>
    <w:multiLevelType w:val="hybridMultilevel"/>
    <w:tmpl w:val="6CD6AF64"/>
    <w:lvl w:ilvl="0" w:tplc="B17EE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4D051025"/>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4D156B99"/>
    <w:multiLevelType w:val="multilevel"/>
    <w:tmpl w:val="E8326C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8" w15:restartNumberingAfterBreak="0">
    <w:nsid w:val="4D4E76A5"/>
    <w:multiLevelType w:val="multilevel"/>
    <w:tmpl w:val="4D4E76A5"/>
    <w:lvl w:ilvl="0">
      <w:start w:val="2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4D9F1576"/>
    <w:multiLevelType w:val="hybridMultilevel"/>
    <w:tmpl w:val="01CE8674"/>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4E52741F"/>
    <w:multiLevelType w:val="hybridMultilevel"/>
    <w:tmpl w:val="D1AC56EE"/>
    <w:lvl w:ilvl="0" w:tplc="C61A4A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4EB6560D"/>
    <w:multiLevelType w:val="hybridMultilevel"/>
    <w:tmpl w:val="9672F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4EEA1C23"/>
    <w:multiLevelType w:val="multilevel"/>
    <w:tmpl w:val="40DA7AF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3" w15:restartNumberingAfterBreak="0">
    <w:nsid w:val="4F454DD4"/>
    <w:multiLevelType w:val="hybridMultilevel"/>
    <w:tmpl w:val="0F021860"/>
    <w:lvl w:ilvl="0" w:tplc="4094C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4F4E3A46"/>
    <w:multiLevelType w:val="hybridMultilevel"/>
    <w:tmpl w:val="A3B4BB6E"/>
    <w:lvl w:ilvl="0" w:tplc="10CEFA6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5" w15:restartNumberingAfterBreak="0">
    <w:nsid w:val="4F582171"/>
    <w:multiLevelType w:val="hybridMultilevel"/>
    <w:tmpl w:val="0C4E4DD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6" w15:restartNumberingAfterBreak="0">
    <w:nsid w:val="4F5D66D6"/>
    <w:multiLevelType w:val="hybridMultilevel"/>
    <w:tmpl w:val="B854FFDE"/>
    <w:lvl w:ilvl="0" w:tplc="5CDE2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4F67720D"/>
    <w:multiLevelType w:val="hybridMultilevel"/>
    <w:tmpl w:val="6972B37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50CE3875"/>
    <w:multiLevelType w:val="multilevel"/>
    <w:tmpl w:val="CAFA4F0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9" w15:restartNumberingAfterBreak="0">
    <w:nsid w:val="50DB3A18"/>
    <w:multiLevelType w:val="hybridMultilevel"/>
    <w:tmpl w:val="BB38EC52"/>
    <w:lvl w:ilvl="0" w:tplc="0409000F">
      <w:start w:val="1"/>
      <w:numFmt w:val="decimal"/>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0" w15:restartNumberingAfterBreak="0">
    <w:nsid w:val="50DD01D7"/>
    <w:multiLevelType w:val="hybridMultilevel"/>
    <w:tmpl w:val="D06E8F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81" w15:restartNumberingAfterBreak="0">
    <w:nsid w:val="50F879C3"/>
    <w:multiLevelType w:val="multilevel"/>
    <w:tmpl w:val="DCD8EF5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50FC1602"/>
    <w:multiLevelType w:val="hybridMultilevel"/>
    <w:tmpl w:val="DA462F8E"/>
    <w:lvl w:ilvl="0" w:tplc="ABD2476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51253D85"/>
    <w:multiLevelType w:val="hybridMultilevel"/>
    <w:tmpl w:val="AFF26818"/>
    <w:lvl w:ilvl="0" w:tplc="B0F43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512839C8"/>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85" w15:restartNumberingAfterBreak="0">
    <w:nsid w:val="514B5E5D"/>
    <w:multiLevelType w:val="multilevel"/>
    <w:tmpl w:val="06D0D95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6" w15:restartNumberingAfterBreak="0">
    <w:nsid w:val="518E6850"/>
    <w:multiLevelType w:val="hybridMultilevel"/>
    <w:tmpl w:val="2CA650A6"/>
    <w:lvl w:ilvl="0" w:tplc="83E69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51AC000C"/>
    <w:multiLevelType w:val="hybridMultilevel"/>
    <w:tmpl w:val="DF2AEE2E"/>
    <w:lvl w:ilvl="0" w:tplc="5FBC3B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524C6D06"/>
    <w:multiLevelType w:val="hybridMultilevel"/>
    <w:tmpl w:val="D45EB88A"/>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525F5110"/>
    <w:multiLevelType w:val="multilevel"/>
    <w:tmpl w:val="78200132"/>
    <w:lvl w:ilvl="0">
      <w:start w:val="5"/>
      <w:numFmt w:val="decimal"/>
      <w:lvlText w:val="%1."/>
      <w:lvlJc w:val="left"/>
      <w:pPr>
        <w:ind w:left="702" w:hanging="360"/>
      </w:pPr>
      <w:rPr>
        <w:rFonts w:hint="default"/>
      </w:rPr>
    </w:lvl>
    <w:lvl w:ilvl="1">
      <w:start w:val="10"/>
      <w:numFmt w:val="decimal"/>
      <w:isLgl/>
      <w:lvlText w:val="%1.%2."/>
      <w:lvlJc w:val="left"/>
      <w:pPr>
        <w:ind w:left="1062" w:hanging="720"/>
      </w:pPr>
      <w:rPr>
        <w:rFonts w:hint="default"/>
      </w:rPr>
    </w:lvl>
    <w:lvl w:ilvl="2">
      <w:start w:val="1"/>
      <w:numFmt w:val="upperLetter"/>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782" w:hanging="144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2142" w:hanging="1800"/>
      </w:pPr>
      <w:rPr>
        <w:rFonts w:hint="default"/>
      </w:rPr>
    </w:lvl>
    <w:lvl w:ilvl="7">
      <w:start w:val="1"/>
      <w:numFmt w:val="decimal"/>
      <w:isLgl/>
      <w:lvlText w:val="%1.%2.%3.%4.%5.%6.%7.%8."/>
      <w:lvlJc w:val="left"/>
      <w:pPr>
        <w:ind w:left="2502" w:hanging="2160"/>
      </w:pPr>
      <w:rPr>
        <w:rFonts w:hint="default"/>
      </w:rPr>
    </w:lvl>
    <w:lvl w:ilvl="8">
      <w:start w:val="1"/>
      <w:numFmt w:val="decimal"/>
      <w:isLgl/>
      <w:lvlText w:val="%1.%2.%3.%4.%5.%6.%7.%8.%9."/>
      <w:lvlJc w:val="left"/>
      <w:pPr>
        <w:ind w:left="2502" w:hanging="2160"/>
      </w:pPr>
      <w:rPr>
        <w:rFonts w:hint="default"/>
      </w:rPr>
    </w:lvl>
  </w:abstractNum>
  <w:abstractNum w:abstractNumId="390" w15:restartNumberingAfterBreak="0">
    <w:nsid w:val="529D271D"/>
    <w:multiLevelType w:val="multilevel"/>
    <w:tmpl w:val="1044548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1" w15:restartNumberingAfterBreak="0">
    <w:nsid w:val="52C06258"/>
    <w:multiLevelType w:val="hybridMultilevel"/>
    <w:tmpl w:val="AEC8A31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52D45635"/>
    <w:multiLevelType w:val="multilevel"/>
    <w:tmpl w:val="0964B8F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3" w15:restartNumberingAfterBreak="0">
    <w:nsid w:val="53133575"/>
    <w:multiLevelType w:val="multilevel"/>
    <w:tmpl w:val="859C56E6"/>
    <w:lvl w:ilvl="0">
      <w:start w:val="1"/>
      <w:numFmt w:val="decimal"/>
      <w:lvlText w:val="%1."/>
      <w:lvlJc w:val="left"/>
      <w:pPr>
        <w:ind w:left="1080" w:hanging="360"/>
      </w:pPr>
      <w:rPr>
        <w:rFonts w:hint="default"/>
      </w:rPr>
    </w:lvl>
    <w:lvl w:ilvl="1">
      <w:start w:val="9"/>
      <w:numFmt w:val="decimal"/>
      <w:isLgl/>
      <w:lvlText w:val="%1.%2."/>
      <w:lvlJc w:val="left"/>
      <w:pPr>
        <w:ind w:left="1440" w:hanging="720"/>
      </w:pPr>
      <w:rPr>
        <w:rFonts w:hint="default"/>
      </w:rPr>
    </w:lvl>
    <w:lvl w:ilvl="2">
      <w:start w:val="1"/>
      <w:numFmt w:val="upperLetter"/>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394" w15:restartNumberingAfterBreak="0">
    <w:nsid w:val="5386106A"/>
    <w:multiLevelType w:val="multilevel"/>
    <w:tmpl w:val="D7FA08D2"/>
    <w:lvl w:ilvl="0">
      <w:start w:val="1"/>
      <w:numFmt w:val="decimal"/>
      <w:lvlText w:val="%1."/>
      <w:lvlJc w:val="left"/>
      <w:pPr>
        <w:ind w:left="360" w:hanging="360"/>
      </w:pPr>
    </w:lvl>
    <w:lvl w:ilvl="1">
      <w:start w:val="1"/>
      <w:numFmt w:val="decimal"/>
      <w:lvlText w:val="%1.%2."/>
      <w:lvlJc w:val="left"/>
      <w:pPr>
        <w:ind w:left="476" w:hanging="360"/>
      </w:pPr>
    </w:lvl>
    <w:lvl w:ilvl="2">
      <w:start w:val="1"/>
      <w:numFmt w:val="decimal"/>
      <w:lvlText w:val="%1.%2.%3."/>
      <w:lvlJc w:val="left"/>
      <w:pPr>
        <w:ind w:left="952" w:hanging="720"/>
      </w:pPr>
    </w:lvl>
    <w:lvl w:ilvl="3">
      <w:start w:val="1"/>
      <w:numFmt w:val="decimal"/>
      <w:lvlText w:val="%1.%2.%3.%4."/>
      <w:lvlJc w:val="left"/>
      <w:pPr>
        <w:ind w:left="1068" w:hanging="720"/>
      </w:pPr>
    </w:lvl>
    <w:lvl w:ilvl="4">
      <w:start w:val="1"/>
      <w:numFmt w:val="decimal"/>
      <w:lvlText w:val="%1.%2.%3.%4.%5."/>
      <w:lvlJc w:val="left"/>
      <w:pPr>
        <w:ind w:left="1544" w:hanging="1080"/>
      </w:pPr>
    </w:lvl>
    <w:lvl w:ilvl="5">
      <w:start w:val="1"/>
      <w:numFmt w:val="decimal"/>
      <w:lvlText w:val="%1.%2.%3.%4.%5.%6."/>
      <w:lvlJc w:val="left"/>
      <w:pPr>
        <w:ind w:left="1660" w:hanging="1080"/>
      </w:pPr>
    </w:lvl>
    <w:lvl w:ilvl="6">
      <w:start w:val="1"/>
      <w:numFmt w:val="decimal"/>
      <w:lvlText w:val="%1.%2.%3.%4.%5.%6.%7."/>
      <w:lvlJc w:val="left"/>
      <w:pPr>
        <w:ind w:left="2136" w:hanging="1440"/>
      </w:pPr>
    </w:lvl>
    <w:lvl w:ilvl="7">
      <w:start w:val="1"/>
      <w:numFmt w:val="decimal"/>
      <w:lvlText w:val="%1.%2.%3.%4.%5.%6.%7.%8."/>
      <w:lvlJc w:val="left"/>
      <w:pPr>
        <w:ind w:left="2252" w:hanging="1440"/>
      </w:pPr>
    </w:lvl>
    <w:lvl w:ilvl="8">
      <w:start w:val="1"/>
      <w:numFmt w:val="decimal"/>
      <w:lvlText w:val="%1.%2.%3.%4.%5.%6.%7.%8.%9."/>
      <w:lvlJc w:val="left"/>
      <w:pPr>
        <w:ind w:left="2728" w:hanging="1800"/>
      </w:pPr>
    </w:lvl>
  </w:abstractNum>
  <w:abstractNum w:abstractNumId="395" w15:restartNumberingAfterBreak="0">
    <w:nsid w:val="53B16743"/>
    <w:multiLevelType w:val="hybridMultilevel"/>
    <w:tmpl w:val="A5623310"/>
    <w:lvl w:ilvl="0" w:tplc="C17AEABC">
      <w:start w:val="1"/>
      <w:numFmt w:val="decimal"/>
      <w:lvlText w:val="4.%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396" w15:restartNumberingAfterBreak="0">
    <w:nsid w:val="541629C6"/>
    <w:multiLevelType w:val="hybridMultilevel"/>
    <w:tmpl w:val="20920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7" w15:restartNumberingAfterBreak="0">
    <w:nsid w:val="543C3948"/>
    <w:multiLevelType w:val="multilevel"/>
    <w:tmpl w:val="0A92CE1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8" w15:restartNumberingAfterBreak="0">
    <w:nsid w:val="54626DD6"/>
    <w:multiLevelType w:val="multilevel"/>
    <w:tmpl w:val="172E7DA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9" w15:restartNumberingAfterBreak="0">
    <w:nsid w:val="56A831A2"/>
    <w:multiLevelType w:val="hybridMultilevel"/>
    <w:tmpl w:val="7ECCC7A8"/>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56EC6BBB"/>
    <w:multiLevelType w:val="hybridMultilevel"/>
    <w:tmpl w:val="41DE33BE"/>
    <w:lvl w:ilvl="0" w:tplc="B24811D2">
      <w:start w:val="1"/>
      <w:numFmt w:val="decimal"/>
      <w:lvlText w:val="5.%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01" w15:restartNumberingAfterBreak="0">
    <w:nsid w:val="56EE368D"/>
    <w:multiLevelType w:val="multilevel"/>
    <w:tmpl w:val="FEC45EC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2" w15:restartNumberingAfterBreak="0">
    <w:nsid w:val="57743A7A"/>
    <w:multiLevelType w:val="hybridMultilevel"/>
    <w:tmpl w:val="4698AD58"/>
    <w:lvl w:ilvl="0" w:tplc="3DC297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578B483B"/>
    <w:multiLevelType w:val="multilevel"/>
    <w:tmpl w:val="0922AF1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04" w15:restartNumberingAfterBreak="0">
    <w:nsid w:val="579A0896"/>
    <w:multiLevelType w:val="hybridMultilevel"/>
    <w:tmpl w:val="F24CF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57CF6743"/>
    <w:multiLevelType w:val="multilevel"/>
    <w:tmpl w:val="8DCAE6AE"/>
    <w:lvl w:ilvl="0">
      <w:start w:val="1"/>
      <w:numFmt w:val="decimal"/>
      <w:lvlText w:val="%1."/>
      <w:lvlJc w:val="left"/>
      <w:pPr>
        <w:ind w:left="450" w:hanging="360"/>
      </w:pPr>
      <w:rPr>
        <w:rFonts w:ascii="Arial" w:eastAsiaTheme="minorEastAsia" w:hAnsi="Arial" w:cs="Arial"/>
      </w:rPr>
    </w:lvl>
    <w:lvl w:ilvl="1">
      <w:start w:val="1"/>
      <w:numFmt w:val="bullet"/>
      <w:lvlText w:val="o"/>
      <w:lvlJc w:val="left"/>
      <w:pPr>
        <w:ind w:left="1080" w:hanging="720"/>
      </w:pPr>
      <w:rPr>
        <w:rFonts w:ascii="Wingdings" w:hAnsi="Wingding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6" w15:restartNumberingAfterBreak="0">
    <w:nsid w:val="57D13F64"/>
    <w:multiLevelType w:val="hybridMultilevel"/>
    <w:tmpl w:val="2218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57DC4F34"/>
    <w:multiLevelType w:val="multilevel"/>
    <w:tmpl w:val="3B3A7AEA"/>
    <w:lvl w:ilvl="0">
      <w:start w:val="1"/>
      <w:numFmt w:val="decimal"/>
      <w:lvlText w:val="%1."/>
      <w:lvlJc w:val="left"/>
      <w:pPr>
        <w:ind w:left="720" w:hanging="360"/>
      </w:pPr>
      <w:rPr>
        <w:rFonts w:hint="default"/>
      </w:rPr>
    </w:lvl>
    <w:lvl w:ilvl="1">
      <w:start w:val="1"/>
      <w:numFmt w:val="decimal"/>
      <w:isLgl/>
      <w:lvlText w:val="%1.%2"/>
      <w:lvlJc w:val="left"/>
      <w:pPr>
        <w:ind w:left="784" w:hanging="360"/>
      </w:pPr>
      <w:rPr>
        <w:rFonts w:hint="default"/>
        <w:sz w:val="20"/>
      </w:rPr>
    </w:lvl>
    <w:lvl w:ilvl="2">
      <w:start w:val="1"/>
      <w:numFmt w:val="decimal"/>
      <w:isLgl/>
      <w:lvlText w:val="%1.%2.%3"/>
      <w:lvlJc w:val="left"/>
      <w:pPr>
        <w:ind w:left="1208" w:hanging="720"/>
      </w:pPr>
      <w:rPr>
        <w:rFonts w:hint="default"/>
        <w:sz w:val="20"/>
      </w:rPr>
    </w:lvl>
    <w:lvl w:ilvl="3">
      <w:start w:val="1"/>
      <w:numFmt w:val="decimal"/>
      <w:isLgl/>
      <w:lvlText w:val="%1.%2.%3.%4"/>
      <w:lvlJc w:val="left"/>
      <w:pPr>
        <w:ind w:left="1272" w:hanging="720"/>
      </w:pPr>
      <w:rPr>
        <w:rFonts w:hint="default"/>
        <w:sz w:val="20"/>
      </w:rPr>
    </w:lvl>
    <w:lvl w:ilvl="4">
      <w:start w:val="1"/>
      <w:numFmt w:val="decimal"/>
      <w:isLgl/>
      <w:lvlText w:val="%1.%2.%3.%4.%5"/>
      <w:lvlJc w:val="left"/>
      <w:pPr>
        <w:ind w:left="1696" w:hanging="1080"/>
      </w:pPr>
      <w:rPr>
        <w:rFonts w:hint="default"/>
        <w:sz w:val="20"/>
      </w:rPr>
    </w:lvl>
    <w:lvl w:ilvl="5">
      <w:start w:val="1"/>
      <w:numFmt w:val="decimal"/>
      <w:isLgl/>
      <w:lvlText w:val="%1.%2.%3.%4.%5.%6"/>
      <w:lvlJc w:val="left"/>
      <w:pPr>
        <w:ind w:left="1760" w:hanging="1080"/>
      </w:pPr>
      <w:rPr>
        <w:rFonts w:hint="default"/>
        <w:sz w:val="20"/>
      </w:rPr>
    </w:lvl>
    <w:lvl w:ilvl="6">
      <w:start w:val="1"/>
      <w:numFmt w:val="decimal"/>
      <w:isLgl/>
      <w:lvlText w:val="%1.%2.%3.%4.%5.%6.%7"/>
      <w:lvlJc w:val="left"/>
      <w:pPr>
        <w:ind w:left="2184" w:hanging="1440"/>
      </w:pPr>
      <w:rPr>
        <w:rFonts w:hint="default"/>
        <w:sz w:val="20"/>
      </w:rPr>
    </w:lvl>
    <w:lvl w:ilvl="7">
      <w:start w:val="1"/>
      <w:numFmt w:val="decimal"/>
      <w:isLgl/>
      <w:lvlText w:val="%1.%2.%3.%4.%5.%6.%7.%8"/>
      <w:lvlJc w:val="left"/>
      <w:pPr>
        <w:ind w:left="2248" w:hanging="1440"/>
      </w:pPr>
      <w:rPr>
        <w:rFonts w:hint="default"/>
        <w:sz w:val="20"/>
      </w:rPr>
    </w:lvl>
    <w:lvl w:ilvl="8">
      <w:start w:val="1"/>
      <w:numFmt w:val="decimal"/>
      <w:isLgl/>
      <w:lvlText w:val="%1.%2.%3.%4.%5.%6.%7.%8.%9"/>
      <w:lvlJc w:val="left"/>
      <w:pPr>
        <w:ind w:left="2672" w:hanging="1800"/>
      </w:pPr>
      <w:rPr>
        <w:rFonts w:hint="default"/>
        <w:sz w:val="20"/>
      </w:rPr>
    </w:lvl>
  </w:abstractNum>
  <w:abstractNum w:abstractNumId="408" w15:restartNumberingAfterBreak="0">
    <w:nsid w:val="57EB2166"/>
    <w:multiLevelType w:val="multilevel"/>
    <w:tmpl w:val="1DEE9F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57FB0768"/>
    <w:multiLevelType w:val="hybridMultilevel"/>
    <w:tmpl w:val="C13EF61C"/>
    <w:lvl w:ilvl="0" w:tplc="F2EABE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580A4BA0"/>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11" w15:restartNumberingAfterBreak="0">
    <w:nsid w:val="582F38EA"/>
    <w:multiLevelType w:val="hybridMultilevel"/>
    <w:tmpl w:val="49965D0A"/>
    <w:lvl w:ilvl="0" w:tplc="23083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584C15AE"/>
    <w:multiLevelType w:val="hybridMultilevel"/>
    <w:tmpl w:val="C2B2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588118F7"/>
    <w:multiLevelType w:val="multilevel"/>
    <w:tmpl w:val="F55427C6"/>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58CE247F"/>
    <w:multiLevelType w:val="multilevel"/>
    <w:tmpl w:val="208635F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5" w15:restartNumberingAfterBreak="0">
    <w:nsid w:val="58D94518"/>
    <w:multiLevelType w:val="multilevel"/>
    <w:tmpl w:val="B592255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6" w15:restartNumberingAfterBreak="0">
    <w:nsid w:val="590F6EB8"/>
    <w:multiLevelType w:val="hybridMultilevel"/>
    <w:tmpl w:val="D0945F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17" w15:restartNumberingAfterBreak="0">
    <w:nsid w:val="595D042E"/>
    <w:multiLevelType w:val="hybridMultilevel"/>
    <w:tmpl w:val="0A885956"/>
    <w:lvl w:ilvl="0" w:tplc="332EE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59C75EDB"/>
    <w:multiLevelType w:val="hybridMultilevel"/>
    <w:tmpl w:val="95B02D68"/>
    <w:lvl w:ilvl="0" w:tplc="8500C82E">
      <w:start w:val="1"/>
      <w:numFmt w:val="decimal"/>
      <w:lvlText w:val="2.%1."/>
      <w:lvlJc w:val="left"/>
      <w:pPr>
        <w:ind w:left="730" w:hanging="360"/>
      </w:pPr>
      <w:rPr>
        <w:rFonts w:hint="default"/>
      </w:rPr>
    </w:lvl>
    <w:lvl w:ilvl="1" w:tplc="34090019" w:tentative="1">
      <w:start w:val="1"/>
      <w:numFmt w:val="lowerLetter"/>
      <w:lvlText w:val="%2."/>
      <w:lvlJc w:val="left"/>
      <w:pPr>
        <w:ind w:left="1450" w:hanging="360"/>
      </w:pPr>
    </w:lvl>
    <w:lvl w:ilvl="2" w:tplc="3409001B" w:tentative="1">
      <w:start w:val="1"/>
      <w:numFmt w:val="lowerRoman"/>
      <w:lvlText w:val="%3."/>
      <w:lvlJc w:val="right"/>
      <w:pPr>
        <w:ind w:left="2170" w:hanging="180"/>
      </w:pPr>
    </w:lvl>
    <w:lvl w:ilvl="3" w:tplc="3409000F" w:tentative="1">
      <w:start w:val="1"/>
      <w:numFmt w:val="decimal"/>
      <w:lvlText w:val="%4."/>
      <w:lvlJc w:val="left"/>
      <w:pPr>
        <w:ind w:left="2890" w:hanging="360"/>
      </w:pPr>
    </w:lvl>
    <w:lvl w:ilvl="4" w:tplc="34090019" w:tentative="1">
      <w:start w:val="1"/>
      <w:numFmt w:val="lowerLetter"/>
      <w:lvlText w:val="%5."/>
      <w:lvlJc w:val="left"/>
      <w:pPr>
        <w:ind w:left="3610" w:hanging="360"/>
      </w:pPr>
    </w:lvl>
    <w:lvl w:ilvl="5" w:tplc="3409001B" w:tentative="1">
      <w:start w:val="1"/>
      <w:numFmt w:val="lowerRoman"/>
      <w:lvlText w:val="%6."/>
      <w:lvlJc w:val="right"/>
      <w:pPr>
        <w:ind w:left="4330" w:hanging="180"/>
      </w:pPr>
    </w:lvl>
    <w:lvl w:ilvl="6" w:tplc="3409000F" w:tentative="1">
      <w:start w:val="1"/>
      <w:numFmt w:val="decimal"/>
      <w:lvlText w:val="%7."/>
      <w:lvlJc w:val="left"/>
      <w:pPr>
        <w:ind w:left="5050" w:hanging="360"/>
      </w:pPr>
    </w:lvl>
    <w:lvl w:ilvl="7" w:tplc="34090019" w:tentative="1">
      <w:start w:val="1"/>
      <w:numFmt w:val="lowerLetter"/>
      <w:lvlText w:val="%8."/>
      <w:lvlJc w:val="left"/>
      <w:pPr>
        <w:ind w:left="5770" w:hanging="360"/>
      </w:pPr>
    </w:lvl>
    <w:lvl w:ilvl="8" w:tplc="3409001B" w:tentative="1">
      <w:start w:val="1"/>
      <w:numFmt w:val="lowerRoman"/>
      <w:lvlText w:val="%9."/>
      <w:lvlJc w:val="right"/>
      <w:pPr>
        <w:ind w:left="6490" w:hanging="180"/>
      </w:pPr>
    </w:lvl>
  </w:abstractNum>
  <w:abstractNum w:abstractNumId="419" w15:restartNumberingAfterBreak="0">
    <w:nsid w:val="59D50B39"/>
    <w:multiLevelType w:val="hybridMultilevel"/>
    <w:tmpl w:val="7C122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59E90886"/>
    <w:multiLevelType w:val="hybridMultilevel"/>
    <w:tmpl w:val="5A60AC6E"/>
    <w:lvl w:ilvl="0" w:tplc="6BEA5DD4">
      <w:start w:val="1"/>
      <w:numFmt w:val="decimal"/>
      <w:lvlText w:val="%1."/>
      <w:lvlJc w:val="left"/>
      <w:pPr>
        <w:ind w:left="720" w:hanging="360"/>
      </w:pPr>
      <w:rPr>
        <w:rFonts w:ascii="Arial" w:eastAsiaTheme="minorHAnsi"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1" w15:restartNumberingAfterBreak="0">
    <w:nsid w:val="5A693281"/>
    <w:multiLevelType w:val="hybridMultilevel"/>
    <w:tmpl w:val="9DBA7188"/>
    <w:lvl w:ilvl="0" w:tplc="388A6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5AB63D90"/>
    <w:multiLevelType w:val="hybridMultilevel"/>
    <w:tmpl w:val="56404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5B187C78"/>
    <w:multiLevelType w:val="hybridMultilevel"/>
    <w:tmpl w:val="92BCB4CC"/>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5BB16EC6"/>
    <w:multiLevelType w:val="hybridMultilevel"/>
    <w:tmpl w:val="EDE051A4"/>
    <w:lvl w:ilvl="0" w:tplc="43E62326">
      <w:start w:val="4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5BD00077"/>
    <w:multiLevelType w:val="hybridMultilevel"/>
    <w:tmpl w:val="D9D2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6" w15:restartNumberingAfterBreak="0">
    <w:nsid w:val="5BE07A68"/>
    <w:multiLevelType w:val="hybridMultilevel"/>
    <w:tmpl w:val="C8D6735C"/>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7" w15:restartNumberingAfterBreak="0">
    <w:nsid w:val="5BF05EC4"/>
    <w:multiLevelType w:val="hybridMultilevel"/>
    <w:tmpl w:val="A5AE9E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8" w15:restartNumberingAfterBreak="0">
    <w:nsid w:val="5D0C4CD8"/>
    <w:multiLevelType w:val="hybridMultilevel"/>
    <w:tmpl w:val="7AC65E2A"/>
    <w:lvl w:ilvl="0" w:tplc="1B701C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9" w15:restartNumberingAfterBreak="0">
    <w:nsid w:val="5D0C655A"/>
    <w:multiLevelType w:val="multilevel"/>
    <w:tmpl w:val="B396F914"/>
    <w:lvl w:ilvl="0">
      <w:start w:val="1"/>
      <w:numFmt w:val="decimal"/>
      <w:lvlText w:val="%1."/>
      <w:lvlJc w:val="left"/>
      <w:pPr>
        <w:ind w:left="720" w:hanging="360"/>
      </w:pPr>
      <w:rPr>
        <w:color w:val="000000" w:themeColor="text1"/>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0" w15:restartNumberingAfterBreak="0">
    <w:nsid w:val="5D1E1543"/>
    <w:multiLevelType w:val="hybridMultilevel"/>
    <w:tmpl w:val="CD2E0E22"/>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5D3F0099"/>
    <w:multiLevelType w:val="hybridMultilevel"/>
    <w:tmpl w:val="84B20FC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5D901820"/>
    <w:multiLevelType w:val="hybridMultilevel"/>
    <w:tmpl w:val="7FE4C126"/>
    <w:lvl w:ilvl="0" w:tplc="AEE88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5DD914CF"/>
    <w:multiLevelType w:val="multilevel"/>
    <w:tmpl w:val="DCB235A8"/>
    <w:lvl w:ilvl="0">
      <w:start w:val="1"/>
      <w:numFmt w:val="bullet"/>
      <w:lvlText w:val="o"/>
      <w:lvlJc w:val="left"/>
      <w:pPr>
        <w:ind w:left="450" w:hanging="360"/>
      </w:pPr>
      <w:rPr>
        <w:rFonts w:ascii="Wingdings" w:hAnsi="Wingdings" w:hint="default"/>
      </w:rPr>
    </w:lvl>
    <w:lvl w:ilvl="1">
      <w:start w:val="1"/>
      <w:numFmt w:val="decimal"/>
      <w:lvlText w:val="%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4" w15:restartNumberingAfterBreak="0">
    <w:nsid w:val="5DE43454"/>
    <w:multiLevelType w:val="hybridMultilevel"/>
    <w:tmpl w:val="E1E0E8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5" w15:restartNumberingAfterBreak="0">
    <w:nsid w:val="5E083606"/>
    <w:multiLevelType w:val="hybridMultilevel"/>
    <w:tmpl w:val="D8663C94"/>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6" w15:restartNumberingAfterBreak="0">
    <w:nsid w:val="5E147F40"/>
    <w:multiLevelType w:val="hybridMultilevel"/>
    <w:tmpl w:val="0CB4DAEC"/>
    <w:lvl w:ilvl="0" w:tplc="D062CE54">
      <w:start w:val="1"/>
      <w:numFmt w:val="decimal"/>
      <w:lvlText w:val="2.%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437" w15:restartNumberingAfterBreak="0">
    <w:nsid w:val="5E3277EB"/>
    <w:multiLevelType w:val="hybridMultilevel"/>
    <w:tmpl w:val="7CEE2E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8" w15:restartNumberingAfterBreak="0">
    <w:nsid w:val="5E495029"/>
    <w:multiLevelType w:val="hybridMultilevel"/>
    <w:tmpl w:val="0B483CD6"/>
    <w:lvl w:ilvl="0" w:tplc="4DA62F80">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39" w15:restartNumberingAfterBreak="0">
    <w:nsid w:val="5E5C45A0"/>
    <w:multiLevelType w:val="hybridMultilevel"/>
    <w:tmpl w:val="C70CB6C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5EA47427"/>
    <w:multiLevelType w:val="multilevel"/>
    <w:tmpl w:val="BBC02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1" w15:restartNumberingAfterBreak="0">
    <w:nsid w:val="5EEA7E7F"/>
    <w:multiLevelType w:val="multilevel"/>
    <w:tmpl w:val="0B54E20C"/>
    <w:lvl w:ilvl="0">
      <w:start w:val="1"/>
      <w:numFmt w:val="decimal"/>
      <w:lvlText w:val="%1."/>
      <w:lvlJc w:val="left"/>
      <w:pPr>
        <w:ind w:left="360" w:hanging="360"/>
      </w:pPr>
    </w:lvl>
    <w:lvl w:ilvl="1">
      <w:start w:val="1"/>
      <w:numFmt w:val="decimal"/>
      <w:lvlText w:val="1.%2. "/>
      <w:lvlJc w:val="left"/>
      <w:pPr>
        <w:ind w:left="79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2" w15:restartNumberingAfterBreak="0">
    <w:nsid w:val="5EEB2920"/>
    <w:multiLevelType w:val="hybridMultilevel"/>
    <w:tmpl w:val="0CFEDA18"/>
    <w:lvl w:ilvl="0" w:tplc="25BE40C8">
      <w:start w:val="1"/>
      <w:numFmt w:val="decimal"/>
      <w:lvlText w:val="4.%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3" w15:restartNumberingAfterBreak="0">
    <w:nsid w:val="5F2849F3"/>
    <w:multiLevelType w:val="multilevel"/>
    <w:tmpl w:val="60AE608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4" w15:restartNumberingAfterBreak="0">
    <w:nsid w:val="5F953301"/>
    <w:multiLevelType w:val="multilevel"/>
    <w:tmpl w:val="788ADD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5" w15:restartNumberingAfterBreak="0">
    <w:nsid w:val="60B2636B"/>
    <w:multiLevelType w:val="hybridMultilevel"/>
    <w:tmpl w:val="A7501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6" w15:restartNumberingAfterBreak="0">
    <w:nsid w:val="60C07B74"/>
    <w:multiLevelType w:val="hybridMultilevel"/>
    <w:tmpl w:val="27FC7398"/>
    <w:lvl w:ilvl="0" w:tplc="6BD6827A">
      <w:start w:val="1"/>
      <w:numFmt w:val="decimal"/>
      <w:lvlText w:val="1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7" w15:restartNumberingAfterBreak="0">
    <w:nsid w:val="61013845"/>
    <w:multiLevelType w:val="hybridMultilevel"/>
    <w:tmpl w:val="CF16F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8" w15:restartNumberingAfterBreak="0">
    <w:nsid w:val="61844586"/>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9" w15:restartNumberingAfterBreak="0">
    <w:nsid w:val="61A83BD6"/>
    <w:multiLevelType w:val="multilevel"/>
    <w:tmpl w:val="90D4974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0" w15:restartNumberingAfterBreak="0">
    <w:nsid w:val="61C3373C"/>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1" w15:restartNumberingAfterBreak="0">
    <w:nsid w:val="61F24FA0"/>
    <w:multiLevelType w:val="multilevel"/>
    <w:tmpl w:val="E316414C"/>
    <w:lvl w:ilvl="0">
      <w:start w:val="1"/>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452" w15:restartNumberingAfterBreak="0">
    <w:nsid w:val="626C07FE"/>
    <w:multiLevelType w:val="multilevel"/>
    <w:tmpl w:val="C8781D9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3" w15:restartNumberingAfterBreak="0">
    <w:nsid w:val="6284353B"/>
    <w:multiLevelType w:val="multilevel"/>
    <w:tmpl w:val="F43EA63C"/>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54" w15:restartNumberingAfterBreak="0">
    <w:nsid w:val="62923AA1"/>
    <w:multiLevelType w:val="hybridMultilevel"/>
    <w:tmpl w:val="49F6CABC"/>
    <w:lvl w:ilvl="0" w:tplc="A15C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62A774D2"/>
    <w:multiLevelType w:val="hybridMultilevel"/>
    <w:tmpl w:val="C2A24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62BE6219"/>
    <w:multiLevelType w:val="multilevel"/>
    <w:tmpl w:val="65D2AAC8"/>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7" w15:restartNumberingAfterBreak="0">
    <w:nsid w:val="62FE7FC6"/>
    <w:multiLevelType w:val="hybridMultilevel"/>
    <w:tmpl w:val="D116AF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8" w15:restartNumberingAfterBreak="0">
    <w:nsid w:val="63353FB3"/>
    <w:multiLevelType w:val="hybridMultilevel"/>
    <w:tmpl w:val="6010C7CA"/>
    <w:lvl w:ilvl="0" w:tplc="0409000F">
      <w:start w:val="1"/>
      <w:numFmt w:val="decimal"/>
      <w:lvlText w:val="%1."/>
      <w:lvlJc w:val="left"/>
      <w:pPr>
        <w:ind w:left="720" w:hanging="360"/>
      </w:pPr>
    </w:lvl>
    <w:lvl w:ilvl="1" w:tplc="FAB6DC56">
      <w:start w:val="1"/>
      <w:numFmt w:val="decimal"/>
      <w:lvlText w:val="7.%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633770C0"/>
    <w:multiLevelType w:val="multilevel"/>
    <w:tmpl w:val="7EE69E40"/>
    <w:lvl w:ilvl="0">
      <w:start w:val="1"/>
      <w:numFmt w:val="decimal"/>
      <w:lvlText w:val="%1."/>
      <w:lvlJc w:val="left"/>
      <w:pPr>
        <w:ind w:left="720" w:hanging="360"/>
      </w:pPr>
      <w:rPr>
        <w:rFonts w:eastAsiaTheme="minorEastAsia" w:hint="default"/>
      </w:rPr>
    </w:lvl>
    <w:lvl w:ilvl="1">
      <w:start w:val="17"/>
      <w:numFmt w:val="decimal"/>
      <w:isLgl/>
      <w:lvlText w:val="%1.%2."/>
      <w:lvlJc w:val="left"/>
      <w:pPr>
        <w:ind w:left="1080" w:hanging="720"/>
      </w:pPr>
      <w:rPr>
        <w:rFonts w:hint="default"/>
        <w:color w:val="000000" w:themeColor="text1"/>
      </w:rPr>
    </w:lvl>
    <w:lvl w:ilvl="2">
      <w:start w:val="1"/>
      <w:numFmt w:val="upperLetter"/>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800" w:hanging="144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2160" w:hanging="1800"/>
      </w:pPr>
      <w:rPr>
        <w:rFonts w:hint="default"/>
        <w:color w:val="000000" w:themeColor="text1"/>
      </w:rPr>
    </w:lvl>
    <w:lvl w:ilvl="7">
      <w:start w:val="1"/>
      <w:numFmt w:val="decimal"/>
      <w:isLgl/>
      <w:lvlText w:val="%1.%2.%3.%4.%5.%6.%7.%8."/>
      <w:lvlJc w:val="left"/>
      <w:pPr>
        <w:ind w:left="2520" w:hanging="2160"/>
      </w:pPr>
      <w:rPr>
        <w:rFonts w:hint="default"/>
        <w:color w:val="000000" w:themeColor="text1"/>
      </w:rPr>
    </w:lvl>
    <w:lvl w:ilvl="8">
      <w:start w:val="1"/>
      <w:numFmt w:val="decimal"/>
      <w:isLgl/>
      <w:lvlText w:val="%1.%2.%3.%4.%5.%6.%7.%8.%9."/>
      <w:lvlJc w:val="left"/>
      <w:pPr>
        <w:ind w:left="2520" w:hanging="2160"/>
      </w:pPr>
      <w:rPr>
        <w:rFonts w:hint="default"/>
        <w:color w:val="000000" w:themeColor="text1"/>
      </w:rPr>
    </w:lvl>
  </w:abstractNum>
  <w:abstractNum w:abstractNumId="460" w15:restartNumberingAfterBreak="0">
    <w:nsid w:val="63916B30"/>
    <w:multiLevelType w:val="hybridMultilevel"/>
    <w:tmpl w:val="DD20C9F6"/>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1" w15:restartNumberingAfterBreak="0">
    <w:nsid w:val="639A4812"/>
    <w:multiLevelType w:val="hybridMultilevel"/>
    <w:tmpl w:val="4D6C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63B85596"/>
    <w:multiLevelType w:val="hybridMultilevel"/>
    <w:tmpl w:val="4BBE372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63D702E2"/>
    <w:multiLevelType w:val="hybridMultilevel"/>
    <w:tmpl w:val="D21879CA"/>
    <w:lvl w:ilvl="0" w:tplc="7186A9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64D463F3"/>
    <w:multiLevelType w:val="multilevel"/>
    <w:tmpl w:val="9234435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65" w15:restartNumberingAfterBreak="0">
    <w:nsid w:val="653F7D55"/>
    <w:multiLevelType w:val="multilevel"/>
    <w:tmpl w:val="F19C9E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Arial" w:eastAsiaTheme="minorEastAsia"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6" w15:restartNumberingAfterBreak="0">
    <w:nsid w:val="65634DE2"/>
    <w:multiLevelType w:val="hybridMultilevel"/>
    <w:tmpl w:val="4662A86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67" w15:restartNumberingAfterBreak="0">
    <w:nsid w:val="660347B5"/>
    <w:multiLevelType w:val="hybridMultilevel"/>
    <w:tmpl w:val="3AB23070"/>
    <w:lvl w:ilvl="0" w:tplc="239CA2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666D427A"/>
    <w:multiLevelType w:val="hybridMultilevel"/>
    <w:tmpl w:val="E9C27D38"/>
    <w:lvl w:ilvl="0" w:tplc="2E4C7938">
      <w:start w:val="3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9" w15:restartNumberingAfterBreak="0">
    <w:nsid w:val="667F5D60"/>
    <w:multiLevelType w:val="hybridMultilevel"/>
    <w:tmpl w:val="DE4C8A0E"/>
    <w:lvl w:ilvl="0" w:tplc="17321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66F04B80"/>
    <w:multiLevelType w:val="hybridMultilevel"/>
    <w:tmpl w:val="2BEC7426"/>
    <w:lvl w:ilvl="0" w:tplc="ECFAE830">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1" w15:restartNumberingAfterBreak="0">
    <w:nsid w:val="67131635"/>
    <w:multiLevelType w:val="multilevel"/>
    <w:tmpl w:val="1286E9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72" w15:restartNumberingAfterBreak="0">
    <w:nsid w:val="67156F6B"/>
    <w:multiLevelType w:val="hybridMultilevel"/>
    <w:tmpl w:val="5C48B0D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671A16E0"/>
    <w:multiLevelType w:val="hybridMultilevel"/>
    <w:tmpl w:val="765E7B40"/>
    <w:lvl w:ilvl="0" w:tplc="2C2E4380">
      <w:start w:val="1"/>
      <w:numFmt w:val="decimal"/>
      <w:lvlText w:val="7.%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4" w15:restartNumberingAfterBreak="0">
    <w:nsid w:val="675F0288"/>
    <w:multiLevelType w:val="multilevel"/>
    <w:tmpl w:val="7F2088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5" w15:restartNumberingAfterBreak="0">
    <w:nsid w:val="67B01DD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76" w15:restartNumberingAfterBreak="0">
    <w:nsid w:val="67EF080D"/>
    <w:multiLevelType w:val="hybridMultilevel"/>
    <w:tmpl w:val="08AADD1C"/>
    <w:lvl w:ilvl="0" w:tplc="BEC4E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15:restartNumberingAfterBreak="0">
    <w:nsid w:val="681A7E0D"/>
    <w:multiLevelType w:val="hybridMultilevel"/>
    <w:tmpl w:val="675E06D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78" w15:restartNumberingAfterBreak="0">
    <w:nsid w:val="681E09D5"/>
    <w:multiLevelType w:val="multilevel"/>
    <w:tmpl w:val="C4D256CA"/>
    <w:lvl w:ilvl="0">
      <w:start w:val="1"/>
      <w:numFmt w:val="decimal"/>
      <w:lvlText w:val="%1."/>
      <w:lvlJc w:val="left"/>
      <w:pPr>
        <w:ind w:left="720" w:hanging="360"/>
      </w:pPr>
    </w:lvl>
    <w:lvl w:ilv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79" w15:restartNumberingAfterBreak="0">
    <w:nsid w:val="68305122"/>
    <w:multiLevelType w:val="multilevel"/>
    <w:tmpl w:val="D8527F3A"/>
    <w:lvl w:ilvl="0">
      <w:start w:val="1"/>
      <w:numFmt w:val="decimal"/>
      <w:lvlText w:val="%1."/>
      <w:lvlJc w:val="left"/>
      <w:pPr>
        <w:ind w:left="270" w:hanging="360"/>
      </w:pPr>
    </w:lvl>
    <w:lvl w:ilvl="1">
      <w:start w:val="4"/>
      <w:numFmt w:val="decimal"/>
      <w:isLgl/>
      <w:lvlText w:val="%1.%2"/>
      <w:lvlJc w:val="left"/>
      <w:pPr>
        <w:ind w:left="360" w:hanging="360"/>
      </w:pPr>
    </w:lvl>
    <w:lvl w:ilvl="2">
      <w:start w:val="1"/>
      <w:numFmt w:val="decimal"/>
      <w:isLgl/>
      <w:lvlText w:val="%1.%2.%3"/>
      <w:lvlJc w:val="left"/>
      <w:pPr>
        <w:ind w:left="810" w:hanging="720"/>
      </w:pPr>
    </w:lvl>
    <w:lvl w:ilvl="3">
      <w:start w:val="1"/>
      <w:numFmt w:val="decimal"/>
      <w:isLgl/>
      <w:lvlText w:val="%1.%2.%3.%4"/>
      <w:lvlJc w:val="left"/>
      <w:pPr>
        <w:ind w:left="1260" w:hanging="1080"/>
      </w:pPr>
    </w:lvl>
    <w:lvl w:ilvl="4">
      <w:start w:val="1"/>
      <w:numFmt w:val="decimal"/>
      <w:isLgl/>
      <w:lvlText w:val="%1.%2.%3.%4.%5"/>
      <w:lvlJc w:val="left"/>
      <w:pPr>
        <w:ind w:left="1350" w:hanging="1080"/>
      </w:pPr>
    </w:lvl>
    <w:lvl w:ilvl="5">
      <w:start w:val="1"/>
      <w:numFmt w:val="decimal"/>
      <w:isLgl/>
      <w:lvlText w:val="%1.%2.%3.%4.%5.%6"/>
      <w:lvlJc w:val="left"/>
      <w:pPr>
        <w:ind w:left="1800" w:hanging="1440"/>
      </w:pPr>
    </w:lvl>
    <w:lvl w:ilvl="6">
      <w:start w:val="1"/>
      <w:numFmt w:val="decimal"/>
      <w:isLgl/>
      <w:lvlText w:val="%1.%2.%3.%4.%5.%6.%7"/>
      <w:lvlJc w:val="left"/>
      <w:pPr>
        <w:ind w:left="1890" w:hanging="1440"/>
      </w:pPr>
    </w:lvl>
    <w:lvl w:ilvl="7">
      <w:start w:val="1"/>
      <w:numFmt w:val="decimal"/>
      <w:isLgl/>
      <w:lvlText w:val="%1.%2.%3.%4.%5.%6.%7.%8"/>
      <w:lvlJc w:val="left"/>
      <w:pPr>
        <w:ind w:left="2340" w:hanging="1800"/>
      </w:pPr>
    </w:lvl>
    <w:lvl w:ilvl="8">
      <w:start w:val="1"/>
      <w:numFmt w:val="decimal"/>
      <w:isLgl/>
      <w:lvlText w:val="%1.%2.%3.%4.%5.%6.%7.%8.%9"/>
      <w:lvlJc w:val="left"/>
      <w:pPr>
        <w:ind w:left="2430" w:hanging="1800"/>
      </w:pPr>
    </w:lvl>
  </w:abstractNum>
  <w:abstractNum w:abstractNumId="480" w15:restartNumberingAfterBreak="0">
    <w:nsid w:val="68346B25"/>
    <w:multiLevelType w:val="multilevel"/>
    <w:tmpl w:val="1D885822"/>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2160" w:hanging="2160"/>
      </w:pPr>
    </w:lvl>
    <w:lvl w:ilvl="8">
      <w:start w:val="1"/>
      <w:numFmt w:val="decimal"/>
      <w:isLgl/>
      <w:lvlText w:val="%1.%2.%3.%4.%5.%6.%7.%8.%9."/>
      <w:lvlJc w:val="left"/>
      <w:pPr>
        <w:ind w:left="2160" w:hanging="2160"/>
      </w:pPr>
    </w:lvl>
  </w:abstractNum>
  <w:abstractNum w:abstractNumId="481" w15:restartNumberingAfterBreak="0">
    <w:nsid w:val="68497983"/>
    <w:multiLevelType w:val="multilevel"/>
    <w:tmpl w:val="6E96D9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2" w15:restartNumberingAfterBreak="0">
    <w:nsid w:val="686239EB"/>
    <w:multiLevelType w:val="hybridMultilevel"/>
    <w:tmpl w:val="BFBAED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3" w15:restartNumberingAfterBreak="0">
    <w:nsid w:val="687360C4"/>
    <w:multiLevelType w:val="multilevel"/>
    <w:tmpl w:val="D65C225C"/>
    <w:lvl w:ilvl="0">
      <w:start w:val="1"/>
      <w:numFmt w:val="decimal"/>
      <w:lvlText w:val="%1."/>
      <w:lvlJc w:val="left"/>
      <w:pPr>
        <w:ind w:left="218" w:hanging="360"/>
      </w:pPr>
      <w:rPr>
        <w:rFonts w:hint="default"/>
      </w:rPr>
    </w:lvl>
    <w:lvl w:ilvl="1">
      <w:start w:val="1"/>
      <w:numFmt w:val="decimal"/>
      <w:isLgl/>
      <w:lvlText w:val="%1.%2."/>
      <w:lvlJc w:val="left"/>
      <w:pPr>
        <w:ind w:left="938" w:hanging="72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2018" w:hanging="1080"/>
      </w:pPr>
      <w:rPr>
        <w:rFonts w:hint="default"/>
      </w:rPr>
    </w:lvl>
    <w:lvl w:ilvl="4">
      <w:start w:val="1"/>
      <w:numFmt w:val="decimal"/>
      <w:isLgl/>
      <w:lvlText w:val="%1.%2.%3.%4.%5."/>
      <w:lvlJc w:val="left"/>
      <w:pPr>
        <w:ind w:left="2378" w:hanging="1080"/>
      </w:pPr>
      <w:rPr>
        <w:rFonts w:hint="default"/>
      </w:rPr>
    </w:lvl>
    <w:lvl w:ilvl="5">
      <w:start w:val="1"/>
      <w:numFmt w:val="decimal"/>
      <w:isLgl/>
      <w:lvlText w:val="%1.%2.%3.%4.%5.%6."/>
      <w:lvlJc w:val="left"/>
      <w:pPr>
        <w:ind w:left="3098" w:hanging="1440"/>
      </w:pPr>
      <w:rPr>
        <w:rFonts w:hint="default"/>
      </w:rPr>
    </w:lvl>
    <w:lvl w:ilvl="6">
      <w:start w:val="1"/>
      <w:numFmt w:val="decimal"/>
      <w:isLgl/>
      <w:lvlText w:val="%1.%2.%3.%4.%5.%6.%7."/>
      <w:lvlJc w:val="left"/>
      <w:pPr>
        <w:ind w:left="3458" w:hanging="1440"/>
      </w:pPr>
      <w:rPr>
        <w:rFonts w:hint="default"/>
      </w:rPr>
    </w:lvl>
    <w:lvl w:ilvl="7">
      <w:start w:val="1"/>
      <w:numFmt w:val="decimal"/>
      <w:isLgl/>
      <w:lvlText w:val="%1.%2.%3.%4.%5.%6.%7.%8."/>
      <w:lvlJc w:val="left"/>
      <w:pPr>
        <w:ind w:left="4178" w:hanging="1800"/>
      </w:pPr>
      <w:rPr>
        <w:rFonts w:hint="default"/>
      </w:rPr>
    </w:lvl>
    <w:lvl w:ilvl="8">
      <w:start w:val="1"/>
      <w:numFmt w:val="decimal"/>
      <w:isLgl/>
      <w:lvlText w:val="%1.%2.%3.%4.%5.%6.%7.%8.%9."/>
      <w:lvlJc w:val="left"/>
      <w:pPr>
        <w:ind w:left="4538" w:hanging="1800"/>
      </w:pPr>
      <w:rPr>
        <w:rFonts w:hint="default"/>
      </w:rPr>
    </w:lvl>
  </w:abstractNum>
  <w:abstractNum w:abstractNumId="484" w15:restartNumberingAfterBreak="0">
    <w:nsid w:val="68764336"/>
    <w:multiLevelType w:val="multilevel"/>
    <w:tmpl w:val="1E1ED86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5" w15:restartNumberingAfterBreak="0">
    <w:nsid w:val="68D45E93"/>
    <w:multiLevelType w:val="multilevel"/>
    <w:tmpl w:val="FF4EE6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86" w15:restartNumberingAfterBreak="0">
    <w:nsid w:val="68E60080"/>
    <w:multiLevelType w:val="hybridMultilevel"/>
    <w:tmpl w:val="BD82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7" w15:restartNumberingAfterBreak="0">
    <w:nsid w:val="69194274"/>
    <w:multiLevelType w:val="hybridMultilevel"/>
    <w:tmpl w:val="382A2B5E"/>
    <w:lvl w:ilvl="0" w:tplc="0409000F">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8" w15:restartNumberingAfterBreak="0">
    <w:nsid w:val="693F67F0"/>
    <w:multiLevelType w:val="hybridMultilevel"/>
    <w:tmpl w:val="3EBC26CA"/>
    <w:lvl w:ilvl="0" w:tplc="A808C382">
      <w:start w:val="1"/>
      <w:numFmt w:val="decimal"/>
      <w:lvlText w:val="3.%1."/>
      <w:lvlJc w:val="left"/>
      <w:pPr>
        <w:ind w:left="104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9" w15:restartNumberingAfterBreak="0">
    <w:nsid w:val="697F6F7B"/>
    <w:multiLevelType w:val="multilevel"/>
    <w:tmpl w:val="5B3A57F2"/>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0" w15:restartNumberingAfterBreak="0">
    <w:nsid w:val="699C4AA8"/>
    <w:multiLevelType w:val="multilevel"/>
    <w:tmpl w:val="657488C6"/>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1" w15:restartNumberingAfterBreak="0">
    <w:nsid w:val="69B6489C"/>
    <w:multiLevelType w:val="hybridMultilevel"/>
    <w:tmpl w:val="A2DEA948"/>
    <w:lvl w:ilvl="0" w:tplc="AFD2B510">
      <w:start w:val="1"/>
      <w:numFmt w:val="decimal"/>
      <w:lvlText w:val="2.%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92" w15:restartNumberingAfterBreak="0">
    <w:nsid w:val="69C03DD9"/>
    <w:multiLevelType w:val="hybridMultilevel"/>
    <w:tmpl w:val="C156B9AA"/>
    <w:lvl w:ilvl="0" w:tplc="5316EAA2">
      <w:start w:val="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3" w15:restartNumberingAfterBreak="0">
    <w:nsid w:val="69CE6368"/>
    <w:multiLevelType w:val="multilevel"/>
    <w:tmpl w:val="CC58FE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94" w15:restartNumberingAfterBreak="0">
    <w:nsid w:val="6A2A0B46"/>
    <w:multiLevelType w:val="hybridMultilevel"/>
    <w:tmpl w:val="4A54F0D2"/>
    <w:lvl w:ilvl="0" w:tplc="7CB84398">
      <w:start w:val="1"/>
      <w:numFmt w:val="decimal"/>
      <w:lvlText w:val="8.%1."/>
      <w:lvlJc w:val="left"/>
      <w:pPr>
        <w:ind w:left="72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95" w15:restartNumberingAfterBreak="0">
    <w:nsid w:val="6B1E1CF0"/>
    <w:multiLevelType w:val="hybridMultilevel"/>
    <w:tmpl w:val="9D78AFC4"/>
    <w:lvl w:ilvl="0" w:tplc="79F4F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6" w15:restartNumberingAfterBreak="0">
    <w:nsid w:val="6B7242DA"/>
    <w:multiLevelType w:val="hybridMultilevel"/>
    <w:tmpl w:val="F4564690"/>
    <w:lvl w:ilvl="0" w:tplc="5B4C0F7C">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97" w15:restartNumberingAfterBreak="0">
    <w:nsid w:val="6B8D5328"/>
    <w:multiLevelType w:val="hybridMultilevel"/>
    <w:tmpl w:val="EF6C886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8" w15:restartNumberingAfterBreak="0">
    <w:nsid w:val="6C6A0039"/>
    <w:multiLevelType w:val="hybridMultilevel"/>
    <w:tmpl w:val="211CAB10"/>
    <w:lvl w:ilvl="0" w:tplc="229C278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9" w15:restartNumberingAfterBreak="0">
    <w:nsid w:val="6C6A66BE"/>
    <w:multiLevelType w:val="multilevel"/>
    <w:tmpl w:val="DD92BFA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0" w15:restartNumberingAfterBreak="0">
    <w:nsid w:val="6CA70A57"/>
    <w:multiLevelType w:val="hybridMultilevel"/>
    <w:tmpl w:val="D250CB22"/>
    <w:lvl w:ilvl="0" w:tplc="BA5285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1" w15:restartNumberingAfterBreak="0">
    <w:nsid w:val="6CAD73F7"/>
    <w:multiLevelType w:val="multilevel"/>
    <w:tmpl w:val="FC2CA86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2" w15:restartNumberingAfterBreak="0">
    <w:nsid w:val="6CC87E17"/>
    <w:multiLevelType w:val="hybridMultilevel"/>
    <w:tmpl w:val="6D3C3786"/>
    <w:lvl w:ilvl="0" w:tplc="4380E6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6CDB600E"/>
    <w:multiLevelType w:val="hybridMultilevel"/>
    <w:tmpl w:val="8AEE3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4" w15:restartNumberingAfterBreak="0">
    <w:nsid w:val="6CE563D3"/>
    <w:multiLevelType w:val="multilevel"/>
    <w:tmpl w:val="B04839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5" w15:restartNumberingAfterBreak="0">
    <w:nsid w:val="6CE568B2"/>
    <w:multiLevelType w:val="hybridMultilevel"/>
    <w:tmpl w:val="61E026AA"/>
    <w:lvl w:ilvl="0" w:tplc="BD52715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6" w15:restartNumberingAfterBreak="0">
    <w:nsid w:val="6CFB2285"/>
    <w:multiLevelType w:val="multilevel"/>
    <w:tmpl w:val="D76E414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7" w15:restartNumberingAfterBreak="0">
    <w:nsid w:val="6D0524E1"/>
    <w:multiLevelType w:val="hybridMultilevel"/>
    <w:tmpl w:val="2C0C1C62"/>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508" w15:restartNumberingAfterBreak="0">
    <w:nsid w:val="6D9424D0"/>
    <w:multiLevelType w:val="hybridMultilevel"/>
    <w:tmpl w:val="E42279B8"/>
    <w:lvl w:ilvl="0" w:tplc="A9A469C8">
      <w:start w:val="1"/>
      <w:numFmt w:val="decimal"/>
      <w:lvlText w:val="6.%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509" w15:restartNumberingAfterBreak="0">
    <w:nsid w:val="6DAE79C6"/>
    <w:multiLevelType w:val="hybridMultilevel"/>
    <w:tmpl w:val="D46CE9C2"/>
    <w:lvl w:ilvl="0" w:tplc="3DD816E0">
      <w:start w:val="1"/>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510" w15:restartNumberingAfterBreak="0">
    <w:nsid w:val="6DDA061F"/>
    <w:multiLevelType w:val="multilevel"/>
    <w:tmpl w:val="28107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1" w15:restartNumberingAfterBreak="0">
    <w:nsid w:val="6DE07214"/>
    <w:multiLevelType w:val="hybridMultilevel"/>
    <w:tmpl w:val="F89628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2" w15:restartNumberingAfterBreak="0">
    <w:nsid w:val="6DFE6F59"/>
    <w:multiLevelType w:val="hybridMultilevel"/>
    <w:tmpl w:val="B798F562"/>
    <w:lvl w:ilvl="0" w:tplc="672ECE2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6E835BDD"/>
    <w:multiLevelType w:val="hybridMultilevel"/>
    <w:tmpl w:val="2AF69F8C"/>
    <w:lvl w:ilvl="0" w:tplc="9E46903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4" w15:restartNumberingAfterBreak="0">
    <w:nsid w:val="6EA462B8"/>
    <w:multiLevelType w:val="hybridMultilevel"/>
    <w:tmpl w:val="F53E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6EB1518E"/>
    <w:multiLevelType w:val="multilevel"/>
    <w:tmpl w:val="BEFC6D0C"/>
    <w:lvl w:ilvl="0">
      <w:start w:val="3"/>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16" w15:restartNumberingAfterBreak="0">
    <w:nsid w:val="6EBC702D"/>
    <w:multiLevelType w:val="multilevel"/>
    <w:tmpl w:val="6EBC702D"/>
    <w:lvl w:ilvl="0">
      <w:start w:val="1"/>
      <w:numFmt w:val="decimal"/>
      <w:lvlText w:val="%1."/>
      <w:lvlJc w:val="left"/>
      <w:pPr>
        <w:ind w:left="2340" w:hanging="360"/>
      </w:pPr>
      <w:rPr>
        <w:rFonts w:hint="default"/>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517" w15:restartNumberingAfterBreak="0">
    <w:nsid w:val="6F085FE0"/>
    <w:multiLevelType w:val="hybridMultilevel"/>
    <w:tmpl w:val="C5781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6F2477AC"/>
    <w:multiLevelType w:val="hybridMultilevel"/>
    <w:tmpl w:val="1382D8BA"/>
    <w:lvl w:ilvl="0" w:tplc="E24E49AA">
      <w:start w:val="1"/>
      <w:numFmt w:val="decimal"/>
      <w:lvlText w:val="%1."/>
      <w:lvlJc w:val="left"/>
      <w:pPr>
        <w:ind w:left="720" w:hanging="360"/>
      </w:pPr>
      <w:rPr>
        <w:b w:val="0"/>
        <w:bCs w:val="0"/>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19" w15:restartNumberingAfterBreak="0">
    <w:nsid w:val="6F2D6B10"/>
    <w:multiLevelType w:val="multilevel"/>
    <w:tmpl w:val="371461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0" w15:restartNumberingAfterBreak="0">
    <w:nsid w:val="6F2F1B67"/>
    <w:multiLevelType w:val="hybridMultilevel"/>
    <w:tmpl w:val="DC8EC53A"/>
    <w:lvl w:ilvl="0" w:tplc="464C3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6F7F1C1F"/>
    <w:multiLevelType w:val="hybridMultilevel"/>
    <w:tmpl w:val="186AF9D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6FF56824"/>
    <w:multiLevelType w:val="multilevel"/>
    <w:tmpl w:val="707A5D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3" w15:restartNumberingAfterBreak="0">
    <w:nsid w:val="70274A71"/>
    <w:multiLevelType w:val="hybridMultilevel"/>
    <w:tmpl w:val="60724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4" w15:restartNumberingAfterBreak="0">
    <w:nsid w:val="707336BE"/>
    <w:multiLevelType w:val="hybridMultilevel"/>
    <w:tmpl w:val="D4F2CB3E"/>
    <w:lvl w:ilvl="0" w:tplc="17C6722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5" w15:restartNumberingAfterBreak="0">
    <w:nsid w:val="708624DA"/>
    <w:multiLevelType w:val="hybridMultilevel"/>
    <w:tmpl w:val="0832D544"/>
    <w:lvl w:ilvl="0" w:tplc="AAAAAD00">
      <w:start w:val="1"/>
      <w:numFmt w:val="decimal"/>
      <w:lvlText w:val="1.%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6" w15:restartNumberingAfterBreak="0">
    <w:nsid w:val="71470070"/>
    <w:multiLevelType w:val="hybridMultilevel"/>
    <w:tmpl w:val="F6862F52"/>
    <w:lvl w:ilvl="0" w:tplc="74C065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7" w15:restartNumberingAfterBreak="0">
    <w:nsid w:val="719D5A77"/>
    <w:multiLevelType w:val="multilevel"/>
    <w:tmpl w:val="8826A54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8" w15:restartNumberingAfterBreak="0">
    <w:nsid w:val="71A340ED"/>
    <w:multiLevelType w:val="hybridMultilevel"/>
    <w:tmpl w:val="2054AC82"/>
    <w:lvl w:ilvl="0" w:tplc="33E8BF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9" w15:restartNumberingAfterBreak="0">
    <w:nsid w:val="71A34C8C"/>
    <w:multiLevelType w:val="hybridMultilevel"/>
    <w:tmpl w:val="B912769A"/>
    <w:lvl w:ilvl="0" w:tplc="9F108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0" w15:restartNumberingAfterBreak="0">
    <w:nsid w:val="71A75F10"/>
    <w:multiLevelType w:val="hybridMultilevel"/>
    <w:tmpl w:val="5570286E"/>
    <w:lvl w:ilvl="0" w:tplc="428A2A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1" w15:restartNumberingAfterBreak="0">
    <w:nsid w:val="71C67C99"/>
    <w:multiLevelType w:val="hybridMultilevel"/>
    <w:tmpl w:val="7576A90C"/>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2" w15:restartNumberingAfterBreak="0">
    <w:nsid w:val="71DC4369"/>
    <w:multiLevelType w:val="multilevel"/>
    <w:tmpl w:val="1B784BEC"/>
    <w:styleLink w:val="CurrentList3"/>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3" w15:restartNumberingAfterBreak="0">
    <w:nsid w:val="71DD6EA7"/>
    <w:multiLevelType w:val="multilevel"/>
    <w:tmpl w:val="0A00FE28"/>
    <w:lvl w:ilvl="0">
      <w:start w:val="1"/>
      <w:numFmt w:val="decimal"/>
      <w:lvlText w:val="%1."/>
      <w:lvlJc w:val="left"/>
      <w:pPr>
        <w:ind w:left="720" w:hanging="360"/>
      </w:pPr>
      <w:rPr>
        <w:rFonts w:hint="default"/>
      </w:rPr>
    </w:lvl>
    <w:lvl w:ilvl="1">
      <w:start w:val="29"/>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4" w15:restartNumberingAfterBreak="0">
    <w:nsid w:val="72DE7154"/>
    <w:multiLevelType w:val="hybridMultilevel"/>
    <w:tmpl w:val="CAFCBCA8"/>
    <w:lvl w:ilvl="0" w:tplc="C3FABF8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5" w15:restartNumberingAfterBreak="0">
    <w:nsid w:val="72F33268"/>
    <w:multiLevelType w:val="hybridMultilevel"/>
    <w:tmpl w:val="11E2611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36" w15:restartNumberingAfterBreak="0">
    <w:nsid w:val="73112FD9"/>
    <w:multiLevelType w:val="multilevel"/>
    <w:tmpl w:val="C902F36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7" w15:restartNumberingAfterBreak="0">
    <w:nsid w:val="733347A6"/>
    <w:multiLevelType w:val="multilevel"/>
    <w:tmpl w:val="EC786FA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8" w15:restartNumberingAfterBreak="0">
    <w:nsid w:val="73AC6013"/>
    <w:multiLevelType w:val="multilevel"/>
    <w:tmpl w:val="1436B62E"/>
    <w:lvl w:ilvl="0">
      <w:start w:val="1"/>
      <w:numFmt w:val="decimal"/>
      <w:lvlText w:val="1.%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9" w15:restartNumberingAfterBreak="0">
    <w:nsid w:val="73F1228B"/>
    <w:multiLevelType w:val="hybridMultilevel"/>
    <w:tmpl w:val="0D747C4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0" w15:restartNumberingAfterBreak="0">
    <w:nsid w:val="742B6A3A"/>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1" w15:restartNumberingAfterBreak="0">
    <w:nsid w:val="74C568BB"/>
    <w:multiLevelType w:val="hybridMultilevel"/>
    <w:tmpl w:val="11427614"/>
    <w:lvl w:ilvl="0" w:tplc="747AC9D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2" w15:restartNumberingAfterBreak="0">
    <w:nsid w:val="751B621A"/>
    <w:multiLevelType w:val="multilevel"/>
    <w:tmpl w:val="27789E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543" w15:restartNumberingAfterBreak="0">
    <w:nsid w:val="753D751A"/>
    <w:multiLevelType w:val="hybridMultilevel"/>
    <w:tmpl w:val="542483C0"/>
    <w:lvl w:ilvl="0" w:tplc="BB622940">
      <w:start w:val="29"/>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4" w15:restartNumberingAfterBreak="0">
    <w:nsid w:val="759116A4"/>
    <w:multiLevelType w:val="hybridMultilevel"/>
    <w:tmpl w:val="33E8DCAC"/>
    <w:lvl w:ilvl="0" w:tplc="31085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5" w15:restartNumberingAfterBreak="0">
    <w:nsid w:val="75BA2D02"/>
    <w:multiLevelType w:val="hybridMultilevel"/>
    <w:tmpl w:val="CF2A2FC0"/>
    <w:lvl w:ilvl="0" w:tplc="5600B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6" w15:restartNumberingAfterBreak="0">
    <w:nsid w:val="75EC1FEC"/>
    <w:multiLevelType w:val="hybridMultilevel"/>
    <w:tmpl w:val="A4C8F8BE"/>
    <w:lvl w:ilvl="0" w:tplc="3684D646">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76445237"/>
    <w:multiLevelType w:val="multilevel"/>
    <w:tmpl w:val="1AF0C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8" w15:restartNumberingAfterBreak="0">
    <w:nsid w:val="767D7D71"/>
    <w:multiLevelType w:val="hybridMultilevel"/>
    <w:tmpl w:val="1DCEE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9" w15:restartNumberingAfterBreak="0">
    <w:nsid w:val="7682276A"/>
    <w:multiLevelType w:val="hybridMultilevel"/>
    <w:tmpl w:val="9154AC8C"/>
    <w:lvl w:ilvl="0" w:tplc="8DE4EB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0" w15:restartNumberingAfterBreak="0">
    <w:nsid w:val="76AD0E0A"/>
    <w:multiLevelType w:val="hybridMultilevel"/>
    <w:tmpl w:val="8BA83548"/>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51" w15:restartNumberingAfterBreak="0">
    <w:nsid w:val="77024B0D"/>
    <w:multiLevelType w:val="hybridMultilevel"/>
    <w:tmpl w:val="7E82C9C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2" w15:restartNumberingAfterBreak="0">
    <w:nsid w:val="770B4163"/>
    <w:multiLevelType w:val="hybridMultilevel"/>
    <w:tmpl w:val="572CC086"/>
    <w:lvl w:ilvl="0" w:tplc="25686B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3" w15:restartNumberingAfterBreak="0">
    <w:nsid w:val="77B353E0"/>
    <w:multiLevelType w:val="hybridMultilevel"/>
    <w:tmpl w:val="82E62EF0"/>
    <w:lvl w:ilvl="0" w:tplc="B46E69BA">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54" w15:restartNumberingAfterBreak="0">
    <w:nsid w:val="77F537B9"/>
    <w:multiLevelType w:val="multilevel"/>
    <w:tmpl w:val="C4CC58A8"/>
    <w:lvl w:ilvl="0">
      <w:start w:val="1"/>
      <w:numFmt w:val="lowerLetter"/>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55" w15:restartNumberingAfterBreak="0">
    <w:nsid w:val="78053908"/>
    <w:multiLevelType w:val="hybridMultilevel"/>
    <w:tmpl w:val="492C8E54"/>
    <w:lvl w:ilvl="0" w:tplc="3409000F">
      <w:start w:val="1"/>
      <w:numFmt w:val="decimal"/>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556" w15:restartNumberingAfterBreak="0">
    <w:nsid w:val="785C2BEA"/>
    <w:multiLevelType w:val="multilevel"/>
    <w:tmpl w:val="330CCA6C"/>
    <w:styleLink w:val="CurrentList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7" w15:restartNumberingAfterBreak="0">
    <w:nsid w:val="78E078C8"/>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8" w15:restartNumberingAfterBreak="0">
    <w:nsid w:val="796F69F4"/>
    <w:multiLevelType w:val="hybridMultilevel"/>
    <w:tmpl w:val="29AAE82C"/>
    <w:lvl w:ilvl="0" w:tplc="24B8FD6E">
      <w:start w:val="4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797E312C"/>
    <w:multiLevelType w:val="hybridMultilevel"/>
    <w:tmpl w:val="2558F53C"/>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0" w15:restartNumberingAfterBreak="0">
    <w:nsid w:val="7A096B9E"/>
    <w:multiLevelType w:val="hybridMultilevel"/>
    <w:tmpl w:val="618CA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1" w15:restartNumberingAfterBreak="0">
    <w:nsid w:val="7A0F5229"/>
    <w:multiLevelType w:val="hybridMultilevel"/>
    <w:tmpl w:val="54E4249C"/>
    <w:lvl w:ilvl="0" w:tplc="79401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2" w15:restartNumberingAfterBreak="0">
    <w:nsid w:val="7A2777F9"/>
    <w:multiLevelType w:val="hybridMultilevel"/>
    <w:tmpl w:val="CE02AD88"/>
    <w:lvl w:ilvl="0" w:tplc="CF3CCC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3" w15:restartNumberingAfterBreak="0">
    <w:nsid w:val="7ABF38A0"/>
    <w:multiLevelType w:val="hybridMultilevel"/>
    <w:tmpl w:val="48A44BAC"/>
    <w:lvl w:ilvl="0" w:tplc="755478E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4" w15:restartNumberingAfterBreak="0">
    <w:nsid w:val="7B012DCC"/>
    <w:multiLevelType w:val="hybridMultilevel"/>
    <w:tmpl w:val="73DC2E1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7B1817CA"/>
    <w:multiLevelType w:val="hybridMultilevel"/>
    <w:tmpl w:val="C82E0D98"/>
    <w:lvl w:ilvl="0" w:tplc="C17AEABC">
      <w:start w:val="1"/>
      <w:numFmt w:val="decimal"/>
      <w:lvlText w:val="4.%1."/>
      <w:lvlJc w:val="left"/>
      <w:pPr>
        <w:ind w:left="63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66" w15:restartNumberingAfterBreak="0">
    <w:nsid w:val="7B2C0D93"/>
    <w:multiLevelType w:val="multilevel"/>
    <w:tmpl w:val="84B823D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7" w15:restartNumberingAfterBreak="0">
    <w:nsid w:val="7B4309EA"/>
    <w:multiLevelType w:val="hybridMultilevel"/>
    <w:tmpl w:val="066CA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8" w15:restartNumberingAfterBreak="0">
    <w:nsid w:val="7B8158E5"/>
    <w:multiLevelType w:val="hybridMultilevel"/>
    <w:tmpl w:val="21E0ED0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9" w15:restartNumberingAfterBreak="0">
    <w:nsid w:val="7B967B50"/>
    <w:multiLevelType w:val="hybridMultilevel"/>
    <w:tmpl w:val="DD1E8568"/>
    <w:lvl w:ilvl="0" w:tplc="43F46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0" w15:restartNumberingAfterBreak="0">
    <w:nsid w:val="7BB355B9"/>
    <w:multiLevelType w:val="hybridMultilevel"/>
    <w:tmpl w:val="2EC23DAC"/>
    <w:lvl w:ilvl="0" w:tplc="443AE7C4">
      <w:start w:val="1"/>
      <w:numFmt w:val="decimal"/>
      <w:lvlText w:val="%1."/>
      <w:lvlJc w:val="left"/>
      <w:pPr>
        <w:ind w:left="720" w:hanging="360"/>
      </w:pPr>
      <w:rPr>
        <w:rFonts w:hint="default"/>
      </w:rPr>
    </w:lvl>
    <w:lvl w:ilvl="1" w:tplc="E8849B3E">
      <w:start w:val="1"/>
      <w:numFmt w:val="lowerLetter"/>
      <w:lvlText w:val="%2."/>
      <w:lvlJc w:val="left"/>
      <w:pPr>
        <w:ind w:left="1440" w:hanging="360"/>
      </w:pPr>
    </w:lvl>
    <w:lvl w:ilvl="2" w:tplc="0ABC5374" w:tentative="1">
      <w:start w:val="1"/>
      <w:numFmt w:val="lowerRoman"/>
      <w:lvlText w:val="%3."/>
      <w:lvlJc w:val="right"/>
      <w:pPr>
        <w:ind w:left="2160" w:hanging="180"/>
      </w:pPr>
    </w:lvl>
    <w:lvl w:ilvl="3" w:tplc="E20EE48C" w:tentative="1">
      <w:start w:val="1"/>
      <w:numFmt w:val="decimal"/>
      <w:lvlText w:val="%4."/>
      <w:lvlJc w:val="left"/>
      <w:pPr>
        <w:ind w:left="2880" w:hanging="360"/>
      </w:pPr>
    </w:lvl>
    <w:lvl w:ilvl="4" w:tplc="55B6B9AC" w:tentative="1">
      <w:start w:val="1"/>
      <w:numFmt w:val="lowerLetter"/>
      <w:lvlText w:val="%5."/>
      <w:lvlJc w:val="left"/>
      <w:pPr>
        <w:ind w:left="3600" w:hanging="360"/>
      </w:pPr>
    </w:lvl>
    <w:lvl w:ilvl="5" w:tplc="AFD61B9C" w:tentative="1">
      <w:start w:val="1"/>
      <w:numFmt w:val="lowerRoman"/>
      <w:lvlText w:val="%6."/>
      <w:lvlJc w:val="right"/>
      <w:pPr>
        <w:ind w:left="4320" w:hanging="180"/>
      </w:pPr>
    </w:lvl>
    <w:lvl w:ilvl="6" w:tplc="74DA53BC" w:tentative="1">
      <w:start w:val="1"/>
      <w:numFmt w:val="decimal"/>
      <w:lvlText w:val="%7."/>
      <w:lvlJc w:val="left"/>
      <w:pPr>
        <w:ind w:left="5040" w:hanging="360"/>
      </w:pPr>
    </w:lvl>
    <w:lvl w:ilvl="7" w:tplc="B3C41C2C" w:tentative="1">
      <w:start w:val="1"/>
      <w:numFmt w:val="lowerLetter"/>
      <w:lvlText w:val="%8."/>
      <w:lvlJc w:val="left"/>
      <w:pPr>
        <w:ind w:left="5760" w:hanging="360"/>
      </w:pPr>
    </w:lvl>
    <w:lvl w:ilvl="8" w:tplc="103E76E8" w:tentative="1">
      <w:start w:val="1"/>
      <w:numFmt w:val="lowerRoman"/>
      <w:lvlText w:val="%9."/>
      <w:lvlJc w:val="right"/>
      <w:pPr>
        <w:ind w:left="6480" w:hanging="180"/>
      </w:pPr>
    </w:lvl>
  </w:abstractNum>
  <w:abstractNum w:abstractNumId="571" w15:restartNumberingAfterBreak="0">
    <w:nsid w:val="7BB802CA"/>
    <w:multiLevelType w:val="multilevel"/>
    <w:tmpl w:val="5A9099EA"/>
    <w:lvl w:ilvl="0">
      <w:start w:val="14"/>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2" w15:restartNumberingAfterBreak="0">
    <w:nsid w:val="7BBF160F"/>
    <w:multiLevelType w:val="hybridMultilevel"/>
    <w:tmpl w:val="512C9D9E"/>
    <w:lvl w:ilvl="0" w:tplc="D7F43820">
      <w:start w:val="1"/>
      <w:numFmt w:val="decimal"/>
      <w:lvlText w:val="%1."/>
      <w:lvlJc w:val="left"/>
      <w:pPr>
        <w:ind w:left="360" w:hanging="360"/>
      </w:pPr>
      <w:rPr>
        <w:rFonts w:hint="default"/>
      </w:rPr>
    </w:lvl>
    <w:lvl w:ilvl="1" w:tplc="A636EF48">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3" w15:restartNumberingAfterBreak="0">
    <w:nsid w:val="7BDC7FB0"/>
    <w:multiLevelType w:val="hybridMultilevel"/>
    <w:tmpl w:val="42A6279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74" w15:restartNumberingAfterBreak="0">
    <w:nsid w:val="7C0C2719"/>
    <w:multiLevelType w:val="hybridMultilevel"/>
    <w:tmpl w:val="66D8FB98"/>
    <w:lvl w:ilvl="0" w:tplc="15B2AF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5" w15:restartNumberingAfterBreak="0">
    <w:nsid w:val="7C3145A9"/>
    <w:multiLevelType w:val="hybridMultilevel"/>
    <w:tmpl w:val="5E54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6" w15:restartNumberingAfterBreak="0">
    <w:nsid w:val="7C7A2750"/>
    <w:multiLevelType w:val="multilevel"/>
    <w:tmpl w:val="45DA4196"/>
    <w:lvl w:ilvl="0">
      <w:start w:val="1"/>
      <w:numFmt w:val="decimal"/>
      <w:lvlText w:val="13.%1."/>
      <w:lvlJc w:val="left"/>
      <w:pPr>
        <w:ind w:left="360" w:hanging="360"/>
      </w:pPr>
      <w:rPr>
        <w:rFonts w:hint="default"/>
        <w:b/>
        <w:sz w:val="28"/>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77" w15:restartNumberingAfterBreak="0">
    <w:nsid w:val="7C940CA6"/>
    <w:multiLevelType w:val="hybridMultilevel"/>
    <w:tmpl w:val="D1DC9A58"/>
    <w:lvl w:ilvl="0" w:tplc="4C386508">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8" w15:restartNumberingAfterBreak="0">
    <w:nsid w:val="7CA87ACB"/>
    <w:multiLevelType w:val="multilevel"/>
    <w:tmpl w:val="1C38FE26"/>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9" w15:restartNumberingAfterBreak="0">
    <w:nsid w:val="7CB45705"/>
    <w:multiLevelType w:val="multilevel"/>
    <w:tmpl w:val="26C2447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0" w15:restartNumberingAfterBreak="0">
    <w:nsid w:val="7CDC44ED"/>
    <w:multiLevelType w:val="hybridMultilevel"/>
    <w:tmpl w:val="1AE2AA4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81" w15:restartNumberingAfterBreak="0">
    <w:nsid w:val="7CE116A6"/>
    <w:multiLevelType w:val="hybridMultilevel"/>
    <w:tmpl w:val="1F7427DE"/>
    <w:lvl w:ilvl="0" w:tplc="9CD0695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2" w15:restartNumberingAfterBreak="0">
    <w:nsid w:val="7D10298A"/>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3" w15:restartNumberingAfterBreak="0">
    <w:nsid w:val="7D1677F5"/>
    <w:multiLevelType w:val="multilevel"/>
    <w:tmpl w:val="67B03C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4" w15:restartNumberingAfterBreak="0">
    <w:nsid w:val="7DA74D80"/>
    <w:multiLevelType w:val="multilevel"/>
    <w:tmpl w:val="F69E927A"/>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5" w15:restartNumberingAfterBreak="0">
    <w:nsid w:val="7E972F1A"/>
    <w:multiLevelType w:val="multilevel"/>
    <w:tmpl w:val="27CC3768"/>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6" w15:restartNumberingAfterBreak="0">
    <w:nsid w:val="7F86155F"/>
    <w:multiLevelType w:val="hybridMultilevel"/>
    <w:tmpl w:val="24FE7488"/>
    <w:lvl w:ilvl="0" w:tplc="0409000F">
      <w:start w:val="1"/>
      <w:numFmt w:val="decimal"/>
      <w:lvlText w:val="%1."/>
      <w:lvlJc w:val="left"/>
      <w:pPr>
        <w:ind w:left="720" w:hanging="360"/>
      </w:pPr>
    </w:lvl>
    <w:lvl w:ilvl="1" w:tplc="C3FABF84">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7" w15:restartNumberingAfterBreak="0">
    <w:nsid w:val="7FBC2BC6"/>
    <w:multiLevelType w:val="multilevel"/>
    <w:tmpl w:val="02F8449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8" w15:restartNumberingAfterBreak="0">
    <w:nsid w:val="7FF77BB9"/>
    <w:multiLevelType w:val="multilevel"/>
    <w:tmpl w:val="AA46F42E"/>
    <w:lvl w:ilvl="0">
      <w:start w:val="1"/>
      <w:numFmt w:val="decimal"/>
      <w:lvlText w:val="%1."/>
      <w:lvlJc w:val="left"/>
      <w:pPr>
        <w:ind w:left="720" w:hanging="360"/>
      </w:pPr>
      <w:rPr>
        <w:rFonts w:hint="default"/>
      </w:rPr>
    </w:lvl>
    <w:lvl w:ilvl="1">
      <w:start w:val="2"/>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880822054">
    <w:abstractNumId w:val="235"/>
  </w:num>
  <w:num w:numId="2" w16cid:durableId="1763839767">
    <w:abstractNumId w:val="100"/>
  </w:num>
  <w:num w:numId="3" w16cid:durableId="274557457">
    <w:abstractNumId w:val="26"/>
  </w:num>
  <w:num w:numId="4" w16cid:durableId="681204753">
    <w:abstractNumId w:val="487"/>
  </w:num>
  <w:num w:numId="5" w16cid:durableId="959067546">
    <w:abstractNumId w:val="397"/>
  </w:num>
  <w:num w:numId="6" w16cid:durableId="474765150">
    <w:abstractNumId w:val="94"/>
  </w:num>
  <w:num w:numId="7" w16cid:durableId="881986857">
    <w:abstractNumId w:val="353"/>
  </w:num>
  <w:num w:numId="8" w16cid:durableId="1849325996">
    <w:abstractNumId w:val="9"/>
  </w:num>
  <w:num w:numId="9" w16cid:durableId="628125657">
    <w:abstractNumId w:val="252"/>
  </w:num>
  <w:num w:numId="10" w16cid:durableId="1121608429">
    <w:abstractNumId w:val="69"/>
  </w:num>
  <w:num w:numId="11" w16cid:durableId="964316813">
    <w:abstractNumId w:val="125"/>
  </w:num>
  <w:num w:numId="12" w16cid:durableId="446852453">
    <w:abstractNumId w:val="54"/>
  </w:num>
  <w:num w:numId="13" w16cid:durableId="1286619816">
    <w:abstractNumId w:val="276"/>
  </w:num>
  <w:num w:numId="14" w16cid:durableId="822280832">
    <w:abstractNumId w:val="422"/>
  </w:num>
  <w:num w:numId="15" w16cid:durableId="678431154">
    <w:abstractNumId w:val="425"/>
  </w:num>
  <w:num w:numId="16" w16cid:durableId="334847351">
    <w:abstractNumId w:val="193"/>
  </w:num>
  <w:num w:numId="17" w16cid:durableId="362023483">
    <w:abstractNumId w:val="45"/>
  </w:num>
  <w:num w:numId="18" w16cid:durableId="1680162423">
    <w:abstractNumId w:val="405"/>
  </w:num>
  <w:num w:numId="19" w16cid:durableId="1259368352">
    <w:abstractNumId w:val="240"/>
  </w:num>
  <w:num w:numId="20" w16cid:durableId="1574973472">
    <w:abstractNumId w:val="399"/>
  </w:num>
  <w:num w:numId="21" w16cid:durableId="125242501">
    <w:abstractNumId w:val="216"/>
  </w:num>
  <w:num w:numId="22" w16cid:durableId="143743257">
    <w:abstractNumId w:val="343"/>
  </w:num>
  <w:num w:numId="23" w16cid:durableId="1717968939">
    <w:abstractNumId w:val="1"/>
  </w:num>
  <w:num w:numId="24" w16cid:durableId="1935703761">
    <w:abstractNumId w:val="67"/>
  </w:num>
  <w:num w:numId="25" w16cid:durableId="1712070641">
    <w:abstractNumId w:val="429"/>
  </w:num>
  <w:num w:numId="26" w16cid:durableId="148794006">
    <w:abstractNumId w:val="101"/>
  </w:num>
  <w:num w:numId="27" w16cid:durableId="664666457">
    <w:abstractNumId w:val="87"/>
  </w:num>
  <w:num w:numId="28" w16cid:durableId="611321064">
    <w:abstractNumId w:val="388"/>
  </w:num>
  <w:num w:numId="29" w16cid:durableId="160781902">
    <w:abstractNumId w:val="156"/>
  </w:num>
  <w:num w:numId="30" w16cid:durableId="1733701232">
    <w:abstractNumId w:val="360"/>
  </w:num>
  <w:num w:numId="31" w16cid:durableId="1825537583">
    <w:abstractNumId w:val="195"/>
  </w:num>
  <w:num w:numId="32" w16cid:durableId="761880321">
    <w:abstractNumId w:val="297"/>
  </w:num>
  <w:num w:numId="33" w16cid:durableId="1480539212">
    <w:abstractNumId w:val="62"/>
  </w:num>
  <w:num w:numId="34" w16cid:durableId="527332529">
    <w:abstractNumId w:val="106"/>
  </w:num>
  <w:num w:numId="35" w16cid:durableId="200826140">
    <w:abstractNumId w:val="224"/>
  </w:num>
  <w:num w:numId="36" w16cid:durableId="679161085">
    <w:abstractNumId w:val="214"/>
  </w:num>
  <w:num w:numId="37" w16cid:durableId="1501845019">
    <w:abstractNumId w:val="539"/>
  </w:num>
  <w:num w:numId="38" w16cid:durableId="2040229756">
    <w:abstractNumId w:val="88"/>
  </w:num>
  <w:num w:numId="39" w16cid:durableId="1547982261">
    <w:abstractNumId w:val="25"/>
  </w:num>
  <w:num w:numId="40" w16cid:durableId="805898428">
    <w:abstractNumId w:val="145"/>
  </w:num>
  <w:num w:numId="41" w16cid:durableId="122694522">
    <w:abstractNumId w:val="60"/>
  </w:num>
  <w:num w:numId="42" w16cid:durableId="1341741851">
    <w:abstractNumId w:val="179"/>
  </w:num>
  <w:num w:numId="43" w16cid:durableId="97332393">
    <w:abstractNumId w:val="461"/>
  </w:num>
  <w:num w:numId="44" w16cid:durableId="1468820577">
    <w:abstractNumId w:val="116"/>
  </w:num>
  <w:num w:numId="45" w16cid:durableId="493766045">
    <w:abstractNumId w:val="443"/>
  </w:num>
  <w:num w:numId="46" w16cid:durableId="168182122">
    <w:abstractNumId w:val="183"/>
  </w:num>
  <w:num w:numId="47" w16cid:durableId="838547392">
    <w:abstractNumId w:val="535"/>
  </w:num>
  <w:num w:numId="48" w16cid:durableId="1270549977">
    <w:abstractNumId w:val="427"/>
  </w:num>
  <w:num w:numId="49" w16cid:durableId="899369484">
    <w:abstractNumId w:val="136"/>
  </w:num>
  <w:num w:numId="50" w16cid:durableId="624848569">
    <w:abstractNumId w:val="50"/>
  </w:num>
  <w:num w:numId="51" w16cid:durableId="1290279467">
    <w:abstractNumId w:val="141"/>
  </w:num>
  <w:num w:numId="52" w16cid:durableId="2092502170">
    <w:abstractNumId w:val="346"/>
  </w:num>
  <w:num w:numId="53" w16cid:durableId="1045063411">
    <w:abstractNumId w:val="583"/>
  </w:num>
  <w:num w:numId="54" w16cid:durableId="524367629">
    <w:abstractNumId w:val="80"/>
  </w:num>
  <w:num w:numId="55" w16cid:durableId="1981956776">
    <w:abstractNumId w:val="355"/>
  </w:num>
  <w:num w:numId="56" w16cid:durableId="33847689">
    <w:abstractNumId w:val="391"/>
  </w:num>
  <w:num w:numId="57" w16cid:durableId="305399856">
    <w:abstractNumId w:val="64"/>
  </w:num>
  <w:num w:numId="58" w16cid:durableId="1992561182">
    <w:abstractNumId w:val="282"/>
  </w:num>
  <w:num w:numId="59" w16cid:durableId="514921739">
    <w:abstractNumId w:val="46"/>
  </w:num>
  <w:num w:numId="60" w16cid:durableId="1029254604">
    <w:abstractNumId w:val="146"/>
  </w:num>
  <w:num w:numId="61" w16cid:durableId="1662468731">
    <w:abstractNumId w:val="207"/>
  </w:num>
  <w:num w:numId="62" w16cid:durableId="355739780">
    <w:abstractNumId w:val="159"/>
  </w:num>
  <w:num w:numId="63" w16cid:durableId="2029989296">
    <w:abstractNumId w:val="257"/>
  </w:num>
  <w:num w:numId="64" w16cid:durableId="1118138981">
    <w:abstractNumId w:val="199"/>
  </w:num>
  <w:num w:numId="65" w16cid:durableId="22095265">
    <w:abstractNumId w:val="389"/>
  </w:num>
  <w:num w:numId="66" w16cid:durableId="631256714">
    <w:abstractNumId w:val="120"/>
  </w:num>
  <w:num w:numId="67" w16cid:durableId="1950811791">
    <w:abstractNumId w:val="395"/>
  </w:num>
  <w:num w:numId="68" w16cid:durableId="193539530">
    <w:abstractNumId w:val="173"/>
  </w:num>
  <w:num w:numId="69" w16cid:durableId="1658923506">
    <w:abstractNumId w:val="366"/>
  </w:num>
  <w:num w:numId="70" w16cid:durableId="1115488336">
    <w:abstractNumId w:val="130"/>
  </w:num>
  <w:num w:numId="71" w16cid:durableId="1545170027">
    <w:abstractNumId w:val="550"/>
  </w:num>
  <w:num w:numId="72" w16cid:durableId="845941239">
    <w:abstractNumId w:val="3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5978461">
    <w:abstractNumId w:val="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45734164">
    <w:abstractNumId w:val="35"/>
    <w:lvlOverride w:ilvl="0">
      <w:startOverride w:val="1"/>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4114495">
    <w:abstractNumId w:val="4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7178904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85249863">
    <w:abstractNumId w:val="4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188952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82513786">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628734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6107172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261320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6226163">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05596512">
    <w:abstractNumId w:val="4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65215362">
    <w:abstractNumId w:val="253"/>
  </w:num>
  <w:num w:numId="86" w16cid:durableId="1737976122">
    <w:abstractNumId w:val="493"/>
  </w:num>
  <w:num w:numId="87" w16cid:durableId="2144616719">
    <w:abstractNumId w:val="463"/>
  </w:num>
  <w:num w:numId="88" w16cid:durableId="1602102141">
    <w:abstractNumId w:val="415"/>
  </w:num>
  <w:num w:numId="89" w16cid:durableId="1563250069">
    <w:abstractNumId w:val="382"/>
  </w:num>
  <w:num w:numId="90" w16cid:durableId="1314991503">
    <w:abstractNumId w:val="137"/>
  </w:num>
  <w:num w:numId="91" w16cid:durableId="1053041449">
    <w:abstractNumId w:val="370"/>
  </w:num>
  <w:num w:numId="92" w16cid:durableId="1877236779">
    <w:abstractNumId w:val="33"/>
  </w:num>
  <w:num w:numId="93" w16cid:durableId="885222227">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8264621">
    <w:abstractNumId w:val="576"/>
  </w:num>
  <w:num w:numId="95" w16cid:durableId="514998122">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21835213">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45715616">
    <w:abstractNumId w:val="4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0324494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13302178">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89196598">
    <w:abstractNumId w:val="3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92536855">
    <w:abstractNumId w:val="5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13624106">
    <w:abstractNumId w:val="4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694776">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37510469">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08022844">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05396546">
    <w:abstractNumId w:val="511"/>
  </w:num>
  <w:num w:numId="107" w16cid:durableId="543369770">
    <w:abstractNumId w:val="375"/>
    <w:lvlOverride w:ilvl="0">
      <w:startOverride w:val="1"/>
    </w:lvlOverride>
    <w:lvlOverride w:ilvl="1"/>
    <w:lvlOverride w:ilvl="2"/>
    <w:lvlOverride w:ilvl="3"/>
    <w:lvlOverride w:ilvl="4"/>
    <w:lvlOverride w:ilvl="5"/>
    <w:lvlOverride w:ilvl="6"/>
    <w:lvlOverride w:ilvl="7"/>
    <w:lvlOverride w:ilvl="8"/>
  </w:num>
  <w:num w:numId="108" w16cid:durableId="1530221943">
    <w:abstractNumId w:val="5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72988241">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34617406">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46814149">
    <w:abstractNumId w:val="4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1262561">
    <w:abstractNumId w:val="112"/>
  </w:num>
  <w:num w:numId="113" w16cid:durableId="78526189">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4526854">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12476138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63280862">
    <w:abstractNumId w:val="5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20546824">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19071552">
    <w:abstractNumId w:val="4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18577693">
    <w:abstractNumId w:val="4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29034814">
    <w:abstractNumId w:val="4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86678406">
    <w:abstractNumId w:val="3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53475050">
    <w:abstractNumId w:val="31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86442140">
    <w:abstractNumId w:val="5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51137331">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240925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98700766">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7185167">
    <w:abstractNumId w:val="350"/>
    <w:lvlOverride w:ilvl="0">
      <w:startOverride w:val="1"/>
    </w:lvlOverride>
    <w:lvlOverride w:ilvl="1"/>
    <w:lvlOverride w:ilvl="2"/>
    <w:lvlOverride w:ilvl="3"/>
    <w:lvlOverride w:ilvl="4"/>
    <w:lvlOverride w:ilvl="5"/>
    <w:lvlOverride w:ilvl="6"/>
    <w:lvlOverride w:ilvl="7"/>
    <w:lvlOverride w:ilvl="8"/>
  </w:num>
  <w:num w:numId="128" w16cid:durableId="295570498">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699733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31688112">
    <w:abstractNumId w:val="452"/>
  </w:num>
  <w:num w:numId="131" w16cid:durableId="1280142279">
    <w:abstractNumId w:val="506"/>
  </w:num>
  <w:num w:numId="132" w16cid:durableId="395009637">
    <w:abstractNumId w:val="151"/>
  </w:num>
  <w:num w:numId="133" w16cid:durableId="426540959">
    <w:abstractNumId w:val="410"/>
  </w:num>
  <w:num w:numId="134" w16cid:durableId="753940728">
    <w:abstractNumId w:val="351"/>
  </w:num>
  <w:num w:numId="135" w16cid:durableId="1182742605">
    <w:abstractNumId w:val="129"/>
  </w:num>
  <w:num w:numId="136" w16cid:durableId="671375769">
    <w:abstractNumId w:val="384"/>
  </w:num>
  <w:num w:numId="137" w16cid:durableId="627905189">
    <w:abstractNumId w:val="6"/>
  </w:num>
  <w:num w:numId="138" w16cid:durableId="778909571">
    <w:abstractNumId w:val="91"/>
  </w:num>
  <w:num w:numId="139" w16cid:durableId="456608915">
    <w:abstractNumId w:val="390"/>
  </w:num>
  <w:num w:numId="140" w16cid:durableId="1218124330">
    <w:abstractNumId w:val="499"/>
  </w:num>
  <w:num w:numId="141" w16cid:durableId="2130270530">
    <w:abstractNumId w:val="577"/>
  </w:num>
  <w:num w:numId="142" w16cid:durableId="491339587">
    <w:abstractNumId w:val="258"/>
  </w:num>
  <w:num w:numId="143" w16cid:durableId="1678582359">
    <w:abstractNumId w:val="168"/>
  </w:num>
  <w:num w:numId="144" w16cid:durableId="1999527864">
    <w:abstractNumId w:val="434"/>
  </w:num>
  <w:num w:numId="145" w16cid:durableId="1397242838">
    <w:abstractNumId w:val="181"/>
  </w:num>
  <w:num w:numId="146" w16cid:durableId="1593316822">
    <w:abstractNumId w:val="74"/>
  </w:num>
  <w:num w:numId="147" w16cid:durableId="896818450">
    <w:abstractNumId w:val="283"/>
  </w:num>
  <w:num w:numId="148" w16cid:durableId="426273954">
    <w:abstractNumId w:val="217"/>
  </w:num>
  <w:num w:numId="149" w16cid:durableId="1660183731">
    <w:abstractNumId w:val="342"/>
  </w:num>
  <w:num w:numId="150" w16cid:durableId="668679259">
    <w:abstractNumId w:val="536"/>
  </w:num>
  <w:num w:numId="151" w16cid:durableId="1379933053">
    <w:abstractNumId w:val="128"/>
  </w:num>
  <w:num w:numId="152" w16cid:durableId="546795984">
    <w:abstractNumId w:val="513"/>
  </w:num>
  <w:num w:numId="153" w16cid:durableId="290405468">
    <w:abstractNumId w:val="503"/>
  </w:num>
  <w:num w:numId="154" w16cid:durableId="1240285008">
    <w:abstractNumId w:val="412"/>
  </w:num>
  <w:num w:numId="155" w16cid:durableId="326129356">
    <w:abstractNumId w:val="363"/>
  </w:num>
  <w:num w:numId="156" w16cid:durableId="1864897956">
    <w:abstractNumId w:val="409"/>
  </w:num>
  <w:num w:numId="157" w16cid:durableId="152989045">
    <w:abstractNumId w:val="404"/>
  </w:num>
  <w:num w:numId="158" w16cid:durableId="1099372669">
    <w:abstractNumId w:val="294"/>
  </w:num>
  <w:num w:numId="159" w16cid:durableId="1627081522">
    <w:abstractNumId w:val="362"/>
  </w:num>
  <w:num w:numId="160" w16cid:durableId="233318449">
    <w:abstractNumId w:val="491"/>
  </w:num>
  <w:num w:numId="161" w16cid:durableId="799762931">
    <w:abstractNumId w:val="301"/>
  </w:num>
  <w:num w:numId="162" w16cid:durableId="1651015184">
    <w:abstractNumId w:val="517"/>
  </w:num>
  <w:num w:numId="163" w16cid:durableId="1791053220">
    <w:abstractNumId w:val="575"/>
  </w:num>
  <w:num w:numId="164" w16cid:durableId="1689137566">
    <w:abstractNumId w:val="334"/>
  </w:num>
  <w:num w:numId="165" w16cid:durableId="405569519">
    <w:abstractNumId w:val="34"/>
  </w:num>
  <w:num w:numId="166" w16cid:durableId="2112167056">
    <w:abstractNumId w:val="84"/>
  </w:num>
  <w:num w:numId="167" w16cid:durableId="982001696">
    <w:abstractNumId w:val="335"/>
  </w:num>
  <w:num w:numId="168" w16cid:durableId="1416515324">
    <w:abstractNumId w:val="22"/>
  </w:num>
  <w:num w:numId="169" w16cid:durableId="32731724">
    <w:abstractNumId w:val="564"/>
  </w:num>
  <w:num w:numId="170" w16cid:durableId="998928182">
    <w:abstractNumId w:val="212"/>
  </w:num>
  <w:num w:numId="171" w16cid:durableId="1249617">
    <w:abstractNumId w:val="293"/>
  </w:num>
  <w:num w:numId="172" w16cid:durableId="278413106">
    <w:abstractNumId w:val="134"/>
  </w:num>
  <w:num w:numId="173" w16cid:durableId="1131050385">
    <w:abstractNumId w:val="567"/>
  </w:num>
  <w:num w:numId="174" w16cid:durableId="737091456">
    <w:abstractNumId w:val="525"/>
  </w:num>
  <w:num w:numId="175" w16cid:durableId="1849321295">
    <w:abstractNumId w:val="323"/>
  </w:num>
  <w:num w:numId="176" w16cid:durableId="1600409983">
    <w:abstractNumId w:val="292"/>
  </w:num>
  <w:num w:numId="177" w16cid:durableId="1160074112">
    <w:abstractNumId w:val="309"/>
  </w:num>
  <w:num w:numId="178" w16cid:durableId="1783188752">
    <w:abstractNumId w:val="213"/>
  </w:num>
  <w:num w:numId="179" w16cid:durableId="1320310366">
    <w:abstractNumId w:val="119"/>
  </w:num>
  <w:num w:numId="180" w16cid:durableId="2002269773">
    <w:abstractNumId w:val="568"/>
  </w:num>
  <w:num w:numId="181" w16cid:durableId="946624241">
    <w:abstractNumId w:val="20"/>
  </w:num>
  <w:num w:numId="182" w16cid:durableId="386147766">
    <w:abstractNumId w:val="341"/>
  </w:num>
  <w:num w:numId="183" w16cid:durableId="241529100">
    <w:abstractNumId w:val="218"/>
  </w:num>
  <w:num w:numId="184" w16cid:durableId="1415007949">
    <w:abstractNumId w:val="296"/>
  </w:num>
  <w:num w:numId="185" w16cid:durableId="1545486154">
    <w:abstractNumId w:val="446"/>
  </w:num>
  <w:num w:numId="186" w16cid:durableId="1645621460">
    <w:abstractNumId w:val="126"/>
  </w:num>
  <w:num w:numId="187" w16cid:durableId="510029065">
    <w:abstractNumId w:val="5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82265292">
    <w:abstractNumId w:val="5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08922269">
    <w:abstractNumId w:val="5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8186375">
    <w:abstractNumId w:val="4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1974287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39965720">
    <w:abstractNumId w:val="1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83613167">
    <w:abstractNumId w:val="5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27974480">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501695034">
    <w:abstractNumId w:val="68"/>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854076844">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1020935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6964365">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66040168">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59065481">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60262868">
    <w:abstractNumId w:val="4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85132901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694574462">
    <w:abstractNumId w:val="585"/>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155954111">
    <w:abstractNumId w:val="453"/>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348755740">
    <w:abstractNumId w:val="8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901867678">
    <w:abstractNumId w:val="4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781755594">
    <w:abstractNumId w:val="3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376471106">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48288821">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287469224">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49058175">
    <w:abstractNumId w:val="190"/>
  </w:num>
  <w:num w:numId="212" w16cid:durableId="1362708032">
    <w:abstractNumId w:val="489"/>
  </w:num>
  <w:num w:numId="213" w16cid:durableId="600340370">
    <w:abstractNumId w:val="556"/>
  </w:num>
  <w:num w:numId="214" w16cid:durableId="1384208066">
    <w:abstractNumId w:val="300"/>
  </w:num>
  <w:num w:numId="215" w16cid:durableId="1168209616">
    <w:abstractNumId w:val="238"/>
  </w:num>
  <w:num w:numId="216" w16cid:durableId="614559804">
    <w:abstractNumId w:val="532"/>
  </w:num>
  <w:num w:numId="217" w16cid:durableId="753624600">
    <w:abstractNumId w:val="444"/>
  </w:num>
  <w:num w:numId="218" w16cid:durableId="1342780437">
    <w:abstractNumId w:val="537"/>
  </w:num>
  <w:num w:numId="219" w16cid:durableId="13969994">
    <w:abstractNumId w:val="58"/>
  </w:num>
  <w:num w:numId="220" w16cid:durableId="2072387940">
    <w:abstractNumId w:val="215"/>
  </w:num>
  <w:num w:numId="221" w16cid:durableId="1497956762">
    <w:abstractNumId w:val="426"/>
  </w:num>
  <w:num w:numId="222" w16cid:durableId="400181480">
    <w:abstractNumId w:val="274"/>
  </w:num>
  <w:num w:numId="223" w16cid:durableId="1520853250">
    <w:abstractNumId w:val="284"/>
  </w:num>
  <w:num w:numId="224" w16cid:durableId="1012298930">
    <w:abstractNumId w:val="572"/>
  </w:num>
  <w:num w:numId="225" w16cid:durableId="342170856">
    <w:abstractNumId w:val="305"/>
  </w:num>
  <w:num w:numId="226" w16cid:durableId="1398556916">
    <w:abstractNumId w:val="542"/>
  </w:num>
  <w:num w:numId="227" w16cid:durableId="298339079">
    <w:abstractNumId w:val="418"/>
  </w:num>
  <w:num w:numId="228" w16cid:durableId="2047244707">
    <w:abstractNumId w:val="99"/>
  </w:num>
  <w:num w:numId="229" w16cid:durableId="1478381465">
    <w:abstractNumId w:val="269"/>
  </w:num>
  <w:num w:numId="230" w16cid:durableId="937366587">
    <w:abstractNumId w:val="441"/>
  </w:num>
  <w:num w:numId="231" w16cid:durableId="1508327420">
    <w:abstractNumId w:val="139"/>
  </w:num>
  <w:num w:numId="232" w16cid:durableId="1144353369">
    <w:abstractNumId w:val="400"/>
  </w:num>
  <w:num w:numId="233" w16cid:durableId="850801895">
    <w:abstractNumId w:val="18"/>
  </w:num>
  <w:num w:numId="234" w16cid:durableId="301009027">
    <w:abstractNumId w:val="82"/>
  </w:num>
  <w:num w:numId="235" w16cid:durableId="1333877000">
    <w:abstractNumId w:val="472"/>
  </w:num>
  <w:num w:numId="236" w16cid:durableId="846018947">
    <w:abstractNumId w:val="378"/>
  </w:num>
  <w:num w:numId="237" w16cid:durableId="1448085662">
    <w:abstractNumId w:val="24"/>
  </w:num>
  <w:num w:numId="238" w16cid:durableId="871497833">
    <w:abstractNumId w:val="162"/>
  </w:num>
  <w:num w:numId="239" w16cid:durableId="59253194">
    <w:abstractNumId w:val="483"/>
  </w:num>
  <w:num w:numId="240" w16cid:durableId="1049383034">
    <w:abstractNumId w:val="473"/>
  </w:num>
  <w:num w:numId="241" w16cid:durableId="1947157051">
    <w:abstractNumId w:val="494"/>
  </w:num>
  <w:num w:numId="242" w16cid:durableId="1307125234">
    <w:abstractNumId w:val="3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308633923">
    <w:abstractNumId w:val="289"/>
  </w:num>
  <w:num w:numId="244" w16cid:durableId="582568137">
    <w:abstractNumId w:val="332"/>
  </w:num>
  <w:num w:numId="245" w16cid:durableId="1600026107">
    <w:abstractNumId w:val="262"/>
  </w:num>
  <w:num w:numId="246" w16cid:durableId="273169437">
    <w:abstractNumId w:val="551"/>
  </w:num>
  <w:num w:numId="247" w16cid:durableId="397870566">
    <w:abstractNumId w:val="497"/>
  </w:num>
  <w:num w:numId="248" w16cid:durableId="862788947">
    <w:abstractNumId w:val="51"/>
  </w:num>
  <w:num w:numId="249" w16cid:durableId="492066240">
    <w:abstractNumId w:val="266"/>
  </w:num>
  <w:num w:numId="250" w16cid:durableId="680204703">
    <w:abstractNumId w:val="504"/>
  </w:num>
  <w:num w:numId="251" w16cid:durableId="1313801555">
    <w:abstractNumId w:val="223"/>
  </w:num>
  <w:num w:numId="252" w16cid:durableId="57368582">
    <w:abstractNumId w:val="380"/>
  </w:num>
  <w:num w:numId="253" w16cid:durableId="1148088260">
    <w:abstractNumId w:val="111"/>
  </w:num>
  <w:num w:numId="254" w16cid:durableId="1732729668">
    <w:abstractNumId w:val="559"/>
  </w:num>
  <w:num w:numId="255" w16cid:durableId="1708140195">
    <w:abstractNumId w:val="501"/>
  </w:num>
  <w:num w:numId="256" w16cid:durableId="1453286350">
    <w:abstractNumId w:val="127"/>
  </w:num>
  <w:num w:numId="257" w16cid:durableId="480317572">
    <w:abstractNumId w:val="59"/>
  </w:num>
  <w:num w:numId="258" w16cid:durableId="532157414">
    <w:abstractNumId w:val="304"/>
  </w:num>
  <w:num w:numId="259" w16cid:durableId="1599945893">
    <w:abstractNumId w:val="482"/>
  </w:num>
  <w:num w:numId="260" w16cid:durableId="1693454444">
    <w:abstractNumId w:val="312"/>
  </w:num>
  <w:num w:numId="261" w16cid:durableId="1790859273">
    <w:abstractNumId w:val="23"/>
  </w:num>
  <w:num w:numId="262" w16cid:durableId="1303926340">
    <w:abstractNumId w:val="164"/>
  </w:num>
  <w:num w:numId="263" w16cid:durableId="794525075">
    <w:abstractNumId w:val="122"/>
  </w:num>
  <w:num w:numId="264" w16cid:durableId="470640430">
    <w:abstractNumId w:val="524"/>
  </w:num>
  <w:num w:numId="265" w16cid:durableId="1961105878">
    <w:abstractNumId w:val="393"/>
  </w:num>
  <w:num w:numId="266" w16cid:durableId="192765729">
    <w:abstractNumId w:val="451"/>
  </w:num>
  <w:num w:numId="267" w16cid:durableId="1718118264">
    <w:abstractNumId w:val="147"/>
  </w:num>
  <w:num w:numId="268" w16cid:durableId="226575379">
    <w:abstractNumId w:val="32"/>
  </w:num>
  <w:num w:numId="269" w16cid:durableId="39405695">
    <w:abstractNumId w:val="246"/>
  </w:num>
  <w:num w:numId="270" w16cid:durableId="485902512">
    <w:abstractNumId w:val="280"/>
  </w:num>
  <w:num w:numId="271" w16cid:durableId="1397127548">
    <w:abstractNumId w:val="259"/>
  </w:num>
  <w:num w:numId="272" w16cid:durableId="1612279676">
    <w:abstractNumId w:val="192"/>
  </w:num>
  <w:num w:numId="273" w16cid:durableId="1767731478">
    <w:abstractNumId w:val="526"/>
  </w:num>
  <w:num w:numId="274" w16cid:durableId="2037806382">
    <w:abstractNumId w:val="95"/>
  </w:num>
  <w:num w:numId="275" w16cid:durableId="1821576986">
    <w:abstractNumId w:val="277"/>
  </w:num>
  <w:num w:numId="276" w16cid:durableId="1238133695">
    <w:abstractNumId w:val="481"/>
  </w:num>
  <w:num w:numId="277" w16cid:durableId="1754351707">
    <w:abstractNumId w:val="587"/>
  </w:num>
  <w:num w:numId="278" w16cid:durableId="1360206596">
    <w:abstractNumId w:val="588"/>
  </w:num>
  <w:num w:numId="279" w16cid:durableId="1192918997">
    <w:abstractNumId w:val="268"/>
  </w:num>
  <w:num w:numId="280" w16cid:durableId="1362900868">
    <w:abstractNumId w:val="83"/>
  </w:num>
  <w:num w:numId="281" w16cid:durableId="565916913">
    <w:abstractNumId w:val="398"/>
  </w:num>
  <w:num w:numId="282" w16cid:durableId="354618742">
    <w:abstractNumId w:val="243"/>
  </w:num>
  <w:num w:numId="283" w16cid:durableId="1172909740">
    <w:abstractNumId w:val="206"/>
  </w:num>
  <w:num w:numId="284" w16cid:durableId="451288307">
    <w:abstractNumId w:val="237"/>
  </w:num>
  <w:num w:numId="285" w16cid:durableId="341905495">
    <w:abstractNumId w:val="557"/>
  </w:num>
  <w:num w:numId="286" w16cid:durableId="1499417959">
    <w:abstractNumId w:val="488"/>
  </w:num>
  <w:num w:numId="287" w16cid:durableId="162670916">
    <w:abstractNumId w:val="72"/>
  </w:num>
  <w:num w:numId="288" w16cid:durableId="1358191914">
    <w:abstractNumId w:val="435"/>
  </w:num>
  <w:num w:numId="289" w16cid:durableId="1076366601">
    <w:abstractNumId w:val="165"/>
  </w:num>
  <w:num w:numId="290" w16cid:durableId="905992943">
    <w:abstractNumId w:val="200"/>
  </w:num>
  <w:num w:numId="291" w16cid:durableId="213277443">
    <w:abstractNumId w:val="61"/>
  </w:num>
  <w:num w:numId="292" w16cid:durableId="93062728">
    <w:abstractNumId w:val="63"/>
  </w:num>
  <w:num w:numId="293" w16cid:durableId="1393771603">
    <w:abstractNumId w:val="191"/>
  </w:num>
  <w:num w:numId="294" w16cid:durableId="1942952248">
    <w:abstractNumId w:val="5"/>
  </w:num>
  <w:num w:numId="295" w16cid:durableId="474950155">
    <w:abstractNumId w:val="361"/>
  </w:num>
  <w:num w:numId="296" w16cid:durableId="2018341226">
    <w:abstractNumId w:val="508"/>
  </w:num>
  <w:num w:numId="297" w16cid:durableId="594172048">
    <w:abstractNumId w:val="124"/>
  </w:num>
  <w:num w:numId="298" w16cid:durableId="79832107">
    <w:abstractNumId w:val="317"/>
  </w:num>
  <w:num w:numId="299" w16cid:durableId="719743248">
    <w:abstractNumId w:val="177"/>
  </w:num>
  <w:num w:numId="300" w16cid:durableId="532423096">
    <w:abstractNumId w:val="460"/>
  </w:num>
  <w:num w:numId="301" w16cid:durableId="1618173945">
    <w:abstractNumId w:val="449"/>
  </w:num>
  <w:num w:numId="302" w16cid:durableId="902910029">
    <w:abstractNumId w:val="148"/>
  </w:num>
  <w:num w:numId="303" w16cid:durableId="1495338593">
    <w:abstractNumId w:val="336"/>
  </w:num>
  <w:num w:numId="304" w16cid:durableId="181944912">
    <w:abstractNumId w:val="512"/>
  </w:num>
  <w:num w:numId="305" w16cid:durableId="957368223">
    <w:abstractNumId w:val="219"/>
  </w:num>
  <w:num w:numId="306" w16cid:durableId="879780911">
    <w:abstractNumId w:val="157"/>
  </w:num>
  <w:num w:numId="307" w16cid:durableId="559286109">
    <w:abstractNumId w:val="286"/>
  </w:num>
  <w:num w:numId="308" w16cid:durableId="1655066532">
    <w:abstractNumId w:val="189"/>
  </w:num>
  <w:num w:numId="309" w16cid:durableId="107704677">
    <w:abstractNumId w:val="117"/>
  </w:num>
  <w:num w:numId="310" w16cid:durableId="148638702">
    <w:abstractNumId w:val="531"/>
  </w:num>
  <w:num w:numId="311" w16cid:durableId="1216627784">
    <w:abstractNumId w:val="250"/>
  </w:num>
  <w:num w:numId="312" w16cid:durableId="1542980816">
    <w:abstractNumId w:val="534"/>
  </w:num>
  <w:num w:numId="313" w16cid:durableId="977148984">
    <w:abstractNumId w:val="37"/>
  </w:num>
  <w:num w:numId="314" w16cid:durableId="1118718091">
    <w:abstractNumId w:val="468"/>
  </w:num>
  <w:num w:numId="315" w16cid:durableId="1952009179">
    <w:abstractNumId w:val="424"/>
  </w:num>
  <w:num w:numId="316" w16cid:durableId="2033602181">
    <w:abstractNumId w:val="321"/>
  </w:num>
  <w:num w:numId="317" w16cid:durableId="1886673115">
    <w:abstractNumId w:val="340"/>
  </w:num>
  <w:num w:numId="318" w16cid:durableId="1600990565">
    <w:abstractNumId w:val="543"/>
  </w:num>
  <w:num w:numId="319" w16cid:durableId="1268611613">
    <w:abstractNumId w:val="558"/>
  </w:num>
  <w:num w:numId="320" w16cid:durableId="757553808">
    <w:abstractNumId w:val="263"/>
  </w:num>
  <w:num w:numId="321" w16cid:durableId="701593385">
    <w:abstractNumId w:val="97"/>
  </w:num>
  <w:num w:numId="322" w16cid:durableId="1671441563">
    <w:abstractNumId w:val="4"/>
  </w:num>
  <w:num w:numId="323" w16cid:durableId="989555508">
    <w:abstractNumId w:val="203"/>
  </w:num>
  <w:num w:numId="324" w16cid:durableId="570240898">
    <w:abstractNumId w:val="66"/>
  </w:num>
  <w:num w:numId="325" w16cid:durableId="996154680">
    <w:abstractNumId w:val="65"/>
  </w:num>
  <w:num w:numId="326" w16cid:durableId="974604895">
    <w:abstractNumId w:val="423"/>
  </w:num>
  <w:num w:numId="327" w16cid:durableId="881744644">
    <w:abstractNumId w:val="544"/>
  </w:num>
  <w:num w:numId="328" w16cid:durableId="861092580">
    <w:abstractNumId w:val="430"/>
  </w:num>
  <w:num w:numId="329" w16cid:durableId="71511133">
    <w:abstractNumId w:val="431"/>
  </w:num>
  <w:num w:numId="330" w16cid:durableId="1812672866">
    <w:abstractNumId w:val="41"/>
  </w:num>
  <w:num w:numId="331" w16cid:durableId="274531263">
    <w:abstractNumId w:val="358"/>
  </w:num>
  <w:num w:numId="332" w16cid:durableId="1396273484">
    <w:abstractNumId w:val="307"/>
  </w:num>
  <w:num w:numId="333" w16cid:durableId="1544948488">
    <w:abstractNumId w:val="78"/>
  </w:num>
  <w:num w:numId="334" w16cid:durableId="653292915">
    <w:abstractNumId w:val="450"/>
  </w:num>
  <w:num w:numId="335" w16cid:durableId="1545096526">
    <w:abstractNumId w:val="582"/>
  </w:num>
  <w:num w:numId="336" w16cid:durableId="554707123">
    <w:abstractNumId w:val="167"/>
  </w:num>
  <w:num w:numId="337" w16cid:durableId="971011514">
    <w:abstractNumId w:val="484"/>
  </w:num>
  <w:num w:numId="338" w16cid:durableId="906648596">
    <w:abstractNumId w:val="322"/>
  </w:num>
  <w:num w:numId="339" w16cid:durableId="1338727649">
    <w:abstractNumId w:val="459"/>
  </w:num>
  <w:num w:numId="340" w16cid:durableId="1945140695">
    <w:abstractNumId w:val="367"/>
  </w:num>
  <w:num w:numId="341" w16cid:durableId="1081950083">
    <w:abstractNumId w:val="254"/>
  </w:num>
  <w:num w:numId="342" w16cid:durableId="1704944681">
    <w:abstractNumId w:val="570"/>
  </w:num>
  <w:num w:numId="343" w16cid:durableId="1971588492">
    <w:abstractNumId w:val="337"/>
  </w:num>
  <w:num w:numId="344" w16cid:durableId="1519081743">
    <w:abstractNumId w:val="291"/>
  </w:num>
  <w:num w:numId="345" w16cid:durableId="1885829895">
    <w:abstractNumId w:val="105"/>
  </w:num>
  <w:num w:numId="346" w16cid:durableId="710303582">
    <w:abstractNumId w:val="319"/>
  </w:num>
  <w:num w:numId="347" w16cid:durableId="2026050868">
    <w:abstractNumId w:val="121"/>
  </w:num>
  <w:num w:numId="348" w16cid:durableId="1792897448">
    <w:abstractNumId w:val="49"/>
  </w:num>
  <w:num w:numId="349" w16cid:durableId="872614036">
    <w:abstractNumId w:val="31"/>
  </w:num>
  <w:num w:numId="350" w16cid:durableId="1263490840">
    <w:abstractNumId w:val="407"/>
  </w:num>
  <w:num w:numId="351" w16cid:durableId="1044596646">
    <w:abstractNumId w:val="96"/>
  </w:num>
  <w:num w:numId="352" w16cid:durableId="1346900942">
    <w:abstractNumId w:val="547"/>
  </w:num>
  <w:num w:numId="353" w16cid:durableId="451628812">
    <w:abstractNumId w:val="160"/>
  </w:num>
  <w:num w:numId="354" w16cid:durableId="274215625">
    <w:abstractNumId w:val="175"/>
  </w:num>
  <w:num w:numId="355" w16cid:durableId="1799491402">
    <w:abstractNumId w:val="533"/>
  </w:num>
  <w:num w:numId="356" w16cid:durableId="1731421728">
    <w:abstractNumId w:val="326"/>
  </w:num>
  <w:num w:numId="357" w16cid:durableId="814181398">
    <w:abstractNumId w:val="371"/>
  </w:num>
  <w:num w:numId="358" w16cid:durableId="1189755466">
    <w:abstractNumId w:val="440"/>
  </w:num>
  <w:num w:numId="359" w16cid:durableId="1974172017">
    <w:abstractNumId w:val="331"/>
  </w:num>
  <w:num w:numId="360" w16cid:durableId="541676675">
    <w:abstractNumId w:val="8"/>
  </w:num>
  <w:num w:numId="361" w16cid:durableId="704718154">
    <w:abstractNumId w:val="471"/>
  </w:num>
  <w:num w:numId="362" w16cid:durableId="1632899180">
    <w:abstractNumId w:val="55"/>
  </w:num>
  <w:num w:numId="363" w16cid:durableId="1396274727">
    <w:abstractNumId w:val="352"/>
  </w:num>
  <w:num w:numId="364" w16cid:durableId="1823042928">
    <w:abstractNumId w:val="406"/>
  </w:num>
  <w:num w:numId="365" w16cid:durableId="1213813586">
    <w:abstractNumId w:val="249"/>
  </w:num>
  <w:num w:numId="366" w16cid:durableId="48653082">
    <w:abstractNumId w:val="204"/>
  </w:num>
  <w:num w:numId="367" w16cid:durableId="304817532">
    <w:abstractNumId w:val="90"/>
  </w:num>
  <w:num w:numId="368" w16cid:durableId="265040744">
    <w:abstractNumId w:val="16"/>
  </w:num>
  <w:num w:numId="369" w16cid:durableId="142549832">
    <w:abstractNumId w:val="93"/>
  </w:num>
  <w:num w:numId="370" w16cid:durableId="664209995">
    <w:abstractNumId w:val="447"/>
  </w:num>
  <w:num w:numId="371" w16cid:durableId="1432823651">
    <w:abstractNumId w:val="226"/>
  </w:num>
  <w:num w:numId="372" w16cid:durableId="2102874634">
    <w:abstractNumId w:val="5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340090411">
    <w:abstractNumId w:val="5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227420116">
    <w:abstractNumId w:val="38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278953496">
    <w:abstractNumId w:val="4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65326413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74895956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974283514">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652948596">
    <w:abstractNumId w:val="3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088889578">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9302658">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1266230091">
    <w:abstractNumId w:val="4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046025057">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74013522">
    <w:abstractNumId w:val="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832336655">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607659507">
    <w:abstractNumId w:val="4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5567702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90548982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1301611019">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1708414148">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923832574">
    <w:abstractNumId w:val="195"/>
  </w:num>
  <w:num w:numId="392" w16cid:durableId="213196965">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481733362">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6344072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9335879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374088548">
    <w:abstractNumId w:val="182"/>
  </w:num>
  <w:num w:numId="397" w16cid:durableId="1563444189">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64886334">
    <w:abstractNumId w:val="560"/>
  </w:num>
  <w:num w:numId="399" w16cid:durableId="283580936">
    <w:abstractNumId w:val="11"/>
  </w:num>
  <w:num w:numId="400" w16cid:durableId="1487939997">
    <w:abstractNumId w:val="383"/>
  </w:num>
  <w:num w:numId="401" w16cid:durableId="936671113">
    <w:abstractNumId w:val="170"/>
  </w:num>
  <w:num w:numId="402" w16cid:durableId="1474446604">
    <w:abstractNumId w:val="402"/>
  </w:num>
  <w:num w:numId="403" w16cid:durableId="1697735936">
    <w:abstractNumId w:val="421"/>
  </w:num>
  <w:num w:numId="404" w16cid:durableId="282230567">
    <w:abstractNumId w:val="231"/>
  </w:num>
  <w:num w:numId="405" w16cid:durableId="96563609">
    <w:abstractNumId w:val="387"/>
  </w:num>
  <w:num w:numId="406" w16cid:durableId="748309326">
    <w:abstractNumId w:val="245"/>
  </w:num>
  <w:num w:numId="407" w16cid:durableId="1819109504">
    <w:abstractNumId w:val="270"/>
  </w:num>
  <w:num w:numId="408" w16cid:durableId="733089686">
    <w:abstractNumId w:val="411"/>
  </w:num>
  <w:num w:numId="409" w16cid:durableId="1106735833">
    <w:abstractNumId w:val="43"/>
  </w:num>
  <w:num w:numId="410" w16cid:durableId="1894534978">
    <w:abstractNumId w:val="574"/>
  </w:num>
  <w:num w:numId="411" w16cid:durableId="292251575">
    <w:abstractNumId w:val="220"/>
  </w:num>
  <w:num w:numId="412" w16cid:durableId="154348195">
    <w:abstractNumId w:val="417"/>
  </w:num>
  <w:num w:numId="413" w16cid:durableId="1398046277">
    <w:abstractNumId w:val="359"/>
  </w:num>
  <w:num w:numId="414" w16cid:durableId="1882865194">
    <w:abstractNumId w:val="248"/>
  </w:num>
  <w:num w:numId="415" w16cid:durableId="169563816">
    <w:abstractNumId w:val="365"/>
  </w:num>
  <w:num w:numId="416" w16cid:durableId="1839731839">
    <w:abstractNumId w:val="251"/>
  </w:num>
  <w:num w:numId="417" w16cid:durableId="1430076989">
    <w:abstractNumId w:val="14"/>
  </w:num>
  <w:num w:numId="418" w16cid:durableId="95911312">
    <w:abstractNumId w:val="194"/>
  </w:num>
  <w:num w:numId="419" w16cid:durableId="1029992823">
    <w:abstractNumId w:val="75"/>
  </w:num>
  <w:num w:numId="420" w16cid:durableId="115492948">
    <w:abstractNumId w:val="205"/>
  </w:num>
  <w:num w:numId="421" w16cid:durableId="1729724285">
    <w:abstractNumId w:val="529"/>
  </w:num>
  <w:num w:numId="422" w16cid:durableId="1630551888">
    <w:abstractNumId w:val="457"/>
  </w:num>
  <w:num w:numId="423" w16cid:durableId="1520506512">
    <w:abstractNumId w:val="510"/>
  </w:num>
  <w:num w:numId="424" w16cid:durableId="558982125">
    <w:abstractNumId w:val="222"/>
  </w:num>
  <w:num w:numId="425" w16cid:durableId="1357581106">
    <w:abstractNumId w:val="563"/>
  </w:num>
  <w:num w:numId="426" w16cid:durableId="463471227">
    <w:abstractNumId w:val="492"/>
  </w:num>
  <w:num w:numId="427" w16cid:durableId="68159077">
    <w:abstractNumId w:val="392"/>
  </w:num>
  <w:num w:numId="428" w16cid:durableId="1151362126">
    <w:abstractNumId w:val="357"/>
  </w:num>
  <w:num w:numId="429" w16cid:durableId="1539004824">
    <w:abstractNumId w:val="432"/>
  </w:num>
  <w:num w:numId="430" w16cid:durableId="1128471337">
    <w:abstractNumId w:val="232"/>
  </w:num>
  <w:num w:numId="431" w16cid:durableId="905145549">
    <w:abstractNumId w:val="327"/>
  </w:num>
  <w:num w:numId="432" w16cid:durableId="1215697741">
    <w:abstractNumId w:val="77"/>
  </w:num>
  <w:num w:numId="433" w16cid:durableId="851527883">
    <w:abstractNumId w:val="19"/>
  </w:num>
  <w:num w:numId="434" w16cid:durableId="749545516">
    <w:abstractNumId w:val="522"/>
  </w:num>
  <w:num w:numId="435" w16cid:durableId="178861758">
    <w:abstractNumId w:val="465"/>
  </w:num>
  <w:num w:numId="436" w16cid:durableId="171799979">
    <w:abstractNumId w:val="108"/>
  </w:num>
  <w:num w:numId="437" w16cid:durableId="699551907">
    <w:abstractNumId w:val="264"/>
  </w:num>
  <w:num w:numId="438" w16cid:durableId="993947702">
    <w:abstractNumId w:val="386"/>
  </w:num>
  <w:num w:numId="439" w16cid:durableId="529075991">
    <w:abstractNumId w:val="561"/>
  </w:num>
  <w:num w:numId="440" w16cid:durableId="2054847477">
    <w:abstractNumId w:val="110"/>
  </w:num>
  <w:num w:numId="441" w16cid:durableId="1575360850">
    <w:abstractNumId w:val="338"/>
  </w:num>
  <w:num w:numId="442" w16cid:durableId="1789079702">
    <w:abstractNumId w:val="89"/>
  </w:num>
  <w:num w:numId="443" w16cid:durableId="1564678747">
    <w:abstractNumId w:val="86"/>
  </w:num>
  <w:num w:numId="444" w16cid:durableId="93331353">
    <w:abstractNumId w:val="186"/>
  </w:num>
  <w:num w:numId="445" w16cid:durableId="945818630">
    <w:abstractNumId w:val="467"/>
  </w:num>
  <w:num w:numId="446" w16cid:durableId="868032402">
    <w:abstractNumId w:val="92"/>
  </w:num>
  <w:num w:numId="447" w16cid:durableId="1628125004">
    <w:abstractNumId w:val="490"/>
  </w:num>
  <w:num w:numId="448" w16cid:durableId="1684940344">
    <w:abstractNumId w:val="265"/>
  </w:num>
  <w:num w:numId="449" w16cid:durableId="1496334569">
    <w:abstractNumId w:val="530"/>
  </w:num>
  <w:num w:numId="450" w16cid:durableId="396440046">
    <w:abstractNumId w:val="228"/>
  </w:num>
  <w:num w:numId="451" w16cid:durableId="574124471">
    <w:abstractNumId w:val="454"/>
  </w:num>
  <w:num w:numId="452" w16cid:durableId="989216934">
    <w:abstractNumId w:val="171"/>
  </w:num>
  <w:num w:numId="453" w16cid:durableId="628822588">
    <w:abstractNumId w:val="290"/>
  </w:num>
  <w:num w:numId="454" w16cid:durableId="574973194">
    <w:abstractNumId w:val="502"/>
  </w:num>
  <w:num w:numId="455" w16cid:durableId="677852605">
    <w:abstractNumId w:val="201"/>
  </w:num>
  <w:num w:numId="456" w16cid:durableId="379791548">
    <w:abstractNumId w:val="98"/>
  </w:num>
  <w:num w:numId="457" w16cid:durableId="216549660">
    <w:abstractNumId w:val="562"/>
  </w:num>
  <w:num w:numId="458" w16cid:durableId="1836455358">
    <w:abstractNumId w:val="197"/>
  </w:num>
  <w:num w:numId="459" w16cid:durableId="1789163206">
    <w:abstractNumId w:val="302"/>
  </w:num>
  <w:num w:numId="460" w16cid:durableId="2140563377">
    <w:abstractNumId w:val="135"/>
  </w:num>
  <w:num w:numId="461" w16cid:durableId="1345478962">
    <w:abstractNumId w:val="279"/>
  </w:num>
  <w:num w:numId="462" w16cid:durableId="1971354533">
    <w:abstractNumId w:val="552"/>
  </w:num>
  <w:num w:numId="463" w16cid:durableId="617028881">
    <w:abstractNumId w:val="239"/>
  </w:num>
  <w:num w:numId="464" w16cid:durableId="1554925743">
    <w:abstractNumId w:val="469"/>
  </w:num>
  <w:num w:numId="465" w16cid:durableId="529925491">
    <w:abstractNumId w:val="349"/>
  </w:num>
  <w:num w:numId="466" w16cid:durableId="1312783694">
    <w:abstractNumId w:val="176"/>
  </w:num>
  <w:num w:numId="467" w16cid:durableId="1644388877">
    <w:abstractNumId w:val="347"/>
  </w:num>
  <w:num w:numId="468" w16cid:durableId="1341618354">
    <w:abstractNumId w:val="247"/>
  </w:num>
  <w:num w:numId="469" w16cid:durableId="1385056279">
    <w:abstractNumId w:val="53"/>
  </w:num>
  <w:num w:numId="470" w16cid:durableId="545944982">
    <w:abstractNumId w:val="221"/>
  </w:num>
  <w:num w:numId="471" w16cid:durableId="545994331">
    <w:abstractNumId w:val="546"/>
  </w:num>
  <w:num w:numId="472" w16cid:durableId="1005791318">
    <w:abstractNumId w:val="30"/>
  </w:num>
  <w:num w:numId="473" w16cid:durableId="253435632">
    <w:abstractNumId w:val="57"/>
  </w:num>
  <w:num w:numId="474" w16cid:durableId="200170774">
    <w:abstractNumId w:val="528"/>
  </w:num>
  <w:num w:numId="475" w16cid:durableId="402874097">
    <w:abstractNumId w:val="144"/>
  </w:num>
  <w:num w:numId="476" w16cid:durableId="1106731105">
    <w:abstractNumId w:val="166"/>
  </w:num>
  <w:num w:numId="477" w16cid:durableId="1179201748">
    <w:abstractNumId w:val="369"/>
  </w:num>
  <w:num w:numId="478" w16cid:durableId="113330951">
    <w:abstractNumId w:val="520"/>
  </w:num>
  <w:num w:numId="479" w16cid:durableId="1260718306">
    <w:abstractNumId w:val="476"/>
  </w:num>
  <w:num w:numId="480" w16cid:durableId="1203902081">
    <w:abstractNumId w:val="236"/>
  </w:num>
  <w:num w:numId="481" w16cid:durableId="913276726">
    <w:abstractNumId w:val="149"/>
  </w:num>
  <w:num w:numId="482" w16cid:durableId="1303852951">
    <w:abstractNumId w:val="328"/>
  </w:num>
  <w:num w:numId="483" w16cid:durableId="1253199996">
    <w:abstractNumId w:val="202"/>
  </w:num>
  <w:num w:numId="484" w16cid:durableId="727652316">
    <w:abstractNumId w:val="545"/>
  </w:num>
  <w:num w:numId="485" w16cid:durableId="1430656995">
    <w:abstractNumId w:val="153"/>
  </w:num>
  <w:num w:numId="486" w16cid:durableId="1523739097">
    <w:abstractNumId w:val="42"/>
  </w:num>
  <w:num w:numId="487" w16cid:durableId="2102411708">
    <w:abstractNumId w:val="579"/>
  </w:num>
  <w:num w:numId="488" w16cid:durableId="366494403">
    <w:abstractNumId w:val="40"/>
  </w:num>
  <w:num w:numId="489" w16cid:durableId="1815680880">
    <w:abstractNumId w:val="131"/>
  </w:num>
  <w:num w:numId="490" w16cid:durableId="1234240569">
    <w:abstractNumId w:val="527"/>
  </w:num>
  <w:num w:numId="491" w16cid:durableId="1763259670">
    <w:abstractNumId w:val="272"/>
  </w:num>
  <w:num w:numId="492" w16cid:durableId="1423450062">
    <w:abstractNumId w:val="242"/>
  </w:num>
  <w:num w:numId="493" w16cid:durableId="1011490030">
    <w:abstractNumId w:val="278"/>
  </w:num>
  <w:num w:numId="494" w16cid:durableId="995963352">
    <w:abstractNumId w:val="549"/>
  </w:num>
  <w:num w:numId="495" w16cid:durableId="1163353226">
    <w:abstractNumId w:val="12"/>
  </w:num>
  <w:num w:numId="496" w16cid:durableId="966396032">
    <w:abstractNumId w:val="414"/>
  </w:num>
  <w:num w:numId="497" w16cid:durableId="1776166772">
    <w:abstractNumId w:val="158"/>
  </w:num>
  <w:num w:numId="498" w16cid:durableId="1755741070">
    <w:abstractNumId w:val="566"/>
  </w:num>
  <w:num w:numId="499" w16cid:durableId="1978677647">
    <w:abstractNumId w:val="500"/>
  </w:num>
  <w:num w:numId="500" w16cid:durableId="660616517">
    <w:abstractNumId w:val="584"/>
  </w:num>
  <w:num w:numId="501" w16cid:durableId="964845338">
    <w:abstractNumId w:val="0"/>
  </w:num>
  <w:num w:numId="502" w16cid:durableId="204030512">
    <w:abstractNumId w:val="154"/>
  </w:num>
  <w:num w:numId="503" w16cid:durableId="108283597">
    <w:abstractNumId w:val="428"/>
  </w:num>
  <w:num w:numId="504" w16cid:durableId="263925830">
    <w:abstractNumId w:val="28"/>
  </w:num>
  <w:num w:numId="505" w16cid:durableId="496462521">
    <w:abstractNumId w:val="47"/>
  </w:num>
  <w:num w:numId="506" w16cid:durableId="673535154">
    <w:abstractNumId w:val="27"/>
  </w:num>
  <w:num w:numId="507" w16cid:durableId="158497065">
    <w:abstractNumId w:val="174"/>
  </w:num>
  <w:num w:numId="508" w16cid:durableId="786235854">
    <w:abstractNumId w:val="185"/>
  </w:num>
  <w:num w:numId="509" w16cid:durableId="1027946714">
    <w:abstractNumId w:val="376"/>
  </w:num>
  <w:num w:numId="510" w16cid:durableId="196046330">
    <w:abstractNumId w:val="261"/>
  </w:num>
  <w:num w:numId="511" w16cid:durableId="487018417">
    <w:abstractNumId w:val="163"/>
  </w:num>
  <w:num w:numId="512" w16cid:durableId="892620283">
    <w:abstractNumId w:val="569"/>
  </w:num>
  <w:num w:numId="513" w16cid:durableId="2077895251">
    <w:abstractNumId w:val="196"/>
  </w:num>
  <w:num w:numId="514" w16cid:durableId="435487583">
    <w:abstractNumId w:val="303"/>
  </w:num>
  <w:num w:numId="515" w16cid:durableId="1394431979">
    <w:abstractNumId w:val="230"/>
  </w:num>
  <w:num w:numId="516" w16cid:durableId="1458833111">
    <w:abstractNumId w:val="541"/>
  </w:num>
  <w:num w:numId="517" w16cid:durableId="506597363">
    <w:abstractNumId w:val="495"/>
  </w:num>
  <w:num w:numId="518" w16cid:durableId="637341483">
    <w:abstractNumId w:val="373"/>
  </w:num>
  <w:num w:numId="519" w16cid:durableId="2040349232">
    <w:abstractNumId w:val="7"/>
  </w:num>
  <w:num w:numId="520" w16cid:durableId="715545252">
    <w:abstractNumId w:val="115"/>
  </w:num>
  <w:num w:numId="521" w16cid:durableId="1254391301">
    <w:abstractNumId w:val="505"/>
  </w:num>
  <w:num w:numId="522" w16cid:durableId="1319771045">
    <w:abstractNumId w:val="374"/>
  </w:num>
  <w:num w:numId="523" w16cid:durableId="1377966774">
    <w:abstractNumId w:val="437"/>
  </w:num>
  <w:num w:numId="524" w16cid:durableId="413749848">
    <w:abstractNumId w:val="509"/>
  </w:num>
  <w:num w:numId="525" w16cid:durableId="2092005538">
    <w:abstractNumId w:val="76"/>
  </w:num>
  <w:num w:numId="526" w16cid:durableId="1003238717">
    <w:abstractNumId w:val="439"/>
  </w:num>
  <w:num w:numId="527" w16cid:durableId="2135175726">
    <w:abstractNumId w:val="462"/>
  </w:num>
  <w:num w:numId="528" w16cid:durableId="994338855">
    <w:abstractNumId w:val="143"/>
  </w:num>
  <w:num w:numId="529" w16cid:durableId="796339344">
    <w:abstractNumId w:val="458"/>
  </w:num>
  <w:num w:numId="530" w16cid:durableId="1535146519">
    <w:abstractNumId w:val="372"/>
  </w:num>
  <w:num w:numId="531" w16cid:durableId="1780181479">
    <w:abstractNumId w:val="233"/>
  </w:num>
  <w:num w:numId="532" w16cid:durableId="2139644114">
    <w:abstractNumId w:val="150"/>
  </w:num>
  <w:num w:numId="533" w16cid:durableId="235936868">
    <w:abstractNumId w:val="234"/>
  </w:num>
  <w:num w:numId="534" w16cid:durableId="921453892">
    <w:abstractNumId w:val="198"/>
  </w:num>
  <w:num w:numId="535" w16cid:durableId="1619796458">
    <w:abstractNumId w:val="184"/>
  </w:num>
  <w:num w:numId="536" w16cid:durableId="895243604">
    <w:abstractNumId w:val="413"/>
  </w:num>
  <w:num w:numId="537" w16cid:durableId="540944056">
    <w:abstractNumId w:val="275"/>
  </w:num>
  <w:num w:numId="538" w16cid:durableId="1244145796">
    <w:abstractNumId w:val="540"/>
  </w:num>
  <w:num w:numId="539" w16cid:durableId="1530801703">
    <w:abstractNumId w:val="448"/>
  </w:num>
  <w:num w:numId="540" w16cid:durableId="1562059886">
    <w:abstractNumId w:val="172"/>
  </w:num>
  <w:num w:numId="541" w16cid:durableId="557782954">
    <w:abstractNumId w:val="324"/>
  </w:num>
  <w:num w:numId="542" w16cid:durableId="1339239059">
    <w:abstractNumId w:val="329"/>
  </w:num>
  <w:num w:numId="543" w16cid:durableId="67311238">
    <w:abstractNumId w:val="3"/>
  </w:num>
  <w:num w:numId="544" w16cid:durableId="1840651922">
    <w:abstractNumId w:val="142"/>
  </w:num>
  <w:num w:numId="545" w16cid:durableId="1116018830">
    <w:abstractNumId w:val="516"/>
  </w:num>
  <w:num w:numId="546" w16cid:durableId="399644084">
    <w:abstractNumId w:val="273"/>
  </w:num>
  <w:num w:numId="547" w16cid:durableId="1069763622">
    <w:abstractNumId w:val="368"/>
  </w:num>
  <w:num w:numId="548" w16cid:durableId="950013460">
    <w:abstractNumId w:val="479"/>
  </w:num>
  <w:num w:numId="549" w16cid:durableId="203055371">
    <w:abstractNumId w:val="56"/>
  </w:num>
  <w:num w:numId="550" w16cid:durableId="943342605">
    <w:abstractNumId w:val="4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1923567654">
    <w:abstractNumId w:val="3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795177562">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99440950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576791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64462155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861095019">
    <w:abstractNumId w:val="5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2085177951">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8762412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238445150">
    <w:abstractNumId w:val="81"/>
  </w:num>
  <w:num w:numId="560" w16cid:durableId="1873758709">
    <w:abstractNumId w:val="155"/>
  </w:num>
  <w:num w:numId="561" w16cid:durableId="28341214">
    <w:abstractNumId w:val="586"/>
  </w:num>
  <w:num w:numId="562" w16cid:durableId="1378626905">
    <w:abstractNumId w:val="13"/>
  </w:num>
  <w:num w:numId="563" w16cid:durableId="283318685">
    <w:abstractNumId w:val="571"/>
  </w:num>
  <w:num w:numId="564" w16cid:durableId="1030645951">
    <w:abstractNumId w:val="21"/>
  </w:num>
  <w:num w:numId="565" w16cid:durableId="1630673158">
    <w:abstractNumId w:val="318"/>
  </w:num>
  <w:num w:numId="566" w16cid:durableId="1728190244">
    <w:abstractNumId w:val="180"/>
  </w:num>
  <w:num w:numId="567" w16cid:durableId="1623878740">
    <w:abstractNumId w:val="514"/>
  </w:num>
  <w:num w:numId="568" w16cid:durableId="1197961648">
    <w:abstractNumId w:val="102"/>
  </w:num>
  <w:num w:numId="569" w16cid:durableId="1470122718">
    <w:abstractNumId w:val="507"/>
  </w:num>
  <w:num w:numId="570" w16cid:durableId="1482624542">
    <w:abstractNumId w:val="256"/>
  </w:num>
  <w:num w:numId="571" w16cid:durableId="1480003240">
    <w:abstractNumId w:val="486"/>
  </w:num>
  <w:num w:numId="572" w16cid:durableId="980379287">
    <w:abstractNumId w:val="356"/>
  </w:num>
  <w:num w:numId="573" w16cid:durableId="854199119">
    <w:abstractNumId w:val="436"/>
  </w:num>
  <w:num w:numId="574" w16cid:durableId="510069387">
    <w:abstractNumId w:val="187"/>
  </w:num>
  <w:num w:numId="575" w16cid:durableId="1969820235">
    <w:abstractNumId w:val="565"/>
  </w:num>
  <w:num w:numId="576" w16cid:durableId="1438019331">
    <w:abstractNumId w:val="244"/>
  </w:num>
  <w:num w:numId="577" w16cid:durableId="352649958">
    <w:abstractNumId w:val="521"/>
  </w:num>
  <w:num w:numId="578" w16cid:durableId="1136920461">
    <w:abstractNumId w:val="73"/>
  </w:num>
  <w:num w:numId="579" w16cid:durableId="1345860830">
    <w:abstractNumId w:val="433"/>
  </w:num>
  <w:num w:numId="580" w16cid:durableId="1909339045">
    <w:abstractNumId w:val="377"/>
  </w:num>
  <w:num w:numId="581" w16cid:durableId="1717851903">
    <w:abstractNumId w:val="330"/>
  </w:num>
  <w:num w:numId="582" w16cid:durableId="1291858883">
    <w:abstractNumId w:val="470"/>
  </w:num>
  <w:num w:numId="583" w16cid:durableId="710223571">
    <w:abstractNumId w:val="4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452165611">
    <w:abstractNumId w:val="133"/>
  </w:num>
  <w:num w:numId="585" w16cid:durableId="101083328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2071420478">
    <w:abstractNumId w:val="107"/>
  </w:num>
  <w:num w:numId="587" w16cid:durableId="166141033">
    <w:abstractNumId w:val="118"/>
  </w:num>
  <w:num w:numId="588" w16cid:durableId="219168688">
    <w:abstractNumId w:val="114"/>
  </w:num>
  <w:num w:numId="589" w16cid:durableId="1339314256">
    <w:abstractNumId w:val="152"/>
  </w:num>
  <w:num w:numId="590" w16cid:durableId="285622535">
    <w:abstractNumId w:val="241"/>
  </w:num>
  <w:num w:numId="591" w16cid:durableId="1675913091">
    <w:abstractNumId w:val="475"/>
  </w:num>
  <w:numIdMacAtCleanup w:val="5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zQ3M7MwMDKzNDVX0lEKTi0uzszPAykwrAUAGRDN0SwAAAA="/>
  </w:docVars>
  <w:rsids>
    <w:rsidRoot w:val="00406C13"/>
    <w:rsid w:val="00000E7B"/>
    <w:rsid w:val="00001312"/>
    <w:rsid w:val="0000256F"/>
    <w:rsid w:val="00002808"/>
    <w:rsid w:val="00002B02"/>
    <w:rsid w:val="000035FC"/>
    <w:rsid w:val="00003D1B"/>
    <w:rsid w:val="00010793"/>
    <w:rsid w:val="000124DA"/>
    <w:rsid w:val="00013501"/>
    <w:rsid w:val="00013A6E"/>
    <w:rsid w:val="0001467C"/>
    <w:rsid w:val="00016064"/>
    <w:rsid w:val="0001778D"/>
    <w:rsid w:val="0002032F"/>
    <w:rsid w:val="00022C43"/>
    <w:rsid w:val="00024661"/>
    <w:rsid w:val="00024C51"/>
    <w:rsid w:val="00025940"/>
    <w:rsid w:val="000268DE"/>
    <w:rsid w:val="00030A7C"/>
    <w:rsid w:val="000317DD"/>
    <w:rsid w:val="00031BE8"/>
    <w:rsid w:val="00031FAC"/>
    <w:rsid w:val="00034220"/>
    <w:rsid w:val="0003459D"/>
    <w:rsid w:val="0003505A"/>
    <w:rsid w:val="00035425"/>
    <w:rsid w:val="000369FD"/>
    <w:rsid w:val="00036A57"/>
    <w:rsid w:val="00037BA8"/>
    <w:rsid w:val="00037CF8"/>
    <w:rsid w:val="00037E2C"/>
    <w:rsid w:val="00040CC6"/>
    <w:rsid w:val="000438CE"/>
    <w:rsid w:val="00044A7E"/>
    <w:rsid w:val="000454F2"/>
    <w:rsid w:val="000476B1"/>
    <w:rsid w:val="000504E3"/>
    <w:rsid w:val="00050E64"/>
    <w:rsid w:val="00050FD5"/>
    <w:rsid w:val="00051387"/>
    <w:rsid w:val="00051441"/>
    <w:rsid w:val="00051FA5"/>
    <w:rsid w:val="00055731"/>
    <w:rsid w:val="00056573"/>
    <w:rsid w:val="000572BF"/>
    <w:rsid w:val="00057C68"/>
    <w:rsid w:val="000621A3"/>
    <w:rsid w:val="00062465"/>
    <w:rsid w:val="00063C03"/>
    <w:rsid w:val="00063DA7"/>
    <w:rsid w:val="00063EC8"/>
    <w:rsid w:val="00067CA2"/>
    <w:rsid w:val="0007191D"/>
    <w:rsid w:val="00072DEB"/>
    <w:rsid w:val="00073544"/>
    <w:rsid w:val="0007600A"/>
    <w:rsid w:val="00084942"/>
    <w:rsid w:val="00085E45"/>
    <w:rsid w:val="000864F1"/>
    <w:rsid w:val="00091BE4"/>
    <w:rsid w:val="000920E9"/>
    <w:rsid w:val="00092112"/>
    <w:rsid w:val="00095824"/>
    <w:rsid w:val="000976A6"/>
    <w:rsid w:val="000A1F19"/>
    <w:rsid w:val="000A39D9"/>
    <w:rsid w:val="000B0A54"/>
    <w:rsid w:val="000B1056"/>
    <w:rsid w:val="000B13F2"/>
    <w:rsid w:val="000B216E"/>
    <w:rsid w:val="000B49C9"/>
    <w:rsid w:val="000B50ED"/>
    <w:rsid w:val="000B577E"/>
    <w:rsid w:val="000B5D42"/>
    <w:rsid w:val="000B6407"/>
    <w:rsid w:val="000B6BAC"/>
    <w:rsid w:val="000B7FB0"/>
    <w:rsid w:val="000C1AE9"/>
    <w:rsid w:val="000C2632"/>
    <w:rsid w:val="000C3475"/>
    <w:rsid w:val="000C5E0E"/>
    <w:rsid w:val="000D071C"/>
    <w:rsid w:val="000D2869"/>
    <w:rsid w:val="000D2A5C"/>
    <w:rsid w:val="000D3190"/>
    <w:rsid w:val="000D6BAE"/>
    <w:rsid w:val="000E1B6C"/>
    <w:rsid w:val="000E1CDF"/>
    <w:rsid w:val="000E4313"/>
    <w:rsid w:val="000E4DA4"/>
    <w:rsid w:val="000E4E50"/>
    <w:rsid w:val="000E66D9"/>
    <w:rsid w:val="000F03C2"/>
    <w:rsid w:val="000F0558"/>
    <w:rsid w:val="000F1FB6"/>
    <w:rsid w:val="000F2133"/>
    <w:rsid w:val="000F27CA"/>
    <w:rsid w:val="000F39B9"/>
    <w:rsid w:val="000F4D9E"/>
    <w:rsid w:val="000F73A7"/>
    <w:rsid w:val="000F7935"/>
    <w:rsid w:val="000F7AEC"/>
    <w:rsid w:val="001016D4"/>
    <w:rsid w:val="00102169"/>
    <w:rsid w:val="00105C4C"/>
    <w:rsid w:val="00111223"/>
    <w:rsid w:val="001154DB"/>
    <w:rsid w:val="00115F00"/>
    <w:rsid w:val="00121D69"/>
    <w:rsid w:val="001220D1"/>
    <w:rsid w:val="0012325C"/>
    <w:rsid w:val="00124804"/>
    <w:rsid w:val="00125B81"/>
    <w:rsid w:val="00127110"/>
    <w:rsid w:val="00131B08"/>
    <w:rsid w:val="00131E6F"/>
    <w:rsid w:val="0013296E"/>
    <w:rsid w:val="001353D0"/>
    <w:rsid w:val="00135F40"/>
    <w:rsid w:val="00136EA9"/>
    <w:rsid w:val="00140B6F"/>
    <w:rsid w:val="00142955"/>
    <w:rsid w:val="00143CFF"/>
    <w:rsid w:val="0014417D"/>
    <w:rsid w:val="001461BF"/>
    <w:rsid w:val="00147528"/>
    <w:rsid w:val="00150227"/>
    <w:rsid w:val="00153424"/>
    <w:rsid w:val="00155A3C"/>
    <w:rsid w:val="0015688F"/>
    <w:rsid w:val="00161B1D"/>
    <w:rsid w:val="00162C2F"/>
    <w:rsid w:val="0016304C"/>
    <w:rsid w:val="0016417B"/>
    <w:rsid w:val="00164B85"/>
    <w:rsid w:val="00164F3D"/>
    <w:rsid w:val="001653C3"/>
    <w:rsid w:val="00165C87"/>
    <w:rsid w:val="00166B04"/>
    <w:rsid w:val="00167EC6"/>
    <w:rsid w:val="00172817"/>
    <w:rsid w:val="00172829"/>
    <w:rsid w:val="00172967"/>
    <w:rsid w:val="00173582"/>
    <w:rsid w:val="00173ADA"/>
    <w:rsid w:val="001758D9"/>
    <w:rsid w:val="00177037"/>
    <w:rsid w:val="001804CD"/>
    <w:rsid w:val="001828F5"/>
    <w:rsid w:val="00182FD5"/>
    <w:rsid w:val="00183104"/>
    <w:rsid w:val="00187184"/>
    <w:rsid w:val="00187317"/>
    <w:rsid w:val="001903D4"/>
    <w:rsid w:val="0019204F"/>
    <w:rsid w:val="0019560B"/>
    <w:rsid w:val="001A338C"/>
    <w:rsid w:val="001A545A"/>
    <w:rsid w:val="001A5C4B"/>
    <w:rsid w:val="001B01A2"/>
    <w:rsid w:val="001B1991"/>
    <w:rsid w:val="001B1D03"/>
    <w:rsid w:val="001B24C0"/>
    <w:rsid w:val="001B3CCE"/>
    <w:rsid w:val="001B60B9"/>
    <w:rsid w:val="001C0CEF"/>
    <w:rsid w:val="001C0D6B"/>
    <w:rsid w:val="001C0DC9"/>
    <w:rsid w:val="001C36C9"/>
    <w:rsid w:val="001C5588"/>
    <w:rsid w:val="001D0672"/>
    <w:rsid w:val="001D1640"/>
    <w:rsid w:val="001D258B"/>
    <w:rsid w:val="001D35AD"/>
    <w:rsid w:val="001D5623"/>
    <w:rsid w:val="001E4751"/>
    <w:rsid w:val="001E4ACB"/>
    <w:rsid w:val="001E4FD1"/>
    <w:rsid w:val="001E58CC"/>
    <w:rsid w:val="001E5FC0"/>
    <w:rsid w:val="001F0108"/>
    <w:rsid w:val="001F071B"/>
    <w:rsid w:val="001F3EB4"/>
    <w:rsid w:val="001F4C7F"/>
    <w:rsid w:val="001F5145"/>
    <w:rsid w:val="0020007D"/>
    <w:rsid w:val="002062BD"/>
    <w:rsid w:val="00206FFE"/>
    <w:rsid w:val="00207CD2"/>
    <w:rsid w:val="00213463"/>
    <w:rsid w:val="0021472A"/>
    <w:rsid w:val="00216214"/>
    <w:rsid w:val="002171CA"/>
    <w:rsid w:val="002178E8"/>
    <w:rsid w:val="002202F4"/>
    <w:rsid w:val="002235F8"/>
    <w:rsid w:val="002266C3"/>
    <w:rsid w:val="00226FC8"/>
    <w:rsid w:val="002274C0"/>
    <w:rsid w:val="00230936"/>
    <w:rsid w:val="00232850"/>
    <w:rsid w:val="002364E5"/>
    <w:rsid w:val="00237B62"/>
    <w:rsid w:val="00240F50"/>
    <w:rsid w:val="00242A5E"/>
    <w:rsid w:val="002440CD"/>
    <w:rsid w:val="00245461"/>
    <w:rsid w:val="00245784"/>
    <w:rsid w:val="00246F41"/>
    <w:rsid w:val="00247E9A"/>
    <w:rsid w:val="002500EA"/>
    <w:rsid w:val="00251922"/>
    <w:rsid w:val="00251F05"/>
    <w:rsid w:val="00252F7E"/>
    <w:rsid w:val="00254DFC"/>
    <w:rsid w:val="00255EA8"/>
    <w:rsid w:val="0025643A"/>
    <w:rsid w:val="00256E18"/>
    <w:rsid w:val="00257D09"/>
    <w:rsid w:val="002601E8"/>
    <w:rsid w:val="00261F55"/>
    <w:rsid w:val="0026325A"/>
    <w:rsid w:val="002640D5"/>
    <w:rsid w:val="00264C3A"/>
    <w:rsid w:val="00266070"/>
    <w:rsid w:val="00266829"/>
    <w:rsid w:val="00270D81"/>
    <w:rsid w:val="00272358"/>
    <w:rsid w:val="00272894"/>
    <w:rsid w:val="0027313B"/>
    <w:rsid w:val="00273EB8"/>
    <w:rsid w:val="00273F61"/>
    <w:rsid w:val="00274F48"/>
    <w:rsid w:val="0027539D"/>
    <w:rsid w:val="00276AC8"/>
    <w:rsid w:val="00277176"/>
    <w:rsid w:val="002810B2"/>
    <w:rsid w:val="0028159F"/>
    <w:rsid w:val="00281C88"/>
    <w:rsid w:val="00285850"/>
    <w:rsid w:val="0028641D"/>
    <w:rsid w:val="002876DE"/>
    <w:rsid w:val="00291363"/>
    <w:rsid w:val="0029170E"/>
    <w:rsid w:val="00294279"/>
    <w:rsid w:val="00294345"/>
    <w:rsid w:val="0029438D"/>
    <w:rsid w:val="0029489C"/>
    <w:rsid w:val="00297A7F"/>
    <w:rsid w:val="00297FBA"/>
    <w:rsid w:val="002A0F37"/>
    <w:rsid w:val="002A42DA"/>
    <w:rsid w:val="002A4B22"/>
    <w:rsid w:val="002A55CE"/>
    <w:rsid w:val="002A76A3"/>
    <w:rsid w:val="002A7FFE"/>
    <w:rsid w:val="002B146F"/>
    <w:rsid w:val="002B30D3"/>
    <w:rsid w:val="002B33E4"/>
    <w:rsid w:val="002B600D"/>
    <w:rsid w:val="002B70DC"/>
    <w:rsid w:val="002C37DD"/>
    <w:rsid w:val="002C4AFB"/>
    <w:rsid w:val="002D0009"/>
    <w:rsid w:val="002D0706"/>
    <w:rsid w:val="002D1501"/>
    <w:rsid w:val="002D16A9"/>
    <w:rsid w:val="002D30F0"/>
    <w:rsid w:val="002D653B"/>
    <w:rsid w:val="002D6694"/>
    <w:rsid w:val="002D7DFE"/>
    <w:rsid w:val="002E0F5F"/>
    <w:rsid w:val="002E1150"/>
    <w:rsid w:val="002E1D51"/>
    <w:rsid w:val="002E3C86"/>
    <w:rsid w:val="002E41C0"/>
    <w:rsid w:val="002E4586"/>
    <w:rsid w:val="002E5C73"/>
    <w:rsid w:val="002E64CA"/>
    <w:rsid w:val="002E742E"/>
    <w:rsid w:val="002F1B83"/>
    <w:rsid w:val="002F5CEE"/>
    <w:rsid w:val="002F6D81"/>
    <w:rsid w:val="002F7BF0"/>
    <w:rsid w:val="003006C0"/>
    <w:rsid w:val="003056F6"/>
    <w:rsid w:val="00306007"/>
    <w:rsid w:val="0031276A"/>
    <w:rsid w:val="00312F69"/>
    <w:rsid w:val="00320A9C"/>
    <w:rsid w:val="00321EA9"/>
    <w:rsid w:val="0032361A"/>
    <w:rsid w:val="0032456A"/>
    <w:rsid w:val="00324EC3"/>
    <w:rsid w:val="0032638F"/>
    <w:rsid w:val="00326C3E"/>
    <w:rsid w:val="00330EBB"/>
    <w:rsid w:val="00333AD2"/>
    <w:rsid w:val="0033517C"/>
    <w:rsid w:val="00335876"/>
    <w:rsid w:val="003358B7"/>
    <w:rsid w:val="00341E9C"/>
    <w:rsid w:val="00342B86"/>
    <w:rsid w:val="00342DF5"/>
    <w:rsid w:val="00350FA4"/>
    <w:rsid w:val="00351FE9"/>
    <w:rsid w:val="003522F5"/>
    <w:rsid w:val="00352A53"/>
    <w:rsid w:val="00353415"/>
    <w:rsid w:val="00354208"/>
    <w:rsid w:val="00354C90"/>
    <w:rsid w:val="00354F53"/>
    <w:rsid w:val="0035595A"/>
    <w:rsid w:val="003569A6"/>
    <w:rsid w:val="00357293"/>
    <w:rsid w:val="0036019B"/>
    <w:rsid w:val="0036225C"/>
    <w:rsid w:val="00364C0C"/>
    <w:rsid w:val="003654EC"/>
    <w:rsid w:val="00365DAD"/>
    <w:rsid w:val="0036708C"/>
    <w:rsid w:val="00367175"/>
    <w:rsid w:val="00370F30"/>
    <w:rsid w:val="0037162F"/>
    <w:rsid w:val="00372A4B"/>
    <w:rsid w:val="003734A0"/>
    <w:rsid w:val="00374A77"/>
    <w:rsid w:val="00375430"/>
    <w:rsid w:val="00375F88"/>
    <w:rsid w:val="003800AB"/>
    <w:rsid w:val="00380394"/>
    <w:rsid w:val="00381852"/>
    <w:rsid w:val="00382C79"/>
    <w:rsid w:val="00383580"/>
    <w:rsid w:val="00387F50"/>
    <w:rsid w:val="00390CCA"/>
    <w:rsid w:val="00390FF6"/>
    <w:rsid w:val="0039182A"/>
    <w:rsid w:val="003940DD"/>
    <w:rsid w:val="0039415F"/>
    <w:rsid w:val="00395F56"/>
    <w:rsid w:val="003972D2"/>
    <w:rsid w:val="00397BE0"/>
    <w:rsid w:val="00397BF4"/>
    <w:rsid w:val="003A0D25"/>
    <w:rsid w:val="003A19EA"/>
    <w:rsid w:val="003A20A9"/>
    <w:rsid w:val="003A5C7E"/>
    <w:rsid w:val="003A70DA"/>
    <w:rsid w:val="003B2ACB"/>
    <w:rsid w:val="003B6C50"/>
    <w:rsid w:val="003B7C26"/>
    <w:rsid w:val="003C08BA"/>
    <w:rsid w:val="003C0A95"/>
    <w:rsid w:val="003C161A"/>
    <w:rsid w:val="003C3082"/>
    <w:rsid w:val="003C32FE"/>
    <w:rsid w:val="003C5437"/>
    <w:rsid w:val="003C59E3"/>
    <w:rsid w:val="003C5E4C"/>
    <w:rsid w:val="003C787E"/>
    <w:rsid w:val="003C7B24"/>
    <w:rsid w:val="003C7C7A"/>
    <w:rsid w:val="003D5419"/>
    <w:rsid w:val="003D6690"/>
    <w:rsid w:val="003D720A"/>
    <w:rsid w:val="003D7359"/>
    <w:rsid w:val="003D7E93"/>
    <w:rsid w:val="003E1F57"/>
    <w:rsid w:val="003E1FCA"/>
    <w:rsid w:val="003E2568"/>
    <w:rsid w:val="003E2845"/>
    <w:rsid w:val="003E2933"/>
    <w:rsid w:val="003E2A4A"/>
    <w:rsid w:val="003E3292"/>
    <w:rsid w:val="003E32D1"/>
    <w:rsid w:val="003E5047"/>
    <w:rsid w:val="003E6588"/>
    <w:rsid w:val="003E7B59"/>
    <w:rsid w:val="003F141E"/>
    <w:rsid w:val="003F181F"/>
    <w:rsid w:val="003F3CA7"/>
    <w:rsid w:val="003F618D"/>
    <w:rsid w:val="00402FF0"/>
    <w:rsid w:val="0040317B"/>
    <w:rsid w:val="004049F3"/>
    <w:rsid w:val="00404ADE"/>
    <w:rsid w:val="004066E6"/>
    <w:rsid w:val="00406C13"/>
    <w:rsid w:val="00407493"/>
    <w:rsid w:val="00410F92"/>
    <w:rsid w:val="0041221E"/>
    <w:rsid w:val="00412730"/>
    <w:rsid w:val="00412A6A"/>
    <w:rsid w:val="004140F6"/>
    <w:rsid w:val="0041425A"/>
    <w:rsid w:val="0041595A"/>
    <w:rsid w:val="004200EE"/>
    <w:rsid w:val="0042201D"/>
    <w:rsid w:val="0042296F"/>
    <w:rsid w:val="004229E7"/>
    <w:rsid w:val="00422B6F"/>
    <w:rsid w:val="00423603"/>
    <w:rsid w:val="00426C0C"/>
    <w:rsid w:val="00433E0B"/>
    <w:rsid w:val="00434239"/>
    <w:rsid w:val="00434D45"/>
    <w:rsid w:val="00437041"/>
    <w:rsid w:val="004419B0"/>
    <w:rsid w:val="004422D3"/>
    <w:rsid w:val="00442FD1"/>
    <w:rsid w:val="004446C6"/>
    <w:rsid w:val="00444E55"/>
    <w:rsid w:val="00445B7E"/>
    <w:rsid w:val="004475A8"/>
    <w:rsid w:val="0045161F"/>
    <w:rsid w:val="00452E24"/>
    <w:rsid w:val="004558C7"/>
    <w:rsid w:val="00456C1A"/>
    <w:rsid w:val="00456D21"/>
    <w:rsid w:val="004614FA"/>
    <w:rsid w:val="0046183A"/>
    <w:rsid w:val="00461923"/>
    <w:rsid w:val="00462204"/>
    <w:rsid w:val="004626A3"/>
    <w:rsid w:val="00470DC9"/>
    <w:rsid w:val="00471207"/>
    <w:rsid w:val="00472EED"/>
    <w:rsid w:val="0047362D"/>
    <w:rsid w:val="0047543F"/>
    <w:rsid w:val="0047549A"/>
    <w:rsid w:val="00475B9E"/>
    <w:rsid w:val="00475BBA"/>
    <w:rsid w:val="00477BAE"/>
    <w:rsid w:val="00480078"/>
    <w:rsid w:val="00480D5E"/>
    <w:rsid w:val="00483523"/>
    <w:rsid w:val="00485199"/>
    <w:rsid w:val="00485A2F"/>
    <w:rsid w:val="00486D4F"/>
    <w:rsid w:val="0048778B"/>
    <w:rsid w:val="004877BC"/>
    <w:rsid w:val="00487990"/>
    <w:rsid w:val="00487E7D"/>
    <w:rsid w:val="004910CA"/>
    <w:rsid w:val="00491134"/>
    <w:rsid w:val="004927DE"/>
    <w:rsid w:val="00495A91"/>
    <w:rsid w:val="004967D2"/>
    <w:rsid w:val="00497D45"/>
    <w:rsid w:val="004A0C63"/>
    <w:rsid w:val="004A18D8"/>
    <w:rsid w:val="004A3E49"/>
    <w:rsid w:val="004A3E9F"/>
    <w:rsid w:val="004A5803"/>
    <w:rsid w:val="004A6067"/>
    <w:rsid w:val="004A6E40"/>
    <w:rsid w:val="004B3292"/>
    <w:rsid w:val="004B36FB"/>
    <w:rsid w:val="004B39A6"/>
    <w:rsid w:val="004B4494"/>
    <w:rsid w:val="004B51EB"/>
    <w:rsid w:val="004B5D31"/>
    <w:rsid w:val="004B7B35"/>
    <w:rsid w:val="004C0317"/>
    <w:rsid w:val="004C2BF5"/>
    <w:rsid w:val="004C39A9"/>
    <w:rsid w:val="004C4488"/>
    <w:rsid w:val="004C5790"/>
    <w:rsid w:val="004C5F10"/>
    <w:rsid w:val="004C6591"/>
    <w:rsid w:val="004C74E0"/>
    <w:rsid w:val="004D0CAC"/>
    <w:rsid w:val="004D10BD"/>
    <w:rsid w:val="004D1128"/>
    <w:rsid w:val="004D1534"/>
    <w:rsid w:val="004D1612"/>
    <w:rsid w:val="004D42FD"/>
    <w:rsid w:val="004D44A1"/>
    <w:rsid w:val="004D465A"/>
    <w:rsid w:val="004D48AD"/>
    <w:rsid w:val="004D4BEE"/>
    <w:rsid w:val="004D61A2"/>
    <w:rsid w:val="004D6AEF"/>
    <w:rsid w:val="004D6D2A"/>
    <w:rsid w:val="004D710D"/>
    <w:rsid w:val="004E3329"/>
    <w:rsid w:val="004E35E7"/>
    <w:rsid w:val="004E40E4"/>
    <w:rsid w:val="004E4277"/>
    <w:rsid w:val="004E5B9C"/>
    <w:rsid w:val="004E771C"/>
    <w:rsid w:val="004F094D"/>
    <w:rsid w:val="004F13C8"/>
    <w:rsid w:val="004F228E"/>
    <w:rsid w:val="004F278E"/>
    <w:rsid w:val="004F34D9"/>
    <w:rsid w:val="004F366E"/>
    <w:rsid w:val="004F3DB4"/>
    <w:rsid w:val="004F4B46"/>
    <w:rsid w:val="004F548F"/>
    <w:rsid w:val="004F5CA8"/>
    <w:rsid w:val="004F5F89"/>
    <w:rsid w:val="004F71EF"/>
    <w:rsid w:val="004F77FB"/>
    <w:rsid w:val="005011EC"/>
    <w:rsid w:val="005043FF"/>
    <w:rsid w:val="00505F6F"/>
    <w:rsid w:val="005061B5"/>
    <w:rsid w:val="00507E69"/>
    <w:rsid w:val="005131BF"/>
    <w:rsid w:val="0051693D"/>
    <w:rsid w:val="00522660"/>
    <w:rsid w:val="00522A21"/>
    <w:rsid w:val="005239C3"/>
    <w:rsid w:val="005245F7"/>
    <w:rsid w:val="005250F9"/>
    <w:rsid w:val="00525554"/>
    <w:rsid w:val="005269B8"/>
    <w:rsid w:val="005278FB"/>
    <w:rsid w:val="00527909"/>
    <w:rsid w:val="00531A84"/>
    <w:rsid w:val="005320C2"/>
    <w:rsid w:val="00532615"/>
    <w:rsid w:val="00542D08"/>
    <w:rsid w:val="00544E0C"/>
    <w:rsid w:val="00551DC0"/>
    <w:rsid w:val="00554955"/>
    <w:rsid w:val="005552E7"/>
    <w:rsid w:val="0055779C"/>
    <w:rsid w:val="005615EE"/>
    <w:rsid w:val="0056379F"/>
    <w:rsid w:val="005638E8"/>
    <w:rsid w:val="00563C0D"/>
    <w:rsid w:val="00564C23"/>
    <w:rsid w:val="005676AF"/>
    <w:rsid w:val="00567A48"/>
    <w:rsid w:val="005718D3"/>
    <w:rsid w:val="00571FD9"/>
    <w:rsid w:val="005720D6"/>
    <w:rsid w:val="005720FD"/>
    <w:rsid w:val="005728EF"/>
    <w:rsid w:val="0057630A"/>
    <w:rsid w:val="0057692C"/>
    <w:rsid w:val="00581161"/>
    <w:rsid w:val="00582C44"/>
    <w:rsid w:val="00582EDC"/>
    <w:rsid w:val="005839AF"/>
    <w:rsid w:val="005855AE"/>
    <w:rsid w:val="00586AE8"/>
    <w:rsid w:val="0058742D"/>
    <w:rsid w:val="00590B8D"/>
    <w:rsid w:val="00590C12"/>
    <w:rsid w:val="00591ED7"/>
    <w:rsid w:val="005930B4"/>
    <w:rsid w:val="0059493E"/>
    <w:rsid w:val="00595C58"/>
    <w:rsid w:val="005A2AA8"/>
    <w:rsid w:val="005A30E2"/>
    <w:rsid w:val="005A3E70"/>
    <w:rsid w:val="005A4B14"/>
    <w:rsid w:val="005A5EF0"/>
    <w:rsid w:val="005B03A9"/>
    <w:rsid w:val="005B04D3"/>
    <w:rsid w:val="005B0B32"/>
    <w:rsid w:val="005B11B5"/>
    <w:rsid w:val="005B374B"/>
    <w:rsid w:val="005B3F9D"/>
    <w:rsid w:val="005B581E"/>
    <w:rsid w:val="005B5D88"/>
    <w:rsid w:val="005B6063"/>
    <w:rsid w:val="005C0251"/>
    <w:rsid w:val="005C1DBE"/>
    <w:rsid w:val="005C4C03"/>
    <w:rsid w:val="005C5005"/>
    <w:rsid w:val="005C51DD"/>
    <w:rsid w:val="005C5630"/>
    <w:rsid w:val="005C5933"/>
    <w:rsid w:val="005C5E26"/>
    <w:rsid w:val="005D17CE"/>
    <w:rsid w:val="005D4072"/>
    <w:rsid w:val="005D7CB9"/>
    <w:rsid w:val="005E32B5"/>
    <w:rsid w:val="005E3D06"/>
    <w:rsid w:val="005E559F"/>
    <w:rsid w:val="005E6EF5"/>
    <w:rsid w:val="005E7520"/>
    <w:rsid w:val="005F1183"/>
    <w:rsid w:val="005F2D26"/>
    <w:rsid w:val="005F3B74"/>
    <w:rsid w:val="005F475A"/>
    <w:rsid w:val="005F5D9A"/>
    <w:rsid w:val="005F6E2A"/>
    <w:rsid w:val="00600004"/>
    <w:rsid w:val="00600DBD"/>
    <w:rsid w:val="00601BDD"/>
    <w:rsid w:val="00601F86"/>
    <w:rsid w:val="00603619"/>
    <w:rsid w:val="00604D68"/>
    <w:rsid w:val="00605183"/>
    <w:rsid w:val="006066EF"/>
    <w:rsid w:val="00610984"/>
    <w:rsid w:val="0061217D"/>
    <w:rsid w:val="0061320F"/>
    <w:rsid w:val="006164DD"/>
    <w:rsid w:val="00617661"/>
    <w:rsid w:val="00617C6A"/>
    <w:rsid w:val="0062246D"/>
    <w:rsid w:val="00622858"/>
    <w:rsid w:val="0062321E"/>
    <w:rsid w:val="00623870"/>
    <w:rsid w:val="00623F97"/>
    <w:rsid w:val="00627AB3"/>
    <w:rsid w:val="006302CC"/>
    <w:rsid w:val="00630BF0"/>
    <w:rsid w:val="00635E07"/>
    <w:rsid w:val="006366EF"/>
    <w:rsid w:val="00641144"/>
    <w:rsid w:val="0064484E"/>
    <w:rsid w:val="0064504F"/>
    <w:rsid w:val="00645B4D"/>
    <w:rsid w:val="00646DF8"/>
    <w:rsid w:val="00647168"/>
    <w:rsid w:val="006474D9"/>
    <w:rsid w:val="006530A7"/>
    <w:rsid w:val="006536E8"/>
    <w:rsid w:val="00655FED"/>
    <w:rsid w:val="006565AD"/>
    <w:rsid w:val="006574F2"/>
    <w:rsid w:val="0065786C"/>
    <w:rsid w:val="00660708"/>
    <w:rsid w:val="006627A2"/>
    <w:rsid w:val="006630B4"/>
    <w:rsid w:val="0066329A"/>
    <w:rsid w:val="006643AE"/>
    <w:rsid w:val="006663B9"/>
    <w:rsid w:val="00666554"/>
    <w:rsid w:val="00666DCD"/>
    <w:rsid w:val="00667384"/>
    <w:rsid w:val="0067004C"/>
    <w:rsid w:val="006720C8"/>
    <w:rsid w:val="00672C69"/>
    <w:rsid w:val="006731F8"/>
    <w:rsid w:val="006733BD"/>
    <w:rsid w:val="00677D91"/>
    <w:rsid w:val="0068049D"/>
    <w:rsid w:val="0068107A"/>
    <w:rsid w:val="006812F9"/>
    <w:rsid w:val="00681459"/>
    <w:rsid w:val="0068163F"/>
    <w:rsid w:val="00683E06"/>
    <w:rsid w:val="00684F7A"/>
    <w:rsid w:val="006857F1"/>
    <w:rsid w:val="00686701"/>
    <w:rsid w:val="006867A9"/>
    <w:rsid w:val="006867BF"/>
    <w:rsid w:val="0068702E"/>
    <w:rsid w:val="006872F4"/>
    <w:rsid w:val="00687C4E"/>
    <w:rsid w:val="00690D82"/>
    <w:rsid w:val="00690EA7"/>
    <w:rsid w:val="00691DAB"/>
    <w:rsid w:val="00694712"/>
    <w:rsid w:val="00696A8E"/>
    <w:rsid w:val="0069744E"/>
    <w:rsid w:val="006A14F9"/>
    <w:rsid w:val="006A2BA3"/>
    <w:rsid w:val="006A444C"/>
    <w:rsid w:val="006A460A"/>
    <w:rsid w:val="006B29FB"/>
    <w:rsid w:val="006B509F"/>
    <w:rsid w:val="006B6287"/>
    <w:rsid w:val="006B6303"/>
    <w:rsid w:val="006B640B"/>
    <w:rsid w:val="006B642D"/>
    <w:rsid w:val="006B6AD5"/>
    <w:rsid w:val="006C0C3B"/>
    <w:rsid w:val="006C2855"/>
    <w:rsid w:val="006C2D0D"/>
    <w:rsid w:val="006C4205"/>
    <w:rsid w:val="006C49D9"/>
    <w:rsid w:val="006C7C09"/>
    <w:rsid w:val="006E0DF6"/>
    <w:rsid w:val="006E1D71"/>
    <w:rsid w:val="006E20D3"/>
    <w:rsid w:val="006E26BA"/>
    <w:rsid w:val="006E565F"/>
    <w:rsid w:val="006E5F51"/>
    <w:rsid w:val="006E7623"/>
    <w:rsid w:val="006E7A41"/>
    <w:rsid w:val="006F17E8"/>
    <w:rsid w:val="006F206C"/>
    <w:rsid w:val="006F2585"/>
    <w:rsid w:val="006F28D2"/>
    <w:rsid w:val="006F603A"/>
    <w:rsid w:val="006F6577"/>
    <w:rsid w:val="00700D69"/>
    <w:rsid w:val="007011EC"/>
    <w:rsid w:val="00702B00"/>
    <w:rsid w:val="0070384B"/>
    <w:rsid w:val="00703DF6"/>
    <w:rsid w:val="00704E1B"/>
    <w:rsid w:val="00705B91"/>
    <w:rsid w:val="00705E57"/>
    <w:rsid w:val="00707412"/>
    <w:rsid w:val="007101C8"/>
    <w:rsid w:val="00711F8A"/>
    <w:rsid w:val="007125B4"/>
    <w:rsid w:val="00713F98"/>
    <w:rsid w:val="00715317"/>
    <w:rsid w:val="007157C6"/>
    <w:rsid w:val="00715921"/>
    <w:rsid w:val="007169DE"/>
    <w:rsid w:val="007208BD"/>
    <w:rsid w:val="00721C72"/>
    <w:rsid w:val="00722A5B"/>
    <w:rsid w:val="00723B02"/>
    <w:rsid w:val="00723F9A"/>
    <w:rsid w:val="00730130"/>
    <w:rsid w:val="007307D3"/>
    <w:rsid w:val="00730C95"/>
    <w:rsid w:val="00730EED"/>
    <w:rsid w:val="007312F1"/>
    <w:rsid w:val="0073417F"/>
    <w:rsid w:val="007345E9"/>
    <w:rsid w:val="00737B8A"/>
    <w:rsid w:val="007416A2"/>
    <w:rsid w:val="007420C4"/>
    <w:rsid w:val="007448E0"/>
    <w:rsid w:val="00744B4F"/>
    <w:rsid w:val="00744F13"/>
    <w:rsid w:val="00746498"/>
    <w:rsid w:val="00746AB5"/>
    <w:rsid w:val="0075094E"/>
    <w:rsid w:val="00750A42"/>
    <w:rsid w:val="00750B84"/>
    <w:rsid w:val="00753F68"/>
    <w:rsid w:val="00754EBB"/>
    <w:rsid w:val="007564D3"/>
    <w:rsid w:val="00757656"/>
    <w:rsid w:val="00761233"/>
    <w:rsid w:val="00763492"/>
    <w:rsid w:val="00764777"/>
    <w:rsid w:val="007667DA"/>
    <w:rsid w:val="007668E4"/>
    <w:rsid w:val="00771474"/>
    <w:rsid w:val="00775A71"/>
    <w:rsid w:val="007766CE"/>
    <w:rsid w:val="00777A5F"/>
    <w:rsid w:val="0078004E"/>
    <w:rsid w:val="007800EB"/>
    <w:rsid w:val="00780725"/>
    <w:rsid w:val="007816FE"/>
    <w:rsid w:val="0078211D"/>
    <w:rsid w:val="00783004"/>
    <w:rsid w:val="00783220"/>
    <w:rsid w:val="00785A18"/>
    <w:rsid w:val="00786667"/>
    <w:rsid w:val="007876ED"/>
    <w:rsid w:val="00790BB5"/>
    <w:rsid w:val="00791561"/>
    <w:rsid w:val="007940EB"/>
    <w:rsid w:val="00794EDF"/>
    <w:rsid w:val="00795329"/>
    <w:rsid w:val="0079586F"/>
    <w:rsid w:val="00796198"/>
    <w:rsid w:val="007A24C6"/>
    <w:rsid w:val="007A4379"/>
    <w:rsid w:val="007A5120"/>
    <w:rsid w:val="007A520A"/>
    <w:rsid w:val="007A5607"/>
    <w:rsid w:val="007A5A00"/>
    <w:rsid w:val="007A5AFD"/>
    <w:rsid w:val="007B105D"/>
    <w:rsid w:val="007B320B"/>
    <w:rsid w:val="007B3287"/>
    <w:rsid w:val="007B44B7"/>
    <w:rsid w:val="007B5FEB"/>
    <w:rsid w:val="007B6DF4"/>
    <w:rsid w:val="007C1E1D"/>
    <w:rsid w:val="007C2593"/>
    <w:rsid w:val="007C3D29"/>
    <w:rsid w:val="007C5E17"/>
    <w:rsid w:val="007C69C9"/>
    <w:rsid w:val="007D2789"/>
    <w:rsid w:val="007D279C"/>
    <w:rsid w:val="007D3142"/>
    <w:rsid w:val="007D38A7"/>
    <w:rsid w:val="007D4306"/>
    <w:rsid w:val="007D5E67"/>
    <w:rsid w:val="007D74F7"/>
    <w:rsid w:val="007D7ADC"/>
    <w:rsid w:val="007E1913"/>
    <w:rsid w:val="007E3D6B"/>
    <w:rsid w:val="007E408A"/>
    <w:rsid w:val="007E6377"/>
    <w:rsid w:val="007E6872"/>
    <w:rsid w:val="007E6CB8"/>
    <w:rsid w:val="007E7725"/>
    <w:rsid w:val="007F004C"/>
    <w:rsid w:val="007F3EE2"/>
    <w:rsid w:val="007F45F9"/>
    <w:rsid w:val="007F61EC"/>
    <w:rsid w:val="007F6916"/>
    <w:rsid w:val="007F7E57"/>
    <w:rsid w:val="00800AF9"/>
    <w:rsid w:val="0080587B"/>
    <w:rsid w:val="008076BB"/>
    <w:rsid w:val="00810019"/>
    <w:rsid w:val="008104A9"/>
    <w:rsid w:val="008114DA"/>
    <w:rsid w:val="008119D1"/>
    <w:rsid w:val="00812941"/>
    <w:rsid w:val="00814D9C"/>
    <w:rsid w:val="00815420"/>
    <w:rsid w:val="008159F8"/>
    <w:rsid w:val="00815C9E"/>
    <w:rsid w:val="00817118"/>
    <w:rsid w:val="0081788E"/>
    <w:rsid w:val="00817BC1"/>
    <w:rsid w:val="008222F5"/>
    <w:rsid w:val="00822EE5"/>
    <w:rsid w:val="00824991"/>
    <w:rsid w:val="0082578A"/>
    <w:rsid w:val="00825F69"/>
    <w:rsid w:val="008260A6"/>
    <w:rsid w:val="0083275A"/>
    <w:rsid w:val="00833144"/>
    <w:rsid w:val="008335AA"/>
    <w:rsid w:val="00835A48"/>
    <w:rsid w:val="0083607B"/>
    <w:rsid w:val="00840450"/>
    <w:rsid w:val="00842159"/>
    <w:rsid w:val="00842DE9"/>
    <w:rsid w:val="00846FBD"/>
    <w:rsid w:val="00847EB0"/>
    <w:rsid w:val="00850EB6"/>
    <w:rsid w:val="008524C7"/>
    <w:rsid w:val="00854145"/>
    <w:rsid w:val="00854328"/>
    <w:rsid w:val="008544BF"/>
    <w:rsid w:val="0085498A"/>
    <w:rsid w:val="008602B6"/>
    <w:rsid w:val="00860F24"/>
    <w:rsid w:val="0086165A"/>
    <w:rsid w:val="00864974"/>
    <w:rsid w:val="0086527C"/>
    <w:rsid w:val="00866CEA"/>
    <w:rsid w:val="00866F97"/>
    <w:rsid w:val="008719E6"/>
    <w:rsid w:val="00871F11"/>
    <w:rsid w:val="00872BCF"/>
    <w:rsid w:val="00872EFA"/>
    <w:rsid w:val="00877F02"/>
    <w:rsid w:val="00880F1C"/>
    <w:rsid w:val="00881E0D"/>
    <w:rsid w:val="008826C1"/>
    <w:rsid w:val="00882970"/>
    <w:rsid w:val="00883137"/>
    <w:rsid w:val="00885508"/>
    <w:rsid w:val="0088716D"/>
    <w:rsid w:val="008900F5"/>
    <w:rsid w:val="00891F30"/>
    <w:rsid w:val="008926B3"/>
    <w:rsid w:val="00895367"/>
    <w:rsid w:val="00897805"/>
    <w:rsid w:val="008A0F11"/>
    <w:rsid w:val="008A12E7"/>
    <w:rsid w:val="008A2379"/>
    <w:rsid w:val="008A251E"/>
    <w:rsid w:val="008A2DFD"/>
    <w:rsid w:val="008A7664"/>
    <w:rsid w:val="008B027D"/>
    <w:rsid w:val="008B1C1B"/>
    <w:rsid w:val="008B3E89"/>
    <w:rsid w:val="008B6E2D"/>
    <w:rsid w:val="008C1824"/>
    <w:rsid w:val="008C45EF"/>
    <w:rsid w:val="008C50E1"/>
    <w:rsid w:val="008C54C7"/>
    <w:rsid w:val="008C71FF"/>
    <w:rsid w:val="008C7D82"/>
    <w:rsid w:val="008D1F5D"/>
    <w:rsid w:val="008D386C"/>
    <w:rsid w:val="008D447D"/>
    <w:rsid w:val="008D5182"/>
    <w:rsid w:val="008E0A46"/>
    <w:rsid w:val="008E10DF"/>
    <w:rsid w:val="008E34F5"/>
    <w:rsid w:val="008E3823"/>
    <w:rsid w:val="008E4A30"/>
    <w:rsid w:val="008E4CDC"/>
    <w:rsid w:val="008E4D5F"/>
    <w:rsid w:val="008E58EC"/>
    <w:rsid w:val="008E6AA6"/>
    <w:rsid w:val="008E74EA"/>
    <w:rsid w:val="008F1127"/>
    <w:rsid w:val="008F6F23"/>
    <w:rsid w:val="009008F2"/>
    <w:rsid w:val="00903539"/>
    <w:rsid w:val="009037F1"/>
    <w:rsid w:val="0090568C"/>
    <w:rsid w:val="00905789"/>
    <w:rsid w:val="00906524"/>
    <w:rsid w:val="00911330"/>
    <w:rsid w:val="00912B22"/>
    <w:rsid w:val="009133CE"/>
    <w:rsid w:val="00914947"/>
    <w:rsid w:val="00915ABC"/>
    <w:rsid w:val="00916722"/>
    <w:rsid w:val="009177B6"/>
    <w:rsid w:val="009205A1"/>
    <w:rsid w:val="0092096E"/>
    <w:rsid w:val="00922D6E"/>
    <w:rsid w:val="00924A8A"/>
    <w:rsid w:val="00924B12"/>
    <w:rsid w:val="009264E9"/>
    <w:rsid w:val="00926AFE"/>
    <w:rsid w:val="00933752"/>
    <w:rsid w:val="00935B49"/>
    <w:rsid w:val="00935FD0"/>
    <w:rsid w:val="00936B89"/>
    <w:rsid w:val="009374AB"/>
    <w:rsid w:val="00943BCD"/>
    <w:rsid w:val="00944DDE"/>
    <w:rsid w:val="009453F7"/>
    <w:rsid w:val="00945688"/>
    <w:rsid w:val="00945D03"/>
    <w:rsid w:val="009461C6"/>
    <w:rsid w:val="00950A5F"/>
    <w:rsid w:val="00950CD7"/>
    <w:rsid w:val="00952652"/>
    <w:rsid w:val="009537D7"/>
    <w:rsid w:val="00953D85"/>
    <w:rsid w:val="00953EE6"/>
    <w:rsid w:val="00954342"/>
    <w:rsid w:val="00955214"/>
    <w:rsid w:val="00957032"/>
    <w:rsid w:val="00957070"/>
    <w:rsid w:val="0095782F"/>
    <w:rsid w:val="00957C76"/>
    <w:rsid w:val="009603A2"/>
    <w:rsid w:val="009615BE"/>
    <w:rsid w:val="00962191"/>
    <w:rsid w:val="009646B2"/>
    <w:rsid w:val="00964742"/>
    <w:rsid w:val="0097001F"/>
    <w:rsid w:val="009714B2"/>
    <w:rsid w:val="00972227"/>
    <w:rsid w:val="00972250"/>
    <w:rsid w:val="0097280F"/>
    <w:rsid w:val="009753A9"/>
    <w:rsid w:val="00975F58"/>
    <w:rsid w:val="0097703E"/>
    <w:rsid w:val="00980B1E"/>
    <w:rsid w:val="00982B3C"/>
    <w:rsid w:val="00983A67"/>
    <w:rsid w:val="00986A3C"/>
    <w:rsid w:val="00986EBA"/>
    <w:rsid w:val="00991D47"/>
    <w:rsid w:val="0099227D"/>
    <w:rsid w:val="0099297C"/>
    <w:rsid w:val="00994125"/>
    <w:rsid w:val="00994147"/>
    <w:rsid w:val="00994641"/>
    <w:rsid w:val="0099486A"/>
    <w:rsid w:val="00995CD8"/>
    <w:rsid w:val="00996D82"/>
    <w:rsid w:val="00997E31"/>
    <w:rsid w:val="009A35AF"/>
    <w:rsid w:val="009A3687"/>
    <w:rsid w:val="009A5F5F"/>
    <w:rsid w:val="009A61D2"/>
    <w:rsid w:val="009A6603"/>
    <w:rsid w:val="009A728E"/>
    <w:rsid w:val="009B1012"/>
    <w:rsid w:val="009B1110"/>
    <w:rsid w:val="009B29B2"/>
    <w:rsid w:val="009B767A"/>
    <w:rsid w:val="009B7D10"/>
    <w:rsid w:val="009C11BD"/>
    <w:rsid w:val="009C3A45"/>
    <w:rsid w:val="009D16A3"/>
    <w:rsid w:val="009D23EA"/>
    <w:rsid w:val="009D43C0"/>
    <w:rsid w:val="009D5241"/>
    <w:rsid w:val="009E0584"/>
    <w:rsid w:val="009E1ABB"/>
    <w:rsid w:val="009E28A7"/>
    <w:rsid w:val="009E2BD3"/>
    <w:rsid w:val="009E4294"/>
    <w:rsid w:val="009E4B34"/>
    <w:rsid w:val="009E6164"/>
    <w:rsid w:val="009E6EF3"/>
    <w:rsid w:val="009F2306"/>
    <w:rsid w:val="009F442C"/>
    <w:rsid w:val="009F484F"/>
    <w:rsid w:val="009F5CE8"/>
    <w:rsid w:val="009F664C"/>
    <w:rsid w:val="009F717D"/>
    <w:rsid w:val="00A0076F"/>
    <w:rsid w:val="00A00D3D"/>
    <w:rsid w:val="00A03A31"/>
    <w:rsid w:val="00A048E0"/>
    <w:rsid w:val="00A06871"/>
    <w:rsid w:val="00A06EF3"/>
    <w:rsid w:val="00A10F51"/>
    <w:rsid w:val="00A114AC"/>
    <w:rsid w:val="00A15656"/>
    <w:rsid w:val="00A17227"/>
    <w:rsid w:val="00A20F27"/>
    <w:rsid w:val="00A21911"/>
    <w:rsid w:val="00A24F4C"/>
    <w:rsid w:val="00A300F1"/>
    <w:rsid w:val="00A308D0"/>
    <w:rsid w:val="00A30B59"/>
    <w:rsid w:val="00A315F7"/>
    <w:rsid w:val="00A31C47"/>
    <w:rsid w:val="00A3333A"/>
    <w:rsid w:val="00A36380"/>
    <w:rsid w:val="00A36EAE"/>
    <w:rsid w:val="00A37AE9"/>
    <w:rsid w:val="00A405E1"/>
    <w:rsid w:val="00A46E2F"/>
    <w:rsid w:val="00A4703F"/>
    <w:rsid w:val="00A47B41"/>
    <w:rsid w:val="00A507EA"/>
    <w:rsid w:val="00A50F45"/>
    <w:rsid w:val="00A5167C"/>
    <w:rsid w:val="00A51EC0"/>
    <w:rsid w:val="00A52DB7"/>
    <w:rsid w:val="00A54378"/>
    <w:rsid w:val="00A54EC1"/>
    <w:rsid w:val="00A56D43"/>
    <w:rsid w:val="00A5729A"/>
    <w:rsid w:val="00A572C7"/>
    <w:rsid w:val="00A64B25"/>
    <w:rsid w:val="00A71384"/>
    <w:rsid w:val="00A71D52"/>
    <w:rsid w:val="00A80050"/>
    <w:rsid w:val="00A805DD"/>
    <w:rsid w:val="00A80984"/>
    <w:rsid w:val="00A81C93"/>
    <w:rsid w:val="00A826D6"/>
    <w:rsid w:val="00A8373C"/>
    <w:rsid w:val="00A863BE"/>
    <w:rsid w:val="00A86528"/>
    <w:rsid w:val="00A8696F"/>
    <w:rsid w:val="00A86E29"/>
    <w:rsid w:val="00A91E86"/>
    <w:rsid w:val="00A931B8"/>
    <w:rsid w:val="00A93BCB"/>
    <w:rsid w:val="00A94AFF"/>
    <w:rsid w:val="00A95955"/>
    <w:rsid w:val="00A9650F"/>
    <w:rsid w:val="00A96A0B"/>
    <w:rsid w:val="00A96A51"/>
    <w:rsid w:val="00AA0E89"/>
    <w:rsid w:val="00AA1560"/>
    <w:rsid w:val="00AA3B94"/>
    <w:rsid w:val="00AA3E94"/>
    <w:rsid w:val="00AA4346"/>
    <w:rsid w:val="00AA5FF5"/>
    <w:rsid w:val="00AA79DC"/>
    <w:rsid w:val="00AA7EE9"/>
    <w:rsid w:val="00AB1775"/>
    <w:rsid w:val="00AB1A4E"/>
    <w:rsid w:val="00AB3B67"/>
    <w:rsid w:val="00AB4FEC"/>
    <w:rsid w:val="00AB5F8F"/>
    <w:rsid w:val="00AB7866"/>
    <w:rsid w:val="00AC06D9"/>
    <w:rsid w:val="00AC0BA2"/>
    <w:rsid w:val="00AC1101"/>
    <w:rsid w:val="00AC22C0"/>
    <w:rsid w:val="00AC2E63"/>
    <w:rsid w:val="00AC7AB8"/>
    <w:rsid w:val="00AD3104"/>
    <w:rsid w:val="00AD393C"/>
    <w:rsid w:val="00AD503E"/>
    <w:rsid w:val="00AD7F9E"/>
    <w:rsid w:val="00AE3106"/>
    <w:rsid w:val="00AE380F"/>
    <w:rsid w:val="00AE3D65"/>
    <w:rsid w:val="00AE50D2"/>
    <w:rsid w:val="00AF0DD9"/>
    <w:rsid w:val="00AF2A22"/>
    <w:rsid w:val="00AF5925"/>
    <w:rsid w:val="00AF6B9F"/>
    <w:rsid w:val="00B01297"/>
    <w:rsid w:val="00B013B8"/>
    <w:rsid w:val="00B04FAE"/>
    <w:rsid w:val="00B055DB"/>
    <w:rsid w:val="00B05E76"/>
    <w:rsid w:val="00B07062"/>
    <w:rsid w:val="00B104ED"/>
    <w:rsid w:val="00B16ED1"/>
    <w:rsid w:val="00B206A4"/>
    <w:rsid w:val="00B21F8F"/>
    <w:rsid w:val="00B22434"/>
    <w:rsid w:val="00B22C93"/>
    <w:rsid w:val="00B22F86"/>
    <w:rsid w:val="00B2341D"/>
    <w:rsid w:val="00B2557C"/>
    <w:rsid w:val="00B340F5"/>
    <w:rsid w:val="00B35BAE"/>
    <w:rsid w:val="00B36242"/>
    <w:rsid w:val="00B420A8"/>
    <w:rsid w:val="00B44B94"/>
    <w:rsid w:val="00B45982"/>
    <w:rsid w:val="00B45996"/>
    <w:rsid w:val="00B4686D"/>
    <w:rsid w:val="00B46968"/>
    <w:rsid w:val="00B51E50"/>
    <w:rsid w:val="00B5301D"/>
    <w:rsid w:val="00B576BC"/>
    <w:rsid w:val="00B61C5B"/>
    <w:rsid w:val="00B61FA7"/>
    <w:rsid w:val="00B7079D"/>
    <w:rsid w:val="00B72C5F"/>
    <w:rsid w:val="00B75EA5"/>
    <w:rsid w:val="00B76163"/>
    <w:rsid w:val="00B8164E"/>
    <w:rsid w:val="00B81CF7"/>
    <w:rsid w:val="00B822CE"/>
    <w:rsid w:val="00B828F3"/>
    <w:rsid w:val="00B83EC6"/>
    <w:rsid w:val="00B842B0"/>
    <w:rsid w:val="00B84DA2"/>
    <w:rsid w:val="00B87A20"/>
    <w:rsid w:val="00B92B12"/>
    <w:rsid w:val="00B94CBE"/>
    <w:rsid w:val="00B954FA"/>
    <w:rsid w:val="00B9552A"/>
    <w:rsid w:val="00B966CE"/>
    <w:rsid w:val="00B96A16"/>
    <w:rsid w:val="00B96A49"/>
    <w:rsid w:val="00BA1168"/>
    <w:rsid w:val="00BA17C2"/>
    <w:rsid w:val="00BA3AD3"/>
    <w:rsid w:val="00BA4714"/>
    <w:rsid w:val="00BA4CCC"/>
    <w:rsid w:val="00BA4FC5"/>
    <w:rsid w:val="00BA7CD3"/>
    <w:rsid w:val="00BB21FB"/>
    <w:rsid w:val="00BB3887"/>
    <w:rsid w:val="00BB3AFB"/>
    <w:rsid w:val="00BB3D32"/>
    <w:rsid w:val="00BB3D6E"/>
    <w:rsid w:val="00BB43AE"/>
    <w:rsid w:val="00BB46D7"/>
    <w:rsid w:val="00BB65EE"/>
    <w:rsid w:val="00BC34BB"/>
    <w:rsid w:val="00BC52B7"/>
    <w:rsid w:val="00BC5CDB"/>
    <w:rsid w:val="00BC7215"/>
    <w:rsid w:val="00BD5160"/>
    <w:rsid w:val="00BD5BEF"/>
    <w:rsid w:val="00BD7668"/>
    <w:rsid w:val="00BD7938"/>
    <w:rsid w:val="00BE347F"/>
    <w:rsid w:val="00BE4412"/>
    <w:rsid w:val="00BE45CF"/>
    <w:rsid w:val="00BE46C9"/>
    <w:rsid w:val="00BE490F"/>
    <w:rsid w:val="00BE4A4B"/>
    <w:rsid w:val="00BE4BBD"/>
    <w:rsid w:val="00BE5E40"/>
    <w:rsid w:val="00BE71AA"/>
    <w:rsid w:val="00BF1D4A"/>
    <w:rsid w:val="00BF40F5"/>
    <w:rsid w:val="00BF5589"/>
    <w:rsid w:val="00BF5EB1"/>
    <w:rsid w:val="00BF632D"/>
    <w:rsid w:val="00BF670B"/>
    <w:rsid w:val="00C029E8"/>
    <w:rsid w:val="00C02D2D"/>
    <w:rsid w:val="00C02E0C"/>
    <w:rsid w:val="00C04050"/>
    <w:rsid w:val="00C057BB"/>
    <w:rsid w:val="00C10F0C"/>
    <w:rsid w:val="00C13A06"/>
    <w:rsid w:val="00C1521F"/>
    <w:rsid w:val="00C16ADA"/>
    <w:rsid w:val="00C202DA"/>
    <w:rsid w:val="00C22B5A"/>
    <w:rsid w:val="00C24035"/>
    <w:rsid w:val="00C26427"/>
    <w:rsid w:val="00C3475B"/>
    <w:rsid w:val="00C34C11"/>
    <w:rsid w:val="00C36D71"/>
    <w:rsid w:val="00C37373"/>
    <w:rsid w:val="00C40346"/>
    <w:rsid w:val="00C412EE"/>
    <w:rsid w:val="00C42F16"/>
    <w:rsid w:val="00C45F45"/>
    <w:rsid w:val="00C4640E"/>
    <w:rsid w:val="00C548D8"/>
    <w:rsid w:val="00C5720E"/>
    <w:rsid w:val="00C60BF6"/>
    <w:rsid w:val="00C635A2"/>
    <w:rsid w:val="00C63C16"/>
    <w:rsid w:val="00C668B2"/>
    <w:rsid w:val="00C6743E"/>
    <w:rsid w:val="00C70919"/>
    <w:rsid w:val="00C7144A"/>
    <w:rsid w:val="00C72426"/>
    <w:rsid w:val="00C72CAE"/>
    <w:rsid w:val="00C73202"/>
    <w:rsid w:val="00C74002"/>
    <w:rsid w:val="00C744A2"/>
    <w:rsid w:val="00C81F33"/>
    <w:rsid w:val="00C83CE1"/>
    <w:rsid w:val="00C84B11"/>
    <w:rsid w:val="00C85D7A"/>
    <w:rsid w:val="00C86F3B"/>
    <w:rsid w:val="00C87183"/>
    <w:rsid w:val="00C872CE"/>
    <w:rsid w:val="00C87C66"/>
    <w:rsid w:val="00C87CCF"/>
    <w:rsid w:val="00C916C5"/>
    <w:rsid w:val="00C94BA7"/>
    <w:rsid w:val="00C95E70"/>
    <w:rsid w:val="00C95FFC"/>
    <w:rsid w:val="00C967F3"/>
    <w:rsid w:val="00C96F04"/>
    <w:rsid w:val="00CA0385"/>
    <w:rsid w:val="00CA1930"/>
    <w:rsid w:val="00CA1D23"/>
    <w:rsid w:val="00CA5B0D"/>
    <w:rsid w:val="00CA6FFB"/>
    <w:rsid w:val="00CB07B2"/>
    <w:rsid w:val="00CB1972"/>
    <w:rsid w:val="00CB36F4"/>
    <w:rsid w:val="00CB3CDD"/>
    <w:rsid w:val="00CB4EFB"/>
    <w:rsid w:val="00CB69A3"/>
    <w:rsid w:val="00CB6A80"/>
    <w:rsid w:val="00CB739B"/>
    <w:rsid w:val="00CB73DB"/>
    <w:rsid w:val="00CB7B05"/>
    <w:rsid w:val="00CC1C0D"/>
    <w:rsid w:val="00CC2E07"/>
    <w:rsid w:val="00CC3D91"/>
    <w:rsid w:val="00CC46B6"/>
    <w:rsid w:val="00CC4C7A"/>
    <w:rsid w:val="00CC529A"/>
    <w:rsid w:val="00CC5417"/>
    <w:rsid w:val="00CC6A2E"/>
    <w:rsid w:val="00CC6E08"/>
    <w:rsid w:val="00CD17AE"/>
    <w:rsid w:val="00CD2B17"/>
    <w:rsid w:val="00CD41F6"/>
    <w:rsid w:val="00CD5A29"/>
    <w:rsid w:val="00CD6591"/>
    <w:rsid w:val="00CD7EDE"/>
    <w:rsid w:val="00CE1874"/>
    <w:rsid w:val="00CE3933"/>
    <w:rsid w:val="00CE3C70"/>
    <w:rsid w:val="00CE5A32"/>
    <w:rsid w:val="00CE78D8"/>
    <w:rsid w:val="00CE7A8C"/>
    <w:rsid w:val="00CF0A16"/>
    <w:rsid w:val="00CF0D5C"/>
    <w:rsid w:val="00CF4170"/>
    <w:rsid w:val="00CF498B"/>
    <w:rsid w:val="00CF4DB9"/>
    <w:rsid w:val="00CF4FF9"/>
    <w:rsid w:val="00CF60AB"/>
    <w:rsid w:val="00CF60BB"/>
    <w:rsid w:val="00CF642A"/>
    <w:rsid w:val="00CF6597"/>
    <w:rsid w:val="00CF69F1"/>
    <w:rsid w:val="00CF7B0B"/>
    <w:rsid w:val="00D017C6"/>
    <w:rsid w:val="00D03337"/>
    <w:rsid w:val="00D04606"/>
    <w:rsid w:val="00D0783D"/>
    <w:rsid w:val="00D12FCA"/>
    <w:rsid w:val="00D144C9"/>
    <w:rsid w:val="00D1489A"/>
    <w:rsid w:val="00D15A98"/>
    <w:rsid w:val="00D17FE5"/>
    <w:rsid w:val="00D20398"/>
    <w:rsid w:val="00D20A90"/>
    <w:rsid w:val="00D2114F"/>
    <w:rsid w:val="00D22FD4"/>
    <w:rsid w:val="00D24EBC"/>
    <w:rsid w:val="00D253BA"/>
    <w:rsid w:val="00D2647A"/>
    <w:rsid w:val="00D307C9"/>
    <w:rsid w:val="00D31BBF"/>
    <w:rsid w:val="00D32FF4"/>
    <w:rsid w:val="00D3379E"/>
    <w:rsid w:val="00D3476D"/>
    <w:rsid w:val="00D34FD9"/>
    <w:rsid w:val="00D35439"/>
    <w:rsid w:val="00D35D4C"/>
    <w:rsid w:val="00D35E72"/>
    <w:rsid w:val="00D3665D"/>
    <w:rsid w:val="00D42483"/>
    <w:rsid w:val="00D44969"/>
    <w:rsid w:val="00D45D2B"/>
    <w:rsid w:val="00D464D6"/>
    <w:rsid w:val="00D54FD1"/>
    <w:rsid w:val="00D57603"/>
    <w:rsid w:val="00D62279"/>
    <w:rsid w:val="00D6343B"/>
    <w:rsid w:val="00D63DF7"/>
    <w:rsid w:val="00D642EF"/>
    <w:rsid w:val="00D649E6"/>
    <w:rsid w:val="00D66B88"/>
    <w:rsid w:val="00D66CE5"/>
    <w:rsid w:val="00D67350"/>
    <w:rsid w:val="00D678CC"/>
    <w:rsid w:val="00D67B28"/>
    <w:rsid w:val="00D67B81"/>
    <w:rsid w:val="00D73042"/>
    <w:rsid w:val="00D77D0B"/>
    <w:rsid w:val="00D81821"/>
    <w:rsid w:val="00D842AE"/>
    <w:rsid w:val="00D906E8"/>
    <w:rsid w:val="00D92541"/>
    <w:rsid w:val="00D93419"/>
    <w:rsid w:val="00D935CF"/>
    <w:rsid w:val="00D95E9B"/>
    <w:rsid w:val="00D97438"/>
    <w:rsid w:val="00DA0969"/>
    <w:rsid w:val="00DA4577"/>
    <w:rsid w:val="00DA54F2"/>
    <w:rsid w:val="00DA7EA6"/>
    <w:rsid w:val="00DB4DEA"/>
    <w:rsid w:val="00DB5A42"/>
    <w:rsid w:val="00DB670E"/>
    <w:rsid w:val="00DB6F34"/>
    <w:rsid w:val="00DC1B10"/>
    <w:rsid w:val="00DC3492"/>
    <w:rsid w:val="00DC43BA"/>
    <w:rsid w:val="00DC4D49"/>
    <w:rsid w:val="00DC5E02"/>
    <w:rsid w:val="00DC5F82"/>
    <w:rsid w:val="00DC61F7"/>
    <w:rsid w:val="00DC6848"/>
    <w:rsid w:val="00DC7310"/>
    <w:rsid w:val="00DC7EC3"/>
    <w:rsid w:val="00DD0D53"/>
    <w:rsid w:val="00DD107E"/>
    <w:rsid w:val="00DD1223"/>
    <w:rsid w:val="00DD2CCF"/>
    <w:rsid w:val="00DD3A10"/>
    <w:rsid w:val="00DD449A"/>
    <w:rsid w:val="00DE0959"/>
    <w:rsid w:val="00DE1277"/>
    <w:rsid w:val="00DE3FBD"/>
    <w:rsid w:val="00DF0A67"/>
    <w:rsid w:val="00DF0AE1"/>
    <w:rsid w:val="00DF0C99"/>
    <w:rsid w:val="00DF2423"/>
    <w:rsid w:val="00DF29A5"/>
    <w:rsid w:val="00DF2B4E"/>
    <w:rsid w:val="00DF466B"/>
    <w:rsid w:val="00DF4F2B"/>
    <w:rsid w:val="00DF5853"/>
    <w:rsid w:val="00DF6B44"/>
    <w:rsid w:val="00E000BE"/>
    <w:rsid w:val="00E001BB"/>
    <w:rsid w:val="00E01301"/>
    <w:rsid w:val="00E02757"/>
    <w:rsid w:val="00E02F78"/>
    <w:rsid w:val="00E07066"/>
    <w:rsid w:val="00E1103A"/>
    <w:rsid w:val="00E133D9"/>
    <w:rsid w:val="00E139AB"/>
    <w:rsid w:val="00E13B05"/>
    <w:rsid w:val="00E177B1"/>
    <w:rsid w:val="00E211ED"/>
    <w:rsid w:val="00E23079"/>
    <w:rsid w:val="00E238B1"/>
    <w:rsid w:val="00E23CBB"/>
    <w:rsid w:val="00E23FA4"/>
    <w:rsid w:val="00E2515A"/>
    <w:rsid w:val="00E25DEA"/>
    <w:rsid w:val="00E268C6"/>
    <w:rsid w:val="00E26F62"/>
    <w:rsid w:val="00E2796E"/>
    <w:rsid w:val="00E27D22"/>
    <w:rsid w:val="00E34111"/>
    <w:rsid w:val="00E3485A"/>
    <w:rsid w:val="00E349D9"/>
    <w:rsid w:val="00E3607C"/>
    <w:rsid w:val="00E42F18"/>
    <w:rsid w:val="00E432F9"/>
    <w:rsid w:val="00E439D7"/>
    <w:rsid w:val="00E46948"/>
    <w:rsid w:val="00E51147"/>
    <w:rsid w:val="00E524B7"/>
    <w:rsid w:val="00E53F7B"/>
    <w:rsid w:val="00E54BBE"/>
    <w:rsid w:val="00E57FDF"/>
    <w:rsid w:val="00E603F6"/>
    <w:rsid w:val="00E61B9D"/>
    <w:rsid w:val="00E62788"/>
    <w:rsid w:val="00E647B8"/>
    <w:rsid w:val="00E64D1C"/>
    <w:rsid w:val="00E73672"/>
    <w:rsid w:val="00E741A7"/>
    <w:rsid w:val="00E75839"/>
    <w:rsid w:val="00E76F71"/>
    <w:rsid w:val="00E806B2"/>
    <w:rsid w:val="00E80F95"/>
    <w:rsid w:val="00E81C80"/>
    <w:rsid w:val="00E83571"/>
    <w:rsid w:val="00E838AA"/>
    <w:rsid w:val="00E8457D"/>
    <w:rsid w:val="00E86F37"/>
    <w:rsid w:val="00E87794"/>
    <w:rsid w:val="00E87F49"/>
    <w:rsid w:val="00E94DC8"/>
    <w:rsid w:val="00E96014"/>
    <w:rsid w:val="00EA0CDB"/>
    <w:rsid w:val="00EA0D23"/>
    <w:rsid w:val="00EA60C0"/>
    <w:rsid w:val="00EB11E6"/>
    <w:rsid w:val="00EB33CD"/>
    <w:rsid w:val="00EB4988"/>
    <w:rsid w:val="00EC0849"/>
    <w:rsid w:val="00EC254E"/>
    <w:rsid w:val="00EC4C73"/>
    <w:rsid w:val="00EC50B7"/>
    <w:rsid w:val="00EC5704"/>
    <w:rsid w:val="00EC584F"/>
    <w:rsid w:val="00EC64AA"/>
    <w:rsid w:val="00EC6CED"/>
    <w:rsid w:val="00EC7ABB"/>
    <w:rsid w:val="00ED0549"/>
    <w:rsid w:val="00ED0B07"/>
    <w:rsid w:val="00ED159D"/>
    <w:rsid w:val="00ED3CFE"/>
    <w:rsid w:val="00ED4B07"/>
    <w:rsid w:val="00ED5F6D"/>
    <w:rsid w:val="00ED7E17"/>
    <w:rsid w:val="00EE3D3C"/>
    <w:rsid w:val="00EE40EF"/>
    <w:rsid w:val="00EE4156"/>
    <w:rsid w:val="00EE5017"/>
    <w:rsid w:val="00EE5212"/>
    <w:rsid w:val="00EE59AB"/>
    <w:rsid w:val="00EE6949"/>
    <w:rsid w:val="00EE715D"/>
    <w:rsid w:val="00EF3184"/>
    <w:rsid w:val="00EF37E0"/>
    <w:rsid w:val="00EF5204"/>
    <w:rsid w:val="00EF5482"/>
    <w:rsid w:val="00EF56BA"/>
    <w:rsid w:val="00EF5E22"/>
    <w:rsid w:val="00F03003"/>
    <w:rsid w:val="00F03CC5"/>
    <w:rsid w:val="00F04685"/>
    <w:rsid w:val="00F04B16"/>
    <w:rsid w:val="00F10ADC"/>
    <w:rsid w:val="00F10D49"/>
    <w:rsid w:val="00F10EC5"/>
    <w:rsid w:val="00F138DD"/>
    <w:rsid w:val="00F13D9E"/>
    <w:rsid w:val="00F13EA9"/>
    <w:rsid w:val="00F142D7"/>
    <w:rsid w:val="00F148E1"/>
    <w:rsid w:val="00F14AE4"/>
    <w:rsid w:val="00F163A6"/>
    <w:rsid w:val="00F174C8"/>
    <w:rsid w:val="00F174F7"/>
    <w:rsid w:val="00F2019F"/>
    <w:rsid w:val="00F208BE"/>
    <w:rsid w:val="00F25AE0"/>
    <w:rsid w:val="00F266EB"/>
    <w:rsid w:val="00F2670C"/>
    <w:rsid w:val="00F26B76"/>
    <w:rsid w:val="00F26D07"/>
    <w:rsid w:val="00F30A9D"/>
    <w:rsid w:val="00F30AA9"/>
    <w:rsid w:val="00F32A1C"/>
    <w:rsid w:val="00F32ACA"/>
    <w:rsid w:val="00F32B7D"/>
    <w:rsid w:val="00F33C91"/>
    <w:rsid w:val="00F35E08"/>
    <w:rsid w:val="00F37BBD"/>
    <w:rsid w:val="00F37DCF"/>
    <w:rsid w:val="00F42F2A"/>
    <w:rsid w:val="00F43301"/>
    <w:rsid w:val="00F4667A"/>
    <w:rsid w:val="00F541B4"/>
    <w:rsid w:val="00F555D7"/>
    <w:rsid w:val="00F57919"/>
    <w:rsid w:val="00F57F75"/>
    <w:rsid w:val="00F626CF"/>
    <w:rsid w:val="00F636D6"/>
    <w:rsid w:val="00F65032"/>
    <w:rsid w:val="00F65AB5"/>
    <w:rsid w:val="00F65F0B"/>
    <w:rsid w:val="00F67278"/>
    <w:rsid w:val="00F73468"/>
    <w:rsid w:val="00F80252"/>
    <w:rsid w:val="00F806AB"/>
    <w:rsid w:val="00F806BB"/>
    <w:rsid w:val="00F80ABB"/>
    <w:rsid w:val="00F81B22"/>
    <w:rsid w:val="00F81D71"/>
    <w:rsid w:val="00F8388C"/>
    <w:rsid w:val="00F83969"/>
    <w:rsid w:val="00F87E46"/>
    <w:rsid w:val="00F920E3"/>
    <w:rsid w:val="00F9367C"/>
    <w:rsid w:val="00F93E77"/>
    <w:rsid w:val="00F971A8"/>
    <w:rsid w:val="00F97878"/>
    <w:rsid w:val="00FA085C"/>
    <w:rsid w:val="00FA1D48"/>
    <w:rsid w:val="00FA7D0D"/>
    <w:rsid w:val="00FB2811"/>
    <w:rsid w:val="00FB3AFE"/>
    <w:rsid w:val="00FB3C21"/>
    <w:rsid w:val="00FB5DF7"/>
    <w:rsid w:val="00FB701C"/>
    <w:rsid w:val="00FC0284"/>
    <w:rsid w:val="00FC1E91"/>
    <w:rsid w:val="00FC3566"/>
    <w:rsid w:val="00FC507A"/>
    <w:rsid w:val="00FC645C"/>
    <w:rsid w:val="00FC735B"/>
    <w:rsid w:val="00FD0B48"/>
    <w:rsid w:val="00FD3CD6"/>
    <w:rsid w:val="00FD4219"/>
    <w:rsid w:val="00FD4982"/>
    <w:rsid w:val="00FD5207"/>
    <w:rsid w:val="00FD5ED4"/>
    <w:rsid w:val="00FD75E2"/>
    <w:rsid w:val="00FE0C5B"/>
    <w:rsid w:val="00FE15B0"/>
    <w:rsid w:val="00FE2ABB"/>
    <w:rsid w:val="00FE3F19"/>
    <w:rsid w:val="00FE40C0"/>
    <w:rsid w:val="00FE5727"/>
    <w:rsid w:val="00FE6ADD"/>
    <w:rsid w:val="00FF04C1"/>
    <w:rsid w:val="00FF1111"/>
    <w:rsid w:val="00FF27EA"/>
    <w:rsid w:val="00FF3A9C"/>
    <w:rsid w:val="00FF54BE"/>
    <w:rsid w:val="00FF6C15"/>
    <w:rsid w:val="00FF6FA2"/>
    <w:rsid w:val="00FF71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D3ED3"/>
  <w15:docId w15:val="{49F99222-14B3-46AF-8ED4-E7997FF3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F5"/>
  </w:style>
  <w:style w:type="paragraph" w:styleId="Heading1">
    <w:name w:val="heading 1"/>
    <w:basedOn w:val="Normal"/>
    <w:next w:val="Normal"/>
    <w:link w:val="Heading1Char"/>
    <w:uiPriority w:val="9"/>
    <w:qFormat/>
    <w:rsid w:val="005A30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54328"/>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FE40C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54F5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54F5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E40C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C13"/>
    <w:rPr>
      <w:rFonts w:ascii="Tahoma" w:hAnsi="Tahoma" w:cs="Tahoma"/>
      <w:sz w:val="16"/>
      <w:szCs w:val="16"/>
    </w:rPr>
  </w:style>
  <w:style w:type="paragraph" w:styleId="Header">
    <w:name w:val="header"/>
    <w:basedOn w:val="Normal"/>
    <w:link w:val="HeaderChar"/>
    <w:uiPriority w:val="99"/>
    <w:unhideWhenUsed/>
    <w:rsid w:val="0040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C13"/>
  </w:style>
  <w:style w:type="paragraph" w:styleId="Footer">
    <w:name w:val="footer"/>
    <w:basedOn w:val="Normal"/>
    <w:link w:val="FooterChar"/>
    <w:uiPriority w:val="99"/>
    <w:unhideWhenUsed/>
    <w:rsid w:val="00406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C13"/>
  </w:style>
  <w:style w:type="paragraph" w:styleId="ListParagraph">
    <w:name w:val="List Paragraph"/>
    <w:basedOn w:val="Normal"/>
    <w:uiPriority w:val="34"/>
    <w:qFormat/>
    <w:rsid w:val="00406C13"/>
    <w:pPr>
      <w:ind w:left="720"/>
      <w:contextualSpacing/>
    </w:pPr>
  </w:style>
  <w:style w:type="table" w:styleId="TableGrid">
    <w:name w:val="Table Grid"/>
    <w:basedOn w:val="TableNormal"/>
    <w:uiPriority w:val="59"/>
    <w:qFormat/>
    <w:rsid w:val="000B5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73A7"/>
    <w:rPr>
      <w:color w:val="0000FF" w:themeColor="hyperlink"/>
      <w:u w:val="single"/>
    </w:rPr>
  </w:style>
  <w:style w:type="paragraph" w:styleId="NormalWeb">
    <w:name w:val="Normal (Web)"/>
    <w:basedOn w:val="Normal"/>
    <w:uiPriority w:val="99"/>
    <w:unhideWhenUsed/>
    <w:rsid w:val="00B96A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96A49"/>
    <w:rPr>
      <w:b/>
      <w:bCs/>
    </w:rPr>
  </w:style>
  <w:style w:type="paragraph" w:styleId="CommentText">
    <w:name w:val="annotation text"/>
    <w:basedOn w:val="Normal"/>
    <w:link w:val="CommentTextChar"/>
    <w:uiPriority w:val="99"/>
    <w:semiHidden/>
    <w:unhideWhenUsed/>
    <w:rsid w:val="0019204F"/>
    <w:pPr>
      <w:spacing w:line="240" w:lineRule="auto"/>
    </w:pPr>
    <w:rPr>
      <w:sz w:val="20"/>
      <w:szCs w:val="20"/>
    </w:rPr>
  </w:style>
  <w:style w:type="character" w:customStyle="1" w:styleId="CommentTextChar">
    <w:name w:val="Comment Text Char"/>
    <w:basedOn w:val="DefaultParagraphFont"/>
    <w:link w:val="CommentText"/>
    <w:uiPriority w:val="99"/>
    <w:semiHidden/>
    <w:rsid w:val="0019204F"/>
    <w:rPr>
      <w:sz w:val="20"/>
      <w:szCs w:val="20"/>
    </w:rPr>
  </w:style>
  <w:style w:type="paragraph" w:styleId="CommentSubject">
    <w:name w:val="annotation subject"/>
    <w:basedOn w:val="CommentText"/>
    <w:next w:val="CommentText"/>
    <w:link w:val="CommentSubjectChar"/>
    <w:uiPriority w:val="99"/>
    <w:semiHidden/>
    <w:unhideWhenUsed/>
    <w:rsid w:val="0019204F"/>
    <w:pPr>
      <w:spacing w:after="160"/>
    </w:pPr>
    <w:rPr>
      <w:b/>
      <w:bCs/>
      <w:lang w:val="en-US"/>
    </w:rPr>
  </w:style>
  <w:style w:type="character" w:customStyle="1" w:styleId="CommentSubjectChar">
    <w:name w:val="Comment Subject Char"/>
    <w:basedOn w:val="CommentTextChar"/>
    <w:link w:val="CommentSubject"/>
    <w:uiPriority w:val="99"/>
    <w:semiHidden/>
    <w:rsid w:val="0019204F"/>
    <w:rPr>
      <w:b/>
      <w:bCs/>
      <w:sz w:val="20"/>
      <w:szCs w:val="20"/>
      <w:lang w:val="en-US"/>
    </w:rPr>
  </w:style>
  <w:style w:type="paragraph" w:styleId="NoSpacing">
    <w:name w:val="No Spacing"/>
    <w:link w:val="NoSpacingChar"/>
    <w:uiPriority w:val="1"/>
    <w:qFormat/>
    <w:rsid w:val="0019204F"/>
    <w:pPr>
      <w:spacing w:after="0" w:line="240" w:lineRule="auto"/>
    </w:pPr>
    <w:rPr>
      <w:rFonts w:ascii="Arial Narrow" w:hAnsi="Arial Narrow"/>
      <w:sz w:val="28"/>
      <w:lang w:val="en-US"/>
    </w:rPr>
  </w:style>
  <w:style w:type="character" w:customStyle="1" w:styleId="Heading2Char">
    <w:name w:val="Heading 2 Char"/>
    <w:basedOn w:val="DefaultParagraphFont"/>
    <w:link w:val="Heading2"/>
    <w:uiPriority w:val="9"/>
    <w:rsid w:val="00854328"/>
    <w:rPr>
      <w:rFonts w:asciiTheme="majorHAnsi" w:eastAsiaTheme="majorEastAsia" w:hAnsiTheme="majorHAnsi" w:cstheme="majorBidi"/>
      <w:b/>
      <w:bCs/>
      <w:color w:val="4F81BD" w:themeColor="accent1"/>
      <w:sz w:val="26"/>
      <w:szCs w:val="26"/>
      <w:lang w:val="en-US"/>
    </w:rPr>
  </w:style>
  <w:style w:type="paragraph" w:customStyle="1" w:styleId="Default">
    <w:name w:val="Default"/>
    <w:uiPriority w:val="99"/>
    <w:rsid w:val="008900F5"/>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3B6C50"/>
    <w:rPr>
      <w:sz w:val="16"/>
      <w:szCs w:val="16"/>
    </w:rPr>
  </w:style>
  <w:style w:type="table" w:customStyle="1" w:styleId="TableGrid1">
    <w:name w:val="Table Grid1"/>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E40C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E40C0"/>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99"/>
    <w:semiHidden/>
    <w:unhideWhenUsed/>
    <w:rsid w:val="0026325A"/>
    <w:pPr>
      <w:spacing w:before="60" w:after="60" w:line="240" w:lineRule="auto"/>
      <w:jc w:val="center"/>
    </w:pPr>
    <w:rPr>
      <w:rFonts w:ascii="Arial" w:hAnsi="Arial" w:cs="Arial"/>
      <w:bCs/>
      <w:i/>
    </w:rPr>
  </w:style>
  <w:style w:type="character" w:customStyle="1" w:styleId="BodyTextChar">
    <w:name w:val="Body Text Char"/>
    <w:basedOn w:val="DefaultParagraphFont"/>
    <w:link w:val="BodyText"/>
    <w:uiPriority w:val="99"/>
    <w:semiHidden/>
    <w:rsid w:val="0026325A"/>
    <w:rPr>
      <w:rFonts w:ascii="Arial" w:hAnsi="Arial" w:cs="Arial"/>
      <w:bCs/>
      <w:i/>
    </w:rPr>
  </w:style>
  <w:style w:type="character" w:customStyle="1" w:styleId="Heading1Char">
    <w:name w:val="Heading 1 Char"/>
    <w:basedOn w:val="DefaultParagraphFont"/>
    <w:link w:val="Heading1"/>
    <w:uiPriority w:val="9"/>
    <w:rsid w:val="005A30E2"/>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354F5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54F53"/>
    <w:rPr>
      <w:rFonts w:asciiTheme="majorHAnsi" w:eastAsiaTheme="majorEastAsia" w:hAnsiTheme="majorHAnsi" w:cstheme="majorBidi"/>
      <w:color w:val="365F91" w:themeColor="accent1" w:themeShade="BF"/>
    </w:rPr>
  </w:style>
  <w:style w:type="paragraph" w:styleId="BodyText2">
    <w:name w:val="Body Text 2"/>
    <w:basedOn w:val="Normal"/>
    <w:link w:val="BodyText2Char"/>
    <w:uiPriority w:val="99"/>
    <w:semiHidden/>
    <w:unhideWhenUsed/>
    <w:rsid w:val="00354F53"/>
    <w:pPr>
      <w:spacing w:after="120" w:line="480" w:lineRule="auto"/>
    </w:pPr>
  </w:style>
  <w:style w:type="character" w:customStyle="1" w:styleId="BodyText2Char">
    <w:name w:val="Body Text 2 Char"/>
    <w:basedOn w:val="DefaultParagraphFont"/>
    <w:link w:val="BodyText2"/>
    <w:uiPriority w:val="99"/>
    <w:semiHidden/>
    <w:rsid w:val="00354F53"/>
  </w:style>
  <w:style w:type="paragraph" w:styleId="BodyText3">
    <w:name w:val="Body Text 3"/>
    <w:basedOn w:val="Normal"/>
    <w:link w:val="BodyText3Char"/>
    <w:uiPriority w:val="99"/>
    <w:semiHidden/>
    <w:unhideWhenUsed/>
    <w:rsid w:val="00354F53"/>
    <w:pPr>
      <w:spacing w:after="120"/>
    </w:pPr>
    <w:rPr>
      <w:sz w:val="16"/>
      <w:szCs w:val="16"/>
    </w:rPr>
  </w:style>
  <w:style w:type="character" w:customStyle="1" w:styleId="BodyText3Char">
    <w:name w:val="Body Text 3 Char"/>
    <w:basedOn w:val="DefaultParagraphFont"/>
    <w:link w:val="BodyText3"/>
    <w:uiPriority w:val="99"/>
    <w:semiHidden/>
    <w:rsid w:val="00354F53"/>
    <w:rPr>
      <w:sz w:val="16"/>
      <w:szCs w:val="16"/>
    </w:rPr>
  </w:style>
  <w:style w:type="table" w:customStyle="1" w:styleId="TableGrid3">
    <w:name w:val="Table Grid3"/>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309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E78D8"/>
    <w:pPr>
      <w:numPr>
        <w:numId w:val="213"/>
      </w:numPr>
    </w:pPr>
  </w:style>
  <w:style w:type="numbering" w:customStyle="1" w:styleId="CurrentList2">
    <w:name w:val="Current List2"/>
    <w:uiPriority w:val="99"/>
    <w:rsid w:val="00CE78D8"/>
    <w:pPr>
      <w:numPr>
        <w:numId w:val="214"/>
      </w:numPr>
    </w:pPr>
  </w:style>
  <w:style w:type="numbering" w:customStyle="1" w:styleId="CurrentList3">
    <w:name w:val="Current List3"/>
    <w:uiPriority w:val="99"/>
    <w:rsid w:val="00CE78D8"/>
    <w:pPr>
      <w:numPr>
        <w:numId w:val="216"/>
      </w:numPr>
    </w:pPr>
  </w:style>
  <w:style w:type="numbering" w:customStyle="1" w:styleId="CurrentList4">
    <w:name w:val="Current List4"/>
    <w:uiPriority w:val="99"/>
    <w:rsid w:val="00CE78D8"/>
    <w:pPr>
      <w:numPr>
        <w:numId w:val="219"/>
      </w:numPr>
    </w:pPr>
  </w:style>
  <w:style w:type="numbering" w:customStyle="1" w:styleId="CurrentList5">
    <w:name w:val="Current List5"/>
    <w:uiPriority w:val="99"/>
    <w:rsid w:val="00CE78D8"/>
    <w:pPr>
      <w:numPr>
        <w:numId w:val="220"/>
      </w:numPr>
    </w:pPr>
  </w:style>
  <w:style w:type="paragraph" w:customStyle="1" w:styleId="ReEngineerCiCha1">
    <w:name w:val="ReEngineer CiCha 1"/>
    <w:basedOn w:val="Title"/>
    <w:next w:val="Heading1"/>
    <w:link w:val="ReEngineerCiCha1Char"/>
    <w:qFormat/>
    <w:rsid w:val="00943BCD"/>
    <w:pPr>
      <w:pBdr>
        <w:bottom w:val="none" w:sz="0" w:space="0" w:color="auto"/>
      </w:pBdr>
      <w:tabs>
        <w:tab w:val="left" w:pos="0"/>
      </w:tabs>
      <w:spacing w:after="0"/>
      <w:ind w:left="720" w:hanging="360"/>
      <w:jc w:val="both"/>
    </w:pPr>
    <w:rPr>
      <w:rFonts w:ascii="Arial" w:hAnsi="Arial" w:cs="Arial"/>
      <w:b/>
      <w:color w:val="000000" w:themeColor="text1"/>
      <w:spacing w:val="-10"/>
      <w:sz w:val="28"/>
      <w:szCs w:val="28"/>
      <w:lang w:eastAsia="en-US"/>
    </w:rPr>
  </w:style>
  <w:style w:type="character" w:customStyle="1" w:styleId="ReEngineerCiCha1Char">
    <w:name w:val="ReEngineer CiCha 1 Char"/>
    <w:basedOn w:val="Heading1Char"/>
    <w:link w:val="ReEngineerCiCha1"/>
    <w:rsid w:val="00943BCD"/>
    <w:rPr>
      <w:rFonts w:ascii="Arial" w:eastAsiaTheme="majorEastAsia" w:hAnsi="Arial" w:cs="Arial"/>
      <w:b/>
      <w:color w:val="000000" w:themeColor="text1"/>
      <w:spacing w:val="-10"/>
      <w:kern w:val="28"/>
      <w:sz w:val="28"/>
      <w:szCs w:val="28"/>
      <w:lang w:eastAsia="en-US"/>
    </w:rPr>
  </w:style>
  <w:style w:type="paragraph" w:styleId="Title">
    <w:name w:val="Title"/>
    <w:basedOn w:val="Normal"/>
    <w:next w:val="Normal"/>
    <w:link w:val="TitleChar"/>
    <w:uiPriority w:val="10"/>
    <w:qFormat/>
    <w:rsid w:val="00943B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3BCD"/>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943BCD"/>
    <w:rPr>
      <w:color w:val="800080" w:themeColor="followedHyperlink"/>
      <w:u w:val="single"/>
    </w:rPr>
  </w:style>
  <w:style w:type="character" w:styleId="IntenseEmphasis">
    <w:name w:val="Intense Emphasis"/>
    <w:basedOn w:val="DefaultParagraphFont"/>
    <w:uiPriority w:val="21"/>
    <w:qFormat/>
    <w:rsid w:val="00943BCD"/>
    <w:rPr>
      <w:b/>
      <w:bCs/>
      <w:i/>
      <w:iCs/>
      <w:color w:val="4F81BD" w:themeColor="accent1"/>
    </w:rPr>
  </w:style>
  <w:style w:type="paragraph" w:customStyle="1" w:styleId="msonormal0">
    <w:name w:val="msonormal"/>
    <w:basedOn w:val="Normal"/>
    <w:uiPriority w:val="99"/>
    <w:rsid w:val="00A80984"/>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CurrentList6">
    <w:name w:val="Current List6"/>
    <w:uiPriority w:val="99"/>
    <w:rsid w:val="00A80984"/>
    <w:pPr>
      <w:numPr>
        <w:numId w:val="284"/>
      </w:numPr>
    </w:pPr>
  </w:style>
  <w:style w:type="character" w:customStyle="1" w:styleId="UnresolvedMention1">
    <w:name w:val="Unresolved Mention1"/>
    <w:basedOn w:val="DefaultParagraphFont"/>
    <w:uiPriority w:val="99"/>
    <w:semiHidden/>
    <w:unhideWhenUsed/>
    <w:rsid w:val="00A80984"/>
    <w:rPr>
      <w:color w:val="605E5C"/>
      <w:shd w:val="clear" w:color="auto" w:fill="E1DFDD"/>
    </w:rPr>
  </w:style>
  <w:style w:type="character" w:customStyle="1" w:styleId="NoSpacingChar">
    <w:name w:val="No Spacing Char"/>
    <w:basedOn w:val="DefaultParagraphFont"/>
    <w:link w:val="NoSpacing"/>
    <w:uiPriority w:val="1"/>
    <w:rsid w:val="006E20D3"/>
    <w:rPr>
      <w:rFonts w:ascii="Arial Narrow" w:hAnsi="Arial Narrow"/>
      <w:sz w:val="28"/>
      <w:lang w:val="en-US"/>
    </w:rPr>
  </w:style>
  <w:style w:type="paragraph" w:styleId="Subtitle">
    <w:name w:val="Subtitle"/>
    <w:basedOn w:val="Normal"/>
    <w:next w:val="Normal"/>
    <w:link w:val="SubtitleChar"/>
    <w:uiPriority w:val="99"/>
    <w:qFormat/>
    <w:rsid w:val="00380394"/>
    <w:pPr>
      <w:keepNext/>
      <w:keepLines/>
      <w:spacing w:before="360" w:after="80" w:line="256"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99"/>
    <w:rsid w:val="00380394"/>
    <w:rPr>
      <w:rFonts w:ascii="Georgia" w:eastAsia="Georgia" w:hAnsi="Georgia" w:cs="Georgia"/>
      <w:i/>
      <w:color w:val="666666"/>
      <w:sz w:val="48"/>
      <w:szCs w:val="48"/>
      <w:lang w:eastAsia="en-GB"/>
    </w:rPr>
  </w:style>
  <w:style w:type="character" w:styleId="UnresolvedMention">
    <w:name w:val="Unresolved Mention"/>
    <w:basedOn w:val="DefaultParagraphFont"/>
    <w:uiPriority w:val="99"/>
    <w:semiHidden/>
    <w:unhideWhenUsed/>
    <w:rsid w:val="00662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858">
      <w:bodyDiv w:val="1"/>
      <w:marLeft w:val="0"/>
      <w:marRight w:val="0"/>
      <w:marTop w:val="0"/>
      <w:marBottom w:val="0"/>
      <w:divBdr>
        <w:top w:val="none" w:sz="0" w:space="0" w:color="auto"/>
        <w:left w:val="none" w:sz="0" w:space="0" w:color="auto"/>
        <w:bottom w:val="none" w:sz="0" w:space="0" w:color="auto"/>
        <w:right w:val="none" w:sz="0" w:space="0" w:color="auto"/>
      </w:divBdr>
    </w:div>
    <w:div w:id="26832634">
      <w:bodyDiv w:val="1"/>
      <w:marLeft w:val="0"/>
      <w:marRight w:val="0"/>
      <w:marTop w:val="0"/>
      <w:marBottom w:val="0"/>
      <w:divBdr>
        <w:top w:val="none" w:sz="0" w:space="0" w:color="auto"/>
        <w:left w:val="none" w:sz="0" w:space="0" w:color="auto"/>
        <w:bottom w:val="none" w:sz="0" w:space="0" w:color="auto"/>
        <w:right w:val="none" w:sz="0" w:space="0" w:color="auto"/>
      </w:divBdr>
    </w:div>
    <w:div w:id="32076294">
      <w:bodyDiv w:val="1"/>
      <w:marLeft w:val="0"/>
      <w:marRight w:val="0"/>
      <w:marTop w:val="0"/>
      <w:marBottom w:val="0"/>
      <w:divBdr>
        <w:top w:val="none" w:sz="0" w:space="0" w:color="auto"/>
        <w:left w:val="none" w:sz="0" w:space="0" w:color="auto"/>
        <w:bottom w:val="none" w:sz="0" w:space="0" w:color="auto"/>
        <w:right w:val="none" w:sz="0" w:space="0" w:color="auto"/>
      </w:divBdr>
    </w:div>
    <w:div w:id="56128301">
      <w:bodyDiv w:val="1"/>
      <w:marLeft w:val="0"/>
      <w:marRight w:val="0"/>
      <w:marTop w:val="0"/>
      <w:marBottom w:val="0"/>
      <w:divBdr>
        <w:top w:val="none" w:sz="0" w:space="0" w:color="auto"/>
        <w:left w:val="none" w:sz="0" w:space="0" w:color="auto"/>
        <w:bottom w:val="none" w:sz="0" w:space="0" w:color="auto"/>
        <w:right w:val="none" w:sz="0" w:space="0" w:color="auto"/>
      </w:divBdr>
    </w:div>
    <w:div w:id="57216938">
      <w:bodyDiv w:val="1"/>
      <w:marLeft w:val="0"/>
      <w:marRight w:val="0"/>
      <w:marTop w:val="0"/>
      <w:marBottom w:val="0"/>
      <w:divBdr>
        <w:top w:val="none" w:sz="0" w:space="0" w:color="auto"/>
        <w:left w:val="none" w:sz="0" w:space="0" w:color="auto"/>
        <w:bottom w:val="none" w:sz="0" w:space="0" w:color="auto"/>
        <w:right w:val="none" w:sz="0" w:space="0" w:color="auto"/>
      </w:divBdr>
    </w:div>
    <w:div w:id="57822915">
      <w:bodyDiv w:val="1"/>
      <w:marLeft w:val="0"/>
      <w:marRight w:val="0"/>
      <w:marTop w:val="0"/>
      <w:marBottom w:val="0"/>
      <w:divBdr>
        <w:top w:val="none" w:sz="0" w:space="0" w:color="auto"/>
        <w:left w:val="none" w:sz="0" w:space="0" w:color="auto"/>
        <w:bottom w:val="none" w:sz="0" w:space="0" w:color="auto"/>
        <w:right w:val="none" w:sz="0" w:space="0" w:color="auto"/>
      </w:divBdr>
    </w:div>
    <w:div w:id="71124658">
      <w:bodyDiv w:val="1"/>
      <w:marLeft w:val="0"/>
      <w:marRight w:val="0"/>
      <w:marTop w:val="0"/>
      <w:marBottom w:val="0"/>
      <w:divBdr>
        <w:top w:val="none" w:sz="0" w:space="0" w:color="auto"/>
        <w:left w:val="none" w:sz="0" w:space="0" w:color="auto"/>
        <w:bottom w:val="none" w:sz="0" w:space="0" w:color="auto"/>
        <w:right w:val="none" w:sz="0" w:space="0" w:color="auto"/>
      </w:divBdr>
    </w:div>
    <w:div w:id="123428425">
      <w:bodyDiv w:val="1"/>
      <w:marLeft w:val="0"/>
      <w:marRight w:val="0"/>
      <w:marTop w:val="0"/>
      <w:marBottom w:val="0"/>
      <w:divBdr>
        <w:top w:val="none" w:sz="0" w:space="0" w:color="auto"/>
        <w:left w:val="none" w:sz="0" w:space="0" w:color="auto"/>
        <w:bottom w:val="none" w:sz="0" w:space="0" w:color="auto"/>
        <w:right w:val="none" w:sz="0" w:space="0" w:color="auto"/>
      </w:divBdr>
    </w:div>
    <w:div w:id="128862018">
      <w:bodyDiv w:val="1"/>
      <w:marLeft w:val="0"/>
      <w:marRight w:val="0"/>
      <w:marTop w:val="0"/>
      <w:marBottom w:val="0"/>
      <w:divBdr>
        <w:top w:val="none" w:sz="0" w:space="0" w:color="auto"/>
        <w:left w:val="none" w:sz="0" w:space="0" w:color="auto"/>
        <w:bottom w:val="none" w:sz="0" w:space="0" w:color="auto"/>
        <w:right w:val="none" w:sz="0" w:space="0" w:color="auto"/>
      </w:divBdr>
    </w:div>
    <w:div w:id="134378896">
      <w:bodyDiv w:val="1"/>
      <w:marLeft w:val="0"/>
      <w:marRight w:val="0"/>
      <w:marTop w:val="0"/>
      <w:marBottom w:val="0"/>
      <w:divBdr>
        <w:top w:val="none" w:sz="0" w:space="0" w:color="auto"/>
        <w:left w:val="none" w:sz="0" w:space="0" w:color="auto"/>
        <w:bottom w:val="none" w:sz="0" w:space="0" w:color="auto"/>
        <w:right w:val="none" w:sz="0" w:space="0" w:color="auto"/>
      </w:divBdr>
    </w:div>
    <w:div w:id="144011099">
      <w:bodyDiv w:val="1"/>
      <w:marLeft w:val="0"/>
      <w:marRight w:val="0"/>
      <w:marTop w:val="0"/>
      <w:marBottom w:val="0"/>
      <w:divBdr>
        <w:top w:val="none" w:sz="0" w:space="0" w:color="auto"/>
        <w:left w:val="none" w:sz="0" w:space="0" w:color="auto"/>
        <w:bottom w:val="none" w:sz="0" w:space="0" w:color="auto"/>
        <w:right w:val="none" w:sz="0" w:space="0" w:color="auto"/>
      </w:divBdr>
    </w:div>
    <w:div w:id="147016250">
      <w:bodyDiv w:val="1"/>
      <w:marLeft w:val="0"/>
      <w:marRight w:val="0"/>
      <w:marTop w:val="0"/>
      <w:marBottom w:val="0"/>
      <w:divBdr>
        <w:top w:val="none" w:sz="0" w:space="0" w:color="auto"/>
        <w:left w:val="none" w:sz="0" w:space="0" w:color="auto"/>
        <w:bottom w:val="none" w:sz="0" w:space="0" w:color="auto"/>
        <w:right w:val="none" w:sz="0" w:space="0" w:color="auto"/>
      </w:divBdr>
    </w:div>
    <w:div w:id="147986973">
      <w:bodyDiv w:val="1"/>
      <w:marLeft w:val="0"/>
      <w:marRight w:val="0"/>
      <w:marTop w:val="0"/>
      <w:marBottom w:val="0"/>
      <w:divBdr>
        <w:top w:val="none" w:sz="0" w:space="0" w:color="auto"/>
        <w:left w:val="none" w:sz="0" w:space="0" w:color="auto"/>
        <w:bottom w:val="none" w:sz="0" w:space="0" w:color="auto"/>
        <w:right w:val="none" w:sz="0" w:space="0" w:color="auto"/>
      </w:divBdr>
    </w:div>
    <w:div w:id="157428985">
      <w:bodyDiv w:val="1"/>
      <w:marLeft w:val="0"/>
      <w:marRight w:val="0"/>
      <w:marTop w:val="0"/>
      <w:marBottom w:val="0"/>
      <w:divBdr>
        <w:top w:val="none" w:sz="0" w:space="0" w:color="auto"/>
        <w:left w:val="none" w:sz="0" w:space="0" w:color="auto"/>
        <w:bottom w:val="none" w:sz="0" w:space="0" w:color="auto"/>
        <w:right w:val="none" w:sz="0" w:space="0" w:color="auto"/>
      </w:divBdr>
    </w:div>
    <w:div w:id="157499783">
      <w:bodyDiv w:val="1"/>
      <w:marLeft w:val="0"/>
      <w:marRight w:val="0"/>
      <w:marTop w:val="0"/>
      <w:marBottom w:val="0"/>
      <w:divBdr>
        <w:top w:val="none" w:sz="0" w:space="0" w:color="auto"/>
        <w:left w:val="none" w:sz="0" w:space="0" w:color="auto"/>
        <w:bottom w:val="none" w:sz="0" w:space="0" w:color="auto"/>
        <w:right w:val="none" w:sz="0" w:space="0" w:color="auto"/>
      </w:divBdr>
    </w:div>
    <w:div w:id="158693451">
      <w:bodyDiv w:val="1"/>
      <w:marLeft w:val="0"/>
      <w:marRight w:val="0"/>
      <w:marTop w:val="0"/>
      <w:marBottom w:val="0"/>
      <w:divBdr>
        <w:top w:val="none" w:sz="0" w:space="0" w:color="auto"/>
        <w:left w:val="none" w:sz="0" w:space="0" w:color="auto"/>
        <w:bottom w:val="none" w:sz="0" w:space="0" w:color="auto"/>
        <w:right w:val="none" w:sz="0" w:space="0" w:color="auto"/>
      </w:divBdr>
    </w:div>
    <w:div w:id="176624592">
      <w:bodyDiv w:val="1"/>
      <w:marLeft w:val="0"/>
      <w:marRight w:val="0"/>
      <w:marTop w:val="0"/>
      <w:marBottom w:val="0"/>
      <w:divBdr>
        <w:top w:val="none" w:sz="0" w:space="0" w:color="auto"/>
        <w:left w:val="none" w:sz="0" w:space="0" w:color="auto"/>
        <w:bottom w:val="none" w:sz="0" w:space="0" w:color="auto"/>
        <w:right w:val="none" w:sz="0" w:space="0" w:color="auto"/>
      </w:divBdr>
    </w:div>
    <w:div w:id="189686489">
      <w:bodyDiv w:val="1"/>
      <w:marLeft w:val="0"/>
      <w:marRight w:val="0"/>
      <w:marTop w:val="0"/>
      <w:marBottom w:val="0"/>
      <w:divBdr>
        <w:top w:val="none" w:sz="0" w:space="0" w:color="auto"/>
        <w:left w:val="none" w:sz="0" w:space="0" w:color="auto"/>
        <w:bottom w:val="none" w:sz="0" w:space="0" w:color="auto"/>
        <w:right w:val="none" w:sz="0" w:space="0" w:color="auto"/>
      </w:divBdr>
    </w:div>
    <w:div w:id="191502084">
      <w:bodyDiv w:val="1"/>
      <w:marLeft w:val="0"/>
      <w:marRight w:val="0"/>
      <w:marTop w:val="0"/>
      <w:marBottom w:val="0"/>
      <w:divBdr>
        <w:top w:val="none" w:sz="0" w:space="0" w:color="auto"/>
        <w:left w:val="none" w:sz="0" w:space="0" w:color="auto"/>
        <w:bottom w:val="none" w:sz="0" w:space="0" w:color="auto"/>
        <w:right w:val="none" w:sz="0" w:space="0" w:color="auto"/>
      </w:divBdr>
    </w:div>
    <w:div w:id="193009611">
      <w:bodyDiv w:val="1"/>
      <w:marLeft w:val="0"/>
      <w:marRight w:val="0"/>
      <w:marTop w:val="0"/>
      <w:marBottom w:val="0"/>
      <w:divBdr>
        <w:top w:val="none" w:sz="0" w:space="0" w:color="auto"/>
        <w:left w:val="none" w:sz="0" w:space="0" w:color="auto"/>
        <w:bottom w:val="none" w:sz="0" w:space="0" w:color="auto"/>
        <w:right w:val="none" w:sz="0" w:space="0" w:color="auto"/>
      </w:divBdr>
    </w:div>
    <w:div w:id="193886229">
      <w:bodyDiv w:val="1"/>
      <w:marLeft w:val="0"/>
      <w:marRight w:val="0"/>
      <w:marTop w:val="0"/>
      <w:marBottom w:val="0"/>
      <w:divBdr>
        <w:top w:val="none" w:sz="0" w:space="0" w:color="auto"/>
        <w:left w:val="none" w:sz="0" w:space="0" w:color="auto"/>
        <w:bottom w:val="none" w:sz="0" w:space="0" w:color="auto"/>
        <w:right w:val="none" w:sz="0" w:space="0" w:color="auto"/>
      </w:divBdr>
    </w:div>
    <w:div w:id="240216898">
      <w:bodyDiv w:val="1"/>
      <w:marLeft w:val="0"/>
      <w:marRight w:val="0"/>
      <w:marTop w:val="0"/>
      <w:marBottom w:val="0"/>
      <w:divBdr>
        <w:top w:val="none" w:sz="0" w:space="0" w:color="auto"/>
        <w:left w:val="none" w:sz="0" w:space="0" w:color="auto"/>
        <w:bottom w:val="none" w:sz="0" w:space="0" w:color="auto"/>
        <w:right w:val="none" w:sz="0" w:space="0" w:color="auto"/>
      </w:divBdr>
    </w:div>
    <w:div w:id="265432877">
      <w:bodyDiv w:val="1"/>
      <w:marLeft w:val="0"/>
      <w:marRight w:val="0"/>
      <w:marTop w:val="0"/>
      <w:marBottom w:val="0"/>
      <w:divBdr>
        <w:top w:val="none" w:sz="0" w:space="0" w:color="auto"/>
        <w:left w:val="none" w:sz="0" w:space="0" w:color="auto"/>
        <w:bottom w:val="none" w:sz="0" w:space="0" w:color="auto"/>
        <w:right w:val="none" w:sz="0" w:space="0" w:color="auto"/>
      </w:divBdr>
    </w:div>
    <w:div w:id="276722203">
      <w:bodyDiv w:val="1"/>
      <w:marLeft w:val="0"/>
      <w:marRight w:val="0"/>
      <w:marTop w:val="0"/>
      <w:marBottom w:val="0"/>
      <w:divBdr>
        <w:top w:val="none" w:sz="0" w:space="0" w:color="auto"/>
        <w:left w:val="none" w:sz="0" w:space="0" w:color="auto"/>
        <w:bottom w:val="none" w:sz="0" w:space="0" w:color="auto"/>
        <w:right w:val="none" w:sz="0" w:space="0" w:color="auto"/>
      </w:divBdr>
    </w:div>
    <w:div w:id="288363409">
      <w:bodyDiv w:val="1"/>
      <w:marLeft w:val="0"/>
      <w:marRight w:val="0"/>
      <w:marTop w:val="0"/>
      <w:marBottom w:val="0"/>
      <w:divBdr>
        <w:top w:val="none" w:sz="0" w:space="0" w:color="auto"/>
        <w:left w:val="none" w:sz="0" w:space="0" w:color="auto"/>
        <w:bottom w:val="none" w:sz="0" w:space="0" w:color="auto"/>
        <w:right w:val="none" w:sz="0" w:space="0" w:color="auto"/>
      </w:divBdr>
    </w:div>
    <w:div w:id="293561135">
      <w:bodyDiv w:val="1"/>
      <w:marLeft w:val="0"/>
      <w:marRight w:val="0"/>
      <w:marTop w:val="0"/>
      <w:marBottom w:val="0"/>
      <w:divBdr>
        <w:top w:val="none" w:sz="0" w:space="0" w:color="auto"/>
        <w:left w:val="none" w:sz="0" w:space="0" w:color="auto"/>
        <w:bottom w:val="none" w:sz="0" w:space="0" w:color="auto"/>
        <w:right w:val="none" w:sz="0" w:space="0" w:color="auto"/>
      </w:divBdr>
    </w:div>
    <w:div w:id="297340577">
      <w:bodyDiv w:val="1"/>
      <w:marLeft w:val="0"/>
      <w:marRight w:val="0"/>
      <w:marTop w:val="0"/>
      <w:marBottom w:val="0"/>
      <w:divBdr>
        <w:top w:val="none" w:sz="0" w:space="0" w:color="auto"/>
        <w:left w:val="none" w:sz="0" w:space="0" w:color="auto"/>
        <w:bottom w:val="none" w:sz="0" w:space="0" w:color="auto"/>
        <w:right w:val="none" w:sz="0" w:space="0" w:color="auto"/>
      </w:divBdr>
    </w:div>
    <w:div w:id="303510099">
      <w:bodyDiv w:val="1"/>
      <w:marLeft w:val="0"/>
      <w:marRight w:val="0"/>
      <w:marTop w:val="0"/>
      <w:marBottom w:val="0"/>
      <w:divBdr>
        <w:top w:val="none" w:sz="0" w:space="0" w:color="auto"/>
        <w:left w:val="none" w:sz="0" w:space="0" w:color="auto"/>
        <w:bottom w:val="none" w:sz="0" w:space="0" w:color="auto"/>
        <w:right w:val="none" w:sz="0" w:space="0" w:color="auto"/>
      </w:divBdr>
    </w:div>
    <w:div w:id="308831085">
      <w:bodyDiv w:val="1"/>
      <w:marLeft w:val="0"/>
      <w:marRight w:val="0"/>
      <w:marTop w:val="0"/>
      <w:marBottom w:val="0"/>
      <w:divBdr>
        <w:top w:val="none" w:sz="0" w:space="0" w:color="auto"/>
        <w:left w:val="none" w:sz="0" w:space="0" w:color="auto"/>
        <w:bottom w:val="none" w:sz="0" w:space="0" w:color="auto"/>
        <w:right w:val="none" w:sz="0" w:space="0" w:color="auto"/>
      </w:divBdr>
    </w:div>
    <w:div w:id="324167598">
      <w:bodyDiv w:val="1"/>
      <w:marLeft w:val="0"/>
      <w:marRight w:val="0"/>
      <w:marTop w:val="0"/>
      <w:marBottom w:val="0"/>
      <w:divBdr>
        <w:top w:val="none" w:sz="0" w:space="0" w:color="auto"/>
        <w:left w:val="none" w:sz="0" w:space="0" w:color="auto"/>
        <w:bottom w:val="none" w:sz="0" w:space="0" w:color="auto"/>
        <w:right w:val="none" w:sz="0" w:space="0" w:color="auto"/>
      </w:divBdr>
    </w:div>
    <w:div w:id="338116827">
      <w:bodyDiv w:val="1"/>
      <w:marLeft w:val="0"/>
      <w:marRight w:val="0"/>
      <w:marTop w:val="0"/>
      <w:marBottom w:val="0"/>
      <w:divBdr>
        <w:top w:val="none" w:sz="0" w:space="0" w:color="auto"/>
        <w:left w:val="none" w:sz="0" w:space="0" w:color="auto"/>
        <w:bottom w:val="none" w:sz="0" w:space="0" w:color="auto"/>
        <w:right w:val="none" w:sz="0" w:space="0" w:color="auto"/>
      </w:divBdr>
    </w:div>
    <w:div w:id="338317082">
      <w:bodyDiv w:val="1"/>
      <w:marLeft w:val="0"/>
      <w:marRight w:val="0"/>
      <w:marTop w:val="0"/>
      <w:marBottom w:val="0"/>
      <w:divBdr>
        <w:top w:val="none" w:sz="0" w:space="0" w:color="auto"/>
        <w:left w:val="none" w:sz="0" w:space="0" w:color="auto"/>
        <w:bottom w:val="none" w:sz="0" w:space="0" w:color="auto"/>
        <w:right w:val="none" w:sz="0" w:space="0" w:color="auto"/>
      </w:divBdr>
    </w:div>
    <w:div w:id="344678290">
      <w:bodyDiv w:val="1"/>
      <w:marLeft w:val="0"/>
      <w:marRight w:val="0"/>
      <w:marTop w:val="0"/>
      <w:marBottom w:val="0"/>
      <w:divBdr>
        <w:top w:val="none" w:sz="0" w:space="0" w:color="auto"/>
        <w:left w:val="none" w:sz="0" w:space="0" w:color="auto"/>
        <w:bottom w:val="none" w:sz="0" w:space="0" w:color="auto"/>
        <w:right w:val="none" w:sz="0" w:space="0" w:color="auto"/>
      </w:divBdr>
    </w:div>
    <w:div w:id="394475623">
      <w:bodyDiv w:val="1"/>
      <w:marLeft w:val="0"/>
      <w:marRight w:val="0"/>
      <w:marTop w:val="0"/>
      <w:marBottom w:val="0"/>
      <w:divBdr>
        <w:top w:val="none" w:sz="0" w:space="0" w:color="auto"/>
        <w:left w:val="none" w:sz="0" w:space="0" w:color="auto"/>
        <w:bottom w:val="none" w:sz="0" w:space="0" w:color="auto"/>
        <w:right w:val="none" w:sz="0" w:space="0" w:color="auto"/>
      </w:divBdr>
    </w:div>
    <w:div w:id="400517749">
      <w:bodyDiv w:val="1"/>
      <w:marLeft w:val="0"/>
      <w:marRight w:val="0"/>
      <w:marTop w:val="0"/>
      <w:marBottom w:val="0"/>
      <w:divBdr>
        <w:top w:val="none" w:sz="0" w:space="0" w:color="auto"/>
        <w:left w:val="none" w:sz="0" w:space="0" w:color="auto"/>
        <w:bottom w:val="none" w:sz="0" w:space="0" w:color="auto"/>
        <w:right w:val="none" w:sz="0" w:space="0" w:color="auto"/>
      </w:divBdr>
    </w:div>
    <w:div w:id="407268624">
      <w:bodyDiv w:val="1"/>
      <w:marLeft w:val="0"/>
      <w:marRight w:val="0"/>
      <w:marTop w:val="0"/>
      <w:marBottom w:val="0"/>
      <w:divBdr>
        <w:top w:val="none" w:sz="0" w:space="0" w:color="auto"/>
        <w:left w:val="none" w:sz="0" w:space="0" w:color="auto"/>
        <w:bottom w:val="none" w:sz="0" w:space="0" w:color="auto"/>
        <w:right w:val="none" w:sz="0" w:space="0" w:color="auto"/>
      </w:divBdr>
    </w:div>
    <w:div w:id="408354865">
      <w:bodyDiv w:val="1"/>
      <w:marLeft w:val="0"/>
      <w:marRight w:val="0"/>
      <w:marTop w:val="0"/>
      <w:marBottom w:val="0"/>
      <w:divBdr>
        <w:top w:val="none" w:sz="0" w:space="0" w:color="auto"/>
        <w:left w:val="none" w:sz="0" w:space="0" w:color="auto"/>
        <w:bottom w:val="none" w:sz="0" w:space="0" w:color="auto"/>
        <w:right w:val="none" w:sz="0" w:space="0" w:color="auto"/>
      </w:divBdr>
    </w:div>
    <w:div w:id="423451764">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39951439">
      <w:bodyDiv w:val="1"/>
      <w:marLeft w:val="0"/>
      <w:marRight w:val="0"/>
      <w:marTop w:val="0"/>
      <w:marBottom w:val="0"/>
      <w:divBdr>
        <w:top w:val="none" w:sz="0" w:space="0" w:color="auto"/>
        <w:left w:val="none" w:sz="0" w:space="0" w:color="auto"/>
        <w:bottom w:val="none" w:sz="0" w:space="0" w:color="auto"/>
        <w:right w:val="none" w:sz="0" w:space="0" w:color="auto"/>
      </w:divBdr>
    </w:div>
    <w:div w:id="452989856">
      <w:bodyDiv w:val="1"/>
      <w:marLeft w:val="0"/>
      <w:marRight w:val="0"/>
      <w:marTop w:val="0"/>
      <w:marBottom w:val="0"/>
      <w:divBdr>
        <w:top w:val="none" w:sz="0" w:space="0" w:color="auto"/>
        <w:left w:val="none" w:sz="0" w:space="0" w:color="auto"/>
        <w:bottom w:val="none" w:sz="0" w:space="0" w:color="auto"/>
        <w:right w:val="none" w:sz="0" w:space="0" w:color="auto"/>
      </w:divBdr>
    </w:div>
    <w:div w:id="453453069">
      <w:bodyDiv w:val="1"/>
      <w:marLeft w:val="0"/>
      <w:marRight w:val="0"/>
      <w:marTop w:val="0"/>
      <w:marBottom w:val="0"/>
      <w:divBdr>
        <w:top w:val="none" w:sz="0" w:space="0" w:color="auto"/>
        <w:left w:val="none" w:sz="0" w:space="0" w:color="auto"/>
        <w:bottom w:val="none" w:sz="0" w:space="0" w:color="auto"/>
        <w:right w:val="none" w:sz="0" w:space="0" w:color="auto"/>
      </w:divBdr>
    </w:div>
    <w:div w:id="455874807">
      <w:bodyDiv w:val="1"/>
      <w:marLeft w:val="0"/>
      <w:marRight w:val="0"/>
      <w:marTop w:val="0"/>
      <w:marBottom w:val="0"/>
      <w:divBdr>
        <w:top w:val="none" w:sz="0" w:space="0" w:color="auto"/>
        <w:left w:val="none" w:sz="0" w:space="0" w:color="auto"/>
        <w:bottom w:val="none" w:sz="0" w:space="0" w:color="auto"/>
        <w:right w:val="none" w:sz="0" w:space="0" w:color="auto"/>
      </w:divBdr>
    </w:div>
    <w:div w:id="488714081">
      <w:bodyDiv w:val="1"/>
      <w:marLeft w:val="0"/>
      <w:marRight w:val="0"/>
      <w:marTop w:val="0"/>
      <w:marBottom w:val="0"/>
      <w:divBdr>
        <w:top w:val="none" w:sz="0" w:space="0" w:color="auto"/>
        <w:left w:val="none" w:sz="0" w:space="0" w:color="auto"/>
        <w:bottom w:val="none" w:sz="0" w:space="0" w:color="auto"/>
        <w:right w:val="none" w:sz="0" w:space="0" w:color="auto"/>
      </w:divBdr>
    </w:div>
    <w:div w:id="508713843">
      <w:bodyDiv w:val="1"/>
      <w:marLeft w:val="0"/>
      <w:marRight w:val="0"/>
      <w:marTop w:val="0"/>
      <w:marBottom w:val="0"/>
      <w:divBdr>
        <w:top w:val="none" w:sz="0" w:space="0" w:color="auto"/>
        <w:left w:val="none" w:sz="0" w:space="0" w:color="auto"/>
        <w:bottom w:val="none" w:sz="0" w:space="0" w:color="auto"/>
        <w:right w:val="none" w:sz="0" w:space="0" w:color="auto"/>
      </w:divBdr>
    </w:div>
    <w:div w:id="521091886">
      <w:bodyDiv w:val="1"/>
      <w:marLeft w:val="0"/>
      <w:marRight w:val="0"/>
      <w:marTop w:val="0"/>
      <w:marBottom w:val="0"/>
      <w:divBdr>
        <w:top w:val="none" w:sz="0" w:space="0" w:color="auto"/>
        <w:left w:val="none" w:sz="0" w:space="0" w:color="auto"/>
        <w:bottom w:val="none" w:sz="0" w:space="0" w:color="auto"/>
        <w:right w:val="none" w:sz="0" w:space="0" w:color="auto"/>
      </w:divBdr>
    </w:div>
    <w:div w:id="544873479">
      <w:bodyDiv w:val="1"/>
      <w:marLeft w:val="0"/>
      <w:marRight w:val="0"/>
      <w:marTop w:val="0"/>
      <w:marBottom w:val="0"/>
      <w:divBdr>
        <w:top w:val="none" w:sz="0" w:space="0" w:color="auto"/>
        <w:left w:val="none" w:sz="0" w:space="0" w:color="auto"/>
        <w:bottom w:val="none" w:sz="0" w:space="0" w:color="auto"/>
        <w:right w:val="none" w:sz="0" w:space="0" w:color="auto"/>
      </w:divBdr>
    </w:div>
    <w:div w:id="552085155">
      <w:bodyDiv w:val="1"/>
      <w:marLeft w:val="0"/>
      <w:marRight w:val="0"/>
      <w:marTop w:val="0"/>
      <w:marBottom w:val="0"/>
      <w:divBdr>
        <w:top w:val="none" w:sz="0" w:space="0" w:color="auto"/>
        <w:left w:val="none" w:sz="0" w:space="0" w:color="auto"/>
        <w:bottom w:val="none" w:sz="0" w:space="0" w:color="auto"/>
        <w:right w:val="none" w:sz="0" w:space="0" w:color="auto"/>
      </w:divBdr>
    </w:div>
    <w:div w:id="570309723">
      <w:bodyDiv w:val="1"/>
      <w:marLeft w:val="0"/>
      <w:marRight w:val="0"/>
      <w:marTop w:val="0"/>
      <w:marBottom w:val="0"/>
      <w:divBdr>
        <w:top w:val="none" w:sz="0" w:space="0" w:color="auto"/>
        <w:left w:val="none" w:sz="0" w:space="0" w:color="auto"/>
        <w:bottom w:val="none" w:sz="0" w:space="0" w:color="auto"/>
        <w:right w:val="none" w:sz="0" w:space="0" w:color="auto"/>
      </w:divBdr>
    </w:div>
    <w:div w:id="570510249">
      <w:bodyDiv w:val="1"/>
      <w:marLeft w:val="0"/>
      <w:marRight w:val="0"/>
      <w:marTop w:val="0"/>
      <w:marBottom w:val="0"/>
      <w:divBdr>
        <w:top w:val="none" w:sz="0" w:space="0" w:color="auto"/>
        <w:left w:val="none" w:sz="0" w:space="0" w:color="auto"/>
        <w:bottom w:val="none" w:sz="0" w:space="0" w:color="auto"/>
        <w:right w:val="none" w:sz="0" w:space="0" w:color="auto"/>
      </w:divBdr>
    </w:div>
    <w:div w:id="584536244">
      <w:bodyDiv w:val="1"/>
      <w:marLeft w:val="0"/>
      <w:marRight w:val="0"/>
      <w:marTop w:val="0"/>
      <w:marBottom w:val="0"/>
      <w:divBdr>
        <w:top w:val="none" w:sz="0" w:space="0" w:color="auto"/>
        <w:left w:val="none" w:sz="0" w:space="0" w:color="auto"/>
        <w:bottom w:val="none" w:sz="0" w:space="0" w:color="auto"/>
        <w:right w:val="none" w:sz="0" w:space="0" w:color="auto"/>
      </w:divBdr>
    </w:div>
    <w:div w:id="593898890">
      <w:bodyDiv w:val="1"/>
      <w:marLeft w:val="0"/>
      <w:marRight w:val="0"/>
      <w:marTop w:val="0"/>
      <w:marBottom w:val="0"/>
      <w:divBdr>
        <w:top w:val="none" w:sz="0" w:space="0" w:color="auto"/>
        <w:left w:val="none" w:sz="0" w:space="0" w:color="auto"/>
        <w:bottom w:val="none" w:sz="0" w:space="0" w:color="auto"/>
        <w:right w:val="none" w:sz="0" w:space="0" w:color="auto"/>
      </w:divBdr>
    </w:div>
    <w:div w:id="596911396">
      <w:bodyDiv w:val="1"/>
      <w:marLeft w:val="0"/>
      <w:marRight w:val="0"/>
      <w:marTop w:val="0"/>
      <w:marBottom w:val="0"/>
      <w:divBdr>
        <w:top w:val="none" w:sz="0" w:space="0" w:color="auto"/>
        <w:left w:val="none" w:sz="0" w:space="0" w:color="auto"/>
        <w:bottom w:val="none" w:sz="0" w:space="0" w:color="auto"/>
        <w:right w:val="none" w:sz="0" w:space="0" w:color="auto"/>
      </w:divBdr>
    </w:div>
    <w:div w:id="616106217">
      <w:bodyDiv w:val="1"/>
      <w:marLeft w:val="0"/>
      <w:marRight w:val="0"/>
      <w:marTop w:val="0"/>
      <w:marBottom w:val="0"/>
      <w:divBdr>
        <w:top w:val="none" w:sz="0" w:space="0" w:color="auto"/>
        <w:left w:val="none" w:sz="0" w:space="0" w:color="auto"/>
        <w:bottom w:val="none" w:sz="0" w:space="0" w:color="auto"/>
        <w:right w:val="none" w:sz="0" w:space="0" w:color="auto"/>
      </w:divBdr>
    </w:div>
    <w:div w:id="653412512">
      <w:bodyDiv w:val="1"/>
      <w:marLeft w:val="0"/>
      <w:marRight w:val="0"/>
      <w:marTop w:val="0"/>
      <w:marBottom w:val="0"/>
      <w:divBdr>
        <w:top w:val="none" w:sz="0" w:space="0" w:color="auto"/>
        <w:left w:val="none" w:sz="0" w:space="0" w:color="auto"/>
        <w:bottom w:val="none" w:sz="0" w:space="0" w:color="auto"/>
        <w:right w:val="none" w:sz="0" w:space="0" w:color="auto"/>
      </w:divBdr>
    </w:div>
    <w:div w:id="683441293">
      <w:bodyDiv w:val="1"/>
      <w:marLeft w:val="0"/>
      <w:marRight w:val="0"/>
      <w:marTop w:val="0"/>
      <w:marBottom w:val="0"/>
      <w:divBdr>
        <w:top w:val="none" w:sz="0" w:space="0" w:color="auto"/>
        <w:left w:val="none" w:sz="0" w:space="0" w:color="auto"/>
        <w:bottom w:val="none" w:sz="0" w:space="0" w:color="auto"/>
        <w:right w:val="none" w:sz="0" w:space="0" w:color="auto"/>
      </w:divBdr>
    </w:div>
    <w:div w:id="693966082">
      <w:bodyDiv w:val="1"/>
      <w:marLeft w:val="0"/>
      <w:marRight w:val="0"/>
      <w:marTop w:val="0"/>
      <w:marBottom w:val="0"/>
      <w:divBdr>
        <w:top w:val="none" w:sz="0" w:space="0" w:color="auto"/>
        <w:left w:val="none" w:sz="0" w:space="0" w:color="auto"/>
        <w:bottom w:val="none" w:sz="0" w:space="0" w:color="auto"/>
        <w:right w:val="none" w:sz="0" w:space="0" w:color="auto"/>
      </w:divBdr>
    </w:div>
    <w:div w:id="697584857">
      <w:bodyDiv w:val="1"/>
      <w:marLeft w:val="0"/>
      <w:marRight w:val="0"/>
      <w:marTop w:val="0"/>
      <w:marBottom w:val="0"/>
      <w:divBdr>
        <w:top w:val="none" w:sz="0" w:space="0" w:color="auto"/>
        <w:left w:val="none" w:sz="0" w:space="0" w:color="auto"/>
        <w:bottom w:val="none" w:sz="0" w:space="0" w:color="auto"/>
        <w:right w:val="none" w:sz="0" w:space="0" w:color="auto"/>
      </w:divBdr>
    </w:div>
    <w:div w:id="697657515">
      <w:bodyDiv w:val="1"/>
      <w:marLeft w:val="0"/>
      <w:marRight w:val="0"/>
      <w:marTop w:val="0"/>
      <w:marBottom w:val="0"/>
      <w:divBdr>
        <w:top w:val="none" w:sz="0" w:space="0" w:color="auto"/>
        <w:left w:val="none" w:sz="0" w:space="0" w:color="auto"/>
        <w:bottom w:val="none" w:sz="0" w:space="0" w:color="auto"/>
        <w:right w:val="none" w:sz="0" w:space="0" w:color="auto"/>
      </w:divBdr>
    </w:div>
    <w:div w:id="701059044">
      <w:bodyDiv w:val="1"/>
      <w:marLeft w:val="0"/>
      <w:marRight w:val="0"/>
      <w:marTop w:val="0"/>
      <w:marBottom w:val="0"/>
      <w:divBdr>
        <w:top w:val="none" w:sz="0" w:space="0" w:color="auto"/>
        <w:left w:val="none" w:sz="0" w:space="0" w:color="auto"/>
        <w:bottom w:val="none" w:sz="0" w:space="0" w:color="auto"/>
        <w:right w:val="none" w:sz="0" w:space="0" w:color="auto"/>
      </w:divBdr>
    </w:div>
    <w:div w:id="703870299">
      <w:bodyDiv w:val="1"/>
      <w:marLeft w:val="0"/>
      <w:marRight w:val="0"/>
      <w:marTop w:val="0"/>
      <w:marBottom w:val="0"/>
      <w:divBdr>
        <w:top w:val="none" w:sz="0" w:space="0" w:color="auto"/>
        <w:left w:val="none" w:sz="0" w:space="0" w:color="auto"/>
        <w:bottom w:val="none" w:sz="0" w:space="0" w:color="auto"/>
        <w:right w:val="none" w:sz="0" w:space="0" w:color="auto"/>
      </w:divBdr>
    </w:div>
    <w:div w:id="718361894">
      <w:bodyDiv w:val="1"/>
      <w:marLeft w:val="0"/>
      <w:marRight w:val="0"/>
      <w:marTop w:val="0"/>
      <w:marBottom w:val="0"/>
      <w:divBdr>
        <w:top w:val="none" w:sz="0" w:space="0" w:color="auto"/>
        <w:left w:val="none" w:sz="0" w:space="0" w:color="auto"/>
        <w:bottom w:val="none" w:sz="0" w:space="0" w:color="auto"/>
        <w:right w:val="none" w:sz="0" w:space="0" w:color="auto"/>
      </w:divBdr>
    </w:div>
    <w:div w:id="724378715">
      <w:bodyDiv w:val="1"/>
      <w:marLeft w:val="0"/>
      <w:marRight w:val="0"/>
      <w:marTop w:val="0"/>
      <w:marBottom w:val="0"/>
      <w:divBdr>
        <w:top w:val="none" w:sz="0" w:space="0" w:color="auto"/>
        <w:left w:val="none" w:sz="0" w:space="0" w:color="auto"/>
        <w:bottom w:val="none" w:sz="0" w:space="0" w:color="auto"/>
        <w:right w:val="none" w:sz="0" w:space="0" w:color="auto"/>
      </w:divBdr>
    </w:div>
    <w:div w:id="744111728">
      <w:bodyDiv w:val="1"/>
      <w:marLeft w:val="0"/>
      <w:marRight w:val="0"/>
      <w:marTop w:val="0"/>
      <w:marBottom w:val="0"/>
      <w:divBdr>
        <w:top w:val="none" w:sz="0" w:space="0" w:color="auto"/>
        <w:left w:val="none" w:sz="0" w:space="0" w:color="auto"/>
        <w:bottom w:val="none" w:sz="0" w:space="0" w:color="auto"/>
        <w:right w:val="none" w:sz="0" w:space="0" w:color="auto"/>
      </w:divBdr>
    </w:div>
    <w:div w:id="758253126">
      <w:bodyDiv w:val="1"/>
      <w:marLeft w:val="0"/>
      <w:marRight w:val="0"/>
      <w:marTop w:val="0"/>
      <w:marBottom w:val="0"/>
      <w:divBdr>
        <w:top w:val="none" w:sz="0" w:space="0" w:color="auto"/>
        <w:left w:val="none" w:sz="0" w:space="0" w:color="auto"/>
        <w:bottom w:val="none" w:sz="0" w:space="0" w:color="auto"/>
        <w:right w:val="none" w:sz="0" w:space="0" w:color="auto"/>
      </w:divBdr>
    </w:div>
    <w:div w:id="774597673">
      <w:bodyDiv w:val="1"/>
      <w:marLeft w:val="0"/>
      <w:marRight w:val="0"/>
      <w:marTop w:val="0"/>
      <w:marBottom w:val="0"/>
      <w:divBdr>
        <w:top w:val="none" w:sz="0" w:space="0" w:color="auto"/>
        <w:left w:val="none" w:sz="0" w:space="0" w:color="auto"/>
        <w:bottom w:val="none" w:sz="0" w:space="0" w:color="auto"/>
        <w:right w:val="none" w:sz="0" w:space="0" w:color="auto"/>
      </w:divBdr>
    </w:div>
    <w:div w:id="790517828">
      <w:bodyDiv w:val="1"/>
      <w:marLeft w:val="0"/>
      <w:marRight w:val="0"/>
      <w:marTop w:val="0"/>
      <w:marBottom w:val="0"/>
      <w:divBdr>
        <w:top w:val="none" w:sz="0" w:space="0" w:color="auto"/>
        <w:left w:val="none" w:sz="0" w:space="0" w:color="auto"/>
        <w:bottom w:val="none" w:sz="0" w:space="0" w:color="auto"/>
        <w:right w:val="none" w:sz="0" w:space="0" w:color="auto"/>
      </w:divBdr>
    </w:div>
    <w:div w:id="812482502">
      <w:bodyDiv w:val="1"/>
      <w:marLeft w:val="0"/>
      <w:marRight w:val="0"/>
      <w:marTop w:val="0"/>
      <w:marBottom w:val="0"/>
      <w:divBdr>
        <w:top w:val="none" w:sz="0" w:space="0" w:color="auto"/>
        <w:left w:val="none" w:sz="0" w:space="0" w:color="auto"/>
        <w:bottom w:val="none" w:sz="0" w:space="0" w:color="auto"/>
        <w:right w:val="none" w:sz="0" w:space="0" w:color="auto"/>
      </w:divBdr>
    </w:div>
    <w:div w:id="826093662">
      <w:bodyDiv w:val="1"/>
      <w:marLeft w:val="0"/>
      <w:marRight w:val="0"/>
      <w:marTop w:val="0"/>
      <w:marBottom w:val="0"/>
      <w:divBdr>
        <w:top w:val="none" w:sz="0" w:space="0" w:color="auto"/>
        <w:left w:val="none" w:sz="0" w:space="0" w:color="auto"/>
        <w:bottom w:val="none" w:sz="0" w:space="0" w:color="auto"/>
        <w:right w:val="none" w:sz="0" w:space="0" w:color="auto"/>
      </w:divBdr>
    </w:div>
    <w:div w:id="831455469">
      <w:bodyDiv w:val="1"/>
      <w:marLeft w:val="0"/>
      <w:marRight w:val="0"/>
      <w:marTop w:val="0"/>
      <w:marBottom w:val="0"/>
      <w:divBdr>
        <w:top w:val="none" w:sz="0" w:space="0" w:color="auto"/>
        <w:left w:val="none" w:sz="0" w:space="0" w:color="auto"/>
        <w:bottom w:val="none" w:sz="0" w:space="0" w:color="auto"/>
        <w:right w:val="none" w:sz="0" w:space="0" w:color="auto"/>
      </w:divBdr>
    </w:div>
    <w:div w:id="833110609">
      <w:bodyDiv w:val="1"/>
      <w:marLeft w:val="0"/>
      <w:marRight w:val="0"/>
      <w:marTop w:val="0"/>
      <w:marBottom w:val="0"/>
      <w:divBdr>
        <w:top w:val="none" w:sz="0" w:space="0" w:color="auto"/>
        <w:left w:val="none" w:sz="0" w:space="0" w:color="auto"/>
        <w:bottom w:val="none" w:sz="0" w:space="0" w:color="auto"/>
        <w:right w:val="none" w:sz="0" w:space="0" w:color="auto"/>
      </w:divBdr>
    </w:div>
    <w:div w:id="834689986">
      <w:bodyDiv w:val="1"/>
      <w:marLeft w:val="0"/>
      <w:marRight w:val="0"/>
      <w:marTop w:val="0"/>
      <w:marBottom w:val="0"/>
      <w:divBdr>
        <w:top w:val="none" w:sz="0" w:space="0" w:color="auto"/>
        <w:left w:val="none" w:sz="0" w:space="0" w:color="auto"/>
        <w:bottom w:val="none" w:sz="0" w:space="0" w:color="auto"/>
        <w:right w:val="none" w:sz="0" w:space="0" w:color="auto"/>
      </w:divBdr>
    </w:div>
    <w:div w:id="851915785">
      <w:bodyDiv w:val="1"/>
      <w:marLeft w:val="0"/>
      <w:marRight w:val="0"/>
      <w:marTop w:val="0"/>
      <w:marBottom w:val="0"/>
      <w:divBdr>
        <w:top w:val="none" w:sz="0" w:space="0" w:color="auto"/>
        <w:left w:val="none" w:sz="0" w:space="0" w:color="auto"/>
        <w:bottom w:val="none" w:sz="0" w:space="0" w:color="auto"/>
        <w:right w:val="none" w:sz="0" w:space="0" w:color="auto"/>
      </w:divBdr>
    </w:div>
    <w:div w:id="860974221">
      <w:bodyDiv w:val="1"/>
      <w:marLeft w:val="0"/>
      <w:marRight w:val="0"/>
      <w:marTop w:val="0"/>
      <w:marBottom w:val="0"/>
      <w:divBdr>
        <w:top w:val="none" w:sz="0" w:space="0" w:color="auto"/>
        <w:left w:val="none" w:sz="0" w:space="0" w:color="auto"/>
        <w:bottom w:val="none" w:sz="0" w:space="0" w:color="auto"/>
        <w:right w:val="none" w:sz="0" w:space="0" w:color="auto"/>
      </w:divBdr>
    </w:div>
    <w:div w:id="865631451">
      <w:bodyDiv w:val="1"/>
      <w:marLeft w:val="0"/>
      <w:marRight w:val="0"/>
      <w:marTop w:val="0"/>
      <w:marBottom w:val="0"/>
      <w:divBdr>
        <w:top w:val="none" w:sz="0" w:space="0" w:color="auto"/>
        <w:left w:val="none" w:sz="0" w:space="0" w:color="auto"/>
        <w:bottom w:val="none" w:sz="0" w:space="0" w:color="auto"/>
        <w:right w:val="none" w:sz="0" w:space="0" w:color="auto"/>
      </w:divBdr>
    </w:div>
    <w:div w:id="865868170">
      <w:bodyDiv w:val="1"/>
      <w:marLeft w:val="0"/>
      <w:marRight w:val="0"/>
      <w:marTop w:val="0"/>
      <w:marBottom w:val="0"/>
      <w:divBdr>
        <w:top w:val="none" w:sz="0" w:space="0" w:color="auto"/>
        <w:left w:val="none" w:sz="0" w:space="0" w:color="auto"/>
        <w:bottom w:val="none" w:sz="0" w:space="0" w:color="auto"/>
        <w:right w:val="none" w:sz="0" w:space="0" w:color="auto"/>
      </w:divBdr>
    </w:div>
    <w:div w:id="866138934">
      <w:bodyDiv w:val="1"/>
      <w:marLeft w:val="0"/>
      <w:marRight w:val="0"/>
      <w:marTop w:val="0"/>
      <w:marBottom w:val="0"/>
      <w:divBdr>
        <w:top w:val="none" w:sz="0" w:space="0" w:color="auto"/>
        <w:left w:val="none" w:sz="0" w:space="0" w:color="auto"/>
        <w:bottom w:val="none" w:sz="0" w:space="0" w:color="auto"/>
        <w:right w:val="none" w:sz="0" w:space="0" w:color="auto"/>
      </w:divBdr>
    </w:div>
    <w:div w:id="868488498">
      <w:bodyDiv w:val="1"/>
      <w:marLeft w:val="0"/>
      <w:marRight w:val="0"/>
      <w:marTop w:val="0"/>
      <w:marBottom w:val="0"/>
      <w:divBdr>
        <w:top w:val="none" w:sz="0" w:space="0" w:color="auto"/>
        <w:left w:val="none" w:sz="0" w:space="0" w:color="auto"/>
        <w:bottom w:val="none" w:sz="0" w:space="0" w:color="auto"/>
        <w:right w:val="none" w:sz="0" w:space="0" w:color="auto"/>
      </w:divBdr>
    </w:div>
    <w:div w:id="879394613">
      <w:bodyDiv w:val="1"/>
      <w:marLeft w:val="0"/>
      <w:marRight w:val="0"/>
      <w:marTop w:val="0"/>
      <w:marBottom w:val="0"/>
      <w:divBdr>
        <w:top w:val="none" w:sz="0" w:space="0" w:color="auto"/>
        <w:left w:val="none" w:sz="0" w:space="0" w:color="auto"/>
        <w:bottom w:val="none" w:sz="0" w:space="0" w:color="auto"/>
        <w:right w:val="none" w:sz="0" w:space="0" w:color="auto"/>
      </w:divBdr>
    </w:div>
    <w:div w:id="880017499">
      <w:bodyDiv w:val="1"/>
      <w:marLeft w:val="0"/>
      <w:marRight w:val="0"/>
      <w:marTop w:val="0"/>
      <w:marBottom w:val="0"/>
      <w:divBdr>
        <w:top w:val="none" w:sz="0" w:space="0" w:color="auto"/>
        <w:left w:val="none" w:sz="0" w:space="0" w:color="auto"/>
        <w:bottom w:val="none" w:sz="0" w:space="0" w:color="auto"/>
        <w:right w:val="none" w:sz="0" w:space="0" w:color="auto"/>
      </w:divBdr>
    </w:div>
    <w:div w:id="889076261">
      <w:bodyDiv w:val="1"/>
      <w:marLeft w:val="0"/>
      <w:marRight w:val="0"/>
      <w:marTop w:val="0"/>
      <w:marBottom w:val="0"/>
      <w:divBdr>
        <w:top w:val="none" w:sz="0" w:space="0" w:color="auto"/>
        <w:left w:val="none" w:sz="0" w:space="0" w:color="auto"/>
        <w:bottom w:val="none" w:sz="0" w:space="0" w:color="auto"/>
        <w:right w:val="none" w:sz="0" w:space="0" w:color="auto"/>
      </w:divBdr>
    </w:div>
    <w:div w:id="890310351">
      <w:bodyDiv w:val="1"/>
      <w:marLeft w:val="0"/>
      <w:marRight w:val="0"/>
      <w:marTop w:val="0"/>
      <w:marBottom w:val="0"/>
      <w:divBdr>
        <w:top w:val="none" w:sz="0" w:space="0" w:color="auto"/>
        <w:left w:val="none" w:sz="0" w:space="0" w:color="auto"/>
        <w:bottom w:val="none" w:sz="0" w:space="0" w:color="auto"/>
        <w:right w:val="none" w:sz="0" w:space="0" w:color="auto"/>
      </w:divBdr>
    </w:div>
    <w:div w:id="918634193">
      <w:bodyDiv w:val="1"/>
      <w:marLeft w:val="0"/>
      <w:marRight w:val="0"/>
      <w:marTop w:val="0"/>
      <w:marBottom w:val="0"/>
      <w:divBdr>
        <w:top w:val="none" w:sz="0" w:space="0" w:color="auto"/>
        <w:left w:val="none" w:sz="0" w:space="0" w:color="auto"/>
        <w:bottom w:val="none" w:sz="0" w:space="0" w:color="auto"/>
        <w:right w:val="none" w:sz="0" w:space="0" w:color="auto"/>
      </w:divBdr>
    </w:div>
    <w:div w:id="933976150">
      <w:bodyDiv w:val="1"/>
      <w:marLeft w:val="0"/>
      <w:marRight w:val="0"/>
      <w:marTop w:val="0"/>
      <w:marBottom w:val="0"/>
      <w:divBdr>
        <w:top w:val="none" w:sz="0" w:space="0" w:color="auto"/>
        <w:left w:val="none" w:sz="0" w:space="0" w:color="auto"/>
        <w:bottom w:val="none" w:sz="0" w:space="0" w:color="auto"/>
        <w:right w:val="none" w:sz="0" w:space="0" w:color="auto"/>
      </w:divBdr>
    </w:div>
    <w:div w:id="953707358">
      <w:bodyDiv w:val="1"/>
      <w:marLeft w:val="0"/>
      <w:marRight w:val="0"/>
      <w:marTop w:val="0"/>
      <w:marBottom w:val="0"/>
      <w:divBdr>
        <w:top w:val="none" w:sz="0" w:space="0" w:color="auto"/>
        <w:left w:val="none" w:sz="0" w:space="0" w:color="auto"/>
        <w:bottom w:val="none" w:sz="0" w:space="0" w:color="auto"/>
        <w:right w:val="none" w:sz="0" w:space="0" w:color="auto"/>
      </w:divBdr>
    </w:div>
    <w:div w:id="972833843">
      <w:bodyDiv w:val="1"/>
      <w:marLeft w:val="0"/>
      <w:marRight w:val="0"/>
      <w:marTop w:val="0"/>
      <w:marBottom w:val="0"/>
      <w:divBdr>
        <w:top w:val="none" w:sz="0" w:space="0" w:color="auto"/>
        <w:left w:val="none" w:sz="0" w:space="0" w:color="auto"/>
        <w:bottom w:val="none" w:sz="0" w:space="0" w:color="auto"/>
        <w:right w:val="none" w:sz="0" w:space="0" w:color="auto"/>
      </w:divBdr>
    </w:div>
    <w:div w:id="978925333">
      <w:bodyDiv w:val="1"/>
      <w:marLeft w:val="0"/>
      <w:marRight w:val="0"/>
      <w:marTop w:val="0"/>
      <w:marBottom w:val="0"/>
      <w:divBdr>
        <w:top w:val="none" w:sz="0" w:space="0" w:color="auto"/>
        <w:left w:val="none" w:sz="0" w:space="0" w:color="auto"/>
        <w:bottom w:val="none" w:sz="0" w:space="0" w:color="auto"/>
        <w:right w:val="none" w:sz="0" w:space="0" w:color="auto"/>
      </w:divBdr>
    </w:div>
    <w:div w:id="982343783">
      <w:bodyDiv w:val="1"/>
      <w:marLeft w:val="0"/>
      <w:marRight w:val="0"/>
      <w:marTop w:val="0"/>
      <w:marBottom w:val="0"/>
      <w:divBdr>
        <w:top w:val="none" w:sz="0" w:space="0" w:color="auto"/>
        <w:left w:val="none" w:sz="0" w:space="0" w:color="auto"/>
        <w:bottom w:val="none" w:sz="0" w:space="0" w:color="auto"/>
        <w:right w:val="none" w:sz="0" w:space="0" w:color="auto"/>
      </w:divBdr>
    </w:div>
    <w:div w:id="999039656">
      <w:bodyDiv w:val="1"/>
      <w:marLeft w:val="0"/>
      <w:marRight w:val="0"/>
      <w:marTop w:val="0"/>
      <w:marBottom w:val="0"/>
      <w:divBdr>
        <w:top w:val="none" w:sz="0" w:space="0" w:color="auto"/>
        <w:left w:val="none" w:sz="0" w:space="0" w:color="auto"/>
        <w:bottom w:val="none" w:sz="0" w:space="0" w:color="auto"/>
        <w:right w:val="none" w:sz="0" w:space="0" w:color="auto"/>
      </w:divBdr>
    </w:div>
    <w:div w:id="1002664680">
      <w:bodyDiv w:val="1"/>
      <w:marLeft w:val="0"/>
      <w:marRight w:val="0"/>
      <w:marTop w:val="0"/>
      <w:marBottom w:val="0"/>
      <w:divBdr>
        <w:top w:val="none" w:sz="0" w:space="0" w:color="auto"/>
        <w:left w:val="none" w:sz="0" w:space="0" w:color="auto"/>
        <w:bottom w:val="none" w:sz="0" w:space="0" w:color="auto"/>
        <w:right w:val="none" w:sz="0" w:space="0" w:color="auto"/>
      </w:divBdr>
    </w:div>
    <w:div w:id="1013916638">
      <w:bodyDiv w:val="1"/>
      <w:marLeft w:val="0"/>
      <w:marRight w:val="0"/>
      <w:marTop w:val="0"/>
      <w:marBottom w:val="0"/>
      <w:divBdr>
        <w:top w:val="none" w:sz="0" w:space="0" w:color="auto"/>
        <w:left w:val="none" w:sz="0" w:space="0" w:color="auto"/>
        <w:bottom w:val="none" w:sz="0" w:space="0" w:color="auto"/>
        <w:right w:val="none" w:sz="0" w:space="0" w:color="auto"/>
      </w:divBdr>
    </w:div>
    <w:div w:id="1014960279">
      <w:bodyDiv w:val="1"/>
      <w:marLeft w:val="0"/>
      <w:marRight w:val="0"/>
      <w:marTop w:val="0"/>
      <w:marBottom w:val="0"/>
      <w:divBdr>
        <w:top w:val="none" w:sz="0" w:space="0" w:color="auto"/>
        <w:left w:val="none" w:sz="0" w:space="0" w:color="auto"/>
        <w:bottom w:val="none" w:sz="0" w:space="0" w:color="auto"/>
        <w:right w:val="none" w:sz="0" w:space="0" w:color="auto"/>
      </w:divBdr>
    </w:div>
    <w:div w:id="1015425002">
      <w:bodyDiv w:val="1"/>
      <w:marLeft w:val="0"/>
      <w:marRight w:val="0"/>
      <w:marTop w:val="0"/>
      <w:marBottom w:val="0"/>
      <w:divBdr>
        <w:top w:val="none" w:sz="0" w:space="0" w:color="auto"/>
        <w:left w:val="none" w:sz="0" w:space="0" w:color="auto"/>
        <w:bottom w:val="none" w:sz="0" w:space="0" w:color="auto"/>
        <w:right w:val="none" w:sz="0" w:space="0" w:color="auto"/>
      </w:divBdr>
    </w:div>
    <w:div w:id="1015573549">
      <w:bodyDiv w:val="1"/>
      <w:marLeft w:val="0"/>
      <w:marRight w:val="0"/>
      <w:marTop w:val="0"/>
      <w:marBottom w:val="0"/>
      <w:divBdr>
        <w:top w:val="none" w:sz="0" w:space="0" w:color="auto"/>
        <w:left w:val="none" w:sz="0" w:space="0" w:color="auto"/>
        <w:bottom w:val="none" w:sz="0" w:space="0" w:color="auto"/>
        <w:right w:val="none" w:sz="0" w:space="0" w:color="auto"/>
      </w:divBdr>
    </w:div>
    <w:div w:id="1047266169">
      <w:bodyDiv w:val="1"/>
      <w:marLeft w:val="0"/>
      <w:marRight w:val="0"/>
      <w:marTop w:val="0"/>
      <w:marBottom w:val="0"/>
      <w:divBdr>
        <w:top w:val="none" w:sz="0" w:space="0" w:color="auto"/>
        <w:left w:val="none" w:sz="0" w:space="0" w:color="auto"/>
        <w:bottom w:val="none" w:sz="0" w:space="0" w:color="auto"/>
        <w:right w:val="none" w:sz="0" w:space="0" w:color="auto"/>
      </w:divBdr>
    </w:div>
    <w:div w:id="1052658261">
      <w:bodyDiv w:val="1"/>
      <w:marLeft w:val="0"/>
      <w:marRight w:val="0"/>
      <w:marTop w:val="0"/>
      <w:marBottom w:val="0"/>
      <w:divBdr>
        <w:top w:val="none" w:sz="0" w:space="0" w:color="auto"/>
        <w:left w:val="none" w:sz="0" w:space="0" w:color="auto"/>
        <w:bottom w:val="none" w:sz="0" w:space="0" w:color="auto"/>
        <w:right w:val="none" w:sz="0" w:space="0" w:color="auto"/>
      </w:divBdr>
    </w:div>
    <w:div w:id="1058746881">
      <w:bodyDiv w:val="1"/>
      <w:marLeft w:val="0"/>
      <w:marRight w:val="0"/>
      <w:marTop w:val="0"/>
      <w:marBottom w:val="0"/>
      <w:divBdr>
        <w:top w:val="none" w:sz="0" w:space="0" w:color="auto"/>
        <w:left w:val="none" w:sz="0" w:space="0" w:color="auto"/>
        <w:bottom w:val="none" w:sz="0" w:space="0" w:color="auto"/>
        <w:right w:val="none" w:sz="0" w:space="0" w:color="auto"/>
      </w:divBdr>
    </w:div>
    <w:div w:id="1070277324">
      <w:bodyDiv w:val="1"/>
      <w:marLeft w:val="0"/>
      <w:marRight w:val="0"/>
      <w:marTop w:val="0"/>
      <w:marBottom w:val="0"/>
      <w:divBdr>
        <w:top w:val="none" w:sz="0" w:space="0" w:color="auto"/>
        <w:left w:val="none" w:sz="0" w:space="0" w:color="auto"/>
        <w:bottom w:val="none" w:sz="0" w:space="0" w:color="auto"/>
        <w:right w:val="none" w:sz="0" w:space="0" w:color="auto"/>
      </w:divBdr>
    </w:div>
    <w:div w:id="1102186266">
      <w:bodyDiv w:val="1"/>
      <w:marLeft w:val="0"/>
      <w:marRight w:val="0"/>
      <w:marTop w:val="0"/>
      <w:marBottom w:val="0"/>
      <w:divBdr>
        <w:top w:val="none" w:sz="0" w:space="0" w:color="auto"/>
        <w:left w:val="none" w:sz="0" w:space="0" w:color="auto"/>
        <w:bottom w:val="none" w:sz="0" w:space="0" w:color="auto"/>
        <w:right w:val="none" w:sz="0" w:space="0" w:color="auto"/>
      </w:divBdr>
    </w:div>
    <w:div w:id="1107241151">
      <w:bodyDiv w:val="1"/>
      <w:marLeft w:val="0"/>
      <w:marRight w:val="0"/>
      <w:marTop w:val="0"/>
      <w:marBottom w:val="0"/>
      <w:divBdr>
        <w:top w:val="none" w:sz="0" w:space="0" w:color="auto"/>
        <w:left w:val="none" w:sz="0" w:space="0" w:color="auto"/>
        <w:bottom w:val="none" w:sz="0" w:space="0" w:color="auto"/>
        <w:right w:val="none" w:sz="0" w:space="0" w:color="auto"/>
      </w:divBdr>
    </w:div>
    <w:div w:id="1125849001">
      <w:bodyDiv w:val="1"/>
      <w:marLeft w:val="0"/>
      <w:marRight w:val="0"/>
      <w:marTop w:val="0"/>
      <w:marBottom w:val="0"/>
      <w:divBdr>
        <w:top w:val="none" w:sz="0" w:space="0" w:color="auto"/>
        <w:left w:val="none" w:sz="0" w:space="0" w:color="auto"/>
        <w:bottom w:val="none" w:sz="0" w:space="0" w:color="auto"/>
        <w:right w:val="none" w:sz="0" w:space="0" w:color="auto"/>
      </w:divBdr>
    </w:div>
    <w:div w:id="1139614427">
      <w:bodyDiv w:val="1"/>
      <w:marLeft w:val="0"/>
      <w:marRight w:val="0"/>
      <w:marTop w:val="0"/>
      <w:marBottom w:val="0"/>
      <w:divBdr>
        <w:top w:val="none" w:sz="0" w:space="0" w:color="auto"/>
        <w:left w:val="none" w:sz="0" w:space="0" w:color="auto"/>
        <w:bottom w:val="none" w:sz="0" w:space="0" w:color="auto"/>
        <w:right w:val="none" w:sz="0" w:space="0" w:color="auto"/>
      </w:divBdr>
    </w:div>
    <w:div w:id="1148210356">
      <w:bodyDiv w:val="1"/>
      <w:marLeft w:val="0"/>
      <w:marRight w:val="0"/>
      <w:marTop w:val="0"/>
      <w:marBottom w:val="0"/>
      <w:divBdr>
        <w:top w:val="none" w:sz="0" w:space="0" w:color="auto"/>
        <w:left w:val="none" w:sz="0" w:space="0" w:color="auto"/>
        <w:bottom w:val="none" w:sz="0" w:space="0" w:color="auto"/>
        <w:right w:val="none" w:sz="0" w:space="0" w:color="auto"/>
      </w:divBdr>
    </w:div>
    <w:div w:id="1150827581">
      <w:bodyDiv w:val="1"/>
      <w:marLeft w:val="0"/>
      <w:marRight w:val="0"/>
      <w:marTop w:val="0"/>
      <w:marBottom w:val="0"/>
      <w:divBdr>
        <w:top w:val="none" w:sz="0" w:space="0" w:color="auto"/>
        <w:left w:val="none" w:sz="0" w:space="0" w:color="auto"/>
        <w:bottom w:val="none" w:sz="0" w:space="0" w:color="auto"/>
        <w:right w:val="none" w:sz="0" w:space="0" w:color="auto"/>
      </w:divBdr>
    </w:div>
    <w:div w:id="1151406226">
      <w:bodyDiv w:val="1"/>
      <w:marLeft w:val="0"/>
      <w:marRight w:val="0"/>
      <w:marTop w:val="0"/>
      <w:marBottom w:val="0"/>
      <w:divBdr>
        <w:top w:val="none" w:sz="0" w:space="0" w:color="auto"/>
        <w:left w:val="none" w:sz="0" w:space="0" w:color="auto"/>
        <w:bottom w:val="none" w:sz="0" w:space="0" w:color="auto"/>
        <w:right w:val="none" w:sz="0" w:space="0" w:color="auto"/>
      </w:divBdr>
    </w:div>
    <w:div w:id="1167477436">
      <w:bodyDiv w:val="1"/>
      <w:marLeft w:val="0"/>
      <w:marRight w:val="0"/>
      <w:marTop w:val="0"/>
      <w:marBottom w:val="0"/>
      <w:divBdr>
        <w:top w:val="none" w:sz="0" w:space="0" w:color="auto"/>
        <w:left w:val="none" w:sz="0" w:space="0" w:color="auto"/>
        <w:bottom w:val="none" w:sz="0" w:space="0" w:color="auto"/>
        <w:right w:val="none" w:sz="0" w:space="0" w:color="auto"/>
      </w:divBdr>
    </w:div>
    <w:div w:id="1188325811">
      <w:bodyDiv w:val="1"/>
      <w:marLeft w:val="0"/>
      <w:marRight w:val="0"/>
      <w:marTop w:val="0"/>
      <w:marBottom w:val="0"/>
      <w:divBdr>
        <w:top w:val="none" w:sz="0" w:space="0" w:color="auto"/>
        <w:left w:val="none" w:sz="0" w:space="0" w:color="auto"/>
        <w:bottom w:val="none" w:sz="0" w:space="0" w:color="auto"/>
        <w:right w:val="none" w:sz="0" w:space="0" w:color="auto"/>
      </w:divBdr>
    </w:div>
    <w:div w:id="1192692305">
      <w:bodyDiv w:val="1"/>
      <w:marLeft w:val="0"/>
      <w:marRight w:val="0"/>
      <w:marTop w:val="0"/>
      <w:marBottom w:val="0"/>
      <w:divBdr>
        <w:top w:val="none" w:sz="0" w:space="0" w:color="auto"/>
        <w:left w:val="none" w:sz="0" w:space="0" w:color="auto"/>
        <w:bottom w:val="none" w:sz="0" w:space="0" w:color="auto"/>
        <w:right w:val="none" w:sz="0" w:space="0" w:color="auto"/>
      </w:divBdr>
    </w:div>
    <w:div w:id="1194687053">
      <w:bodyDiv w:val="1"/>
      <w:marLeft w:val="0"/>
      <w:marRight w:val="0"/>
      <w:marTop w:val="0"/>
      <w:marBottom w:val="0"/>
      <w:divBdr>
        <w:top w:val="none" w:sz="0" w:space="0" w:color="auto"/>
        <w:left w:val="none" w:sz="0" w:space="0" w:color="auto"/>
        <w:bottom w:val="none" w:sz="0" w:space="0" w:color="auto"/>
        <w:right w:val="none" w:sz="0" w:space="0" w:color="auto"/>
      </w:divBdr>
    </w:div>
    <w:div w:id="1209416005">
      <w:bodyDiv w:val="1"/>
      <w:marLeft w:val="0"/>
      <w:marRight w:val="0"/>
      <w:marTop w:val="0"/>
      <w:marBottom w:val="0"/>
      <w:divBdr>
        <w:top w:val="none" w:sz="0" w:space="0" w:color="auto"/>
        <w:left w:val="none" w:sz="0" w:space="0" w:color="auto"/>
        <w:bottom w:val="none" w:sz="0" w:space="0" w:color="auto"/>
        <w:right w:val="none" w:sz="0" w:space="0" w:color="auto"/>
      </w:divBdr>
    </w:div>
    <w:div w:id="1209999680">
      <w:bodyDiv w:val="1"/>
      <w:marLeft w:val="0"/>
      <w:marRight w:val="0"/>
      <w:marTop w:val="0"/>
      <w:marBottom w:val="0"/>
      <w:divBdr>
        <w:top w:val="none" w:sz="0" w:space="0" w:color="auto"/>
        <w:left w:val="none" w:sz="0" w:space="0" w:color="auto"/>
        <w:bottom w:val="none" w:sz="0" w:space="0" w:color="auto"/>
        <w:right w:val="none" w:sz="0" w:space="0" w:color="auto"/>
      </w:divBdr>
    </w:div>
    <w:div w:id="1212500734">
      <w:bodyDiv w:val="1"/>
      <w:marLeft w:val="0"/>
      <w:marRight w:val="0"/>
      <w:marTop w:val="0"/>
      <w:marBottom w:val="0"/>
      <w:divBdr>
        <w:top w:val="none" w:sz="0" w:space="0" w:color="auto"/>
        <w:left w:val="none" w:sz="0" w:space="0" w:color="auto"/>
        <w:bottom w:val="none" w:sz="0" w:space="0" w:color="auto"/>
        <w:right w:val="none" w:sz="0" w:space="0" w:color="auto"/>
      </w:divBdr>
    </w:div>
    <w:div w:id="1216550695">
      <w:bodyDiv w:val="1"/>
      <w:marLeft w:val="0"/>
      <w:marRight w:val="0"/>
      <w:marTop w:val="0"/>
      <w:marBottom w:val="0"/>
      <w:divBdr>
        <w:top w:val="none" w:sz="0" w:space="0" w:color="auto"/>
        <w:left w:val="none" w:sz="0" w:space="0" w:color="auto"/>
        <w:bottom w:val="none" w:sz="0" w:space="0" w:color="auto"/>
        <w:right w:val="none" w:sz="0" w:space="0" w:color="auto"/>
      </w:divBdr>
    </w:div>
    <w:div w:id="1227304719">
      <w:bodyDiv w:val="1"/>
      <w:marLeft w:val="0"/>
      <w:marRight w:val="0"/>
      <w:marTop w:val="0"/>
      <w:marBottom w:val="0"/>
      <w:divBdr>
        <w:top w:val="none" w:sz="0" w:space="0" w:color="auto"/>
        <w:left w:val="none" w:sz="0" w:space="0" w:color="auto"/>
        <w:bottom w:val="none" w:sz="0" w:space="0" w:color="auto"/>
        <w:right w:val="none" w:sz="0" w:space="0" w:color="auto"/>
      </w:divBdr>
    </w:div>
    <w:div w:id="1229804104">
      <w:bodyDiv w:val="1"/>
      <w:marLeft w:val="0"/>
      <w:marRight w:val="0"/>
      <w:marTop w:val="0"/>
      <w:marBottom w:val="0"/>
      <w:divBdr>
        <w:top w:val="none" w:sz="0" w:space="0" w:color="auto"/>
        <w:left w:val="none" w:sz="0" w:space="0" w:color="auto"/>
        <w:bottom w:val="none" w:sz="0" w:space="0" w:color="auto"/>
        <w:right w:val="none" w:sz="0" w:space="0" w:color="auto"/>
      </w:divBdr>
    </w:div>
    <w:div w:id="1230730679">
      <w:bodyDiv w:val="1"/>
      <w:marLeft w:val="0"/>
      <w:marRight w:val="0"/>
      <w:marTop w:val="0"/>
      <w:marBottom w:val="0"/>
      <w:divBdr>
        <w:top w:val="none" w:sz="0" w:space="0" w:color="auto"/>
        <w:left w:val="none" w:sz="0" w:space="0" w:color="auto"/>
        <w:bottom w:val="none" w:sz="0" w:space="0" w:color="auto"/>
        <w:right w:val="none" w:sz="0" w:space="0" w:color="auto"/>
      </w:divBdr>
    </w:div>
    <w:div w:id="1232036646">
      <w:bodyDiv w:val="1"/>
      <w:marLeft w:val="0"/>
      <w:marRight w:val="0"/>
      <w:marTop w:val="0"/>
      <w:marBottom w:val="0"/>
      <w:divBdr>
        <w:top w:val="none" w:sz="0" w:space="0" w:color="auto"/>
        <w:left w:val="none" w:sz="0" w:space="0" w:color="auto"/>
        <w:bottom w:val="none" w:sz="0" w:space="0" w:color="auto"/>
        <w:right w:val="none" w:sz="0" w:space="0" w:color="auto"/>
      </w:divBdr>
    </w:div>
    <w:div w:id="1238788258">
      <w:bodyDiv w:val="1"/>
      <w:marLeft w:val="0"/>
      <w:marRight w:val="0"/>
      <w:marTop w:val="0"/>
      <w:marBottom w:val="0"/>
      <w:divBdr>
        <w:top w:val="none" w:sz="0" w:space="0" w:color="auto"/>
        <w:left w:val="none" w:sz="0" w:space="0" w:color="auto"/>
        <w:bottom w:val="none" w:sz="0" w:space="0" w:color="auto"/>
        <w:right w:val="none" w:sz="0" w:space="0" w:color="auto"/>
      </w:divBdr>
    </w:div>
    <w:div w:id="1254171079">
      <w:bodyDiv w:val="1"/>
      <w:marLeft w:val="0"/>
      <w:marRight w:val="0"/>
      <w:marTop w:val="0"/>
      <w:marBottom w:val="0"/>
      <w:divBdr>
        <w:top w:val="none" w:sz="0" w:space="0" w:color="auto"/>
        <w:left w:val="none" w:sz="0" w:space="0" w:color="auto"/>
        <w:bottom w:val="none" w:sz="0" w:space="0" w:color="auto"/>
        <w:right w:val="none" w:sz="0" w:space="0" w:color="auto"/>
      </w:divBdr>
    </w:div>
    <w:div w:id="1265847226">
      <w:bodyDiv w:val="1"/>
      <w:marLeft w:val="0"/>
      <w:marRight w:val="0"/>
      <w:marTop w:val="0"/>
      <w:marBottom w:val="0"/>
      <w:divBdr>
        <w:top w:val="none" w:sz="0" w:space="0" w:color="auto"/>
        <w:left w:val="none" w:sz="0" w:space="0" w:color="auto"/>
        <w:bottom w:val="none" w:sz="0" w:space="0" w:color="auto"/>
        <w:right w:val="none" w:sz="0" w:space="0" w:color="auto"/>
      </w:divBdr>
    </w:div>
    <w:div w:id="1271275110">
      <w:bodyDiv w:val="1"/>
      <w:marLeft w:val="0"/>
      <w:marRight w:val="0"/>
      <w:marTop w:val="0"/>
      <w:marBottom w:val="0"/>
      <w:divBdr>
        <w:top w:val="none" w:sz="0" w:space="0" w:color="auto"/>
        <w:left w:val="none" w:sz="0" w:space="0" w:color="auto"/>
        <w:bottom w:val="none" w:sz="0" w:space="0" w:color="auto"/>
        <w:right w:val="none" w:sz="0" w:space="0" w:color="auto"/>
      </w:divBdr>
    </w:div>
    <w:div w:id="1289355288">
      <w:bodyDiv w:val="1"/>
      <w:marLeft w:val="0"/>
      <w:marRight w:val="0"/>
      <w:marTop w:val="0"/>
      <w:marBottom w:val="0"/>
      <w:divBdr>
        <w:top w:val="none" w:sz="0" w:space="0" w:color="auto"/>
        <w:left w:val="none" w:sz="0" w:space="0" w:color="auto"/>
        <w:bottom w:val="none" w:sz="0" w:space="0" w:color="auto"/>
        <w:right w:val="none" w:sz="0" w:space="0" w:color="auto"/>
      </w:divBdr>
    </w:div>
    <w:div w:id="1293901013">
      <w:bodyDiv w:val="1"/>
      <w:marLeft w:val="0"/>
      <w:marRight w:val="0"/>
      <w:marTop w:val="0"/>
      <w:marBottom w:val="0"/>
      <w:divBdr>
        <w:top w:val="none" w:sz="0" w:space="0" w:color="auto"/>
        <w:left w:val="none" w:sz="0" w:space="0" w:color="auto"/>
        <w:bottom w:val="none" w:sz="0" w:space="0" w:color="auto"/>
        <w:right w:val="none" w:sz="0" w:space="0" w:color="auto"/>
      </w:divBdr>
    </w:div>
    <w:div w:id="1304625406">
      <w:bodyDiv w:val="1"/>
      <w:marLeft w:val="0"/>
      <w:marRight w:val="0"/>
      <w:marTop w:val="0"/>
      <w:marBottom w:val="0"/>
      <w:divBdr>
        <w:top w:val="none" w:sz="0" w:space="0" w:color="auto"/>
        <w:left w:val="none" w:sz="0" w:space="0" w:color="auto"/>
        <w:bottom w:val="none" w:sz="0" w:space="0" w:color="auto"/>
        <w:right w:val="none" w:sz="0" w:space="0" w:color="auto"/>
      </w:divBdr>
    </w:div>
    <w:div w:id="1326208489">
      <w:bodyDiv w:val="1"/>
      <w:marLeft w:val="0"/>
      <w:marRight w:val="0"/>
      <w:marTop w:val="0"/>
      <w:marBottom w:val="0"/>
      <w:divBdr>
        <w:top w:val="none" w:sz="0" w:space="0" w:color="auto"/>
        <w:left w:val="none" w:sz="0" w:space="0" w:color="auto"/>
        <w:bottom w:val="none" w:sz="0" w:space="0" w:color="auto"/>
        <w:right w:val="none" w:sz="0" w:space="0" w:color="auto"/>
      </w:divBdr>
    </w:div>
    <w:div w:id="1348868039">
      <w:bodyDiv w:val="1"/>
      <w:marLeft w:val="0"/>
      <w:marRight w:val="0"/>
      <w:marTop w:val="0"/>
      <w:marBottom w:val="0"/>
      <w:divBdr>
        <w:top w:val="none" w:sz="0" w:space="0" w:color="auto"/>
        <w:left w:val="none" w:sz="0" w:space="0" w:color="auto"/>
        <w:bottom w:val="none" w:sz="0" w:space="0" w:color="auto"/>
        <w:right w:val="none" w:sz="0" w:space="0" w:color="auto"/>
      </w:divBdr>
    </w:div>
    <w:div w:id="1359701270">
      <w:bodyDiv w:val="1"/>
      <w:marLeft w:val="0"/>
      <w:marRight w:val="0"/>
      <w:marTop w:val="0"/>
      <w:marBottom w:val="0"/>
      <w:divBdr>
        <w:top w:val="none" w:sz="0" w:space="0" w:color="auto"/>
        <w:left w:val="none" w:sz="0" w:space="0" w:color="auto"/>
        <w:bottom w:val="none" w:sz="0" w:space="0" w:color="auto"/>
        <w:right w:val="none" w:sz="0" w:space="0" w:color="auto"/>
      </w:divBdr>
    </w:div>
    <w:div w:id="1371804837">
      <w:bodyDiv w:val="1"/>
      <w:marLeft w:val="0"/>
      <w:marRight w:val="0"/>
      <w:marTop w:val="0"/>
      <w:marBottom w:val="0"/>
      <w:divBdr>
        <w:top w:val="none" w:sz="0" w:space="0" w:color="auto"/>
        <w:left w:val="none" w:sz="0" w:space="0" w:color="auto"/>
        <w:bottom w:val="none" w:sz="0" w:space="0" w:color="auto"/>
        <w:right w:val="none" w:sz="0" w:space="0" w:color="auto"/>
      </w:divBdr>
    </w:div>
    <w:div w:id="1376079646">
      <w:bodyDiv w:val="1"/>
      <w:marLeft w:val="0"/>
      <w:marRight w:val="0"/>
      <w:marTop w:val="0"/>
      <w:marBottom w:val="0"/>
      <w:divBdr>
        <w:top w:val="none" w:sz="0" w:space="0" w:color="auto"/>
        <w:left w:val="none" w:sz="0" w:space="0" w:color="auto"/>
        <w:bottom w:val="none" w:sz="0" w:space="0" w:color="auto"/>
        <w:right w:val="none" w:sz="0" w:space="0" w:color="auto"/>
      </w:divBdr>
    </w:div>
    <w:div w:id="1382946141">
      <w:bodyDiv w:val="1"/>
      <w:marLeft w:val="0"/>
      <w:marRight w:val="0"/>
      <w:marTop w:val="0"/>
      <w:marBottom w:val="0"/>
      <w:divBdr>
        <w:top w:val="none" w:sz="0" w:space="0" w:color="auto"/>
        <w:left w:val="none" w:sz="0" w:space="0" w:color="auto"/>
        <w:bottom w:val="none" w:sz="0" w:space="0" w:color="auto"/>
        <w:right w:val="none" w:sz="0" w:space="0" w:color="auto"/>
      </w:divBdr>
    </w:div>
    <w:div w:id="1386414480">
      <w:bodyDiv w:val="1"/>
      <w:marLeft w:val="0"/>
      <w:marRight w:val="0"/>
      <w:marTop w:val="0"/>
      <w:marBottom w:val="0"/>
      <w:divBdr>
        <w:top w:val="none" w:sz="0" w:space="0" w:color="auto"/>
        <w:left w:val="none" w:sz="0" w:space="0" w:color="auto"/>
        <w:bottom w:val="none" w:sz="0" w:space="0" w:color="auto"/>
        <w:right w:val="none" w:sz="0" w:space="0" w:color="auto"/>
      </w:divBdr>
    </w:div>
    <w:div w:id="1393114901">
      <w:bodyDiv w:val="1"/>
      <w:marLeft w:val="0"/>
      <w:marRight w:val="0"/>
      <w:marTop w:val="0"/>
      <w:marBottom w:val="0"/>
      <w:divBdr>
        <w:top w:val="none" w:sz="0" w:space="0" w:color="auto"/>
        <w:left w:val="none" w:sz="0" w:space="0" w:color="auto"/>
        <w:bottom w:val="none" w:sz="0" w:space="0" w:color="auto"/>
        <w:right w:val="none" w:sz="0" w:space="0" w:color="auto"/>
      </w:divBdr>
    </w:div>
    <w:div w:id="1421871645">
      <w:bodyDiv w:val="1"/>
      <w:marLeft w:val="0"/>
      <w:marRight w:val="0"/>
      <w:marTop w:val="0"/>
      <w:marBottom w:val="0"/>
      <w:divBdr>
        <w:top w:val="none" w:sz="0" w:space="0" w:color="auto"/>
        <w:left w:val="none" w:sz="0" w:space="0" w:color="auto"/>
        <w:bottom w:val="none" w:sz="0" w:space="0" w:color="auto"/>
        <w:right w:val="none" w:sz="0" w:space="0" w:color="auto"/>
      </w:divBdr>
    </w:div>
    <w:div w:id="1423719740">
      <w:bodyDiv w:val="1"/>
      <w:marLeft w:val="0"/>
      <w:marRight w:val="0"/>
      <w:marTop w:val="0"/>
      <w:marBottom w:val="0"/>
      <w:divBdr>
        <w:top w:val="none" w:sz="0" w:space="0" w:color="auto"/>
        <w:left w:val="none" w:sz="0" w:space="0" w:color="auto"/>
        <w:bottom w:val="none" w:sz="0" w:space="0" w:color="auto"/>
        <w:right w:val="none" w:sz="0" w:space="0" w:color="auto"/>
      </w:divBdr>
    </w:div>
    <w:div w:id="1432511772">
      <w:bodyDiv w:val="1"/>
      <w:marLeft w:val="0"/>
      <w:marRight w:val="0"/>
      <w:marTop w:val="0"/>
      <w:marBottom w:val="0"/>
      <w:divBdr>
        <w:top w:val="none" w:sz="0" w:space="0" w:color="auto"/>
        <w:left w:val="none" w:sz="0" w:space="0" w:color="auto"/>
        <w:bottom w:val="none" w:sz="0" w:space="0" w:color="auto"/>
        <w:right w:val="none" w:sz="0" w:space="0" w:color="auto"/>
      </w:divBdr>
    </w:div>
    <w:div w:id="1435975437">
      <w:bodyDiv w:val="1"/>
      <w:marLeft w:val="0"/>
      <w:marRight w:val="0"/>
      <w:marTop w:val="0"/>
      <w:marBottom w:val="0"/>
      <w:divBdr>
        <w:top w:val="none" w:sz="0" w:space="0" w:color="auto"/>
        <w:left w:val="none" w:sz="0" w:space="0" w:color="auto"/>
        <w:bottom w:val="none" w:sz="0" w:space="0" w:color="auto"/>
        <w:right w:val="none" w:sz="0" w:space="0" w:color="auto"/>
      </w:divBdr>
    </w:div>
    <w:div w:id="1436289455">
      <w:bodyDiv w:val="1"/>
      <w:marLeft w:val="0"/>
      <w:marRight w:val="0"/>
      <w:marTop w:val="0"/>
      <w:marBottom w:val="0"/>
      <w:divBdr>
        <w:top w:val="none" w:sz="0" w:space="0" w:color="auto"/>
        <w:left w:val="none" w:sz="0" w:space="0" w:color="auto"/>
        <w:bottom w:val="none" w:sz="0" w:space="0" w:color="auto"/>
        <w:right w:val="none" w:sz="0" w:space="0" w:color="auto"/>
      </w:divBdr>
    </w:div>
    <w:div w:id="1491020256">
      <w:bodyDiv w:val="1"/>
      <w:marLeft w:val="0"/>
      <w:marRight w:val="0"/>
      <w:marTop w:val="0"/>
      <w:marBottom w:val="0"/>
      <w:divBdr>
        <w:top w:val="none" w:sz="0" w:space="0" w:color="auto"/>
        <w:left w:val="none" w:sz="0" w:space="0" w:color="auto"/>
        <w:bottom w:val="none" w:sz="0" w:space="0" w:color="auto"/>
        <w:right w:val="none" w:sz="0" w:space="0" w:color="auto"/>
      </w:divBdr>
    </w:div>
    <w:div w:id="1491946836">
      <w:bodyDiv w:val="1"/>
      <w:marLeft w:val="0"/>
      <w:marRight w:val="0"/>
      <w:marTop w:val="0"/>
      <w:marBottom w:val="0"/>
      <w:divBdr>
        <w:top w:val="none" w:sz="0" w:space="0" w:color="auto"/>
        <w:left w:val="none" w:sz="0" w:space="0" w:color="auto"/>
        <w:bottom w:val="none" w:sz="0" w:space="0" w:color="auto"/>
        <w:right w:val="none" w:sz="0" w:space="0" w:color="auto"/>
      </w:divBdr>
    </w:div>
    <w:div w:id="1502357490">
      <w:bodyDiv w:val="1"/>
      <w:marLeft w:val="0"/>
      <w:marRight w:val="0"/>
      <w:marTop w:val="0"/>
      <w:marBottom w:val="0"/>
      <w:divBdr>
        <w:top w:val="none" w:sz="0" w:space="0" w:color="auto"/>
        <w:left w:val="none" w:sz="0" w:space="0" w:color="auto"/>
        <w:bottom w:val="none" w:sz="0" w:space="0" w:color="auto"/>
        <w:right w:val="none" w:sz="0" w:space="0" w:color="auto"/>
      </w:divBdr>
    </w:div>
    <w:div w:id="1508859335">
      <w:bodyDiv w:val="1"/>
      <w:marLeft w:val="0"/>
      <w:marRight w:val="0"/>
      <w:marTop w:val="0"/>
      <w:marBottom w:val="0"/>
      <w:divBdr>
        <w:top w:val="none" w:sz="0" w:space="0" w:color="auto"/>
        <w:left w:val="none" w:sz="0" w:space="0" w:color="auto"/>
        <w:bottom w:val="none" w:sz="0" w:space="0" w:color="auto"/>
        <w:right w:val="none" w:sz="0" w:space="0" w:color="auto"/>
      </w:divBdr>
    </w:div>
    <w:div w:id="1537542391">
      <w:bodyDiv w:val="1"/>
      <w:marLeft w:val="0"/>
      <w:marRight w:val="0"/>
      <w:marTop w:val="0"/>
      <w:marBottom w:val="0"/>
      <w:divBdr>
        <w:top w:val="none" w:sz="0" w:space="0" w:color="auto"/>
        <w:left w:val="none" w:sz="0" w:space="0" w:color="auto"/>
        <w:bottom w:val="none" w:sz="0" w:space="0" w:color="auto"/>
        <w:right w:val="none" w:sz="0" w:space="0" w:color="auto"/>
      </w:divBdr>
    </w:div>
    <w:div w:id="1547134742">
      <w:bodyDiv w:val="1"/>
      <w:marLeft w:val="0"/>
      <w:marRight w:val="0"/>
      <w:marTop w:val="0"/>
      <w:marBottom w:val="0"/>
      <w:divBdr>
        <w:top w:val="none" w:sz="0" w:space="0" w:color="auto"/>
        <w:left w:val="none" w:sz="0" w:space="0" w:color="auto"/>
        <w:bottom w:val="none" w:sz="0" w:space="0" w:color="auto"/>
        <w:right w:val="none" w:sz="0" w:space="0" w:color="auto"/>
      </w:divBdr>
    </w:div>
    <w:div w:id="1557009810">
      <w:bodyDiv w:val="1"/>
      <w:marLeft w:val="0"/>
      <w:marRight w:val="0"/>
      <w:marTop w:val="0"/>
      <w:marBottom w:val="0"/>
      <w:divBdr>
        <w:top w:val="none" w:sz="0" w:space="0" w:color="auto"/>
        <w:left w:val="none" w:sz="0" w:space="0" w:color="auto"/>
        <w:bottom w:val="none" w:sz="0" w:space="0" w:color="auto"/>
        <w:right w:val="none" w:sz="0" w:space="0" w:color="auto"/>
      </w:divBdr>
    </w:div>
    <w:div w:id="1560822673">
      <w:bodyDiv w:val="1"/>
      <w:marLeft w:val="0"/>
      <w:marRight w:val="0"/>
      <w:marTop w:val="0"/>
      <w:marBottom w:val="0"/>
      <w:divBdr>
        <w:top w:val="none" w:sz="0" w:space="0" w:color="auto"/>
        <w:left w:val="none" w:sz="0" w:space="0" w:color="auto"/>
        <w:bottom w:val="none" w:sz="0" w:space="0" w:color="auto"/>
        <w:right w:val="none" w:sz="0" w:space="0" w:color="auto"/>
      </w:divBdr>
    </w:div>
    <w:div w:id="1569653459">
      <w:bodyDiv w:val="1"/>
      <w:marLeft w:val="0"/>
      <w:marRight w:val="0"/>
      <w:marTop w:val="0"/>
      <w:marBottom w:val="0"/>
      <w:divBdr>
        <w:top w:val="none" w:sz="0" w:space="0" w:color="auto"/>
        <w:left w:val="none" w:sz="0" w:space="0" w:color="auto"/>
        <w:bottom w:val="none" w:sz="0" w:space="0" w:color="auto"/>
        <w:right w:val="none" w:sz="0" w:space="0" w:color="auto"/>
      </w:divBdr>
    </w:div>
    <w:div w:id="1574658633">
      <w:bodyDiv w:val="1"/>
      <w:marLeft w:val="0"/>
      <w:marRight w:val="0"/>
      <w:marTop w:val="0"/>
      <w:marBottom w:val="0"/>
      <w:divBdr>
        <w:top w:val="none" w:sz="0" w:space="0" w:color="auto"/>
        <w:left w:val="none" w:sz="0" w:space="0" w:color="auto"/>
        <w:bottom w:val="none" w:sz="0" w:space="0" w:color="auto"/>
        <w:right w:val="none" w:sz="0" w:space="0" w:color="auto"/>
      </w:divBdr>
    </w:div>
    <w:div w:id="1589267786">
      <w:bodyDiv w:val="1"/>
      <w:marLeft w:val="0"/>
      <w:marRight w:val="0"/>
      <w:marTop w:val="0"/>
      <w:marBottom w:val="0"/>
      <w:divBdr>
        <w:top w:val="none" w:sz="0" w:space="0" w:color="auto"/>
        <w:left w:val="none" w:sz="0" w:space="0" w:color="auto"/>
        <w:bottom w:val="none" w:sz="0" w:space="0" w:color="auto"/>
        <w:right w:val="none" w:sz="0" w:space="0" w:color="auto"/>
      </w:divBdr>
    </w:div>
    <w:div w:id="1598902826">
      <w:bodyDiv w:val="1"/>
      <w:marLeft w:val="0"/>
      <w:marRight w:val="0"/>
      <w:marTop w:val="0"/>
      <w:marBottom w:val="0"/>
      <w:divBdr>
        <w:top w:val="none" w:sz="0" w:space="0" w:color="auto"/>
        <w:left w:val="none" w:sz="0" w:space="0" w:color="auto"/>
        <w:bottom w:val="none" w:sz="0" w:space="0" w:color="auto"/>
        <w:right w:val="none" w:sz="0" w:space="0" w:color="auto"/>
      </w:divBdr>
    </w:div>
    <w:div w:id="1605385038">
      <w:bodyDiv w:val="1"/>
      <w:marLeft w:val="0"/>
      <w:marRight w:val="0"/>
      <w:marTop w:val="0"/>
      <w:marBottom w:val="0"/>
      <w:divBdr>
        <w:top w:val="none" w:sz="0" w:space="0" w:color="auto"/>
        <w:left w:val="none" w:sz="0" w:space="0" w:color="auto"/>
        <w:bottom w:val="none" w:sz="0" w:space="0" w:color="auto"/>
        <w:right w:val="none" w:sz="0" w:space="0" w:color="auto"/>
      </w:divBdr>
    </w:div>
    <w:div w:id="1608925516">
      <w:bodyDiv w:val="1"/>
      <w:marLeft w:val="0"/>
      <w:marRight w:val="0"/>
      <w:marTop w:val="0"/>
      <w:marBottom w:val="0"/>
      <w:divBdr>
        <w:top w:val="none" w:sz="0" w:space="0" w:color="auto"/>
        <w:left w:val="none" w:sz="0" w:space="0" w:color="auto"/>
        <w:bottom w:val="none" w:sz="0" w:space="0" w:color="auto"/>
        <w:right w:val="none" w:sz="0" w:space="0" w:color="auto"/>
      </w:divBdr>
    </w:div>
    <w:div w:id="1615676121">
      <w:bodyDiv w:val="1"/>
      <w:marLeft w:val="0"/>
      <w:marRight w:val="0"/>
      <w:marTop w:val="0"/>
      <w:marBottom w:val="0"/>
      <w:divBdr>
        <w:top w:val="none" w:sz="0" w:space="0" w:color="auto"/>
        <w:left w:val="none" w:sz="0" w:space="0" w:color="auto"/>
        <w:bottom w:val="none" w:sz="0" w:space="0" w:color="auto"/>
        <w:right w:val="none" w:sz="0" w:space="0" w:color="auto"/>
      </w:divBdr>
    </w:div>
    <w:div w:id="1636257804">
      <w:bodyDiv w:val="1"/>
      <w:marLeft w:val="0"/>
      <w:marRight w:val="0"/>
      <w:marTop w:val="0"/>
      <w:marBottom w:val="0"/>
      <w:divBdr>
        <w:top w:val="none" w:sz="0" w:space="0" w:color="auto"/>
        <w:left w:val="none" w:sz="0" w:space="0" w:color="auto"/>
        <w:bottom w:val="none" w:sz="0" w:space="0" w:color="auto"/>
        <w:right w:val="none" w:sz="0" w:space="0" w:color="auto"/>
      </w:divBdr>
      <w:divsChild>
        <w:div w:id="2108115318">
          <w:marLeft w:val="0"/>
          <w:marRight w:val="0"/>
          <w:marTop w:val="0"/>
          <w:marBottom w:val="240"/>
          <w:divBdr>
            <w:top w:val="single" w:sz="4" w:space="0" w:color="E7E7E7"/>
            <w:left w:val="single" w:sz="4" w:space="0" w:color="E7E7E7"/>
            <w:bottom w:val="single" w:sz="4" w:space="6" w:color="E7E7E7"/>
            <w:right w:val="single" w:sz="4" w:space="0" w:color="E7E7E7"/>
          </w:divBdr>
          <w:divsChild>
            <w:div w:id="1356345457">
              <w:marLeft w:val="0"/>
              <w:marRight w:val="0"/>
              <w:marTop w:val="0"/>
              <w:marBottom w:val="0"/>
              <w:divBdr>
                <w:top w:val="none" w:sz="0" w:space="0" w:color="auto"/>
                <w:left w:val="none" w:sz="0" w:space="0" w:color="auto"/>
                <w:bottom w:val="none" w:sz="0" w:space="0" w:color="auto"/>
                <w:right w:val="none" w:sz="0" w:space="0" w:color="auto"/>
              </w:divBdr>
              <w:divsChild>
                <w:div w:id="1401051474">
                  <w:marLeft w:val="0"/>
                  <w:marRight w:val="0"/>
                  <w:marTop w:val="0"/>
                  <w:marBottom w:val="0"/>
                  <w:divBdr>
                    <w:top w:val="none" w:sz="0" w:space="0" w:color="auto"/>
                    <w:left w:val="none" w:sz="0" w:space="0" w:color="auto"/>
                    <w:bottom w:val="none" w:sz="0" w:space="0" w:color="auto"/>
                    <w:right w:val="none" w:sz="0" w:space="0" w:color="auto"/>
                  </w:divBdr>
                  <w:divsChild>
                    <w:div w:id="33503762">
                      <w:marLeft w:val="0"/>
                      <w:marRight w:val="0"/>
                      <w:marTop w:val="180"/>
                      <w:marBottom w:val="0"/>
                      <w:divBdr>
                        <w:top w:val="none" w:sz="0" w:space="0" w:color="auto"/>
                        <w:left w:val="none" w:sz="0" w:space="0" w:color="auto"/>
                        <w:bottom w:val="none" w:sz="0" w:space="0" w:color="auto"/>
                        <w:right w:val="none" w:sz="0" w:space="0" w:color="auto"/>
                      </w:divBdr>
                      <w:divsChild>
                        <w:div w:id="123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0627">
                  <w:marLeft w:val="0"/>
                  <w:marRight w:val="0"/>
                  <w:marTop w:val="0"/>
                  <w:marBottom w:val="0"/>
                  <w:divBdr>
                    <w:top w:val="none" w:sz="0" w:space="0" w:color="auto"/>
                    <w:left w:val="none" w:sz="0" w:space="9" w:color="E7E7E7"/>
                    <w:bottom w:val="none" w:sz="0" w:space="0" w:color="E7E7E7"/>
                    <w:right w:val="none" w:sz="0" w:space="9" w:color="E7E7E7"/>
                  </w:divBdr>
                </w:div>
              </w:divsChild>
            </w:div>
          </w:divsChild>
        </w:div>
      </w:divsChild>
    </w:div>
    <w:div w:id="1637638564">
      <w:bodyDiv w:val="1"/>
      <w:marLeft w:val="0"/>
      <w:marRight w:val="0"/>
      <w:marTop w:val="0"/>
      <w:marBottom w:val="0"/>
      <w:divBdr>
        <w:top w:val="none" w:sz="0" w:space="0" w:color="auto"/>
        <w:left w:val="none" w:sz="0" w:space="0" w:color="auto"/>
        <w:bottom w:val="none" w:sz="0" w:space="0" w:color="auto"/>
        <w:right w:val="none" w:sz="0" w:space="0" w:color="auto"/>
      </w:divBdr>
    </w:div>
    <w:div w:id="1638342637">
      <w:bodyDiv w:val="1"/>
      <w:marLeft w:val="0"/>
      <w:marRight w:val="0"/>
      <w:marTop w:val="0"/>
      <w:marBottom w:val="0"/>
      <w:divBdr>
        <w:top w:val="none" w:sz="0" w:space="0" w:color="auto"/>
        <w:left w:val="none" w:sz="0" w:space="0" w:color="auto"/>
        <w:bottom w:val="none" w:sz="0" w:space="0" w:color="auto"/>
        <w:right w:val="none" w:sz="0" w:space="0" w:color="auto"/>
      </w:divBdr>
    </w:div>
    <w:div w:id="1651668792">
      <w:bodyDiv w:val="1"/>
      <w:marLeft w:val="0"/>
      <w:marRight w:val="0"/>
      <w:marTop w:val="0"/>
      <w:marBottom w:val="0"/>
      <w:divBdr>
        <w:top w:val="none" w:sz="0" w:space="0" w:color="auto"/>
        <w:left w:val="none" w:sz="0" w:space="0" w:color="auto"/>
        <w:bottom w:val="none" w:sz="0" w:space="0" w:color="auto"/>
        <w:right w:val="none" w:sz="0" w:space="0" w:color="auto"/>
      </w:divBdr>
    </w:div>
    <w:div w:id="1689409362">
      <w:bodyDiv w:val="1"/>
      <w:marLeft w:val="0"/>
      <w:marRight w:val="0"/>
      <w:marTop w:val="0"/>
      <w:marBottom w:val="0"/>
      <w:divBdr>
        <w:top w:val="none" w:sz="0" w:space="0" w:color="auto"/>
        <w:left w:val="none" w:sz="0" w:space="0" w:color="auto"/>
        <w:bottom w:val="none" w:sz="0" w:space="0" w:color="auto"/>
        <w:right w:val="none" w:sz="0" w:space="0" w:color="auto"/>
      </w:divBdr>
    </w:div>
    <w:div w:id="1716080568">
      <w:bodyDiv w:val="1"/>
      <w:marLeft w:val="0"/>
      <w:marRight w:val="0"/>
      <w:marTop w:val="0"/>
      <w:marBottom w:val="0"/>
      <w:divBdr>
        <w:top w:val="none" w:sz="0" w:space="0" w:color="auto"/>
        <w:left w:val="none" w:sz="0" w:space="0" w:color="auto"/>
        <w:bottom w:val="none" w:sz="0" w:space="0" w:color="auto"/>
        <w:right w:val="none" w:sz="0" w:space="0" w:color="auto"/>
      </w:divBdr>
    </w:div>
    <w:div w:id="1730567868">
      <w:bodyDiv w:val="1"/>
      <w:marLeft w:val="0"/>
      <w:marRight w:val="0"/>
      <w:marTop w:val="0"/>
      <w:marBottom w:val="0"/>
      <w:divBdr>
        <w:top w:val="none" w:sz="0" w:space="0" w:color="auto"/>
        <w:left w:val="none" w:sz="0" w:space="0" w:color="auto"/>
        <w:bottom w:val="none" w:sz="0" w:space="0" w:color="auto"/>
        <w:right w:val="none" w:sz="0" w:space="0" w:color="auto"/>
      </w:divBdr>
    </w:div>
    <w:div w:id="1736315710">
      <w:bodyDiv w:val="1"/>
      <w:marLeft w:val="0"/>
      <w:marRight w:val="0"/>
      <w:marTop w:val="0"/>
      <w:marBottom w:val="0"/>
      <w:divBdr>
        <w:top w:val="none" w:sz="0" w:space="0" w:color="auto"/>
        <w:left w:val="none" w:sz="0" w:space="0" w:color="auto"/>
        <w:bottom w:val="none" w:sz="0" w:space="0" w:color="auto"/>
        <w:right w:val="none" w:sz="0" w:space="0" w:color="auto"/>
      </w:divBdr>
    </w:div>
    <w:div w:id="1738740362">
      <w:bodyDiv w:val="1"/>
      <w:marLeft w:val="0"/>
      <w:marRight w:val="0"/>
      <w:marTop w:val="0"/>
      <w:marBottom w:val="0"/>
      <w:divBdr>
        <w:top w:val="none" w:sz="0" w:space="0" w:color="auto"/>
        <w:left w:val="none" w:sz="0" w:space="0" w:color="auto"/>
        <w:bottom w:val="none" w:sz="0" w:space="0" w:color="auto"/>
        <w:right w:val="none" w:sz="0" w:space="0" w:color="auto"/>
      </w:divBdr>
    </w:div>
    <w:div w:id="1743062254">
      <w:bodyDiv w:val="1"/>
      <w:marLeft w:val="0"/>
      <w:marRight w:val="0"/>
      <w:marTop w:val="0"/>
      <w:marBottom w:val="0"/>
      <w:divBdr>
        <w:top w:val="none" w:sz="0" w:space="0" w:color="auto"/>
        <w:left w:val="none" w:sz="0" w:space="0" w:color="auto"/>
        <w:bottom w:val="none" w:sz="0" w:space="0" w:color="auto"/>
        <w:right w:val="none" w:sz="0" w:space="0" w:color="auto"/>
      </w:divBdr>
    </w:div>
    <w:div w:id="1754550412">
      <w:bodyDiv w:val="1"/>
      <w:marLeft w:val="0"/>
      <w:marRight w:val="0"/>
      <w:marTop w:val="0"/>
      <w:marBottom w:val="0"/>
      <w:divBdr>
        <w:top w:val="none" w:sz="0" w:space="0" w:color="auto"/>
        <w:left w:val="none" w:sz="0" w:space="0" w:color="auto"/>
        <w:bottom w:val="none" w:sz="0" w:space="0" w:color="auto"/>
        <w:right w:val="none" w:sz="0" w:space="0" w:color="auto"/>
      </w:divBdr>
    </w:div>
    <w:div w:id="1756124339">
      <w:bodyDiv w:val="1"/>
      <w:marLeft w:val="0"/>
      <w:marRight w:val="0"/>
      <w:marTop w:val="0"/>
      <w:marBottom w:val="0"/>
      <w:divBdr>
        <w:top w:val="none" w:sz="0" w:space="0" w:color="auto"/>
        <w:left w:val="none" w:sz="0" w:space="0" w:color="auto"/>
        <w:bottom w:val="none" w:sz="0" w:space="0" w:color="auto"/>
        <w:right w:val="none" w:sz="0" w:space="0" w:color="auto"/>
      </w:divBdr>
    </w:div>
    <w:div w:id="1762141809">
      <w:bodyDiv w:val="1"/>
      <w:marLeft w:val="0"/>
      <w:marRight w:val="0"/>
      <w:marTop w:val="0"/>
      <w:marBottom w:val="0"/>
      <w:divBdr>
        <w:top w:val="none" w:sz="0" w:space="0" w:color="auto"/>
        <w:left w:val="none" w:sz="0" w:space="0" w:color="auto"/>
        <w:bottom w:val="none" w:sz="0" w:space="0" w:color="auto"/>
        <w:right w:val="none" w:sz="0" w:space="0" w:color="auto"/>
      </w:divBdr>
    </w:div>
    <w:div w:id="1770350469">
      <w:bodyDiv w:val="1"/>
      <w:marLeft w:val="0"/>
      <w:marRight w:val="0"/>
      <w:marTop w:val="0"/>
      <w:marBottom w:val="0"/>
      <w:divBdr>
        <w:top w:val="none" w:sz="0" w:space="0" w:color="auto"/>
        <w:left w:val="none" w:sz="0" w:space="0" w:color="auto"/>
        <w:bottom w:val="none" w:sz="0" w:space="0" w:color="auto"/>
        <w:right w:val="none" w:sz="0" w:space="0" w:color="auto"/>
      </w:divBdr>
    </w:div>
    <w:div w:id="1773545469">
      <w:bodyDiv w:val="1"/>
      <w:marLeft w:val="0"/>
      <w:marRight w:val="0"/>
      <w:marTop w:val="0"/>
      <w:marBottom w:val="0"/>
      <w:divBdr>
        <w:top w:val="none" w:sz="0" w:space="0" w:color="auto"/>
        <w:left w:val="none" w:sz="0" w:space="0" w:color="auto"/>
        <w:bottom w:val="none" w:sz="0" w:space="0" w:color="auto"/>
        <w:right w:val="none" w:sz="0" w:space="0" w:color="auto"/>
      </w:divBdr>
    </w:div>
    <w:div w:id="1801024422">
      <w:bodyDiv w:val="1"/>
      <w:marLeft w:val="0"/>
      <w:marRight w:val="0"/>
      <w:marTop w:val="0"/>
      <w:marBottom w:val="0"/>
      <w:divBdr>
        <w:top w:val="none" w:sz="0" w:space="0" w:color="auto"/>
        <w:left w:val="none" w:sz="0" w:space="0" w:color="auto"/>
        <w:bottom w:val="none" w:sz="0" w:space="0" w:color="auto"/>
        <w:right w:val="none" w:sz="0" w:space="0" w:color="auto"/>
      </w:divBdr>
    </w:div>
    <w:div w:id="1830515459">
      <w:bodyDiv w:val="1"/>
      <w:marLeft w:val="0"/>
      <w:marRight w:val="0"/>
      <w:marTop w:val="0"/>
      <w:marBottom w:val="0"/>
      <w:divBdr>
        <w:top w:val="none" w:sz="0" w:space="0" w:color="auto"/>
        <w:left w:val="none" w:sz="0" w:space="0" w:color="auto"/>
        <w:bottom w:val="none" w:sz="0" w:space="0" w:color="auto"/>
        <w:right w:val="none" w:sz="0" w:space="0" w:color="auto"/>
      </w:divBdr>
    </w:div>
    <w:div w:id="1837918154">
      <w:bodyDiv w:val="1"/>
      <w:marLeft w:val="0"/>
      <w:marRight w:val="0"/>
      <w:marTop w:val="0"/>
      <w:marBottom w:val="0"/>
      <w:divBdr>
        <w:top w:val="none" w:sz="0" w:space="0" w:color="auto"/>
        <w:left w:val="none" w:sz="0" w:space="0" w:color="auto"/>
        <w:bottom w:val="none" w:sz="0" w:space="0" w:color="auto"/>
        <w:right w:val="none" w:sz="0" w:space="0" w:color="auto"/>
      </w:divBdr>
    </w:div>
    <w:div w:id="1856573717">
      <w:bodyDiv w:val="1"/>
      <w:marLeft w:val="0"/>
      <w:marRight w:val="0"/>
      <w:marTop w:val="0"/>
      <w:marBottom w:val="0"/>
      <w:divBdr>
        <w:top w:val="none" w:sz="0" w:space="0" w:color="auto"/>
        <w:left w:val="none" w:sz="0" w:space="0" w:color="auto"/>
        <w:bottom w:val="none" w:sz="0" w:space="0" w:color="auto"/>
        <w:right w:val="none" w:sz="0" w:space="0" w:color="auto"/>
      </w:divBdr>
    </w:div>
    <w:div w:id="1858688919">
      <w:bodyDiv w:val="1"/>
      <w:marLeft w:val="0"/>
      <w:marRight w:val="0"/>
      <w:marTop w:val="0"/>
      <w:marBottom w:val="0"/>
      <w:divBdr>
        <w:top w:val="none" w:sz="0" w:space="0" w:color="auto"/>
        <w:left w:val="none" w:sz="0" w:space="0" w:color="auto"/>
        <w:bottom w:val="none" w:sz="0" w:space="0" w:color="auto"/>
        <w:right w:val="none" w:sz="0" w:space="0" w:color="auto"/>
      </w:divBdr>
    </w:div>
    <w:div w:id="1874346436">
      <w:bodyDiv w:val="1"/>
      <w:marLeft w:val="0"/>
      <w:marRight w:val="0"/>
      <w:marTop w:val="0"/>
      <w:marBottom w:val="0"/>
      <w:divBdr>
        <w:top w:val="none" w:sz="0" w:space="0" w:color="auto"/>
        <w:left w:val="none" w:sz="0" w:space="0" w:color="auto"/>
        <w:bottom w:val="none" w:sz="0" w:space="0" w:color="auto"/>
        <w:right w:val="none" w:sz="0" w:space="0" w:color="auto"/>
      </w:divBdr>
    </w:div>
    <w:div w:id="1883469756">
      <w:bodyDiv w:val="1"/>
      <w:marLeft w:val="0"/>
      <w:marRight w:val="0"/>
      <w:marTop w:val="0"/>
      <w:marBottom w:val="0"/>
      <w:divBdr>
        <w:top w:val="none" w:sz="0" w:space="0" w:color="auto"/>
        <w:left w:val="none" w:sz="0" w:space="0" w:color="auto"/>
        <w:bottom w:val="none" w:sz="0" w:space="0" w:color="auto"/>
        <w:right w:val="none" w:sz="0" w:space="0" w:color="auto"/>
      </w:divBdr>
    </w:div>
    <w:div w:id="1903519773">
      <w:bodyDiv w:val="1"/>
      <w:marLeft w:val="0"/>
      <w:marRight w:val="0"/>
      <w:marTop w:val="0"/>
      <w:marBottom w:val="0"/>
      <w:divBdr>
        <w:top w:val="none" w:sz="0" w:space="0" w:color="auto"/>
        <w:left w:val="none" w:sz="0" w:space="0" w:color="auto"/>
        <w:bottom w:val="none" w:sz="0" w:space="0" w:color="auto"/>
        <w:right w:val="none" w:sz="0" w:space="0" w:color="auto"/>
      </w:divBdr>
    </w:div>
    <w:div w:id="1905217766">
      <w:bodyDiv w:val="1"/>
      <w:marLeft w:val="0"/>
      <w:marRight w:val="0"/>
      <w:marTop w:val="0"/>
      <w:marBottom w:val="0"/>
      <w:divBdr>
        <w:top w:val="none" w:sz="0" w:space="0" w:color="auto"/>
        <w:left w:val="none" w:sz="0" w:space="0" w:color="auto"/>
        <w:bottom w:val="none" w:sz="0" w:space="0" w:color="auto"/>
        <w:right w:val="none" w:sz="0" w:space="0" w:color="auto"/>
      </w:divBdr>
    </w:div>
    <w:div w:id="1905984878">
      <w:bodyDiv w:val="1"/>
      <w:marLeft w:val="0"/>
      <w:marRight w:val="0"/>
      <w:marTop w:val="0"/>
      <w:marBottom w:val="0"/>
      <w:divBdr>
        <w:top w:val="none" w:sz="0" w:space="0" w:color="auto"/>
        <w:left w:val="none" w:sz="0" w:space="0" w:color="auto"/>
        <w:bottom w:val="none" w:sz="0" w:space="0" w:color="auto"/>
        <w:right w:val="none" w:sz="0" w:space="0" w:color="auto"/>
      </w:divBdr>
    </w:div>
    <w:div w:id="1924558480">
      <w:bodyDiv w:val="1"/>
      <w:marLeft w:val="0"/>
      <w:marRight w:val="0"/>
      <w:marTop w:val="0"/>
      <w:marBottom w:val="0"/>
      <w:divBdr>
        <w:top w:val="none" w:sz="0" w:space="0" w:color="auto"/>
        <w:left w:val="none" w:sz="0" w:space="0" w:color="auto"/>
        <w:bottom w:val="none" w:sz="0" w:space="0" w:color="auto"/>
        <w:right w:val="none" w:sz="0" w:space="0" w:color="auto"/>
      </w:divBdr>
    </w:div>
    <w:div w:id="1932808163">
      <w:bodyDiv w:val="1"/>
      <w:marLeft w:val="0"/>
      <w:marRight w:val="0"/>
      <w:marTop w:val="0"/>
      <w:marBottom w:val="0"/>
      <w:divBdr>
        <w:top w:val="none" w:sz="0" w:space="0" w:color="auto"/>
        <w:left w:val="none" w:sz="0" w:space="0" w:color="auto"/>
        <w:bottom w:val="none" w:sz="0" w:space="0" w:color="auto"/>
        <w:right w:val="none" w:sz="0" w:space="0" w:color="auto"/>
      </w:divBdr>
    </w:div>
    <w:div w:id="1936091359">
      <w:bodyDiv w:val="1"/>
      <w:marLeft w:val="0"/>
      <w:marRight w:val="0"/>
      <w:marTop w:val="0"/>
      <w:marBottom w:val="0"/>
      <w:divBdr>
        <w:top w:val="none" w:sz="0" w:space="0" w:color="auto"/>
        <w:left w:val="none" w:sz="0" w:space="0" w:color="auto"/>
        <w:bottom w:val="none" w:sz="0" w:space="0" w:color="auto"/>
        <w:right w:val="none" w:sz="0" w:space="0" w:color="auto"/>
      </w:divBdr>
    </w:div>
    <w:div w:id="1948152685">
      <w:bodyDiv w:val="1"/>
      <w:marLeft w:val="0"/>
      <w:marRight w:val="0"/>
      <w:marTop w:val="0"/>
      <w:marBottom w:val="0"/>
      <w:divBdr>
        <w:top w:val="none" w:sz="0" w:space="0" w:color="auto"/>
        <w:left w:val="none" w:sz="0" w:space="0" w:color="auto"/>
        <w:bottom w:val="none" w:sz="0" w:space="0" w:color="auto"/>
        <w:right w:val="none" w:sz="0" w:space="0" w:color="auto"/>
      </w:divBdr>
    </w:div>
    <w:div w:id="1948348343">
      <w:bodyDiv w:val="1"/>
      <w:marLeft w:val="0"/>
      <w:marRight w:val="0"/>
      <w:marTop w:val="0"/>
      <w:marBottom w:val="0"/>
      <w:divBdr>
        <w:top w:val="none" w:sz="0" w:space="0" w:color="auto"/>
        <w:left w:val="none" w:sz="0" w:space="0" w:color="auto"/>
        <w:bottom w:val="none" w:sz="0" w:space="0" w:color="auto"/>
        <w:right w:val="none" w:sz="0" w:space="0" w:color="auto"/>
      </w:divBdr>
    </w:div>
    <w:div w:id="1959330856">
      <w:bodyDiv w:val="1"/>
      <w:marLeft w:val="0"/>
      <w:marRight w:val="0"/>
      <w:marTop w:val="0"/>
      <w:marBottom w:val="0"/>
      <w:divBdr>
        <w:top w:val="none" w:sz="0" w:space="0" w:color="auto"/>
        <w:left w:val="none" w:sz="0" w:space="0" w:color="auto"/>
        <w:bottom w:val="none" w:sz="0" w:space="0" w:color="auto"/>
        <w:right w:val="none" w:sz="0" w:space="0" w:color="auto"/>
      </w:divBdr>
    </w:div>
    <w:div w:id="1960332251">
      <w:bodyDiv w:val="1"/>
      <w:marLeft w:val="0"/>
      <w:marRight w:val="0"/>
      <w:marTop w:val="0"/>
      <w:marBottom w:val="0"/>
      <w:divBdr>
        <w:top w:val="none" w:sz="0" w:space="0" w:color="auto"/>
        <w:left w:val="none" w:sz="0" w:space="0" w:color="auto"/>
        <w:bottom w:val="none" w:sz="0" w:space="0" w:color="auto"/>
        <w:right w:val="none" w:sz="0" w:space="0" w:color="auto"/>
      </w:divBdr>
    </w:div>
    <w:div w:id="1963490766">
      <w:bodyDiv w:val="1"/>
      <w:marLeft w:val="0"/>
      <w:marRight w:val="0"/>
      <w:marTop w:val="0"/>
      <w:marBottom w:val="0"/>
      <w:divBdr>
        <w:top w:val="none" w:sz="0" w:space="0" w:color="auto"/>
        <w:left w:val="none" w:sz="0" w:space="0" w:color="auto"/>
        <w:bottom w:val="none" w:sz="0" w:space="0" w:color="auto"/>
        <w:right w:val="none" w:sz="0" w:space="0" w:color="auto"/>
      </w:divBdr>
    </w:div>
    <w:div w:id="1984894142">
      <w:bodyDiv w:val="1"/>
      <w:marLeft w:val="0"/>
      <w:marRight w:val="0"/>
      <w:marTop w:val="0"/>
      <w:marBottom w:val="0"/>
      <w:divBdr>
        <w:top w:val="none" w:sz="0" w:space="0" w:color="auto"/>
        <w:left w:val="none" w:sz="0" w:space="0" w:color="auto"/>
        <w:bottom w:val="none" w:sz="0" w:space="0" w:color="auto"/>
        <w:right w:val="none" w:sz="0" w:space="0" w:color="auto"/>
      </w:divBdr>
    </w:div>
    <w:div w:id="1999576925">
      <w:bodyDiv w:val="1"/>
      <w:marLeft w:val="0"/>
      <w:marRight w:val="0"/>
      <w:marTop w:val="0"/>
      <w:marBottom w:val="0"/>
      <w:divBdr>
        <w:top w:val="none" w:sz="0" w:space="0" w:color="auto"/>
        <w:left w:val="none" w:sz="0" w:space="0" w:color="auto"/>
        <w:bottom w:val="none" w:sz="0" w:space="0" w:color="auto"/>
        <w:right w:val="none" w:sz="0" w:space="0" w:color="auto"/>
      </w:divBdr>
    </w:div>
    <w:div w:id="2001888268">
      <w:bodyDiv w:val="1"/>
      <w:marLeft w:val="0"/>
      <w:marRight w:val="0"/>
      <w:marTop w:val="0"/>
      <w:marBottom w:val="0"/>
      <w:divBdr>
        <w:top w:val="none" w:sz="0" w:space="0" w:color="auto"/>
        <w:left w:val="none" w:sz="0" w:space="0" w:color="auto"/>
        <w:bottom w:val="none" w:sz="0" w:space="0" w:color="auto"/>
        <w:right w:val="none" w:sz="0" w:space="0" w:color="auto"/>
      </w:divBdr>
    </w:div>
    <w:div w:id="2017608606">
      <w:bodyDiv w:val="1"/>
      <w:marLeft w:val="0"/>
      <w:marRight w:val="0"/>
      <w:marTop w:val="0"/>
      <w:marBottom w:val="0"/>
      <w:divBdr>
        <w:top w:val="none" w:sz="0" w:space="0" w:color="auto"/>
        <w:left w:val="none" w:sz="0" w:space="0" w:color="auto"/>
        <w:bottom w:val="none" w:sz="0" w:space="0" w:color="auto"/>
        <w:right w:val="none" w:sz="0" w:space="0" w:color="auto"/>
      </w:divBdr>
    </w:div>
    <w:div w:id="2020348193">
      <w:bodyDiv w:val="1"/>
      <w:marLeft w:val="0"/>
      <w:marRight w:val="0"/>
      <w:marTop w:val="0"/>
      <w:marBottom w:val="0"/>
      <w:divBdr>
        <w:top w:val="none" w:sz="0" w:space="0" w:color="auto"/>
        <w:left w:val="none" w:sz="0" w:space="0" w:color="auto"/>
        <w:bottom w:val="none" w:sz="0" w:space="0" w:color="auto"/>
        <w:right w:val="none" w:sz="0" w:space="0" w:color="auto"/>
      </w:divBdr>
    </w:div>
    <w:div w:id="2025354225">
      <w:bodyDiv w:val="1"/>
      <w:marLeft w:val="0"/>
      <w:marRight w:val="0"/>
      <w:marTop w:val="0"/>
      <w:marBottom w:val="0"/>
      <w:divBdr>
        <w:top w:val="none" w:sz="0" w:space="0" w:color="auto"/>
        <w:left w:val="none" w:sz="0" w:space="0" w:color="auto"/>
        <w:bottom w:val="none" w:sz="0" w:space="0" w:color="auto"/>
        <w:right w:val="none" w:sz="0" w:space="0" w:color="auto"/>
      </w:divBdr>
    </w:div>
    <w:div w:id="2033144079">
      <w:bodyDiv w:val="1"/>
      <w:marLeft w:val="0"/>
      <w:marRight w:val="0"/>
      <w:marTop w:val="0"/>
      <w:marBottom w:val="0"/>
      <w:divBdr>
        <w:top w:val="none" w:sz="0" w:space="0" w:color="auto"/>
        <w:left w:val="none" w:sz="0" w:space="0" w:color="auto"/>
        <w:bottom w:val="none" w:sz="0" w:space="0" w:color="auto"/>
        <w:right w:val="none" w:sz="0" w:space="0" w:color="auto"/>
      </w:divBdr>
    </w:div>
    <w:div w:id="2040664456">
      <w:bodyDiv w:val="1"/>
      <w:marLeft w:val="0"/>
      <w:marRight w:val="0"/>
      <w:marTop w:val="0"/>
      <w:marBottom w:val="0"/>
      <w:divBdr>
        <w:top w:val="none" w:sz="0" w:space="0" w:color="auto"/>
        <w:left w:val="none" w:sz="0" w:space="0" w:color="auto"/>
        <w:bottom w:val="none" w:sz="0" w:space="0" w:color="auto"/>
        <w:right w:val="none" w:sz="0" w:space="0" w:color="auto"/>
      </w:divBdr>
    </w:div>
    <w:div w:id="2045210866">
      <w:bodyDiv w:val="1"/>
      <w:marLeft w:val="0"/>
      <w:marRight w:val="0"/>
      <w:marTop w:val="0"/>
      <w:marBottom w:val="0"/>
      <w:divBdr>
        <w:top w:val="none" w:sz="0" w:space="0" w:color="auto"/>
        <w:left w:val="none" w:sz="0" w:space="0" w:color="auto"/>
        <w:bottom w:val="none" w:sz="0" w:space="0" w:color="auto"/>
        <w:right w:val="none" w:sz="0" w:space="0" w:color="auto"/>
      </w:divBdr>
    </w:div>
    <w:div w:id="2052919004">
      <w:bodyDiv w:val="1"/>
      <w:marLeft w:val="0"/>
      <w:marRight w:val="0"/>
      <w:marTop w:val="0"/>
      <w:marBottom w:val="0"/>
      <w:divBdr>
        <w:top w:val="none" w:sz="0" w:space="0" w:color="auto"/>
        <w:left w:val="none" w:sz="0" w:space="0" w:color="auto"/>
        <w:bottom w:val="none" w:sz="0" w:space="0" w:color="auto"/>
        <w:right w:val="none" w:sz="0" w:space="0" w:color="auto"/>
      </w:divBdr>
    </w:div>
    <w:div w:id="2066445943">
      <w:bodyDiv w:val="1"/>
      <w:marLeft w:val="0"/>
      <w:marRight w:val="0"/>
      <w:marTop w:val="0"/>
      <w:marBottom w:val="0"/>
      <w:divBdr>
        <w:top w:val="none" w:sz="0" w:space="0" w:color="auto"/>
        <w:left w:val="none" w:sz="0" w:space="0" w:color="auto"/>
        <w:bottom w:val="none" w:sz="0" w:space="0" w:color="auto"/>
        <w:right w:val="none" w:sz="0" w:space="0" w:color="auto"/>
      </w:divBdr>
    </w:div>
    <w:div w:id="2070686800">
      <w:bodyDiv w:val="1"/>
      <w:marLeft w:val="0"/>
      <w:marRight w:val="0"/>
      <w:marTop w:val="0"/>
      <w:marBottom w:val="0"/>
      <w:divBdr>
        <w:top w:val="none" w:sz="0" w:space="0" w:color="auto"/>
        <w:left w:val="none" w:sz="0" w:space="0" w:color="auto"/>
        <w:bottom w:val="none" w:sz="0" w:space="0" w:color="auto"/>
        <w:right w:val="none" w:sz="0" w:space="0" w:color="auto"/>
      </w:divBdr>
    </w:div>
    <w:div w:id="2086106568">
      <w:bodyDiv w:val="1"/>
      <w:marLeft w:val="0"/>
      <w:marRight w:val="0"/>
      <w:marTop w:val="0"/>
      <w:marBottom w:val="0"/>
      <w:divBdr>
        <w:top w:val="none" w:sz="0" w:space="0" w:color="auto"/>
        <w:left w:val="none" w:sz="0" w:space="0" w:color="auto"/>
        <w:bottom w:val="none" w:sz="0" w:space="0" w:color="auto"/>
        <w:right w:val="none" w:sz="0" w:space="0" w:color="auto"/>
      </w:divBdr>
    </w:div>
    <w:div w:id="2096782324">
      <w:bodyDiv w:val="1"/>
      <w:marLeft w:val="0"/>
      <w:marRight w:val="0"/>
      <w:marTop w:val="0"/>
      <w:marBottom w:val="0"/>
      <w:divBdr>
        <w:top w:val="none" w:sz="0" w:space="0" w:color="auto"/>
        <w:left w:val="none" w:sz="0" w:space="0" w:color="auto"/>
        <w:bottom w:val="none" w:sz="0" w:space="0" w:color="auto"/>
        <w:right w:val="none" w:sz="0" w:space="0" w:color="auto"/>
      </w:divBdr>
    </w:div>
    <w:div w:id="2098285264">
      <w:bodyDiv w:val="1"/>
      <w:marLeft w:val="0"/>
      <w:marRight w:val="0"/>
      <w:marTop w:val="0"/>
      <w:marBottom w:val="0"/>
      <w:divBdr>
        <w:top w:val="none" w:sz="0" w:space="0" w:color="auto"/>
        <w:left w:val="none" w:sz="0" w:space="0" w:color="auto"/>
        <w:bottom w:val="none" w:sz="0" w:space="0" w:color="auto"/>
        <w:right w:val="none" w:sz="0" w:space="0" w:color="auto"/>
      </w:divBdr>
    </w:div>
    <w:div w:id="2105807064">
      <w:bodyDiv w:val="1"/>
      <w:marLeft w:val="0"/>
      <w:marRight w:val="0"/>
      <w:marTop w:val="0"/>
      <w:marBottom w:val="0"/>
      <w:divBdr>
        <w:top w:val="none" w:sz="0" w:space="0" w:color="auto"/>
        <w:left w:val="none" w:sz="0" w:space="0" w:color="auto"/>
        <w:bottom w:val="none" w:sz="0" w:space="0" w:color="auto"/>
        <w:right w:val="none" w:sz="0" w:space="0" w:color="auto"/>
      </w:divBdr>
    </w:div>
    <w:div w:id="2113746649">
      <w:bodyDiv w:val="1"/>
      <w:marLeft w:val="0"/>
      <w:marRight w:val="0"/>
      <w:marTop w:val="0"/>
      <w:marBottom w:val="0"/>
      <w:divBdr>
        <w:top w:val="none" w:sz="0" w:space="0" w:color="auto"/>
        <w:left w:val="none" w:sz="0" w:space="0" w:color="auto"/>
        <w:bottom w:val="none" w:sz="0" w:space="0" w:color="auto"/>
        <w:right w:val="none" w:sz="0" w:space="0" w:color="auto"/>
      </w:divBdr>
    </w:div>
    <w:div w:id="2128884941">
      <w:bodyDiv w:val="1"/>
      <w:marLeft w:val="0"/>
      <w:marRight w:val="0"/>
      <w:marTop w:val="0"/>
      <w:marBottom w:val="0"/>
      <w:divBdr>
        <w:top w:val="none" w:sz="0" w:space="0" w:color="auto"/>
        <w:left w:val="none" w:sz="0" w:space="0" w:color="auto"/>
        <w:bottom w:val="none" w:sz="0" w:space="0" w:color="auto"/>
        <w:right w:val="none" w:sz="0" w:space="0" w:color="auto"/>
      </w:divBdr>
    </w:div>
    <w:div w:id="2135099748">
      <w:bodyDiv w:val="1"/>
      <w:marLeft w:val="0"/>
      <w:marRight w:val="0"/>
      <w:marTop w:val="0"/>
      <w:marBottom w:val="0"/>
      <w:divBdr>
        <w:top w:val="none" w:sz="0" w:space="0" w:color="auto"/>
        <w:left w:val="none" w:sz="0" w:space="0" w:color="auto"/>
        <w:bottom w:val="none" w:sz="0" w:space="0" w:color="auto"/>
        <w:right w:val="none" w:sz="0" w:space="0" w:color="auto"/>
      </w:divBdr>
    </w:div>
    <w:div w:id="2137067084">
      <w:bodyDiv w:val="1"/>
      <w:marLeft w:val="0"/>
      <w:marRight w:val="0"/>
      <w:marTop w:val="0"/>
      <w:marBottom w:val="0"/>
      <w:divBdr>
        <w:top w:val="none" w:sz="0" w:space="0" w:color="auto"/>
        <w:left w:val="none" w:sz="0" w:space="0" w:color="auto"/>
        <w:bottom w:val="none" w:sz="0" w:space="0" w:color="auto"/>
        <w:right w:val="none" w:sz="0" w:space="0" w:color="auto"/>
      </w:divBdr>
    </w:div>
    <w:div w:id="214095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191E8F-3477-4BAD-A155-9FB1C246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s. Annie</cp:lastModifiedBy>
  <cp:revision>2</cp:revision>
  <cp:lastPrinted>2024-03-22T03:20:00Z</cp:lastPrinted>
  <dcterms:created xsi:type="dcterms:W3CDTF">2024-04-12T06:34:00Z</dcterms:created>
  <dcterms:modified xsi:type="dcterms:W3CDTF">2024-04-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b5a5c8e84c2d7c672bf13d7ee74083fc5a857f71eb5e1707d2325cc261a3e</vt:lpwstr>
  </property>
</Properties>
</file>